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675C2" w14:textId="1C682EB4" w:rsidR="000163DA" w:rsidRPr="00D47F57" w:rsidRDefault="000163DA" w:rsidP="000163DA">
      <w:pPr>
        <w:pStyle w:val="FrontPage"/>
        <w:rPr>
          <w:rFonts w:ascii="Verdana" w:hAnsi="Verdana"/>
          <w:caps/>
          <w:sz w:val="24"/>
          <w:szCs w:val="24"/>
        </w:rPr>
      </w:pPr>
    </w:p>
    <w:p w14:paraId="3E105BA2" w14:textId="50128BC3" w:rsidR="005C31DD" w:rsidRDefault="005C31DD" w:rsidP="000163DA">
      <w:pPr>
        <w:pStyle w:val="FrontPage"/>
        <w:rPr>
          <w:rFonts w:ascii="Verdana" w:hAnsi="Verdana"/>
          <w:caps/>
          <w:sz w:val="24"/>
          <w:szCs w:val="24"/>
        </w:rPr>
      </w:pPr>
    </w:p>
    <w:p w14:paraId="14982C9F" w14:textId="09D92126" w:rsidR="005C31DD" w:rsidRDefault="00CA5FCE" w:rsidP="000163DA">
      <w:pPr>
        <w:pStyle w:val="FrontPage"/>
        <w:rPr>
          <w:rFonts w:ascii="Verdana" w:hAnsi="Verdana"/>
          <w:caps/>
          <w:sz w:val="24"/>
          <w:szCs w:val="24"/>
        </w:rPr>
      </w:pPr>
      <w:r w:rsidRPr="00AC6886">
        <w:rPr>
          <w:noProof/>
          <w:lang w:val="en-US" w:eastAsia="en-US"/>
        </w:rPr>
        <w:drawing>
          <wp:inline distT="0" distB="0" distL="0" distR="0" wp14:anchorId="69D974B6" wp14:editId="7EB6299C">
            <wp:extent cx="2437970" cy="797442"/>
            <wp:effectExtent l="0" t="0" r="63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id:image001.jpg@01D26FE8.7E5D1150"/>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438100" cy="797485"/>
                    </a:xfrm>
                    <a:prstGeom prst="rect">
                      <a:avLst/>
                    </a:prstGeom>
                    <a:noFill/>
                    <a:ln>
                      <a:noFill/>
                    </a:ln>
                  </pic:spPr>
                </pic:pic>
              </a:graphicData>
            </a:graphic>
          </wp:inline>
        </w:drawing>
      </w:r>
    </w:p>
    <w:p w14:paraId="53742352" w14:textId="77777777" w:rsidR="00C90FFF" w:rsidRPr="00F51F2B" w:rsidRDefault="00C90FFF" w:rsidP="00F51F2B"/>
    <w:p w14:paraId="3D4FB654" w14:textId="77777777" w:rsidR="005C31DD" w:rsidRDefault="00000000" w:rsidP="005C31DD">
      <w:pPr>
        <w:pStyle w:val="Title"/>
        <w:jc w:val="center"/>
      </w:pPr>
      <w:sdt>
        <w:sdtPr>
          <w:alias w:val="Category"/>
          <w:id w:val="20917270"/>
          <w:placeholder>
            <w:docPart w:val="0CA6A55E26EC4244ABEB758B2D54AB6D"/>
          </w:placeholder>
          <w:dataBinding w:prefixMappings="xmlns:ns0='http://purl.org/dc/elements/1.1/' xmlns:ns1='http://schemas.openxmlformats.org/package/2006/metadata/core-properties' " w:xpath="/ns1:coreProperties[1]/ns1:category[1]" w:storeItemID="{6C3C8BC8-F283-45AE-878A-BAB7291924A1}"/>
          <w:text/>
        </w:sdtPr>
        <w:sdtContent>
          <w:r w:rsidR="005C31DD">
            <w:rPr>
              <w:lang w:val="en-SG"/>
            </w:rPr>
            <w:t>Application Note</w:t>
          </w:r>
        </w:sdtContent>
      </w:sdt>
    </w:p>
    <w:p w14:paraId="361299BF" w14:textId="77777777" w:rsidR="005C31DD" w:rsidRDefault="005C31DD" w:rsidP="005C31DD">
      <w:pPr>
        <w:pStyle w:val="Title"/>
        <w:jc w:val="center"/>
      </w:pPr>
    </w:p>
    <w:p w14:paraId="02A0F714" w14:textId="6639F4C3" w:rsidR="005C31DD" w:rsidRDefault="00000000" w:rsidP="005C31DD">
      <w:pPr>
        <w:pStyle w:val="Title"/>
        <w:jc w:val="center"/>
      </w:pPr>
      <w:sdt>
        <w:sdtPr>
          <w:alias w:val="Subject"/>
          <w:id w:val="20917271"/>
          <w:placeholder>
            <w:docPart w:val="161DB09928484DC8A02145D645D962C2"/>
          </w:placeholder>
          <w:dataBinding w:prefixMappings="xmlns:ns0='http://purl.org/dc/elements/1.1/' xmlns:ns1='http://schemas.openxmlformats.org/package/2006/metadata/core-properties' " w:xpath="/ns1:coreProperties[1]/ns0:subject[1]" w:storeItemID="{6C3C8BC8-F283-45AE-878A-BAB7291924A1}"/>
          <w:text/>
        </w:sdtPr>
        <w:sdtContent>
          <w:r w:rsidR="00D91832">
            <w:rPr>
              <w:lang w:val="en-SG"/>
            </w:rPr>
            <w:t>BRT_AN_0</w:t>
          </w:r>
          <w:r w:rsidR="000C6404">
            <w:rPr>
              <w:lang w:val="en-SG"/>
            </w:rPr>
            <w:t>73</w:t>
          </w:r>
        </w:sdtContent>
      </w:sdt>
    </w:p>
    <w:p w14:paraId="743360B3" w14:textId="77777777" w:rsidR="005C31DD" w:rsidRDefault="005C31DD" w:rsidP="005C31DD">
      <w:pPr>
        <w:pStyle w:val="Title"/>
        <w:jc w:val="center"/>
      </w:pPr>
    </w:p>
    <w:p w14:paraId="7211BA33" w14:textId="3C57E6C2" w:rsidR="005C31DD" w:rsidRDefault="00000000" w:rsidP="005C31DD">
      <w:pPr>
        <w:pStyle w:val="Title"/>
        <w:jc w:val="center"/>
      </w:pPr>
      <w:sdt>
        <w:sdtPr>
          <w:alias w:val="Title"/>
          <w:id w:val="20917272"/>
          <w:placeholder>
            <w:docPart w:val="30047C852A4D48348063FECE7A92E521"/>
          </w:placeholder>
          <w:dataBinding w:prefixMappings="xmlns:ns0='http://purl.org/dc/elements/1.1/' xmlns:ns1='http://schemas.openxmlformats.org/package/2006/metadata/core-properties' " w:xpath="/ns1:coreProperties[1]/ns0:title[1]" w:storeItemID="{6C3C8BC8-F283-45AE-878A-BAB7291924A1}"/>
          <w:text/>
        </w:sdtPr>
        <w:sdtContent>
          <w:r w:rsidR="00F739FF">
            <w:rPr>
              <w:lang w:val="en-SG"/>
            </w:rPr>
            <w:t>ESD Exported Project Porting Guide for STM32L4 Discovery Board</w:t>
          </w:r>
        </w:sdtContent>
      </w:sdt>
    </w:p>
    <w:p w14:paraId="012C440B" w14:textId="77777777" w:rsidR="005C31DD" w:rsidRDefault="005C31DD" w:rsidP="000163DA">
      <w:pPr>
        <w:pStyle w:val="ClearanceApproval"/>
        <w:rPr>
          <w:rFonts w:ascii="Verdana" w:hAnsi="Verdana"/>
          <w:sz w:val="18"/>
          <w:szCs w:val="18"/>
        </w:rPr>
      </w:pPr>
    </w:p>
    <w:p w14:paraId="1A3B181D" w14:textId="20C88E8C" w:rsidR="005C31DD" w:rsidRPr="006C2C0B" w:rsidRDefault="00D020D5" w:rsidP="005C31DD">
      <w:pPr>
        <w:jc w:val="center"/>
        <w:rPr>
          <w:rStyle w:val="Strong"/>
        </w:rPr>
      </w:pPr>
      <w:r>
        <w:rPr>
          <w:rStyle w:val="Strong"/>
        </w:rPr>
        <w:fldChar w:fldCharType="begin"/>
      </w:r>
      <w:r>
        <w:rPr>
          <w:rStyle w:val="Strong"/>
        </w:rPr>
        <w:instrText xml:space="preserve"> DOCPROPERTY  Version  \* MERGEFORMAT </w:instrText>
      </w:r>
      <w:r>
        <w:rPr>
          <w:rStyle w:val="Strong"/>
        </w:rPr>
        <w:fldChar w:fldCharType="separate"/>
      </w:r>
      <w:r w:rsidR="00606821">
        <w:rPr>
          <w:rStyle w:val="Strong"/>
        </w:rPr>
        <w:t xml:space="preserve">Version </w:t>
      </w:r>
      <w:r w:rsidR="00DD16AF">
        <w:rPr>
          <w:rStyle w:val="Strong"/>
        </w:rPr>
        <w:t>1</w:t>
      </w:r>
      <w:r w:rsidR="00606821">
        <w:rPr>
          <w:rStyle w:val="Strong"/>
        </w:rPr>
        <w:t>.1</w:t>
      </w:r>
      <w:r>
        <w:rPr>
          <w:rStyle w:val="Strong"/>
        </w:rPr>
        <w:fldChar w:fldCharType="end"/>
      </w:r>
    </w:p>
    <w:p w14:paraId="6818DA43" w14:textId="77777777" w:rsidR="005C31DD" w:rsidRPr="006C2C0B" w:rsidRDefault="005C31DD" w:rsidP="005C31DD">
      <w:pPr>
        <w:jc w:val="center"/>
        <w:rPr>
          <w:rStyle w:val="Strong"/>
        </w:rPr>
      </w:pPr>
    </w:p>
    <w:p w14:paraId="1C7A3DDB" w14:textId="1FEBC67F" w:rsidR="005C31DD" w:rsidRPr="009F5924" w:rsidRDefault="005C31DD" w:rsidP="005C31DD">
      <w:pPr>
        <w:jc w:val="center"/>
        <w:rPr>
          <w:rStyle w:val="Strong"/>
          <w:lang w:eastAsia="zh-TW"/>
        </w:rPr>
      </w:pPr>
      <w:r w:rsidRPr="006C2C0B">
        <w:rPr>
          <w:rStyle w:val="Strong"/>
        </w:rPr>
        <w:t xml:space="preserve">Issue Date:  </w:t>
      </w:r>
      <w:r w:rsidR="00F739FF" w:rsidRPr="00C433C1">
        <w:fldChar w:fldCharType="begin"/>
      </w:r>
      <w:r w:rsidR="00F739FF" w:rsidRPr="00C433C1">
        <w:rPr>
          <w:b/>
        </w:rPr>
        <w:instrText xml:space="preserve"> DOCPROPERTY  "Issue Date"  \* MERGEFORMAT </w:instrText>
      </w:r>
      <w:r w:rsidR="00F739FF" w:rsidRPr="00C433C1">
        <w:fldChar w:fldCharType="separate"/>
      </w:r>
      <w:r w:rsidR="00606821" w:rsidRPr="00606821">
        <w:rPr>
          <w:rStyle w:val="Strong"/>
        </w:rPr>
        <w:t>20</w:t>
      </w:r>
      <w:r w:rsidR="00476FF3">
        <w:rPr>
          <w:rStyle w:val="Strong"/>
        </w:rPr>
        <w:t>23</w:t>
      </w:r>
      <w:r w:rsidR="00606821" w:rsidRPr="00606821">
        <w:rPr>
          <w:rStyle w:val="Strong"/>
        </w:rPr>
        <w:t>-0</w:t>
      </w:r>
      <w:r w:rsidR="00476FF3">
        <w:rPr>
          <w:rStyle w:val="Strong"/>
        </w:rPr>
        <w:t>8</w:t>
      </w:r>
      <w:r w:rsidR="00606821" w:rsidRPr="00606821">
        <w:rPr>
          <w:rStyle w:val="Strong"/>
        </w:rPr>
        <w:t>-</w:t>
      </w:r>
      <w:r w:rsidR="00476FF3">
        <w:rPr>
          <w:rStyle w:val="Strong"/>
        </w:rPr>
        <w:t>16</w:t>
      </w:r>
      <w:r w:rsidR="00F739FF" w:rsidRPr="00C433C1">
        <w:rPr>
          <w:rStyle w:val="Strong"/>
        </w:rPr>
        <w:fldChar w:fldCharType="end"/>
      </w:r>
    </w:p>
    <w:p w14:paraId="0B4C05DA" w14:textId="77777777" w:rsidR="004B209A" w:rsidRPr="00D47F57" w:rsidRDefault="004B209A" w:rsidP="004B209A">
      <w:pPr>
        <w:pStyle w:val="ClearanceApproval"/>
        <w:rPr>
          <w:rFonts w:ascii="Verdana" w:hAnsi="Verdana"/>
          <w:sz w:val="24"/>
        </w:rPr>
      </w:pPr>
    </w:p>
    <w:p w14:paraId="7E8925ED" w14:textId="77777777" w:rsidR="004B209A" w:rsidRPr="00D47F57" w:rsidRDefault="004B209A" w:rsidP="004B209A">
      <w:pPr>
        <w:pStyle w:val="ClearanceApproval"/>
        <w:rPr>
          <w:rFonts w:ascii="Verdana" w:hAnsi="Verdana"/>
          <w:sz w:val="24"/>
        </w:rPr>
      </w:pPr>
    </w:p>
    <w:p w14:paraId="6E80FBF7" w14:textId="77777777" w:rsidR="004B209A" w:rsidRPr="00D47F57" w:rsidRDefault="004B209A" w:rsidP="004B209A">
      <w:pPr>
        <w:pStyle w:val="ClearanceApproval"/>
        <w:rPr>
          <w:rFonts w:ascii="Verdana" w:hAnsi="Verdana"/>
          <w:sz w:val="24"/>
        </w:rPr>
      </w:pPr>
    </w:p>
    <w:p w14:paraId="2A1CCFAD" w14:textId="35A5379F" w:rsidR="000163DA" w:rsidRPr="00AC6886" w:rsidRDefault="00D020D5" w:rsidP="00AC6886">
      <w:pPr>
        <w:pStyle w:val="ClearanceApproval"/>
        <w:jc w:val="both"/>
        <w:rPr>
          <w:rFonts w:ascii="Verdana" w:hAnsi="Verdana"/>
          <w:b w:val="0"/>
          <w:sz w:val="18"/>
          <w:szCs w:val="18"/>
        </w:rPr>
      </w:pPr>
      <w:r w:rsidRPr="00AC6886">
        <w:rPr>
          <w:rFonts w:ascii="Verdana" w:hAnsi="Verdana"/>
          <w:b w:val="0"/>
          <w:sz w:val="18"/>
          <w:szCs w:val="18"/>
        </w:rPr>
        <w:t>This application note is intended as a guide for</w:t>
      </w:r>
      <w:r w:rsidR="00463C28">
        <w:rPr>
          <w:rFonts w:ascii="Verdana" w:hAnsi="Verdana"/>
          <w:b w:val="0"/>
          <w:sz w:val="18"/>
          <w:szCs w:val="18"/>
        </w:rPr>
        <w:t xml:space="preserve"> </w:t>
      </w:r>
      <w:r w:rsidRPr="00AC6886">
        <w:rPr>
          <w:rFonts w:ascii="Verdana" w:hAnsi="Verdana"/>
          <w:b w:val="0"/>
          <w:sz w:val="18"/>
          <w:szCs w:val="18"/>
        </w:rPr>
        <w:t xml:space="preserve">porting an </w:t>
      </w:r>
      <w:r w:rsidRPr="000E1E4A">
        <w:rPr>
          <w:rFonts w:ascii="Verdana" w:hAnsi="Verdana"/>
          <w:sz w:val="18"/>
          <w:szCs w:val="18"/>
        </w:rPr>
        <w:t>E</w:t>
      </w:r>
      <w:r w:rsidRPr="00AC6886">
        <w:rPr>
          <w:rFonts w:ascii="Verdana" w:hAnsi="Verdana"/>
          <w:b w:val="0"/>
          <w:sz w:val="18"/>
          <w:szCs w:val="18"/>
        </w:rPr>
        <w:t xml:space="preserve">VE </w:t>
      </w:r>
      <w:r w:rsidRPr="000E1E4A">
        <w:rPr>
          <w:rFonts w:ascii="Verdana" w:hAnsi="Verdana"/>
          <w:sz w:val="18"/>
          <w:szCs w:val="18"/>
        </w:rPr>
        <w:t>S</w:t>
      </w:r>
      <w:r w:rsidRPr="00AC6886">
        <w:rPr>
          <w:rFonts w:ascii="Verdana" w:hAnsi="Verdana"/>
          <w:b w:val="0"/>
          <w:sz w:val="18"/>
          <w:szCs w:val="18"/>
        </w:rPr>
        <w:t xml:space="preserve">creen </w:t>
      </w:r>
      <w:r w:rsidRPr="000E1E4A">
        <w:rPr>
          <w:rFonts w:ascii="Verdana" w:hAnsi="Verdana"/>
          <w:sz w:val="18"/>
          <w:szCs w:val="18"/>
        </w:rPr>
        <w:t>D</w:t>
      </w:r>
      <w:r w:rsidRPr="00AC6886">
        <w:rPr>
          <w:rFonts w:ascii="Verdana" w:hAnsi="Verdana"/>
          <w:b w:val="0"/>
          <w:sz w:val="18"/>
          <w:szCs w:val="18"/>
        </w:rPr>
        <w:t>esigner</w:t>
      </w:r>
      <w:r w:rsidR="00AC6886">
        <w:rPr>
          <w:rFonts w:ascii="Verdana" w:hAnsi="Verdana"/>
          <w:b w:val="0"/>
          <w:sz w:val="18"/>
          <w:szCs w:val="18"/>
        </w:rPr>
        <w:t xml:space="preserve"> (</w:t>
      </w:r>
      <w:r w:rsidR="00AC6886" w:rsidRPr="000E1E4A">
        <w:rPr>
          <w:rFonts w:ascii="Verdana" w:hAnsi="Verdana"/>
          <w:sz w:val="18"/>
          <w:szCs w:val="18"/>
        </w:rPr>
        <w:t>ESD</w:t>
      </w:r>
      <w:r w:rsidR="00AC6886">
        <w:rPr>
          <w:rFonts w:ascii="Verdana" w:hAnsi="Verdana"/>
          <w:b w:val="0"/>
          <w:sz w:val="18"/>
          <w:szCs w:val="18"/>
        </w:rPr>
        <w:t>)</w:t>
      </w:r>
      <w:r w:rsidRPr="00AC6886">
        <w:rPr>
          <w:rFonts w:ascii="Verdana" w:hAnsi="Verdana"/>
          <w:b w:val="0"/>
          <w:sz w:val="18"/>
          <w:szCs w:val="18"/>
        </w:rPr>
        <w:t xml:space="preserve"> exported project to a non-FT9xx based MCU platform. Users are expected to have knowledge of ESD</w:t>
      </w:r>
      <w:r w:rsidR="00C50DAC">
        <w:rPr>
          <w:rFonts w:ascii="Verdana" w:hAnsi="Verdana"/>
          <w:b w:val="0"/>
          <w:sz w:val="18"/>
          <w:szCs w:val="18"/>
        </w:rPr>
        <w:t xml:space="preserve"> </w:t>
      </w:r>
      <w:r w:rsidRPr="00AC6886">
        <w:rPr>
          <w:rFonts w:ascii="Verdana" w:hAnsi="Verdana"/>
          <w:b w:val="0"/>
          <w:sz w:val="18"/>
          <w:szCs w:val="18"/>
        </w:rPr>
        <w:t xml:space="preserve">as well as </w:t>
      </w:r>
      <w:r w:rsidR="00E41C99">
        <w:rPr>
          <w:rFonts w:ascii="Verdana" w:hAnsi="Verdana"/>
          <w:b w:val="0"/>
          <w:sz w:val="18"/>
          <w:szCs w:val="18"/>
        </w:rPr>
        <w:t>BT</w:t>
      </w:r>
      <w:r w:rsidRPr="00AC6886">
        <w:rPr>
          <w:rFonts w:ascii="Verdana" w:hAnsi="Verdana"/>
          <w:b w:val="0"/>
          <w:sz w:val="18"/>
          <w:szCs w:val="18"/>
        </w:rPr>
        <w:t>81x and STM32L4 MCU</w:t>
      </w:r>
      <w:r w:rsidR="007C790C">
        <w:rPr>
          <w:rFonts w:ascii="Verdana" w:hAnsi="Verdana"/>
          <w:b w:val="0"/>
          <w:sz w:val="18"/>
          <w:szCs w:val="18"/>
        </w:rPr>
        <w:t>.</w:t>
      </w:r>
    </w:p>
    <w:p w14:paraId="64117CA2" w14:textId="7320F79F" w:rsidR="00463C28" w:rsidRPr="00D47F57" w:rsidRDefault="00463C28" w:rsidP="00463C28">
      <w:pPr>
        <w:pStyle w:val="ClearanceApproval"/>
        <w:jc w:val="left"/>
        <w:rPr>
          <w:rFonts w:ascii="Verdana" w:hAnsi="Verdana"/>
          <w:sz w:val="24"/>
        </w:rPr>
      </w:pPr>
    </w:p>
    <w:p w14:paraId="7E9FD74A" w14:textId="77777777" w:rsidR="000163DA" w:rsidRDefault="000163DA" w:rsidP="000163DA">
      <w:pPr>
        <w:pStyle w:val="ClearanceApproval"/>
        <w:rPr>
          <w:rFonts w:ascii="Verdana" w:hAnsi="Verdana"/>
          <w:sz w:val="24"/>
        </w:rPr>
      </w:pPr>
    </w:p>
    <w:p w14:paraId="1D6981F8" w14:textId="77777777" w:rsidR="00E61DCE" w:rsidRDefault="00E61DCE" w:rsidP="000163DA">
      <w:pPr>
        <w:pStyle w:val="ClearanceApproval"/>
        <w:rPr>
          <w:rFonts w:ascii="Verdana" w:hAnsi="Verdana"/>
          <w:sz w:val="24"/>
        </w:rPr>
      </w:pPr>
    </w:p>
    <w:p w14:paraId="73ABDBAF" w14:textId="77777777" w:rsidR="00E61DCE" w:rsidRDefault="00E61DCE" w:rsidP="000163DA">
      <w:pPr>
        <w:pStyle w:val="ClearanceApproval"/>
        <w:rPr>
          <w:rFonts w:ascii="Verdana" w:hAnsi="Verdana"/>
          <w:sz w:val="24"/>
        </w:rPr>
      </w:pPr>
    </w:p>
    <w:sdt>
      <w:sdtPr>
        <w:rPr>
          <w:rFonts w:ascii="Verdana" w:eastAsiaTheme="minorEastAsia" w:hAnsi="Verdana" w:cstheme="minorBidi"/>
          <w:b w:val="0"/>
          <w:bCs w:val="0"/>
          <w:color w:val="auto"/>
          <w:sz w:val="18"/>
          <w:szCs w:val="22"/>
          <w:lang w:val="en-SG" w:eastAsia="en-SG"/>
        </w:rPr>
        <w:id w:val="-476606938"/>
        <w:docPartObj>
          <w:docPartGallery w:val="Table of Contents"/>
          <w:docPartUnique/>
        </w:docPartObj>
      </w:sdtPr>
      <w:sdtEndPr>
        <w:rPr>
          <w:noProof/>
        </w:rPr>
      </w:sdtEndPr>
      <w:sdtContent>
        <w:p w14:paraId="20449683" w14:textId="77777777" w:rsidR="002531AB" w:rsidRDefault="00BA4288">
          <w:pPr>
            <w:pStyle w:val="TOCHeading"/>
            <w:rPr>
              <w:rFonts w:ascii="Verdana" w:hAnsi="Verdana"/>
              <w:color w:val="auto"/>
              <w:u w:val="single"/>
            </w:rPr>
          </w:pPr>
          <w:r w:rsidRPr="00F51F2B">
            <w:rPr>
              <w:rFonts w:ascii="Verdana" w:hAnsi="Verdana"/>
              <w:color w:val="auto"/>
              <w:u w:val="single"/>
            </w:rPr>
            <w:t>Table o</w:t>
          </w:r>
          <w:r w:rsidR="00C21C34" w:rsidRPr="00F51F2B">
            <w:rPr>
              <w:rFonts w:ascii="Verdana" w:hAnsi="Verdana"/>
              <w:color w:val="auto"/>
              <w:u w:val="single"/>
            </w:rPr>
            <w:t xml:space="preserve">f </w:t>
          </w:r>
          <w:r w:rsidR="002531AB" w:rsidRPr="00F51F2B">
            <w:rPr>
              <w:rFonts w:ascii="Verdana" w:hAnsi="Verdana"/>
              <w:color w:val="auto"/>
              <w:u w:val="single"/>
            </w:rPr>
            <w:t>Contents</w:t>
          </w:r>
        </w:p>
        <w:p w14:paraId="1CFC61F5" w14:textId="77777777" w:rsidR="00E61DCE" w:rsidRPr="00F51F2B" w:rsidRDefault="00E61DCE" w:rsidP="00F51F2B">
          <w:pPr>
            <w:rPr>
              <w:lang w:val="en-US" w:eastAsia="en-US"/>
            </w:rPr>
          </w:pPr>
        </w:p>
        <w:p w14:paraId="7FD05229" w14:textId="0548B3EE" w:rsidR="00606821" w:rsidRDefault="00CC6844">
          <w:pPr>
            <w:pStyle w:val="TOC1"/>
            <w:tabs>
              <w:tab w:val="left" w:pos="440"/>
              <w:tab w:val="right" w:leader="dot" w:pos="9016"/>
            </w:tabs>
            <w:rPr>
              <w:rFonts w:asciiTheme="minorHAnsi" w:hAnsiTheme="minorHAnsi"/>
              <w:b w:val="0"/>
              <w:noProof/>
              <w:kern w:val="2"/>
              <w:sz w:val="22"/>
              <w:lang w:val="en-US" w:eastAsia="en-US"/>
              <w14:ligatures w14:val="standardContextual"/>
            </w:rPr>
          </w:pPr>
          <w:r>
            <w:rPr>
              <w:b w:val="0"/>
              <w:bCs/>
              <w:noProof/>
            </w:rPr>
            <w:fldChar w:fldCharType="begin"/>
          </w:r>
          <w:r>
            <w:rPr>
              <w:b w:val="0"/>
              <w:bCs/>
              <w:noProof/>
            </w:rPr>
            <w:instrText xml:space="preserve"> TOC \o "1-3" \h \z \u </w:instrText>
          </w:r>
          <w:r>
            <w:rPr>
              <w:b w:val="0"/>
              <w:bCs/>
              <w:noProof/>
            </w:rPr>
            <w:fldChar w:fldCharType="separate"/>
          </w:r>
          <w:hyperlink w:anchor="_Toc143101872" w:history="1">
            <w:r w:rsidR="00606821" w:rsidRPr="002F15CB">
              <w:rPr>
                <w:rStyle w:val="Hyperlink"/>
                <w:noProof/>
              </w:rPr>
              <w:t>1</w:t>
            </w:r>
            <w:r w:rsidR="00606821">
              <w:rPr>
                <w:rFonts w:asciiTheme="minorHAnsi" w:hAnsiTheme="minorHAnsi"/>
                <w:b w:val="0"/>
                <w:noProof/>
                <w:kern w:val="2"/>
                <w:sz w:val="22"/>
                <w:lang w:val="en-US" w:eastAsia="en-US"/>
                <w14:ligatures w14:val="standardContextual"/>
              </w:rPr>
              <w:tab/>
            </w:r>
            <w:r w:rsidR="00606821" w:rsidRPr="002F15CB">
              <w:rPr>
                <w:rStyle w:val="Hyperlink"/>
                <w:noProof/>
              </w:rPr>
              <w:t>Introduction</w:t>
            </w:r>
            <w:r w:rsidR="00606821">
              <w:rPr>
                <w:noProof/>
                <w:webHidden/>
              </w:rPr>
              <w:tab/>
            </w:r>
            <w:r w:rsidR="00606821">
              <w:rPr>
                <w:noProof/>
                <w:webHidden/>
              </w:rPr>
              <w:fldChar w:fldCharType="begin"/>
            </w:r>
            <w:r w:rsidR="00606821">
              <w:rPr>
                <w:noProof/>
                <w:webHidden/>
              </w:rPr>
              <w:instrText xml:space="preserve"> PAGEREF _Toc143101872 \h </w:instrText>
            </w:r>
            <w:r w:rsidR="00606821">
              <w:rPr>
                <w:noProof/>
                <w:webHidden/>
              </w:rPr>
            </w:r>
            <w:r w:rsidR="00606821">
              <w:rPr>
                <w:noProof/>
                <w:webHidden/>
              </w:rPr>
              <w:fldChar w:fldCharType="separate"/>
            </w:r>
            <w:r w:rsidR="00606821">
              <w:rPr>
                <w:noProof/>
                <w:webHidden/>
              </w:rPr>
              <w:t>3</w:t>
            </w:r>
            <w:r w:rsidR="00606821">
              <w:rPr>
                <w:noProof/>
                <w:webHidden/>
              </w:rPr>
              <w:fldChar w:fldCharType="end"/>
            </w:r>
          </w:hyperlink>
        </w:p>
        <w:p w14:paraId="75ECF23E" w14:textId="42E20FF0" w:rsidR="00606821" w:rsidRDefault="00606821">
          <w:pPr>
            <w:pStyle w:val="TOC2"/>
            <w:tabs>
              <w:tab w:val="right" w:leader="dot" w:pos="9016"/>
            </w:tabs>
            <w:rPr>
              <w:rFonts w:asciiTheme="minorHAnsi" w:hAnsiTheme="minorHAnsi"/>
              <w:b w:val="0"/>
              <w:noProof/>
              <w:kern w:val="2"/>
              <w:sz w:val="22"/>
              <w:lang w:val="en-US" w:eastAsia="en-US"/>
              <w14:ligatures w14:val="standardContextual"/>
            </w:rPr>
          </w:pPr>
          <w:hyperlink w:anchor="_Toc143101873" w:history="1">
            <w:r w:rsidRPr="002F15CB">
              <w:rPr>
                <w:rStyle w:val="Hyperlink"/>
                <w:noProof/>
              </w:rPr>
              <w:t>Overview</w:t>
            </w:r>
            <w:r>
              <w:rPr>
                <w:noProof/>
                <w:webHidden/>
              </w:rPr>
              <w:tab/>
            </w:r>
            <w:r>
              <w:rPr>
                <w:noProof/>
                <w:webHidden/>
              </w:rPr>
              <w:fldChar w:fldCharType="begin"/>
            </w:r>
            <w:r>
              <w:rPr>
                <w:noProof/>
                <w:webHidden/>
              </w:rPr>
              <w:instrText xml:space="preserve"> PAGEREF _Toc143101873 \h </w:instrText>
            </w:r>
            <w:r>
              <w:rPr>
                <w:noProof/>
                <w:webHidden/>
              </w:rPr>
            </w:r>
            <w:r>
              <w:rPr>
                <w:noProof/>
                <w:webHidden/>
              </w:rPr>
              <w:fldChar w:fldCharType="separate"/>
            </w:r>
            <w:r>
              <w:rPr>
                <w:noProof/>
                <w:webHidden/>
              </w:rPr>
              <w:t>4</w:t>
            </w:r>
            <w:r>
              <w:rPr>
                <w:noProof/>
                <w:webHidden/>
              </w:rPr>
              <w:fldChar w:fldCharType="end"/>
            </w:r>
          </w:hyperlink>
        </w:p>
        <w:p w14:paraId="1E161E66" w14:textId="22326184" w:rsidR="00606821" w:rsidRDefault="00606821">
          <w:pPr>
            <w:pStyle w:val="TOC2"/>
            <w:tabs>
              <w:tab w:val="right" w:leader="dot" w:pos="9016"/>
            </w:tabs>
            <w:rPr>
              <w:rFonts w:asciiTheme="minorHAnsi" w:hAnsiTheme="minorHAnsi"/>
              <w:b w:val="0"/>
              <w:noProof/>
              <w:kern w:val="2"/>
              <w:sz w:val="22"/>
              <w:lang w:val="en-US" w:eastAsia="en-US"/>
              <w14:ligatures w14:val="standardContextual"/>
            </w:rPr>
          </w:pPr>
          <w:hyperlink w:anchor="_Toc143101874" w:history="1">
            <w:r w:rsidRPr="002F15CB">
              <w:rPr>
                <w:rStyle w:val="Hyperlink"/>
                <w:noProof/>
              </w:rPr>
              <w:t>Scope</w:t>
            </w:r>
            <w:r>
              <w:rPr>
                <w:noProof/>
                <w:webHidden/>
              </w:rPr>
              <w:tab/>
            </w:r>
            <w:r>
              <w:rPr>
                <w:noProof/>
                <w:webHidden/>
              </w:rPr>
              <w:fldChar w:fldCharType="begin"/>
            </w:r>
            <w:r>
              <w:rPr>
                <w:noProof/>
                <w:webHidden/>
              </w:rPr>
              <w:instrText xml:space="preserve"> PAGEREF _Toc143101874 \h </w:instrText>
            </w:r>
            <w:r>
              <w:rPr>
                <w:noProof/>
                <w:webHidden/>
              </w:rPr>
            </w:r>
            <w:r>
              <w:rPr>
                <w:noProof/>
                <w:webHidden/>
              </w:rPr>
              <w:fldChar w:fldCharType="separate"/>
            </w:r>
            <w:r>
              <w:rPr>
                <w:noProof/>
                <w:webHidden/>
              </w:rPr>
              <w:t>4</w:t>
            </w:r>
            <w:r>
              <w:rPr>
                <w:noProof/>
                <w:webHidden/>
              </w:rPr>
              <w:fldChar w:fldCharType="end"/>
            </w:r>
          </w:hyperlink>
        </w:p>
        <w:p w14:paraId="5198FBDB" w14:textId="7986846A" w:rsidR="00606821" w:rsidRDefault="00606821">
          <w:pPr>
            <w:pStyle w:val="TOC1"/>
            <w:tabs>
              <w:tab w:val="left" w:pos="440"/>
              <w:tab w:val="right" w:leader="dot" w:pos="9016"/>
            </w:tabs>
            <w:rPr>
              <w:rFonts w:asciiTheme="minorHAnsi" w:hAnsiTheme="minorHAnsi"/>
              <w:b w:val="0"/>
              <w:noProof/>
              <w:kern w:val="2"/>
              <w:sz w:val="22"/>
              <w:lang w:val="en-US" w:eastAsia="en-US"/>
              <w14:ligatures w14:val="standardContextual"/>
            </w:rPr>
          </w:pPr>
          <w:hyperlink w:anchor="_Toc143101875" w:history="1">
            <w:r w:rsidRPr="002F15CB">
              <w:rPr>
                <w:rStyle w:val="Hyperlink"/>
                <w:noProof/>
              </w:rPr>
              <w:t>2</w:t>
            </w:r>
            <w:r>
              <w:rPr>
                <w:rFonts w:asciiTheme="minorHAnsi" w:hAnsiTheme="minorHAnsi"/>
                <w:b w:val="0"/>
                <w:noProof/>
                <w:kern w:val="2"/>
                <w:sz w:val="22"/>
                <w:lang w:val="en-US" w:eastAsia="en-US"/>
                <w14:ligatures w14:val="standardContextual"/>
              </w:rPr>
              <w:tab/>
            </w:r>
            <w:r w:rsidRPr="002F15CB">
              <w:rPr>
                <w:rStyle w:val="Hyperlink"/>
                <w:noProof/>
              </w:rPr>
              <w:t>ESD Exported Project - Introduction</w:t>
            </w:r>
            <w:r>
              <w:rPr>
                <w:noProof/>
                <w:webHidden/>
              </w:rPr>
              <w:tab/>
            </w:r>
            <w:r>
              <w:rPr>
                <w:noProof/>
                <w:webHidden/>
              </w:rPr>
              <w:fldChar w:fldCharType="begin"/>
            </w:r>
            <w:r>
              <w:rPr>
                <w:noProof/>
                <w:webHidden/>
              </w:rPr>
              <w:instrText xml:space="preserve"> PAGEREF _Toc143101875 \h </w:instrText>
            </w:r>
            <w:r>
              <w:rPr>
                <w:noProof/>
                <w:webHidden/>
              </w:rPr>
            </w:r>
            <w:r>
              <w:rPr>
                <w:noProof/>
                <w:webHidden/>
              </w:rPr>
              <w:fldChar w:fldCharType="separate"/>
            </w:r>
            <w:r>
              <w:rPr>
                <w:noProof/>
                <w:webHidden/>
              </w:rPr>
              <w:t>5</w:t>
            </w:r>
            <w:r>
              <w:rPr>
                <w:noProof/>
                <w:webHidden/>
              </w:rPr>
              <w:fldChar w:fldCharType="end"/>
            </w:r>
          </w:hyperlink>
        </w:p>
        <w:p w14:paraId="7502E15D" w14:textId="109516C2" w:rsidR="00606821" w:rsidRDefault="00606821">
          <w:pPr>
            <w:pStyle w:val="TOC1"/>
            <w:tabs>
              <w:tab w:val="left" w:pos="440"/>
              <w:tab w:val="right" w:leader="dot" w:pos="9016"/>
            </w:tabs>
            <w:rPr>
              <w:rFonts w:asciiTheme="minorHAnsi" w:hAnsiTheme="minorHAnsi"/>
              <w:b w:val="0"/>
              <w:noProof/>
              <w:kern w:val="2"/>
              <w:sz w:val="22"/>
              <w:lang w:val="en-US" w:eastAsia="en-US"/>
              <w14:ligatures w14:val="standardContextual"/>
            </w:rPr>
          </w:pPr>
          <w:hyperlink w:anchor="_Toc143101876" w:history="1">
            <w:r w:rsidRPr="002F15CB">
              <w:rPr>
                <w:rStyle w:val="Hyperlink"/>
                <w:noProof/>
              </w:rPr>
              <w:t>3</w:t>
            </w:r>
            <w:r>
              <w:rPr>
                <w:rFonts w:asciiTheme="minorHAnsi" w:hAnsiTheme="minorHAnsi"/>
                <w:b w:val="0"/>
                <w:noProof/>
                <w:kern w:val="2"/>
                <w:sz w:val="22"/>
                <w:lang w:val="en-US" w:eastAsia="en-US"/>
                <w14:ligatures w14:val="standardContextual"/>
              </w:rPr>
              <w:tab/>
            </w:r>
            <w:r w:rsidRPr="002F15CB">
              <w:rPr>
                <w:rStyle w:val="Hyperlink"/>
                <w:noProof/>
              </w:rPr>
              <w:t>Porting principles</w:t>
            </w:r>
            <w:r>
              <w:rPr>
                <w:noProof/>
                <w:webHidden/>
              </w:rPr>
              <w:tab/>
            </w:r>
            <w:r>
              <w:rPr>
                <w:noProof/>
                <w:webHidden/>
              </w:rPr>
              <w:fldChar w:fldCharType="begin"/>
            </w:r>
            <w:r>
              <w:rPr>
                <w:noProof/>
                <w:webHidden/>
              </w:rPr>
              <w:instrText xml:space="preserve"> PAGEREF _Toc143101876 \h </w:instrText>
            </w:r>
            <w:r>
              <w:rPr>
                <w:noProof/>
                <w:webHidden/>
              </w:rPr>
            </w:r>
            <w:r>
              <w:rPr>
                <w:noProof/>
                <w:webHidden/>
              </w:rPr>
              <w:fldChar w:fldCharType="separate"/>
            </w:r>
            <w:r>
              <w:rPr>
                <w:noProof/>
                <w:webHidden/>
              </w:rPr>
              <w:t>7</w:t>
            </w:r>
            <w:r>
              <w:rPr>
                <w:noProof/>
                <w:webHidden/>
              </w:rPr>
              <w:fldChar w:fldCharType="end"/>
            </w:r>
          </w:hyperlink>
        </w:p>
        <w:p w14:paraId="0A8CA0B4" w14:textId="506A2E63" w:rsidR="00606821" w:rsidRDefault="00606821">
          <w:pPr>
            <w:pStyle w:val="TOC2"/>
            <w:tabs>
              <w:tab w:val="right" w:leader="dot" w:pos="9016"/>
            </w:tabs>
            <w:rPr>
              <w:rFonts w:asciiTheme="minorHAnsi" w:hAnsiTheme="minorHAnsi"/>
              <w:b w:val="0"/>
              <w:noProof/>
              <w:kern w:val="2"/>
              <w:sz w:val="22"/>
              <w:lang w:val="en-US" w:eastAsia="en-US"/>
              <w14:ligatures w14:val="standardContextual"/>
            </w:rPr>
          </w:pPr>
          <w:hyperlink w:anchor="_Toc143101877" w:history="1">
            <w:r w:rsidRPr="002F15CB">
              <w:rPr>
                <w:rStyle w:val="Hyperlink"/>
                <w:noProof/>
              </w:rPr>
              <w:t>Hardware</w:t>
            </w:r>
            <w:r>
              <w:rPr>
                <w:noProof/>
                <w:webHidden/>
              </w:rPr>
              <w:tab/>
            </w:r>
            <w:r>
              <w:rPr>
                <w:noProof/>
                <w:webHidden/>
              </w:rPr>
              <w:fldChar w:fldCharType="begin"/>
            </w:r>
            <w:r>
              <w:rPr>
                <w:noProof/>
                <w:webHidden/>
              </w:rPr>
              <w:instrText xml:space="preserve"> PAGEREF _Toc143101877 \h </w:instrText>
            </w:r>
            <w:r>
              <w:rPr>
                <w:noProof/>
                <w:webHidden/>
              </w:rPr>
            </w:r>
            <w:r>
              <w:rPr>
                <w:noProof/>
                <w:webHidden/>
              </w:rPr>
              <w:fldChar w:fldCharType="separate"/>
            </w:r>
            <w:r>
              <w:rPr>
                <w:noProof/>
                <w:webHidden/>
              </w:rPr>
              <w:t>7</w:t>
            </w:r>
            <w:r>
              <w:rPr>
                <w:noProof/>
                <w:webHidden/>
              </w:rPr>
              <w:fldChar w:fldCharType="end"/>
            </w:r>
          </w:hyperlink>
        </w:p>
        <w:p w14:paraId="4FFDCCDE" w14:textId="16BC6B41" w:rsidR="00606821" w:rsidRDefault="00606821">
          <w:pPr>
            <w:pStyle w:val="TOC2"/>
            <w:tabs>
              <w:tab w:val="right" w:leader="dot" w:pos="9016"/>
            </w:tabs>
            <w:rPr>
              <w:rFonts w:asciiTheme="minorHAnsi" w:hAnsiTheme="minorHAnsi"/>
              <w:b w:val="0"/>
              <w:noProof/>
              <w:kern w:val="2"/>
              <w:sz w:val="22"/>
              <w:lang w:val="en-US" w:eastAsia="en-US"/>
              <w14:ligatures w14:val="standardContextual"/>
            </w:rPr>
          </w:pPr>
          <w:hyperlink w:anchor="_Toc143101878" w:history="1">
            <w:r w:rsidRPr="002F15CB">
              <w:rPr>
                <w:rStyle w:val="Hyperlink"/>
                <w:noProof/>
              </w:rPr>
              <w:t>Software</w:t>
            </w:r>
            <w:r>
              <w:rPr>
                <w:noProof/>
                <w:webHidden/>
              </w:rPr>
              <w:tab/>
            </w:r>
            <w:r>
              <w:rPr>
                <w:noProof/>
                <w:webHidden/>
              </w:rPr>
              <w:fldChar w:fldCharType="begin"/>
            </w:r>
            <w:r>
              <w:rPr>
                <w:noProof/>
                <w:webHidden/>
              </w:rPr>
              <w:instrText xml:space="preserve"> PAGEREF _Toc143101878 \h </w:instrText>
            </w:r>
            <w:r>
              <w:rPr>
                <w:noProof/>
                <w:webHidden/>
              </w:rPr>
            </w:r>
            <w:r>
              <w:rPr>
                <w:noProof/>
                <w:webHidden/>
              </w:rPr>
              <w:fldChar w:fldCharType="separate"/>
            </w:r>
            <w:r>
              <w:rPr>
                <w:noProof/>
                <w:webHidden/>
              </w:rPr>
              <w:t>7</w:t>
            </w:r>
            <w:r>
              <w:rPr>
                <w:noProof/>
                <w:webHidden/>
              </w:rPr>
              <w:fldChar w:fldCharType="end"/>
            </w:r>
          </w:hyperlink>
        </w:p>
        <w:p w14:paraId="56A93252" w14:textId="2BBC1D19" w:rsidR="00606821" w:rsidRDefault="00606821">
          <w:pPr>
            <w:pStyle w:val="TOC1"/>
            <w:tabs>
              <w:tab w:val="left" w:pos="440"/>
              <w:tab w:val="right" w:leader="dot" w:pos="9016"/>
            </w:tabs>
            <w:rPr>
              <w:rFonts w:asciiTheme="minorHAnsi" w:hAnsiTheme="minorHAnsi"/>
              <w:b w:val="0"/>
              <w:noProof/>
              <w:kern w:val="2"/>
              <w:sz w:val="22"/>
              <w:lang w:val="en-US" w:eastAsia="en-US"/>
              <w14:ligatures w14:val="standardContextual"/>
            </w:rPr>
          </w:pPr>
          <w:hyperlink w:anchor="_Toc143101879" w:history="1">
            <w:r w:rsidRPr="002F15CB">
              <w:rPr>
                <w:rStyle w:val="Hyperlink"/>
                <w:noProof/>
              </w:rPr>
              <w:t>4</w:t>
            </w:r>
            <w:r>
              <w:rPr>
                <w:rFonts w:asciiTheme="minorHAnsi" w:hAnsiTheme="minorHAnsi"/>
                <w:b w:val="0"/>
                <w:noProof/>
                <w:kern w:val="2"/>
                <w:sz w:val="22"/>
                <w:lang w:val="en-US" w:eastAsia="en-US"/>
                <w14:ligatures w14:val="standardContextual"/>
              </w:rPr>
              <w:tab/>
            </w:r>
            <w:r w:rsidRPr="002F15CB">
              <w:rPr>
                <w:rStyle w:val="Hyperlink"/>
                <w:noProof/>
              </w:rPr>
              <w:t>Example</w:t>
            </w:r>
            <w:r>
              <w:rPr>
                <w:noProof/>
                <w:webHidden/>
              </w:rPr>
              <w:tab/>
            </w:r>
            <w:r>
              <w:rPr>
                <w:noProof/>
                <w:webHidden/>
              </w:rPr>
              <w:fldChar w:fldCharType="begin"/>
            </w:r>
            <w:r>
              <w:rPr>
                <w:noProof/>
                <w:webHidden/>
              </w:rPr>
              <w:instrText xml:space="preserve"> PAGEREF _Toc143101879 \h </w:instrText>
            </w:r>
            <w:r>
              <w:rPr>
                <w:noProof/>
                <w:webHidden/>
              </w:rPr>
            </w:r>
            <w:r>
              <w:rPr>
                <w:noProof/>
                <w:webHidden/>
              </w:rPr>
              <w:fldChar w:fldCharType="separate"/>
            </w:r>
            <w:r>
              <w:rPr>
                <w:noProof/>
                <w:webHidden/>
              </w:rPr>
              <w:t>8</w:t>
            </w:r>
            <w:r>
              <w:rPr>
                <w:noProof/>
                <w:webHidden/>
              </w:rPr>
              <w:fldChar w:fldCharType="end"/>
            </w:r>
          </w:hyperlink>
        </w:p>
        <w:p w14:paraId="33FC4D2E" w14:textId="14AC3DE4" w:rsidR="00606821" w:rsidRDefault="00606821">
          <w:pPr>
            <w:pStyle w:val="TOC2"/>
            <w:tabs>
              <w:tab w:val="right" w:leader="dot" w:pos="9016"/>
            </w:tabs>
            <w:rPr>
              <w:rFonts w:asciiTheme="minorHAnsi" w:hAnsiTheme="minorHAnsi"/>
              <w:b w:val="0"/>
              <w:noProof/>
              <w:kern w:val="2"/>
              <w:sz w:val="22"/>
              <w:lang w:val="en-US" w:eastAsia="en-US"/>
              <w14:ligatures w14:val="standardContextual"/>
            </w:rPr>
          </w:pPr>
          <w:hyperlink w:anchor="_Toc143101880" w:history="1">
            <w:r w:rsidRPr="002F15CB">
              <w:rPr>
                <w:rStyle w:val="Hyperlink"/>
                <w:noProof/>
              </w:rPr>
              <w:t>Hardware Connection</w:t>
            </w:r>
            <w:r>
              <w:rPr>
                <w:noProof/>
                <w:webHidden/>
              </w:rPr>
              <w:tab/>
            </w:r>
            <w:r>
              <w:rPr>
                <w:noProof/>
                <w:webHidden/>
              </w:rPr>
              <w:fldChar w:fldCharType="begin"/>
            </w:r>
            <w:r>
              <w:rPr>
                <w:noProof/>
                <w:webHidden/>
              </w:rPr>
              <w:instrText xml:space="preserve"> PAGEREF _Toc143101880 \h </w:instrText>
            </w:r>
            <w:r>
              <w:rPr>
                <w:noProof/>
                <w:webHidden/>
              </w:rPr>
            </w:r>
            <w:r>
              <w:rPr>
                <w:noProof/>
                <w:webHidden/>
              </w:rPr>
              <w:fldChar w:fldCharType="separate"/>
            </w:r>
            <w:r>
              <w:rPr>
                <w:noProof/>
                <w:webHidden/>
              </w:rPr>
              <w:t>9</w:t>
            </w:r>
            <w:r>
              <w:rPr>
                <w:noProof/>
                <w:webHidden/>
              </w:rPr>
              <w:fldChar w:fldCharType="end"/>
            </w:r>
          </w:hyperlink>
        </w:p>
        <w:p w14:paraId="7129ABEF" w14:textId="7AFCC7C0" w:rsidR="00606821" w:rsidRDefault="00606821">
          <w:pPr>
            <w:pStyle w:val="TOC3"/>
            <w:tabs>
              <w:tab w:val="left" w:pos="1320"/>
              <w:tab w:val="right" w:leader="dot" w:pos="9016"/>
            </w:tabs>
            <w:rPr>
              <w:rFonts w:asciiTheme="minorHAnsi" w:hAnsiTheme="minorHAnsi"/>
              <w:noProof/>
              <w:kern w:val="2"/>
              <w:sz w:val="22"/>
              <w:lang w:val="en-US" w:eastAsia="en-US"/>
              <w14:ligatures w14:val="standardContextual"/>
            </w:rPr>
          </w:pPr>
          <w:hyperlink w:anchor="_Toc143101881" w:history="1">
            <w:r w:rsidRPr="002F15CB">
              <w:rPr>
                <w:rStyle w:val="Hyperlink"/>
                <w:noProof/>
              </w:rPr>
              <w:t>4.1.1</w:t>
            </w:r>
            <w:r>
              <w:rPr>
                <w:rFonts w:asciiTheme="minorHAnsi" w:hAnsiTheme="minorHAnsi"/>
                <w:noProof/>
                <w:kern w:val="2"/>
                <w:sz w:val="22"/>
                <w:lang w:val="en-US" w:eastAsia="en-US"/>
                <w14:ligatures w14:val="standardContextual"/>
              </w:rPr>
              <w:tab/>
            </w:r>
            <w:r w:rsidRPr="002F15CB">
              <w:rPr>
                <w:rStyle w:val="Hyperlink"/>
                <w:noProof/>
              </w:rPr>
              <w:t>Power and Ground Connection</w:t>
            </w:r>
            <w:r>
              <w:rPr>
                <w:noProof/>
                <w:webHidden/>
              </w:rPr>
              <w:tab/>
            </w:r>
            <w:r>
              <w:rPr>
                <w:noProof/>
                <w:webHidden/>
              </w:rPr>
              <w:fldChar w:fldCharType="begin"/>
            </w:r>
            <w:r>
              <w:rPr>
                <w:noProof/>
                <w:webHidden/>
              </w:rPr>
              <w:instrText xml:space="preserve"> PAGEREF _Toc143101881 \h </w:instrText>
            </w:r>
            <w:r>
              <w:rPr>
                <w:noProof/>
                <w:webHidden/>
              </w:rPr>
            </w:r>
            <w:r>
              <w:rPr>
                <w:noProof/>
                <w:webHidden/>
              </w:rPr>
              <w:fldChar w:fldCharType="separate"/>
            </w:r>
            <w:r>
              <w:rPr>
                <w:noProof/>
                <w:webHidden/>
              </w:rPr>
              <w:t>9</w:t>
            </w:r>
            <w:r>
              <w:rPr>
                <w:noProof/>
                <w:webHidden/>
              </w:rPr>
              <w:fldChar w:fldCharType="end"/>
            </w:r>
          </w:hyperlink>
        </w:p>
        <w:p w14:paraId="66B5E1F0" w14:textId="51351689" w:rsidR="00606821" w:rsidRDefault="00606821">
          <w:pPr>
            <w:pStyle w:val="TOC3"/>
            <w:tabs>
              <w:tab w:val="left" w:pos="1320"/>
              <w:tab w:val="right" w:leader="dot" w:pos="9016"/>
            </w:tabs>
            <w:rPr>
              <w:rFonts w:asciiTheme="minorHAnsi" w:hAnsiTheme="minorHAnsi"/>
              <w:noProof/>
              <w:kern w:val="2"/>
              <w:sz w:val="22"/>
              <w:lang w:val="en-US" w:eastAsia="en-US"/>
              <w14:ligatures w14:val="standardContextual"/>
            </w:rPr>
          </w:pPr>
          <w:hyperlink w:anchor="_Toc143101882" w:history="1">
            <w:r w:rsidRPr="002F15CB">
              <w:rPr>
                <w:rStyle w:val="Hyperlink"/>
                <w:noProof/>
              </w:rPr>
              <w:t>4.1.2</w:t>
            </w:r>
            <w:r>
              <w:rPr>
                <w:rFonts w:asciiTheme="minorHAnsi" w:hAnsiTheme="minorHAnsi"/>
                <w:noProof/>
                <w:kern w:val="2"/>
                <w:sz w:val="22"/>
                <w:lang w:val="en-US" w:eastAsia="en-US"/>
                <w14:ligatures w14:val="standardContextual"/>
              </w:rPr>
              <w:tab/>
            </w:r>
            <w:r w:rsidRPr="002F15CB">
              <w:rPr>
                <w:rStyle w:val="Hyperlink"/>
                <w:noProof/>
              </w:rPr>
              <w:t>Signal lines Connection</w:t>
            </w:r>
            <w:r>
              <w:rPr>
                <w:noProof/>
                <w:webHidden/>
              </w:rPr>
              <w:tab/>
            </w:r>
            <w:r>
              <w:rPr>
                <w:noProof/>
                <w:webHidden/>
              </w:rPr>
              <w:fldChar w:fldCharType="begin"/>
            </w:r>
            <w:r>
              <w:rPr>
                <w:noProof/>
                <w:webHidden/>
              </w:rPr>
              <w:instrText xml:space="preserve"> PAGEREF _Toc143101882 \h </w:instrText>
            </w:r>
            <w:r>
              <w:rPr>
                <w:noProof/>
                <w:webHidden/>
              </w:rPr>
            </w:r>
            <w:r>
              <w:rPr>
                <w:noProof/>
                <w:webHidden/>
              </w:rPr>
              <w:fldChar w:fldCharType="separate"/>
            </w:r>
            <w:r>
              <w:rPr>
                <w:noProof/>
                <w:webHidden/>
              </w:rPr>
              <w:t>10</w:t>
            </w:r>
            <w:r>
              <w:rPr>
                <w:noProof/>
                <w:webHidden/>
              </w:rPr>
              <w:fldChar w:fldCharType="end"/>
            </w:r>
          </w:hyperlink>
        </w:p>
        <w:p w14:paraId="6AA9A69A" w14:textId="4B2953B2" w:rsidR="00606821" w:rsidRDefault="00606821">
          <w:pPr>
            <w:pStyle w:val="TOC2"/>
            <w:tabs>
              <w:tab w:val="right" w:leader="dot" w:pos="9016"/>
            </w:tabs>
            <w:rPr>
              <w:rFonts w:asciiTheme="minorHAnsi" w:hAnsiTheme="minorHAnsi"/>
              <w:b w:val="0"/>
              <w:noProof/>
              <w:kern w:val="2"/>
              <w:sz w:val="22"/>
              <w:lang w:val="en-US" w:eastAsia="en-US"/>
              <w14:ligatures w14:val="standardContextual"/>
            </w:rPr>
          </w:pPr>
          <w:hyperlink w:anchor="_Toc143101883" w:history="1">
            <w:r w:rsidRPr="002F15CB">
              <w:rPr>
                <w:rStyle w:val="Hyperlink"/>
                <w:noProof/>
              </w:rPr>
              <w:t>Software Setup</w:t>
            </w:r>
            <w:r>
              <w:rPr>
                <w:noProof/>
                <w:webHidden/>
              </w:rPr>
              <w:tab/>
            </w:r>
            <w:r>
              <w:rPr>
                <w:noProof/>
                <w:webHidden/>
              </w:rPr>
              <w:fldChar w:fldCharType="begin"/>
            </w:r>
            <w:r>
              <w:rPr>
                <w:noProof/>
                <w:webHidden/>
              </w:rPr>
              <w:instrText xml:space="preserve"> PAGEREF _Toc143101883 \h </w:instrText>
            </w:r>
            <w:r>
              <w:rPr>
                <w:noProof/>
                <w:webHidden/>
              </w:rPr>
            </w:r>
            <w:r>
              <w:rPr>
                <w:noProof/>
                <w:webHidden/>
              </w:rPr>
              <w:fldChar w:fldCharType="separate"/>
            </w:r>
            <w:r>
              <w:rPr>
                <w:noProof/>
                <w:webHidden/>
              </w:rPr>
              <w:t>10</w:t>
            </w:r>
            <w:r>
              <w:rPr>
                <w:noProof/>
                <w:webHidden/>
              </w:rPr>
              <w:fldChar w:fldCharType="end"/>
            </w:r>
          </w:hyperlink>
        </w:p>
        <w:p w14:paraId="096949CD" w14:textId="704D25D7" w:rsidR="00606821" w:rsidRDefault="00606821">
          <w:pPr>
            <w:pStyle w:val="TOC3"/>
            <w:tabs>
              <w:tab w:val="left" w:pos="1320"/>
              <w:tab w:val="right" w:leader="dot" w:pos="9016"/>
            </w:tabs>
            <w:rPr>
              <w:rFonts w:asciiTheme="minorHAnsi" w:hAnsiTheme="minorHAnsi"/>
              <w:noProof/>
              <w:kern w:val="2"/>
              <w:sz w:val="22"/>
              <w:lang w:val="en-US" w:eastAsia="en-US"/>
              <w14:ligatures w14:val="standardContextual"/>
            </w:rPr>
          </w:pPr>
          <w:hyperlink w:anchor="_Toc143101884" w:history="1">
            <w:r w:rsidRPr="002F15CB">
              <w:rPr>
                <w:rStyle w:val="Hyperlink"/>
                <w:noProof/>
              </w:rPr>
              <w:t>4.1.3</w:t>
            </w:r>
            <w:r>
              <w:rPr>
                <w:rFonts w:asciiTheme="minorHAnsi" w:hAnsiTheme="minorHAnsi"/>
                <w:noProof/>
                <w:kern w:val="2"/>
                <w:sz w:val="22"/>
                <w:lang w:val="en-US" w:eastAsia="en-US"/>
                <w14:ligatures w14:val="standardContextual"/>
              </w:rPr>
              <w:tab/>
            </w:r>
            <w:r w:rsidRPr="002F15CB">
              <w:rPr>
                <w:rStyle w:val="Hyperlink"/>
                <w:noProof/>
              </w:rPr>
              <w:t>Toolchain and Utility</w:t>
            </w:r>
            <w:r>
              <w:rPr>
                <w:noProof/>
                <w:webHidden/>
              </w:rPr>
              <w:tab/>
            </w:r>
            <w:r>
              <w:rPr>
                <w:noProof/>
                <w:webHidden/>
              </w:rPr>
              <w:fldChar w:fldCharType="begin"/>
            </w:r>
            <w:r>
              <w:rPr>
                <w:noProof/>
                <w:webHidden/>
              </w:rPr>
              <w:instrText xml:space="preserve"> PAGEREF _Toc143101884 \h </w:instrText>
            </w:r>
            <w:r>
              <w:rPr>
                <w:noProof/>
                <w:webHidden/>
              </w:rPr>
            </w:r>
            <w:r>
              <w:rPr>
                <w:noProof/>
                <w:webHidden/>
              </w:rPr>
              <w:fldChar w:fldCharType="separate"/>
            </w:r>
            <w:r>
              <w:rPr>
                <w:noProof/>
                <w:webHidden/>
              </w:rPr>
              <w:t>10</w:t>
            </w:r>
            <w:r>
              <w:rPr>
                <w:noProof/>
                <w:webHidden/>
              </w:rPr>
              <w:fldChar w:fldCharType="end"/>
            </w:r>
          </w:hyperlink>
        </w:p>
        <w:p w14:paraId="2740E782" w14:textId="7D59E211" w:rsidR="00606821" w:rsidRDefault="00606821">
          <w:pPr>
            <w:pStyle w:val="TOC2"/>
            <w:tabs>
              <w:tab w:val="right" w:leader="dot" w:pos="9016"/>
            </w:tabs>
            <w:rPr>
              <w:rFonts w:asciiTheme="minorHAnsi" w:hAnsiTheme="minorHAnsi"/>
              <w:b w:val="0"/>
              <w:noProof/>
              <w:kern w:val="2"/>
              <w:sz w:val="22"/>
              <w:lang w:val="en-US" w:eastAsia="en-US"/>
              <w14:ligatures w14:val="standardContextual"/>
            </w:rPr>
          </w:pPr>
          <w:hyperlink w:anchor="_Toc143101885" w:history="1">
            <w:r w:rsidRPr="002F15CB">
              <w:rPr>
                <w:rStyle w:val="Hyperlink"/>
                <w:noProof/>
              </w:rPr>
              <w:t>Project porting procedure</w:t>
            </w:r>
            <w:r>
              <w:rPr>
                <w:noProof/>
                <w:webHidden/>
              </w:rPr>
              <w:tab/>
            </w:r>
            <w:r>
              <w:rPr>
                <w:noProof/>
                <w:webHidden/>
              </w:rPr>
              <w:fldChar w:fldCharType="begin"/>
            </w:r>
            <w:r>
              <w:rPr>
                <w:noProof/>
                <w:webHidden/>
              </w:rPr>
              <w:instrText xml:space="preserve"> PAGEREF _Toc143101885 \h </w:instrText>
            </w:r>
            <w:r>
              <w:rPr>
                <w:noProof/>
                <w:webHidden/>
              </w:rPr>
            </w:r>
            <w:r>
              <w:rPr>
                <w:noProof/>
                <w:webHidden/>
              </w:rPr>
              <w:fldChar w:fldCharType="separate"/>
            </w:r>
            <w:r>
              <w:rPr>
                <w:noProof/>
                <w:webHidden/>
              </w:rPr>
              <w:t>11</w:t>
            </w:r>
            <w:r>
              <w:rPr>
                <w:noProof/>
                <w:webHidden/>
              </w:rPr>
              <w:fldChar w:fldCharType="end"/>
            </w:r>
          </w:hyperlink>
        </w:p>
        <w:p w14:paraId="7FFE3C3E" w14:textId="7751EF81" w:rsidR="00606821" w:rsidRDefault="00606821">
          <w:pPr>
            <w:pStyle w:val="TOC3"/>
            <w:tabs>
              <w:tab w:val="left" w:pos="1320"/>
              <w:tab w:val="right" w:leader="dot" w:pos="9016"/>
            </w:tabs>
            <w:rPr>
              <w:rFonts w:asciiTheme="minorHAnsi" w:hAnsiTheme="minorHAnsi"/>
              <w:noProof/>
              <w:kern w:val="2"/>
              <w:sz w:val="22"/>
              <w:lang w:val="en-US" w:eastAsia="en-US"/>
              <w14:ligatures w14:val="standardContextual"/>
            </w:rPr>
          </w:pPr>
          <w:hyperlink w:anchor="_Toc143101886" w:history="1">
            <w:r w:rsidRPr="002F15CB">
              <w:rPr>
                <w:rStyle w:val="Hyperlink"/>
                <w:noProof/>
              </w:rPr>
              <w:t>4.1.4</w:t>
            </w:r>
            <w:r>
              <w:rPr>
                <w:rFonts w:asciiTheme="minorHAnsi" w:hAnsiTheme="minorHAnsi"/>
                <w:noProof/>
                <w:kern w:val="2"/>
                <w:sz w:val="22"/>
                <w:lang w:val="en-US" w:eastAsia="en-US"/>
                <w14:ligatures w14:val="standardContextual"/>
              </w:rPr>
              <w:tab/>
            </w:r>
            <w:r w:rsidRPr="002F15CB">
              <w:rPr>
                <w:rStyle w:val="Hyperlink"/>
                <w:noProof/>
              </w:rPr>
              <w:t>Create project on ESD and generate source code for eclipse IDE</w:t>
            </w:r>
            <w:r>
              <w:rPr>
                <w:noProof/>
                <w:webHidden/>
              </w:rPr>
              <w:tab/>
            </w:r>
            <w:r>
              <w:rPr>
                <w:noProof/>
                <w:webHidden/>
              </w:rPr>
              <w:fldChar w:fldCharType="begin"/>
            </w:r>
            <w:r>
              <w:rPr>
                <w:noProof/>
                <w:webHidden/>
              </w:rPr>
              <w:instrText xml:space="preserve"> PAGEREF _Toc143101886 \h </w:instrText>
            </w:r>
            <w:r>
              <w:rPr>
                <w:noProof/>
                <w:webHidden/>
              </w:rPr>
            </w:r>
            <w:r>
              <w:rPr>
                <w:noProof/>
                <w:webHidden/>
              </w:rPr>
              <w:fldChar w:fldCharType="separate"/>
            </w:r>
            <w:r>
              <w:rPr>
                <w:noProof/>
                <w:webHidden/>
              </w:rPr>
              <w:t>12</w:t>
            </w:r>
            <w:r>
              <w:rPr>
                <w:noProof/>
                <w:webHidden/>
              </w:rPr>
              <w:fldChar w:fldCharType="end"/>
            </w:r>
          </w:hyperlink>
        </w:p>
        <w:p w14:paraId="575A0471" w14:textId="716143A9" w:rsidR="00606821" w:rsidRDefault="00606821">
          <w:pPr>
            <w:pStyle w:val="TOC3"/>
            <w:tabs>
              <w:tab w:val="left" w:pos="1320"/>
              <w:tab w:val="right" w:leader="dot" w:pos="9016"/>
            </w:tabs>
            <w:rPr>
              <w:rFonts w:asciiTheme="minorHAnsi" w:hAnsiTheme="minorHAnsi"/>
              <w:noProof/>
              <w:kern w:val="2"/>
              <w:sz w:val="22"/>
              <w:lang w:val="en-US" w:eastAsia="en-US"/>
              <w14:ligatures w14:val="standardContextual"/>
            </w:rPr>
          </w:pPr>
          <w:hyperlink w:anchor="_Toc143101887" w:history="1">
            <w:r w:rsidRPr="002F15CB">
              <w:rPr>
                <w:rStyle w:val="Hyperlink"/>
                <w:noProof/>
              </w:rPr>
              <w:t>4.1.5</w:t>
            </w:r>
            <w:r>
              <w:rPr>
                <w:rFonts w:asciiTheme="minorHAnsi" w:hAnsiTheme="minorHAnsi"/>
                <w:noProof/>
                <w:kern w:val="2"/>
                <w:sz w:val="22"/>
                <w:lang w:val="en-US" w:eastAsia="en-US"/>
                <w14:ligatures w14:val="standardContextual"/>
              </w:rPr>
              <w:tab/>
            </w:r>
            <w:r w:rsidRPr="002F15CB">
              <w:rPr>
                <w:rStyle w:val="Hyperlink"/>
                <w:noProof/>
              </w:rPr>
              <w:t>Generate project for STM32L4 Discovery board</w:t>
            </w:r>
            <w:r>
              <w:rPr>
                <w:noProof/>
                <w:webHidden/>
              </w:rPr>
              <w:tab/>
            </w:r>
            <w:r>
              <w:rPr>
                <w:noProof/>
                <w:webHidden/>
              </w:rPr>
              <w:fldChar w:fldCharType="begin"/>
            </w:r>
            <w:r>
              <w:rPr>
                <w:noProof/>
                <w:webHidden/>
              </w:rPr>
              <w:instrText xml:space="preserve"> PAGEREF _Toc143101887 \h </w:instrText>
            </w:r>
            <w:r>
              <w:rPr>
                <w:noProof/>
                <w:webHidden/>
              </w:rPr>
            </w:r>
            <w:r>
              <w:rPr>
                <w:noProof/>
                <w:webHidden/>
              </w:rPr>
              <w:fldChar w:fldCharType="separate"/>
            </w:r>
            <w:r>
              <w:rPr>
                <w:noProof/>
                <w:webHidden/>
              </w:rPr>
              <w:t>15</w:t>
            </w:r>
            <w:r>
              <w:rPr>
                <w:noProof/>
                <w:webHidden/>
              </w:rPr>
              <w:fldChar w:fldCharType="end"/>
            </w:r>
          </w:hyperlink>
        </w:p>
        <w:p w14:paraId="33694EE0" w14:textId="29B01516" w:rsidR="00606821" w:rsidRDefault="00606821">
          <w:pPr>
            <w:pStyle w:val="TOC3"/>
            <w:tabs>
              <w:tab w:val="left" w:pos="1320"/>
              <w:tab w:val="right" w:leader="dot" w:pos="9016"/>
            </w:tabs>
            <w:rPr>
              <w:rFonts w:asciiTheme="minorHAnsi" w:hAnsiTheme="minorHAnsi"/>
              <w:noProof/>
              <w:kern w:val="2"/>
              <w:sz w:val="22"/>
              <w:lang w:val="en-US" w:eastAsia="en-US"/>
              <w14:ligatures w14:val="standardContextual"/>
            </w:rPr>
          </w:pPr>
          <w:hyperlink w:anchor="_Toc143101888" w:history="1">
            <w:r w:rsidRPr="002F15CB">
              <w:rPr>
                <w:rStyle w:val="Hyperlink"/>
                <w:noProof/>
              </w:rPr>
              <w:t>4.1.6</w:t>
            </w:r>
            <w:r>
              <w:rPr>
                <w:rFonts w:asciiTheme="minorHAnsi" w:hAnsiTheme="minorHAnsi"/>
                <w:noProof/>
                <w:kern w:val="2"/>
                <w:sz w:val="22"/>
                <w:lang w:val="en-US" w:eastAsia="en-US"/>
                <w14:ligatures w14:val="standardContextual"/>
              </w:rPr>
              <w:tab/>
            </w:r>
            <w:r w:rsidRPr="002F15CB">
              <w:rPr>
                <w:rStyle w:val="Hyperlink"/>
                <w:noProof/>
              </w:rPr>
              <w:t>Port ESD generated source code to STM32L4 Discovery’s project</w:t>
            </w:r>
            <w:r>
              <w:rPr>
                <w:noProof/>
                <w:webHidden/>
              </w:rPr>
              <w:tab/>
            </w:r>
            <w:r>
              <w:rPr>
                <w:noProof/>
                <w:webHidden/>
              </w:rPr>
              <w:fldChar w:fldCharType="begin"/>
            </w:r>
            <w:r>
              <w:rPr>
                <w:noProof/>
                <w:webHidden/>
              </w:rPr>
              <w:instrText xml:space="preserve"> PAGEREF _Toc143101888 \h </w:instrText>
            </w:r>
            <w:r>
              <w:rPr>
                <w:noProof/>
                <w:webHidden/>
              </w:rPr>
            </w:r>
            <w:r>
              <w:rPr>
                <w:noProof/>
                <w:webHidden/>
              </w:rPr>
              <w:fldChar w:fldCharType="separate"/>
            </w:r>
            <w:r>
              <w:rPr>
                <w:noProof/>
                <w:webHidden/>
              </w:rPr>
              <w:t>20</w:t>
            </w:r>
            <w:r>
              <w:rPr>
                <w:noProof/>
                <w:webHidden/>
              </w:rPr>
              <w:fldChar w:fldCharType="end"/>
            </w:r>
          </w:hyperlink>
        </w:p>
        <w:p w14:paraId="6A03A976" w14:textId="614B642B" w:rsidR="00606821" w:rsidRDefault="00606821">
          <w:pPr>
            <w:pStyle w:val="TOC3"/>
            <w:tabs>
              <w:tab w:val="left" w:pos="1320"/>
              <w:tab w:val="right" w:leader="dot" w:pos="9016"/>
            </w:tabs>
            <w:rPr>
              <w:rFonts w:asciiTheme="minorHAnsi" w:hAnsiTheme="minorHAnsi"/>
              <w:noProof/>
              <w:kern w:val="2"/>
              <w:sz w:val="22"/>
              <w:lang w:val="en-US" w:eastAsia="en-US"/>
              <w14:ligatures w14:val="standardContextual"/>
            </w:rPr>
          </w:pPr>
          <w:hyperlink w:anchor="_Toc143101889" w:history="1">
            <w:r w:rsidRPr="002F15CB">
              <w:rPr>
                <w:rStyle w:val="Hyperlink"/>
                <w:noProof/>
              </w:rPr>
              <w:t>4.1.7</w:t>
            </w:r>
            <w:r>
              <w:rPr>
                <w:rFonts w:asciiTheme="minorHAnsi" w:hAnsiTheme="minorHAnsi"/>
                <w:noProof/>
                <w:kern w:val="2"/>
                <w:sz w:val="22"/>
                <w:lang w:val="en-US" w:eastAsia="en-US"/>
                <w14:ligatures w14:val="standardContextual"/>
              </w:rPr>
              <w:tab/>
            </w:r>
            <w:r w:rsidRPr="002F15CB">
              <w:rPr>
                <w:rStyle w:val="Hyperlink"/>
                <w:noProof/>
              </w:rPr>
              <w:t>Build and run on STM32L4 Discovery board</w:t>
            </w:r>
            <w:r>
              <w:rPr>
                <w:noProof/>
                <w:webHidden/>
              </w:rPr>
              <w:tab/>
            </w:r>
            <w:r>
              <w:rPr>
                <w:noProof/>
                <w:webHidden/>
              </w:rPr>
              <w:fldChar w:fldCharType="begin"/>
            </w:r>
            <w:r>
              <w:rPr>
                <w:noProof/>
                <w:webHidden/>
              </w:rPr>
              <w:instrText xml:space="preserve"> PAGEREF _Toc143101889 \h </w:instrText>
            </w:r>
            <w:r>
              <w:rPr>
                <w:noProof/>
                <w:webHidden/>
              </w:rPr>
            </w:r>
            <w:r>
              <w:rPr>
                <w:noProof/>
                <w:webHidden/>
              </w:rPr>
              <w:fldChar w:fldCharType="separate"/>
            </w:r>
            <w:r>
              <w:rPr>
                <w:noProof/>
                <w:webHidden/>
              </w:rPr>
              <w:t>24</w:t>
            </w:r>
            <w:r>
              <w:rPr>
                <w:noProof/>
                <w:webHidden/>
              </w:rPr>
              <w:fldChar w:fldCharType="end"/>
            </w:r>
          </w:hyperlink>
        </w:p>
        <w:p w14:paraId="2988F5A6" w14:textId="00CEAECC" w:rsidR="00606821" w:rsidRDefault="00606821">
          <w:pPr>
            <w:pStyle w:val="TOC3"/>
            <w:tabs>
              <w:tab w:val="left" w:pos="1320"/>
              <w:tab w:val="right" w:leader="dot" w:pos="9016"/>
            </w:tabs>
            <w:rPr>
              <w:rFonts w:asciiTheme="minorHAnsi" w:hAnsiTheme="minorHAnsi"/>
              <w:noProof/>
              <w:kern w:val="2"/>
              <w:sz w:val="22"/>
              <w:lang w:val="en-US" w:eastAsia="en-US"/>
              <w14:ligatures w14:val="standardContextual"/>
            </w:rPr>
          </w:pPr>
          <w:hyperlink w:anchor="_Toc143101890" w:history="1">
            <w:r w:rsidRPr="002F15CB">
              <w:rPr>
                <w:rStyle w:val="Hyperlink"/>
                <w:noProof/>
              </w:rPr>
              <w:t>4.1.8</w:t>
            </w:r>
            <w:r>
              <w:rPr>
                <w:rFonts w:asciiTheme="minorHAnsi" w:hAnsiTheme="minorHAnsi"/>
                <w:noProof/>
                <w:kern w:val="2"/>
                <w:sz w:val="22"/>
                <w:lang w:val="en-US" w:eastAsia="en-US"/>
                <w14:ligatures w14:val="standardContextual"/>
              </w:rPr>
              <w:tab/>
            </w:r>
            <w:r w:rsidRPr="002F15CB">
              <w:rPr>
                <w:rStyle w:val="Hyperlink"/>
                <w:noProof/>
              </w:rPr>
              <w:t>Storage Media Configuration and Access</w:t>
            </w:r>
            <w:r>
              <w:rPr>
                <w:noProof/>
                <w:webHidden/>
              </w:rPr>
              <w:tab/>
            </w:r>
            <w:r>
              <w:rPr>
                <w:noProof/>
                <w:webHidden/>
              </w:rPr>
              <w:fldChar w:fldCharType="begin"/>
            </w:r>
            <w:r>
              <w:rPr>
                <w:noProof/>
                <w:webHidden/>
              </w:rPr>
              <w:instrText xml:space="preserve"> PAGEREF _Toc143101890 \h </w:instrText>
            </w:r>
            <w:r>
              <w:rPr>
                <w:noProof/>
                <w:webHidden/>
              </w:rPr>
            </w:r>
            <w:r>
              <w:rPr>
                <w:noProof/>
                <w:webHidden/>
              </w:rPr>
              <w:fldChar w:fldCharType="separate"/>
            </w:r>
            <w:r>
              <w:rPr>
                <w:noProof/>
                <w:webHidden/>
              </w:rPr>
              <w:t>26</w:t>
            </w:r>
            <w:r>
              <w:rPr>
                <w:noProof/>
                <w:webHidden/>
              </w:rPr>
              <w:fldChar w:fldCharType="end"/>
            </w:r>
          </w:hyperlink>
        </w:p>
        <w:p w14:paraId="0644BCB9" w14:textId="178E5F35" w:rsidR="00606821" w:rsidRDefault="00606821">
          <w:pPr>
            <w:pStyle w:val="TOC3"/>
            <w:tabs>
              <w:tab w:val="left" w:pos="1320"/>
              <w:tab w:val="right" w:leader="dot" w:pos="9016"/>
            </w:tabs>
            <w:rPr>
              <w:rFonts w:asciiTheme="minorHAnsi" w:hAnsiTheme="minorHAnsi"/>
              <w:noProof/>
              <w:kern w:val="2"/>
              <w:sz w:val="22"/>
              <w:lang w:val="en-US" w:eastAsia="en-US"/>
              <w14:ligatures w14:val="standardContextual"/>
            </w:rPr>
          </w:pPr>
          <w:hyperlink w:anchor="_Toc143101891" w:history="1">
            <w:r w:rsidRPr="002F15CB">
              <w:rPr>
                <w:rStyle w:val="Hyperlink"/>
                <w:noProof/>
              </w:rPr>
              <w:t>4.1.9</w:t>
            </w:r>
            <w:r>
              <w:rPr>
                <w:rFonts w:asciiTheme="minorHAnsi" w:hAnsiTheme="minorHAnsi"/>
                <w:noProof/>
                <w:kern w:val="2"/>
                <w:sz w:val="22"/>
                <w:lang w:val="en-US" w:eastAsia="en-US"/>
                <w14:ligatures w14:val="standardContextual"/>
              </w:rPr>
              <w:tab/>
            </w:r>
            <w:r w:rsidRPr="002F15CB">
              <w:rPr>
                <w:rStyle w:val="Hyperlink"/>
                <w:noProof/>
              </w:rPr>
              <w:t>APIs Re-Implementation</w:t>
            </w:r>
            <w:r>
              <w:rPr>
                <w:noProof/>
                <w:webHidden/>
              </w:rPr>
              <w:tab/>
            </w:r>
            <w:r>
              <w:rPr>
                <w:noProof/>
                <w:webHidden/>
              </w:rPr>
              <w:fldChar w:fldCharType="begin"/>
            </w:r>
            <w:r>
              <w:rPr>
                <w:noProof/>
                <w:webHidden/>
              </w:rPr>
              <w:instrText xml:space="preserve"> PAGEREF _Toc143101891 \h </w:instrText>
            </w:r>
            <w:r>
              <w:rPr>
                <w:noProof/>
                <w:webHidden/>
              </w:rPr>
            </w:r>
            <w:r>
              <w:rPr>
                <w:noProof/>
                <w:webHidden/>
              </w:rPr>
              <w:fldChar w:fldCharType="separate"/>
            </w:r>
            <w:r>
              <w:rPr>
                <w:noProof/>
                <w:webHidden/>
              </w:rPr>
              <w:t>27</w:t>
            </w:r>
            <w:r>
              <w:rPr>
                <w:noProof/>
                <w:webHidden/>
              </w:rPr>
              <w:fldChar w:fldCharType="end"/>
            </w:r>
          </w:hyperlink>
        </w:p>
        <w:p w14:paraId="1608A966" w14:textId="3CD2BD6B" w:rsidR="00606821" w:rsidRDefault="00606821">
          <w:pPr>
            <w:pStyle w:val="TOC1"/>
            <w:tabs>
              <w:tab w:val="right" w:leader="dot" w:pos="9016"/>
            </w:tabs>
            <w:rPr>
              <w:rFonts w:asciiTheme="minorHAnsi" w:hAnsiTheme="minorHAnsi"/>
              <w:b w:val="0"/>
              <w:noProof/>
              <w:kern w:val="2"/>
              <w:sz w:val="22"/>
              <w:lang w:val="en-US" w:eastAsia="en-US"/>
              <w14:ligatures w14:val="standardContextual"/>
            </w:rPr>
          </w:pPr>
          <w:hyperlink w:anchor="_Toc143101892" w:history="1">
            <w:r w:rsidRPr="002F15CB">
              <w:rPr>
                <w:rStyle w:val="Hyperlink"/>
                <w:noProof/>
              </w:rPr>
              <w:t>Appendix A– References</w:t>
            </w:r>
            <w:r>
              <w:rPr>
                <w:noProof/>
                <w:webHidden/>
              </w:rPr>
              <w:tab/>
            </w:r>
            <w:r>
              <w:rPr>
                <w:noProof/>
                <w:webHidden/>
              </w:rPr>
              <w:fldChar w:fldCharType="begin"/>
            </w:r>
            <w:r>
              <w:rPr>
                <w:noProof/>
                <w:webHidden/>
              </w:rPr>
              <w:instrText xml:space="preserve"> PAGEREF _Toc143101892 \h </w:instrText>
            </w:r>
            <w:r>
              <w:rPr>
                <w:noProof/>
                <w:webHidden/>
              </w:rPr>
            </w:r>
            <w:r>
              <w:rPr>
                <w:noProof/>
                <w:webHidden/>
              </w:rPr>
              <w:fldChar w:fldCharType="separate"/>
            </w:r>
            <w:r>
              <w:rPr>
                <w:noProof/>
                <w:webHidden/>
              </w:rPr>
              <w:t>30</w:t>
            </w:r>
            <w:r>
              <w:rPr>
                <w:noProof/>
                <w:webHidden/>
              </w:rPr>
              <w:fldChar w:fldCharType="end"/>
            </w:r>
          </w:hyperlink>
        </w:p>
        <w:p w14:paraId="65577DA0" w14:textId="30549859" w:rsidR="00606821" w:rsidRDefault="00606821">
          <w:pPr>
            <w:pStyle w:val="TOC2"/>
            <w:tabs>
              <w:tab w:val="right" w:leader="dot" w:pos="9016"/>
            </w:tabs>
            <w:rPr>
              <w:rFonts w:asciiTheme="minorHAnsi" w:hAnsiTheme="minorHAnsi"/>
              <w:b w:val="0"/>
              <w:noProof/>
              <w:kern w:val="2"/>
              <w:sz w:val="22"/>
              <w:lang w:val="en-US" w:eastAsia="en-US"/>
              <w14:ligatures w14:val="standardContextual"/>
            </w:rPr>
          </w:pPr>
          <w:hyperlink w:anchor="_Toc143101893" w:history="1">
            <w:r w:rsidRPr="002F15CB">
              <w:rPr>
                <w:rStyle w:val="Hyperlink"/>
                <w:noProof/>
              </w:rPr>
              <w:t>Document References</w:t>
            </w:r>
            <w:r>
              <w:rPr>
                <w:noProof/>
                <w:webHidden/>
              </w:rPr>
              <w:tab/>
            </w:r>
            <w:r>
              <w:rPr>
                <w:noProof/>
                <w:webHidden/>
              </w:rPr>
              <w:fldChar w:fldCharType="begin"/>
            </w:r>
            <w:r>
              <w:rPr>
                <w:noProof/>
                <w:webHidden/>
              </w:rPr>
              <w:instrText xml:space="preserve"> PAGEREF _Toc143101893 \h </w:instrText>
            </w:r>
            <w:r>
              <w:rPr>
                <w:noProof/>
                <w:webHidden/>
              </w:rPr>
            </w:r>
            <w:r>
              <w:rPr>
                <w:noProof/>
                <w:webHidden/>
              </w:rPr>
              <w:fldChar w:fldCharType="separate"/>
            </w:r>
            <w:r>
              <w:rPr>
                <w:noProof/>
                <w:webHidden/>
              </w:rPr>
              <w:t>30</w:t>
            </w:r>
            <w:r>
              <w:rPr>
                <w:noProof/>
                <w:webHidden/>
              </w:rPr>
              <w:fldChar w:fldCharType="end"/>
            </w:r>
          </w:hyperlink>
        </w:p>
        <w:p w14:paraId="687B5F94" w14:textId="3B9BE737" w:rsidR="00606821" w:rsidRDefault="00606821">
          <w:pPr>
            <w:pStyle w:val="TOC2"/>
            <w:tabs>
              <w:tab w:val="right" w:leader="dot" w:pos="9016"/>
            </w:tabs>
            <w:rPr>
              <w:rFonts w:asciiTheme="minorHAnsi" w:hAnsiTheme="minorHAnsi"/>
              <w:b w:val="0"/>
              <w:noProof/>
              <w:kern w:val="2"/>
              <w:sz w:val="22"/>
              <w:lang w:val="en-US" w:eastAsia="en-US"/>
              <w14:ligatures w14:val="standardContextual"/>
            </w:rPr>
          </w:pPr>
          <w:hyperlink w:anchor="_Toc143101894" w:history="1">
            <w:r w:rsidRPr="002F15CB">
              <w:rPr>
                <w:rStyle w:val="Hyperlink"/>
                <w:noProof/>
              </w:rPr>
              <w:t>Acronyms and Abbreviations</w:t>
            </w:r>
            <w:r>
              <w:rPr>
                <w:noProof/>
                <w:webHidden/>
              </w:rPr>
              <w:tab/>
            </w:r>
            <w:r>
              <w:rPr>
                <w:noProof/>
                <w:webHidden/>
              </w:rPr>
              <w:fldChar w:fldCharType="begin"/>
            </w:r>
            <w:r>
              <w:rPr>
                <w:noProof/>
                <w:webHidden/>
              </w:rPr>
              <w:instrText xml:space="preserve"> PAGEREF _Toc143101894 \h </w:instrText>
            </w:r>
            <w:r>
              <w:rPr>
                <w:noProof/>
                <w:webHidden/>
              </w:rPr>
            </w:r>
            <w:r>
              <w:rPr>
                <w:noProof/>
                <w:webHidden/>
              </w:rPr>
              <w:fldChar w:fldCharType="separate"/>
            </w:r>
            <w:r>
              <w:rPr>
                <w:noProof/>
                <w:webHidden/>
              </w:rPr>
              <w:t>30</w:t>
            </w:r>
            <w:r>
              <w:rPr>
                <w:noProof/>
                <w:webHidden/>
              </w:rPr>
              <w:fldChar w:fldCharType="end"/>
            </w:r>
          </w:hyperlink>
        </w:p>
        <w:p w14:paraId="600EA5A7" w14:textId="0879DBB4" w:rsidR="00606821" w:rsidRDefault="00606821">
          <w:pPr>
            <w:pStyle w:val="TOC1"/>
            <w:tabs>
              <w:tab w:val="right" w:leader="dot" w:pos="9016"/>
            </w:tabs>
            <w:rPr>
              <w:rFonts w:asciiTheme="minorHAnsi" w:hAnsiTheme="minorHAnsi"/>
              <w:b w:val="0"/>
              <w:noProof/>
              <w:kern w:val="2"/>
              <w:sz w:val="22"/>
              <w:lang w:val="en-US" w:eastAsia="en-US"/>
              <w14:ligatures w14:val="standardContextual"/>
            </w:rPr>
          </w:pPr>
          <w:hyperlink w:anchor="_Toc143101895" w:history="1">
            <w:r w:rsidRPr="002F15CB">
              <w:rPr>
                <w:rStyle w:val="Hyperlink"/>
                <w:noProof/>
              </w:rPr>
              <w:t>Appendix B – List of Tables &amp; Figures</w:t>
            </w:r>
            <w:r>
              <w:rPr>
                <w:noProof/>
                <w:webHidden/>
              </w:rPr>
              <w:tab/>
            </w:r>
            <w:r>
              <w:rPr>
                <w:noProof/>
                <w:webHidden/>
              </w:rPr>
              <w:fldChar w:fldCharType="begin"/>
            </w:r>
            <w:r>
              <w:rPr>
                <w:noProof/>
                <w:webHidden/>
              </w:rPr>
              <w:instrText xml:space="preserve"> PAGEREF _Toc143101895 \h </w:instrText>
            </w:r>
            <w:r>
              <w:rPr>
                <w:noProof/>
                <w:webHidden/>
              </w:rPr>
            </w:r>
            <w:r>
              <w:rPr>
                <w:noProof/>
                <w:webHidden/>
              </w:rPr>
              <w:fldChar w:fldCharType="separate"/>
            </w:r>
            <w:r>
              <w:rPr>
                <w:noProof/>
                <w:webHidden/>
              </w:rPr>
              <w:t>31</w:t>
            </w:r>
            <w:r>
              <w:rPr>
                <w:noProof/>
                <w:webHidden/>
              </w:rPr>
              <w:fldChar w:fldCharType="end"/>
            </w:r>
          </w:hyperlink>
        </w:p>
        <w:p w14:paraId="2CF5DF4C" w14:textId="75C6D4CF" w:rsidR="00606821" w:rsidRDefault="00606821">
          <w:pPr>
            <w:pStyle w:val="TOC2"/>
            <w:tabs>
              <w:tab w:val="right" w:leader="dot" w:pos="9016"/>
            </w:tabs>
            <w:rPr>
              <w:rFonts w:asciiTheme="minorHAnsi" w:hAnsiTheme="minorHAnsi"/>
              <w:b w:val="0"/>
              <w:noProof/>
              <w:kern w:val="2"/>
              <w:sz w:val="22"/>
              <w:lang w:val="en-US" w:eastAsia="en-US"/>
              <w14:ligatures w14:val="standardContextual"/>
            </w:rPr>
          </w:pPr>
          <w:hyperlink w:anchor="_Toc143101896" w:history="1">
            <w:r w:rsidRPr="002F15CB">
              <w:rPr>
                <w:rStyle w:val="Hyperlink"/>
                <w:noProof/>
              </w:rPr>
              <w:t>List of Figures</w:t>
            </w:r>
            <w:r>
              <w:rPr>
                <w:noProof/>
                <w:webHidden/>
              </w:rPr>
              <w:tab/>
            </w:r>
            <w:r>
              <w:rPr>
                <w:noProof/>
                <w:webHidden/>
              </w:rPr>
              <w:fldChar w:fldCharType="begin"/>
            </w:r>
            <w:r>
              <w:rPr>
                <w:noProof/>
                <w:webHidden/>
              </w:rPr>
              <w:instrText xml:space="preserve"> PAGEREF _Toc143101896 \h </w:instrText>
            </w:r>
            <w:r>
              <w:rPr>
                <w:noProof/>
                <w:webHidden/>
              </w:rPr>
            </w:r>
            <w:r>
              <w:rPr>
                <w:noProof/>
                <w:webHidden/>
              </w:rPr>
              <w:fldChar w:fldCharType="separate"/>
            </w:r>
            <w:r>
              <w:rPr>
                <w:noProof/>
                <w:webHidden/>
              </w:rPr>
              <w:t>31</w:t>
            </w:r>
            <w:r>
              <w:rPr>
                <w:noProof/>
                <w:webHidden/>
              </w:rPr>
              <w:fldChar w:fldCharType="end"/>
            </w:r>
          </w:hyperlink>
        </w:p>
        <w:p w14:paraId="6F84221A" w14:textId="13172FC5" w:rsidR="00606821" w:rsidRDefault="00606821">
          <w:pPr>
            <w:pStyle w:val="TOC2"/>
            <w:tabs>
              <w:tab w:val="right" w:leader="dot" w:pos="9016"/>
            </w:tabs>
            <w:rPr>
              <w:rFonts w:asciiTheme="minorHAnsi" w:hAnsiTheme="minorHAnsi"/>
              <w:b w:val="0"/>
              <w:noProof/>
              <w:kern w:val="2"/>
              <w:sz w:val="22"/>
              <w:lang w:val="en-US" w:eastAsia="en-US"/>
              <w14:ligatures w14:val="standardContextual"/>
            </w:rPr>
          </w:pPr>
          <w:hyperlink w:anchor="_Toc143101897" w:history="1">
            <w:r w:rsidRPr="002F15CB">
              <w:rPr>
                <w:rStyle w:val="Hyperlink"/>
                <w:noProof/>
              </w:rPr>
              <w:t>List of Tables</w:t>
            </w:r>
            <w:r>
              <w:rPr>
                <w:noProof/>
                <w:webHidden/>
              </w:rPr>
              <w:tab/>
            </w:r>
            <w:r>
              <w:rPr>
                <w:noProof/>
                <w:webHidden/>
              </w:rPr>
              <w:fldChar w:fldCharType="begin"/>
            </w:r>
            <w:r>
              <w:rPr>
                <w:noProof/>
                <w:webHidden/>
              </w:rPr>
              <w:instrText xml:space="preserve"> PAGEREF _Toc143101897 \h </w:instrText>
            </w:r>
            <w:r>
              <w:rPr>
                <w:noProof/>
                <w:webHidden/>
              </w:rPr>
            </w:r>
            <w:r>
              <w:rPr>
                <w:noProof/>
                <w:webHidden/>
              </w:rPr>
              <w:fldChar w:fldCharType="separate"/>
            </w:r>
            <w:r>
              <w:rPr>
                <w:noProof/>
                <w:webHidden/>
              </w:rPr>
              <w:t>32</w:t>
            </w:r>
            <w:r>
              <w:rPr>
                <w:noProof/>
                <w:webHidden/>
              </w:rPr>
              <w:fldChar w:fldCharType="end"/>
            </w:r>
          </w:hyperlink>
        </w:p>
        <w:p w14:paraId="3B1D21D4" w14:textId="7112C268" w:rsidR="00606821" w:rsidRDefault="00606821">
          <w:pPr>
            <w:pStyle w:val="TOC1"/>
            <w:tabs>
              <w:tab w:val="right" w:leader="dot" w:pos="9016"/>
            </w:tabs>
            <w:rPr>
              <w:rFonts w:asciiTheme="minorHAnsi" w:hAnsiTheme="minorHAnsi"/>
              <w:b w:val="0"/>
              <w:noProof/>
              <w:kern w:val="2"/>
              <w:sz w:val="22"/>
              <w:lang w:val="en-US" w:eastAsia="en-US"/>
              <w14:ligatures w14:val="standardContextual"/>
            </w:rPr>
          </w:pPr>
          <w:hyperlink w:anchor="_Toc143101898" w:history="1">
            <w:r w:rsidRPr="002F15CB">
              <w:rPr>
                <w:rStyle w:val="Hyperlink"/>
                <w:noProof/>
              </w:rPr>
              <w:t>Appendix C– Revision History</w:t>
            </w:r>
            <w:r>
              <w:rPr>
                <w:noProof/>
                <w:webHidden/>
              </w:rPr>
              <w:tab/>
            </w:r>
            <w:r>
              <w:rPr>
                <w:noProof/>
                <w:webHidden/>
              </w:rPr>
              <w:fldChar w:fldCharType="begin"/>
            </w:r>
            <w:r>
              <w:rPr>
                <w:noProof/>
                <w:webHidden/>
              </w:rPr>
              <w:instrText xml:space="preserve"> PAGEREF _Toc143101898 \h </w:instrText>
            </w:r>
            <w:r>
              <w:rPr>
                <w:noProof/>
                <w:webHidden/>
              </w:rPr>
            </w:r>
            <w:r>
              <w:rPr>
                <w:noProof/>
                <w:webHidden/>
              </w:rPr>
              <w:fldChar w:fldCharType="separate"/>
            </w:r>
            <w:r>
              <w:rPr>
                <w:noProof/>
                <w:webHidden/>
              </w:rPr>
              <w:t>33</w:t>
            </w:r>
            <w:r>
              <w:rPr>
                <w:noProof/>
                <w:webHidden/>
              </w:rPr>
              <w:fldChar w:fldCharType="end"/>
            </w:r>
          </w:hyperlink>
        </w:p>
        <w:p w14:paraId="67A78885" w14:textId="347EA0E8" w:rsidR="00606821" w:rsidRDefault="00606821">
          <w:pPr>
            <w:pStyle w:val="TOC1"/>
            <w:tabs>
              <w:tab w:val="right" w:leader="dot" w:pos="9016"/>
            </w:tabs>
            <w:rPr>
              <w:rFonts w:asciiTheme="minorHAnsi" w:hAnsiTheme="minorHAnsi"/>
              <w:b w:val="0"/>
              <w:noProof/>
              <w:kern w:val="2"/>
              <w:sz w:val="22"/>
              <w:lang w:val="en-US" w:eastAsia="en-US"/>
              <w14:ligatures w14:val="standardContextual"/>
            </w:rPr>
          </w:pPr>
          <w:hyperlink w:anchor="_Toc143101899" w:history="1">
            <w:r w:rsidRPr="002F15CB">
              <w:rPr>
                <w:rStyle w:val="Hyperlink"/>
                <w:noProof/>
              </w:rPr>
              <w:t xml:space="preserve">Appendix D – </w:t>
            </w:r>
            <w:r w:rsidRPr="002F15CB">
              <w:rPr>
                <w:rStyle w:val="Hyperlink"/>
                <w:rFonts w:eastAsia="SimSun"/>
                <w:noProof/>
                <w:lang w:eastAsia="zh-CN"/>
              </w:rPr>
              <w:t>Sample source code</w:t>
            </w:r>
            <w:r>
              <w:rPr>
                <w:noProof/>
                <w:webHidden/>
              </w:rPr>
              <w:tab/>
            </w:r>
            <w:r>
              <w:rPr>
                <w:noProof/>
                <w:webHidden/>
              </w:rPr>
              <w:fldChar w:fldCharType="begin"/>
            </w:r>
            <w:r>
              <w:rPr>
                <w:noProof/>
                <w:webHidden/>
              </w:rPr>
              <w:instrText xml:space="preserve"> PAGEREF _Toc143101899 \h </w:instrText>
            </w:r>
            <w:r>
              <w:rPr>
                <w:noProof/>
                <w:webHidden/>
              </w:rPr>
            </w:r>
            <w:r>
              <w:rPr>
                <w:noProof/>
                <w:webHidden/>
              </w:rPr>
              <w:fldChar w:fldCharType="separate"/>
            </w:r>
            <w:r>
              <w:rPr>
                <w:noProof/>
                <w:webHidden/>
              </w:rPr>
              <w:t>34</w:t>
            </w:r>
            <w:r>
              <w:rPr>
                <w:noProof/>
                <w:webHidden/>
              </w:rPr>
              <w:fldChar w:fldCharType="end"/>
            </w:r>
          </w:hyperlink>
        </w:p>
        <w:p w14:paraId="303FD320" w14:textId="212D5399" w:rsidR="002531AB" w:rsidRDefault="00CC6844">
          <w:r>
            <w:rPr>
              <w:b/>
              <w:bCs/>
              <w:noProof/>
            </w:rPr>
            <w:fldChar w:fldCharType="end"/>
          </w:r>
        </w:p>
      </w:sdtContent>
    </w:sdt>
    <w:p w14:paraId="21E991EE" w14:textId="77777777" w:rsidR="000163DA" w:rsidRPr="009A2694" w:rsidRDefault="00E31848" w:rsidP="00B35ABA">
      <w:pPr>
        <w:pStyle w:val="Heading1"/>
        <w:jc w:val="both"/>
      </w:pPr>
      <w:bookmarkStart w:id="0" w:name="_Toc14350582"/>
      <w:bookmarkStart w:id="1" w:name="_Toc14357196"/>
      <w:bookmarkStart w:id="2" w:name="_Toc14350583"/>
      <w:bookmarkStart w:id="3" w:name="_Toc14357197"/>
      <w:bookmarkStart w:id="4" w:name="_Toc364328969"/>
      <w:bookmarkStart w:id="5" w:name="_Toc143101872"/>
      <w:bookmarkEnd w:id="0"/>
      <w:bookmarkEnd w:id="1"/>
      <w:bookmarkEnd w:id="2"/>
      <w:bookmarkEnd w:id="3"/>
      <w:r w:rsidRPr="009A2694">
        <w:lastRenderedPageBreak/>
        <w:t>Introduction</w:t>
      </w:r>
      <w:bookmarkEnd w:id="4"/>
      <w:bookmarkEnd w:id="5"/>
    </w:p>
    <w:p w14:paraId="20EEB39C" w14:textId="6AF39CCA" w:rsidR="001F7C3B" w:rsidRDefault="00CD30F2" w:rsidP="00DD3A5C">
      <w:bookmarkStart w:id="6" w:name="_Toc361735773"/>
      <w:r>
        <w:t xml:space="preserve">This application note is intended as a </w:t>
      </w:r>
      <w:r w:rsidR="0062797C">
        <w:t xml:space="preserve">guide for </w:t>
      </w:r>
      <w:r w:rsidR="00B34389">
        <w:t xml:space="preserve">porting </w:t>
      </w:r>
      <w:r w:rsidR="00D020D5">
        <w:t xml:space="preserve">an </w:t>
      </w:r>
      <w:r w:rsidR="00466D53" w:rsidRPr="000E1E4A">
        <w:rPr>
          <w:b/>
        </w:rPr>
        <w:t>E</w:t>
      </w:r>
      <w:r w:rsidR="00466D53">
        <w:t xml:space="preserve">VE </w:t>
      </w:r>
      <w:r w:rsidR="00466D53" w:rsidRPr="000E1E4A">
        <w:rPr>
          <w:b/>
        </w:rPr>
        <w:t>S</w:t>
      </w:r>
      <w:r w:rsidR="00466D53">
        <w:t xml:space="preserve">creen </w:t>
      </w:r>
      <w:r w:rsidR="00466D53" w:rsidRPr="000E1E4A">
        <w:rPr>
          <w:b/>
        </w:rPr>
        <w:t>D</w:t>
      </w:r>
      <w:r w:rsidR="00466D53">
        <w:t>esigner</w:t>
      </w:r>
      <w:r w:rsidR="00AC6886">
        <w:t xml:space="preserve"> (</w:t>
      </w:r>
      <w:r w:rsidR="00AC6886" w:rsidRPr="000E1E4A">
        <w:rPr>
          <w:b/>
        </w:rPr>
        <w:t>ESD</w:t>
      </w:r>
      <w:r w:rsidR="00AC6886">
        <w:t>)</w:t>
      </w:r>
      <w:r w:rsidR="00466D53">
        <w:t xml:space="preserve"> </w:t>
      </w:r>
      <w:r w:rsidR="0062797C">
        <w:t>exported project</w:t>
      </w:r>
      <w:r w:rsidR="00B34389">
        <w:t xml:space="preserve"> to </w:t>
      </w:r>
      <w:r w:rsidR="007A0E49">
        <w:t>an ARM Cortex-M</w:t>
      </w:r>
      <w:r w:rsidR="006A155F">
        <w:t>4</w:t>
      </w:r>
      <w:r w:rsidR="007A0E49">
        <w:t xml:space="preserve"> based </w:t>
      </w:r>
      <w:r w:rsidR="00B34389">
        <w:t>MCU platform</w:t>
      </w:r>
      <w:r w:rsidR="007A0E49">
        <w:t>, i.e., STM32L476 Discovery board</w:t>
      </w:r>
      <w:r w:rsidR="005F38D6">
        <w:rPr>
          <w:rFonts w:eastAsia="SimSun" w:hint="eastAsia"/>
          <w:lang w:eastAsia="zh-CN"/>
        </w:rPr>
        <w:t>. A</w:t>
      </w:r>
      <w:r w:rsidR="007A0E49">
        <w:t xml:space="preserve">n </w:t>
      </w:r>
      <w:r w:rsidR="005F38D6">
        <w:t>example project “</w:t>
      </w:r>
      <w:bookmarkStart w:id="7" w:name="eve_example"/>
      <w:r w:rsidR="00C17A16">
        <w:t>EvChargePoint</w:t>
      </w:r>
      <w:bookmarkEnd w:id="7"/>
      <w:r w:rsidR="005F38D6">
        <w:t xml:space="preserve">” </w:t>
      </w:r>
      <w:r w:rsidR="005F38D6">
        <w:rPr>
          <w:rFonts w:eastAsia="SimSun" w:hint="eastAsia"/>
          <w:lang w:eastAsia="zh-CN"/>
        </w:rPr>
        <w:t xml:space="preserve">exported from </w:t>
      </w:r>
      <w:r w:rsidR="00D76010" w:rsidRPr="00D76010">
        <w:rPr>
          <w:b/>
          <w:bCs/>
        </w:rPr>
        <w:t>ESD</w:t>
      </w:r>
      <w:r w:rsidR="007A0E49">
        <w:t xml:space="preserve"> </w:t>
      </w:r>
      <w:r w:rsidR="00EF35FB">
        <w:t xml:space="preserve">and </w:t>
      </w:r>
      <w:r w:rsidR="00DD3A5C">
        <w:rPr>
          <w:rFonts w:eastAsia="SimSun" w:hint="eastAsia"/>
          <w:lang w:eastAsia="zh-CN"/>
        </w:rPr>
        <w:t xml:space="preserve">the </w:t>
      </w:r>
      <w:r w:rsidR="001B1E75" w:rsidRPr="00DB42E6">
        <w:rPr>
          <w:rFonts w:ascii="Segoe UI" w:hAnsi="Segoe UI" w:cs="Segoe UI"/>
          <w:b/>
          <w:szCs w:val="18"/>
          <w:lang w:val="en-US"/>
        </w:rPr>
        <w:t>STM32CubeIDE</w:t>
      </w:r>
      <w:r w:rsidR="007A0E49">
        <w:t xml:space="preserve"> </w:t>
      </w:r>
      <w:r w:rsidR="00EF35FB">
        <w:t>are</w:t>
      </w:r>
      <w:r w:rsidR="007A0E49">
        <w:t xml:space="preserve"> </w:t>
      </w:r>
      <w:r w:rsidR="0060156F">
        <w:t>used to showcase the porting procedure</w:t>
      </w:r>
      <w:r w:rsidR="00C00290">
        <w:t xml:space="preserve">. </w:t>
      </w:r>
      <w:r w:rsidR="00EF35FB">
        <w:t>Readers are expected to have the kno</w:t>
      </w:r>
      <w:r w:rsidR="00AF336A">
        <w:t xml:space="preserve">wledge of ESD </w:t>
      </w:r>
      <w:r w:rsidR="00EF35FB">
        <w:t xml:space="preserve">as well as </w:t>
      </w:r>
      <w:r w:rsidR="001B1E75" w:rsidRPr="00DB42E6">
        <w:rPr>
          <w:rFonts w:ascii="Segoe UI" w:hAnsi="Segoe UI" w:cs="Segoe UI"/>
          <w:b/>
          <w:szCs w:val="18"/>
          <w:lang w:val="en-US"/>
        </w:rPr>
        <w:t>STM32CubeIDE</w:t>
      </w:r>
      <w:r w:rsidR="00EF35FB">
        <w:t xml:space="preserve">. </w:t>
      </w:r>
    </w:p>
    <w:p w14:paraId="246E9A9D" w14:textId="20E69383" w:rsidR="008A4EAC" w:rsidRDefault="006636A1" w:rsidP="00DD3A5C">
      <w:r>
        <w:t xml:space="preserve">This </w:t>
      </w:r>
      <w:r w:rsidR="00605C4E">
        <w:t xml:space="preserve">application note </w:t>
      </w:r>
      <w:r w:rsidR="008717B2">
        <w:t>provides</w:t>
      </w:r>
      <w:r>
        <w:t xml:space="preserve"> a step-by-step example using EVE module </w:t>
      </w:r>
      <w:r w:rsidR="004E4533">
        <w:t>VM816C</w:t>
      </w:r>
      <w:r>
        <w:t xml:space="preserve"> with a BT81</w:t>
      </w:r>
      <w:r w:rsidR="004E4533">
        <w:t>6</w:t>
      </w:r>
      <w:r>
        <w:t xml:space="preserve"> </w:t>
      </w:r>
      <w:r w:rsidRPr="006636A1">
        <w:t xml:space="preserve">and LCD 800x480 </w:t>
      </w:r>
      <w:r w:rsidR="004E4533">
        <w:t>resistive</w:t>
      </w:r>
      <w:r w:rsidRPr="006636A1">
        <w:t xml:space="preserve"> touch</w:t>
      </w:r>
      <w:r w:rsidR="008A4EAC">
        <w:t>, below is the list of tools used:</w:t>
      </w:r>
    </w:p>
    <w:tbl>
      <w:tblPr>
        <w:tblStyle w:val="TableGrid"/>
        <w:tblW w:w="0" w:type="auto"/>
        <w:tblLook w:val="04A0" w:firstRow="1" w:lastRow="0" w:firstColumn="1" w:lastColumn="0" w:noHBand="0" w:noVBand="1"/>
      </w:tblPr>
      <w:tblGrid>
        <w:gridCol w:w="2106"/>
        <w:gridCol w:w="7136"/>
      </w:tblGrid>
      <w:tr w:rsidR="00E22685" w14:paraId="4A6268FF" w14:textId="77777777" w:rsidTr="008C7E83">
        <w:tc>
          <w:tcPr>
            <w:tcW w:w="2106" w:type="dxa"/>
          </w:tcPr>
          <w:p w14:paraId="14EDB342" w14:textId="6DF01B2A" w:rsidR="00E22685" w:rsidRDefault="00E22685" w:rsidP="00DD3A5C">
            <w:r>
              <w:t>Hardware</w:t>
            </w:r>
          </w:p>
        </w:tc>
        <w:tc>
          <w:tcPr>
            <w:tcW w:w="7136" w:type="dxa"/>
          </w:tcPr>
          <w:p w14:paraId="49512E1A" w14:textId="451ECDB0" w:rsidR="00E22685" w:rsidRDefault="00E22685" w:rsidP="00DD3A5C">
            <w:r>
              <w:t>Information</w:t>
            </w:r>
          </w:p>
        </w:tc>
      </w:tr>
      <w:tr w:rsidR="00E22685" w14:paraId="64648217" w14:textId="77777777" w:rsidTr="008C7E83">
        <w:tc>
          <w:tcPr>
            <w:tcW w:w="2106" w:type="dxa"/>
          </w:tcPr>
          <w:p w14:paraId="731F6865" w14:textId="29518EF1" w:rsidR="00E22685" w:rsidRPr="006A03F9" w:rsidRDefault="00E22685" w:rsidP="006A03F9">
            <w:r w:rsidRPr="006A03F9">
              <w:t>VA800A-SPI</w:t>
            </w:r>
          </w:p>
        </w:tc>
        <w:tc>
          <w:tcPr>
            <w:tcW w:w="7136" w:type="dxa"/>
          </w:tcPr>
          <w:p w14:paraId="7BC2347C" w14:textId="7F1C942F" w:rsidR="00E22685" w:rsidRPr="00E22685" w:rsidRDefault="00E22685" w:rsidP="006A03F9">
            <w:r w:rsidRPr="00E22685">
              <w:t>brtchip.com/wp-content/uploads/Support/Documentation/Datasheets/ICs/EVE/DS_VA800A-SPI_MPSSE_Module.pdf</w:t>
            </w:r>
          </w:p>
        </w:tc>
      </w:tr>
      <w:tr w:rsidR="00E22685" w14:paraId="69C0746E" w14:textId="77777777" w:rsidTr="008C7E83">
        <w:tc>
          <w:tcPr>
            <w:tcW w:w="2106" w:type="dxa"/>
          </w:tcPr>
          <w:p w14:paraId="5EA3087D" w14:textId="7797C466" w:rsidR="00E22685" w:rsidRPr="006A03F9" w:rsidRDefault="00E22685" w:rsidP="00DD3A5C">
            <w:bookmarkStart w:id="8" w:name="eve_module"/>
            <w:r w:rsidRPr="006A03F9">
              <w:t>VM816C</w:t>
            </w:r>
            <w:bookmarkEnd w:id="8"/>
          </w:p>
        </w:tc>
        <w:tc>
          <w:tcPr>
            <w:tcW w:w="7136" w:type="dxa"/>
          </w:tcPr>
          <w:p w14:paraId="4C72C370" w14:textId="7B6DFCC3" w:rsidR="00E22685" w:rsidRPr="00E22685" w:rsidRDefault="00E22685" w:rsidP="00DD3A5C">
            <w:r w:rsidRPr="00E22685">
              <w:t>brtchip.com/wp-content/uploads/sites/3/2021/07/DS_VM816C.pdf</w:t>
            </w:r>
          </w:p>
        </w:tc>
      </w:tr>
      <w:tr w:rsidR="008717B2" w14:paraId="1219EDDA" w14:textId="77777777" w:rsidTr="008C7E83">
        <w:tc>
          <w:tcPr>
            <w:tcW w:w="2106" w:type="dxa"/>
          </w:tcPr>
          <w:p w14:paraId="31EB5E8C" w14:textId="473D477A" w:rsidR="008717B2" w:rsidRPr="006A03F9" w:rsidRDefault="008717B2" w:rsidP="00DD3A5C">
            <w:proofErr w:type="gramStart"/>
            <w:r w:rsidRPr="006A03F9">
              <w:t>5.0 inch</w:t>
            </w:r>
            <w:proofErr w:type="gramEnd"/>
            <w:r w:rsidRPr="006A03F9">
              <w:t xml:space="preserve"> Premium Resistive TFT Display</w:t>
            </w:r>
          </w:p>
        </w:tc>
        <w:tc>
          <w:tcPr>
            <w:tcW w:w="7136" w:type="dxa"/>
          </w:tcPr>
          <w:p w14:paraId="2D96ED4A" w14:textId="4C0D5637" w:rsidR="008717B2" w:rsidRPr="00E22685" w:rsidRDefault="008717B2" w:rsidP="00DD3A5C">
            <w:r>
              <w:t>Newheaven display NHD-5.0-800480TF-ATXL#-T</w:t>
            </w:r>
            <w:r>
              <w:br/>
            </w:r>
            <w:r>
              <w:br/>
            </w:r>
            <w:r w:rsidRPr="008717B2">
              <w:t>https://newhavendisplay.com/5-0-inch-premium-resistive-tft-display/</w:t>
            </w:r>
          </w:p>
        </w:tc>
      </w:tr>
      <w:tr w:rsidR="0077375C" w14:paraId="553DE0CC" w14:textId="77777777" w:rsidTr="008C7E83">
        <w:tc>
          <w:tcPr>
            <w:tcW w:w="2106" w:type="dxa"/>
          </w:tcPr>
          <w:p w14:paraId="74F337E1" w14:textId="41B986ED" w:rsidR="0077375C" w:rsidRPr="006A03F9" w:rsidRDefault="0077375C" w:rsidP="00DD3A5C">
            <w:r w:rsidRPr="0077375C">
              <w:t>32L476GDISCOVERY</w:t>
            </w:r>
          </w:p>
        </w:tc>
        <w:tc>
          <w:tcPr>
            <w:tcW w:w="7136" w:type="dxa"/>
          </w:tcPr>
          <w:p w14:paraId="31B3AE99" w14:textId="13C4804C" w:rsidR="0077375C" w:rsidRDefault="0077375C" w:rsidP="00DD3A5C">
            <w:r w:rsidRPr="0077375C">
              <w:t>https://www.st.com/en/evaluation-tools/32l476gdiscovery.html</w:t>
            </w:r>
          </w:p>
        </w:tc>
      </w:tr>
    </w:tbl>
    <w:p w14:paraId="75E9130C" w14:textId="6045CD56" w:rsidR="008B643C" w:rsidRDefault="008C7E83" w:rsidP="0045276F">
      <w:pPr>
        <w:pStyle w:val="Caption"/>
        <w:jc w:val="center"/>
      </w:pPr>
      <w:bookmarkStart w:id="9" w:name="_Toc143101938"/>
      <w:r>
        <w:t xml:space="preserve">Table </w:t>
      </w:r>
      <w:fldSimple w:instr=" SEQ Table \* ARABIC ">
        <w:r w:rsidR="00606821">
          <w:rPr>
            <w:noProof/>
          </w:rPr>
          <w:t>1</w:t>
        </w:r>
      </w:fldSimple>
      <w:r>
        <w:t>: Hardware list</w:t>
      </w:r>
      <w:bookmarkEnd w:id="9"/>
    </w:p>
    <w:tbl>
      <w:tblPr>
        <w:tblStyle w:val="TableGrid"/>
        <w:tblW w:w="0" w:type="auto"/>
        <w:tblLook w:val="04A0" w:firstRow="1" w:lastRow="0" w:firstColumn="1" w:lastColumn="0" w:noHBand="0" w:noVBand="1"/>
      </w:tblPr>
      <w:tblGrid>
        <w:gridCol w:w="2045"/>
        <w:gridCol w:w="1138"/>
        <w:gridCol w:w="1261"/>
        <w:gridCol w:w="4798"/>
      </w:tblGrid>
      <w:tr w:rsidR="00576DB2" w14:paraId="4E0857DE" w14:textId="77777777" w:rsidTr="00576DB2">
        <w:tc>
          <w:tcPr>
            <w:tcW w:w="2045" w:type="dxa"/>
          </w:tcPr>
          <w:p w14:paraId="25EE3808" w14:textId="77777777" w:rsidR="00576DB2" w:rsidRDefault="00576DB2" w:rsidP="00F239A9">
            <w:r>
              <w:t>Tool</w:t>
            </w:r>
          </w:p>
        </w:tc>
        <w:tc>
          <w:tcPr>
            <w:tcW w:w="1138" w:type="dxa"/>
          </w:tcPr>
          <w:p w14:paraId="3EE845E0" w14:textId="77777777" w:rsidR="00576DB2" w:rsidRDefault="00576DB2" w:rsidP="00F239A9">
            <w:r>
              <w:t>Version</w:t>
            </w:r>
          </w:p>
        </w:tc>
        <w:tc>
          <w:tcPr>
            <w:tcW w:w="1261" w:type="dxa"/>
          </w:tcPr>
          <w:p w14:paraId="6FCD7A57" w14:textId="77777777" w:rsidR="00576DB2" w:rsidRDefault="00576DB2" w:rsidP="00F239A9">
            <w:r>
              <w:t>License</w:t>
            </w:r>
          </w:p>
        </w:tc>
        <w:tc>
          <w:tcPr>
            <w:tcW w:w="4798" w:type="dxa"/>
          </w:tcPr>
          <w:p w14:paraId="38DB3EE3" w14:textId="77777777" w:rsidR="00576DB2" w:rsidRDefault="00576DB2" w:rsidP="00F239A9">
            <w:r>
              <w:t>Information</w:t>
            </w:r>
          </w:p>
        </w:tc>
      </w:tr>
      <w:tr w:rsidR="00576DB2" w14:paraId="4D7EB6BF" w14:textId="77777777" w:rsidTr="00576DB2">
        <w:tc>
          <w:tcPr>
            <w:tcW w:w="2045" w:type="dxa"/>
          </w:tcPr>
          <w:p w14:paraId="311FAB7A" w14:textId="77777777" w:rsidR="00576DB2" w:rsidRDefault="00576DB2" w:rsidP="00F239A9">
            <w:r w:rsidRPr="000E1E4A">
              <w:rPr>
                <w:b/>
              </w:rPr>
              <w:t>E</w:t>
            </w:r>
            <w:r>
              <w:t xml:space="preserve">VE </w:t>
            </w:r>
            <w:r w:rsidRPr="000E1E4A">
              <w:rPr>
                <w:b/>
              </w:rPr>
              <w:t>S</w:t>
            </w:r>
            <w:r>
              <w:t xml:space="preserve">creen </w:t>
            </w:r>
            <w:r w:rsidRPr="000E1E4A">
              <w:rPr>
                <w:b/>
              </w:rPr>
              <w:t>D</w:t>
            </w:r>
            <w:r>
              <w:t>esigner (</w:t>
            </w:r>
            <w:r w:rsidRPr="000E1E4A">
              <w:rPr>
                <w:b/>
              </w:rPr>
              <w:t>ESD</w:t>
            </w:r>
            <w:r>
              <w:t>)</w:t>
            </w:r>
          </w:p>
        </w:tc>
        <w:tc>
          <w:tcPr>
            <w:tcW w:w="1138" w:type="dxa"/>
          </w:tcPr>
          <w:p w14:paraId="27023A45" w14:textId="45CD3040" w:rsidR="00576DB2" w:rsidRDefault="00516669" w:rsidP="00F239A9">
            <w:bookmarkStart w:id="10" w:name="esd_version"/>
            <w:r>
              <w:t>4.16</w:t>
            </w:r>
            <w:bookmarkEnd w:id="10"/>
          </w:p>
        </w:tc>
        <w:tc>
          <w:tcPr>
            <w:tcW w:w="1261" w:type="dxa"/>
          </w:tcPr>
          <w:p w14:paraId="1B821F78" w14:textId="77777777" w:rsidR="00576DB2" w:rsidRDefault="00576DB2" w:rsidP="00F239A9">
            <w:r>
              <w:t>Free</w:t>
            </w:r>
          </w:p>
        </w:tc>
        <w:tc>
          <w:tcPr>
            <w:tcW w:w="4798" w:type="dxa"/>
          </w:tcPr>
          <w:p w14:paraId="69FDED1F" w14:textId="023F914B" w:rsidR="00576DB2" w:rsidRDefault="00504958" w:rsidP="00F239A9">
            <w:r w:rsidRPr="00504958">
              <w:t>https://brtchip.com/esd/</w:t>
            </w:r>
          </w:p>
        </w:tc>
      </w:tr>
      <w:tr w:rsidR="00516669" w14:paraId="6841BD1C" w14:textId="77777777" w:rsidTr="00576DB2">
        <w:tc>
          <w:tcPr>
            <w:tcW w:w="2045" w:type="dxa"/>
          </w:tcPr>
          <w:p w14:paraId="2885FCC5" w14:textId="5BB5A8A9" w:rsidR="00516669" w:rsidRPr="00044C07" w:rsidRDefault="00516669" w:rsidP="00516669">
            <w:r w:rsidRPr="00044C07">
              <w:t>EVE</w:t>
            </w:r>
            <w:r w:rsidR="00504958">
              <w:t xml:space="preserve"> </w:t>
            </w:r>
            <w:r w:rsidRPr="00044C07">
              <w:t>Asset Builder</w:t>
            </w:r>
          </w:p>
        </w:tc>
        <w:tc>
          <w:tcPr>
            <w:tcW w:w="1138" w:type="dxa"/>
          </w:tcPr>
          <w:p w14:paraId="373ECB0A" w14:textId="27142FA5" w:rsidR="00516669" w:rsidRDefault="008C7E83" w:rsidP="00516669">
            <w:r>
              <w:t>2.6.1</w:t>
            </w:r>
          </w:p>
        </w:tc>
        <w:tc>
          <w:tcPr>
            <w:tcW w:w="1261" w:type="dxa"/>
          </w:tcPr>
          <w:p w14:paraId="7EFFFE51" w14:textId="74CFD514" w:rsidR="00516669" w:rsidRDefault="00462729" w:rsidP="00516669">
            <w:r>
              <w:t>Free</w:t>
            </w:r>
          </w:p>
        </w:tc>
        <w:tc>
          <w:tcPr>
            <w:tcW w:w="4798" w:type="dxa"/>
          </w:tcPr>
          <w:p w14:paraId="3DCC78C4" w14:textId="2F1E891C" w:rsidR="00516669" w:rsidRDefault="00E54D89" w:rsidP="00516669">
            <w:r w:rsidRPr="00E54D89">
              <w:t>https://brtchip.com/eab</w:t>
            </w:r>
          </w:p>
        </w:tc>
      </w:tr>
      <w:tr w:rsidR="00516669" w14:paraId="3A4EC1CF" w14:textId="77777777" w:rsidTr="00576DB2">
        <w:tc>
          <w:tcPr>
            <w:tcW w:w="2045" w:type="dxa"/>
          </w:tcPr>
          <w:p w14:paraId="11359A3A" w14:textId="77777777" w:rsidR="00516669" w:rsidRPr="00044C07" w:rsidRDefault="00516669" w:rsidP="00516669">
            <w:r w:rsidRPr="00044C07">
              <w:t>STM32CubeIDE</w:t>
            </w:r>
          </w:p>
        </w:tc>
        <w:tc>
          <w:tcPr>
            <w:tcW w:w="1138" w:type="dxa"/>
          </w:tcPr>
          <w:p w14:paraId="506A5892" w14:textId="58DE7D2A" w:rsidR="00516669" w:rsidRDefault="008C7E83" w:rsidP="00516669">
            <w:r>
              <w:t>1.13.0</w:t>
            </w:r>
          </w:p>
        </w:tc>
        <w:tc>
          <w:tcPr>
            <w:tcW w:w="1261" w:type="dxa"/>
          </w:tcPr>
          <w:p w14:paraId="1AD4A70B" w14:textId="77777777" w:rsidR="00516669" w:rsidRDefault="00516669" w:rsidP="00516669">
            <w:r>
              <w:t>Free</w:t>
            </w:r>
          </w:p>
        </w:tc>
        <w:tc>
          <w:tcPr>
            <w:tcW w:w="4798" w:type="dxa"/>
          </w:tcPr>
          <w:p w14:paraId="6B1907D7" w14:textId="33C16C1F" w:rsidR="00516669" w:rsidRDefault="00E54D89" w:rsidP="00516669">
            <w:r w:rsidRPr="00E54D89">
              <w:t>https://www.st.com/en/development-tools/stm32cubeide.html</w:t>
            </w:r>
          </w:p>
        </w:tc>
      </w:tr>
      <w:tr w:rsidR="00516669" w14:paraId="39973A2A" w14:textId="77777777" w:rsidTr="00576DB2">
        <w:tc>
          <w:tcPr>
            <w:tcW w:w="2045" w:type="dxa"/>
          </w:tcPr>
          <w:p w14:paraId="7A6E0207" w14:textId="77777777" w:rsidR="00516669" w:rsidRPr="00044C07" w:rsidRDefault="00516669" w:rsidP="00516669">
            <w:r w:rsidRPr="00044C07">
              <w:t>STM32CubeMX</w:t>
            </w:r>
          </w:p>
        </w:tc>
        <w:tc>
          <w:tcPr>
            <w:tcW w:w="1138" w:type="dxa"/>
          </w:tcPr>
          <w:p w14:paraId="6950D2F5" w14:textId="2D2B8F6C" w:rsidR="00516669" w:rsidRDefault="008C7E83" w:rsidP="00516669">
            <w:r>
              <w:t>6.9.1</w:t>
            </w:r>
          </w:p>
        </w:tc>
        <w:tc>
          <w:tcPr>
            <w:tcW w:w="1261" w:type="dxa"/>
          </w:tcPr>
          <w:p w14:paraId="5CB9EA20" w14:textId="1E905992" w:rsidR="00516669" w:rsidRDefault="00462729" w:rsidP="00516669">
            <w:r>
              <w:t>Free</w:t>
            </w:r>
          </w:p>
        </w:tc>
        <w:tc>
          <w:tcPr>
            <w:tcW w:w="4798" w:type="dxa"/>
          </w:tcPr>
          <w:p w14:paraId="6357C7C2" w14:textId="5557B4A8" w:rsidR="00516669" w:rsidRDefault="00E54D89" w:rsidP="00516669">
            <w:r w:rsidRPr="00E54D89">
              <w:t>https://www.st.com/en/development-tools/stm32cubemx.html</w:t>
            </w:r>
          </w:p>
        </w:tc>
      </w:tr>
    </w:tbl>
    <w:p w14:paraId="551CDCF1" w14:textId="6B03854A" w:rsidR="008C7E83" w:rsidRDefault="008C7E83" w:rsidP="008C7E83">
      <w:pPr>
        <w:pStyle w:val="Caption"/>
        <w:jc w:val="center"/>
      </w:pPr>
      <w:bookmarkStart w:id="11" w:name="_Toc143101939"/>
      <w:r>
        <w:t xml:space="preserve">Table </w:t>
      </w:r>
      <w:fldSimple w:instr=" SEQ Table \* ARABIC ">
        <w:r w:rsidR="00606821">
          <w:rPr>
            <w:noProof/>
          </w:rPr>
          <w:t>2</w:t>
        </w:r>
      </w:fldSimple>
      <w:r>
        <w:t>: Software list</w:t>
      </w:r>
      <w:bookmarkEnd w:id="11"/>
    </w:p>
    <w:p w14:paraId="056C470C" w14:textId="77777777" w:rsidR="00576DB2" w:rsidRDefault="00576DB2" w:rsidP="00DD3A5C"/>
    <w:p w14:paraId="3F36E320" w14:textId="11F69B7F" w:rsidR="00E94A19" w:rsidRDefault="0045276F" w:rsidP="007364EE">
      <w:pPr>
        <w:jc w:val="center"/>
        <w:rPr>
          <w:szCs w:val="18"/>
          <w:lang w:val="en-GB"/>
        </w:rPr>
      </w:pPr>
      <w:r>
        <w:rPr>
          <w:noProof/>
        </w:rPr>
        <w:drawing>
          <wp:inline distT="0" distB="0" distL="0" distR="0" wp14:anchorId="0D66D507" wp14:editId="1B7EE5CE">
            <wp:extent cx="4400550" cy="3033484"/>
            <wp:effectExtent l="19050" t="19050" r="19050" b="14605"/>
            <wp:docPr id="285668138" name="Picture 2" descr="A close-up of several electronic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68138" name="Picture 2" descr="A close-up of several electronic component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27260" cy="3051897"/>
                    </a:xfrm>
                    <a:prstGeom prst="rect">
                      <a:avLst/>
                    </a:prstGeom>
                    <a:ln w="6350">
                      <a:solidFill>
                        <a:schemeClr val="tx1"/>
                      </a:solidFill>
                    </a:ln>
                  </pic:spPr>
                </pic:pic>
              </a:graphicData>
            </a:graphic>
          </wp:inline>
        </w:drawing>
      </w:r>
    </w:p>
    <w:p w14:paraId="6565D842" w14:textId="74AA0004" w:rsidR="00450907" w:rsidRDefault="0045276F" w:rsidP="00450907">
      <w:pPr>
        <w:pStyle w:val="Caption"/>
        <w:jc w:val="center"/>
      </w:pPr>
      <w:bookmarkStart w:id="12" w:name="_Toc143101900"/>
      <w:r>
        <w:t xml:space="preserve">Figure </w:t>
      </w:r>
      <w:fldSimple w:instr=" SEQ Figure \* ARABIC ">
        <w:r w:rsidR="00606821">
          <w:rPr>
            <w:noProof/>
          </w:rPr>
          <w:t>1</w:t>
        </w:r>
      </w:fldSimple>
      <w:r>
        <w:t xml:space="preserve"> Hardware list</w:t>
      </w:r>
      <w:bookmarkEnd w:id="12"/>
    </w:p>
    <w:p w14:paraId="735E868E" w14:textId="77777777" w:rsidR="00450907" w:rsidRDefault="00450907">
      <w:pPr>
        <w:rPr>
          <w:b/>
          <w:bCs/>
          <w:szCs w:val="18"/>
        </w:rPr>
      </w:pPr>
      <w:r>
        <w:br w:type="page"/>
      </w:r>
    </w:p>
    <w:p w14:paraId="37B4083C" w14:textId="77777777" w:rsidR="004D2F70" w:rsidRPr="00F51F2B" w:rsidRDefault="004D2F70" w:rsidP="00033674">
      <w:pPr>
        <w:pStyle w:val="Heading2"/>
      </w:pPr>
      <w:bookmarkStart w:id="13" w:name="_Toc364328768"/>
      <w:bookmarkStart w:id="14" w:name="_Toc364328508"/>
      <w:bookmarkStart w:id="15" w:name="_Toc364328844"/>
      <w:bookmarkStart w:id="16" w:name="_Toc364328970"/>
      <w:bookmarkStart w:id="17" w:name="_Toc143101873"/>
      <w:r w:rsidRPr="00F51F2B">
        <w:lastRenderedPageBreak/>
        <w:t>Overview</w:t>
      </w:r>
      <w:bookmarkEnd w:id="13"/>
      <w:bookmarkEnd w:id="14"/>
      <w:bookmarkEnd w:id="15"/>
      <w:bookmarkEnd w:id="16"/>
      <w:bookmarkEnd w:id="17"/>
    </w:p>
    <w:p w14:paraId="78BF440C" w14:textId="77777777" w:rsidR="001F7C3B" w:rsidRDefault="004D2F70" w:rsidP="003A7775">
      <w:pPr>
        <w:jc w:val="both"/>
        <w:rPr>
          <w:szCs w:val="18"/>
          <w:lang w:val="en-GB" w:eastAsia="en-GB"/>
        </w:rPr>
      </w:pPr>
      <w:r w:rsidRPr="0061502A">
        <w:rPr>
          <w:szCs w:val="18"/>
          <w:lang w:val="en-GB" w:eastAsia="en-GB"/>
        </w:rPr>
        <w:t>Th</w:t>
      </w:r>
      <w:r w:rsidR="001F7C3B">
        <w:rPr>
          <w:szCs w:val="18"/>
          <w:lang w:val="en-GB" w:eastAsia="en-GB"/>
        </w:rPr>
        <w:t>is guide covers the following topics:</w:t>
      </w:r>
    </w:p>
    <w:p w14:paraId="2C02A64F" w14:textId="6B9382E9" w:rsidR="008C3659" w:rsidRDefault="008C3659" w:rsidP="008C3659">
      <w:pPr>
        <w:pStyle w:val="ListParagraph"/>
        <w:numPr>
          <w:ilvl w:val="0"/>
          <w:numId w:val="11"/>
        </w:numPr>
        <w:spacing w:line="360" w:lineRule="auto"/>
        <w:ind w:left="714" w:hanging="357"/>
        <w:jc w:val="both"/>
      </w:pPr>
      <w:bookmarkStart w:id="18" w:name="_Toc364328769"/>
      <w:bookmarkStart w:id="19" w:name="_Toc364328509"/>
      <w:bookmarkStart w:id="20" w:name="_Toc364327388"/>
      <w:bookmarkStart w:id="21" w:name="_Toc364328845"/>
      <w:bookmarkStart w:id="22" w:name="_Toc364328971"/>
      <w:r>
        <w:t>ESD</w:t>
      </w:r>
      <w:r w:rsidR="008D4BFA">
        <w:t xml:space="preserve"> </w:t>
      </w:r>
      <w:r>
        <w:t xml:space="preserve">exported project </w:t>
      </w:r>
      <w:r w:rsidR="005D37D2">
        <w:t>introduction.</w:t>
      </w:r>
    </w:p>
    <w:p w14:paraId="19E0A23E" w14:textId="15121677" w:rsidR="003A7775" w:rsidRPr="001F7C3B" w:rsidRDefault="00B34389" w:rsidP="00AC6886">
      <w:pPr>
        <w:pStyle w:val="ListParagraph"/>
        <w:numPr>
          <w:ilvl w:val="0"/>
          <w:numId w:val="11"/>
        </w:numPr>
        <w:spacing w:line="360" w:lineRule="auto"/>
        <w:ind w:left="714" w:hanging="357"/>
        <w:jc w:val="both"/>
      </w:pPr>
      <w:r>
        <w:t>Principles of porting</w:t>
      </w:r>
      <w:r w:rsidR="005D37D2">
        <w:t>.</w:t>
      </w:r>
    </w:p>
    <w:p w14:paraId="4466C4E4" w14:textId="71F48368" w:rsidR="001F7C3B" w:rsidRPr="001F7C3B" w:rsidRDefault="00B34389" w:rsidP="00AC6886">
      <w:pPr>
        <w:pStyle w:val="ListParagraph"/>
        <w:numPr>
          <w:ilvl w:val="0"/>
          <w:numId w:val="11"/>
        </w:numPr>
        <w:spacing w:line="360" w:lineRule="auto"/>
        <w:ind w:left="714" w:hanging="357"/>
        <w:jc w:val="both"/>
      </w:pPr>
      <w:r>
        <w:t>Example</w:t>
      </w:r>
      <w:r w:rsidR="005D37D2">
        <w:t>.</w:t>
      </w:r>
    </w:p>
    <w:p w14:paraId="7FFF4FEB" w14:textId="77777777" w:rsidR="003A7775" w:rsidRDefault="003A7775" w:rsidP="003A7775">
      <w:pPr>
        <w:jc w:val="both"/>
        <w:rPr>
          <w:szCs w:val="18"/>
          <w:lang w:val="en-GB" w:eastAsia="en-GB"/>
        </w:rPr>
      </w:pPr>
    </w:p>
    <w:p w14:paraId="0690473A" w14:textId="64A43A2D" w:rsidR="004D2F70" w:rsidRPr="00F51F2B" w:rsidRDefault="00F6729F" w:rsidP="00033674">
      <w:pPr>
        <w:pStyle w:val="Heading2"/>
      </w:pPr>
      <w:bookmarkStart w:id="23" w:name="_Toc143101874"/>
      <w:r w:rsidRPr="00F51F2B">
        <w:t>Scope</w:t>
      </w:r>
      <w:bookmarkEnd w:id="18"/>
      <w:bookmarkEnd w:id="19"/>
      <w:bookmarkEnd w:id="20"/>
      <w:bookmarkEnd w:id="21"/>
      <w:bookmarkEnd w:id="22"/>
      <w:bookmarkEnd w:id="23"/>
    </w:p>
    <w:p w14:paraId="6809226E" w14:textId="0B483BF5" w:rsidR="004D2F70" w:rsidRPr="0061502A" w:rsidRDefault="00263B8E" w:rsidP="00B35ABA">
      <w:pPr>
        <w:jc w:val="both"/>
        <w:rPr>
          <w:szCs w:val="18"/>
          <w:lang w:val="en-GB" w:eastAsia="en-GB"/>
        </w:rPr>
      </w:pPr>
      <w:r>
        <w:rPr>
          <w:szCs w:val="18"/>
        </w:rPr>
        <w:t>This document</w:t>
      </w:r>
      <w:r w:rsidR="00B34389">
        <w:rPr>
          <w:szCs w:val="18"/>
        </w:rPr>
        <w:t xml:space="preserve"> covers hardware changes and software modification as well as</w:t>
      </w:r>
      <w:r w:rsidR="008C3659">
        <w:rPr>
          <w:szCs w:val="18"/>
        </w:rPr>
        <w:t xml:space="preserve"> some debugging tips</w:t>
      </w:r>
      <w:r>
        <w:rPr>
          <w:szCs w:val="18"/>
        </w:rPr>
        <w:t xml:space="preserve"> while porting the exported project</w:t>
      </w:r>
      <w:r w:rsidR="008C3659">
        <w:rPr>
          <w:szCs w:val="18"/>
        </w:rPr>
        <w:t>.</w:t>
      </w:r>
      <w:r w:rsidR="005D37D2">
        <w:rPr>
          <w:szCs w:val="18"/>
        </w:rPr>
        <w:t xml:space="preserve"> </w:t>
      </w:r>
      <w:r w:rsidR="008C3659">
        <w:rPr>
          <w:szCs w:val="18"/>
        </w:rPr>
        <w:t xml:space="preserve">It also provides some basic principles to </w:t>
      </w:r>
      <w:r w:rsidR="00D020D5">
        <w:rPr>
          <w:szCs w:val="18"/>
        </w:rPr>
        <w:t>successfully port a project</w:t>
      </w:r>
      <w:r w:rsidR="008C3659">
        <w:rPr>
          <w:szCs w:val="18"/>
        </w:rPr>
        <w:t>.</w:t>
      </w:r>
    </w:p>
    <w:p w14:paraId="417AD62A" w14:textId="77777777" w:rsidR="007B32FA" w:rsidRDefault="007B32FA" w:rsidP="00B35ABA">
      <w:pPr>
        <w:jc w:val="both"/>
        <w:rPr>
          <w:lang w:val="en-GB" w:eastAsia="en-GB"/>
        </w:rPr>
      </w:pPr>
    </w:p>
    <w:p w14:paraId="64AB3CB4" w14:textId="5F6FAAEC" w:rsidR="008C3659" w:rsidRPr="00AC6886" w:rsidRDefault="008C3659" w:rsidP="00B35ABA">
      <w:pPr>
        <w:pStyle w:val="Heading1"/>
        <w:jc w:val="both"/>
      </w:pPr>
      <w:bookmarkStart w:id="24" w:name="_Toc143101875"/>
      <w:bookmarkEnd w:id="6"/>
      <w:r w:rsidRPr="00AC6886">
        <w:lastRenderedPageBreak/>
        <w:t>ESD</w:t>
      </w:r>
      <w:r w:rsidR="008D4BFA">
        <w:t xml:space="preserve"> </w:t>
      </w:r>
      <w:r w:rsidR="00CC6844">
        <w:t>E</w:t>
      </w:r>
      <w:r w:rsidRPr="00AC6886">
        <w:t xml:space="preserve">xported </w:t>
      </w:r>
      <w:r w:rsidR="00CC6844">
        <w:t>P</w:t>
      </w:r>
      <w:r w:rsidRPr="00AC6886">
        <w:t xml:space="preserve">roject </w:t>
      </w:r>
      <w:r w:rsidR="00CC6844">
        <w:t>- In</w:t>
      </w:r>
      <w:r w:rsidRPr="00AC6886">
        <w:t>troduction</w:t>
      </w:r>
      <w:bookmarkEnd w:id="24"/>
    </w:p>
    <w:p w14:paraId="0EC2C19F" w14:textId="742E04AF" w:rsidR="006F1056" w:rsidRDefault="006F1056" w:rsidP="00AC6886">
      <w:pPr>
        <w:jc w:val="both"/>
        <w:rPr>
          <w:lang w:val="en-GB" w:eastAsia="en-GB"/>
        </w:rPr>
      </w:pPr>
      <w:r w:rsidRPr="00FB12A5">
        <w:rPr>
          <w:lang w:val="en-GB" w:eastAsia="en-GB"/>
        </w:rPr>
        <w:t>ESD</w:t>
      </w:r>
      <w:r w:rsidR="000E1E4A">
        <w:rPr>
          <w:lang w:val="en-GB" w:eastAsia="en-GB"/>
        </w:rPr>
        <w:t xml:space="preserve"> </w:t>
      </w:r>
      <w:r w:rsidR="00812791">
        <w:rPr>
          <w:bCs/>
          <w:szCs w:val="18"/>
        </w:rPr>
        <w:fldChar w:fldCharType="begin"/>
      </w:r>
      <w:r w:rsidR="00812791">
        <w:rPr>
          <w:lang w:val="en-GB" w:eastAsia="en-GB"/>
        </w:rPr>
        <w:instrText xml:space="preserve"> REF esd_version \h </w:instrText>
      </w:r>
      <w:r w:rsidR="00812791">
        <w:rPr>
          <w:bCs/>
          <w:szCs w:val="18"/>
        </w:rPr>
      </w:r>
      <w:r w:rsidR="00812791">
        <w:rPr>
          <w:bCs/>
          <w:szCs w:val="18"/>
        </w:rPr>
        <w:fldChar w:fldCharType="separate"/>
      </w:r>
      <w:r w:rsidR="00606821">
        <w:t>4.16</w:t>
      </w:r>
      <w:r w:rsidR="00812791">
        <w:rPr>
          <w:bCs/>
          <w:szCs w:val="18"/>
        </w:rPr>
        <w:fldChar w:fldCharType="end"/>
      </w:r>
      <w:r w:rsidR="00812791">
        <w:rPr>
          <w:bCs/>
          <w:szCs w:val="18"/>
        </w:rPr>
        <w:t xml:space="preserve"> </w:t>
      </w:r>
      <w:r w:rsidRPr="00FB12A5">
        <w:rPr>
          <w:lang w:val="en-GB" w:eastAsia="en-GB"/>
        </w:rPr>
        <w:t>enables users to design an EVE based GUI application with minimum effort</w:t>
      </w:r>
      <w:r w:rsidR="00C00290">
        <w:rPr>
          <w:lang w:val="en-GB" w:eastAsia="en-GB"/>
        </w:rPr>
        <w:t xml:space="preserve">. </w:t>
      </w:r>
      <w:r w:rsidR="00CC6844">
        <w:rPr>
          <w:lang w:val="en-GB" w:eastAsia="en-GB"/>
        </w:rPr>
        <w:t xml:space="preserve">Upon completing the design and </w:t>
      </w:r>
      <w:r w:rsidR="00D020D5" w:rsidRPr="00FB12A5">
        <w:rPr>
          <w:lang w:val="en-GB" w:eastAsia="en-GB"/>
        </w:rPr>
        <w:t xml:space="preserve">successfully </w:t>
      </w:r>
      <w:r w:rsidRPr="00FB12A5">
        <w:rPr>
          <w:lang w:val="en-GB" w:eastAsia="en-GB"/>
        </w:rPr>
        <w:t>simulat</w:t>
      </w:r>
      <w:r w:rsidR="00CC6844">
        <w:rPr>
          <w:lang w:val="en-GB" w:eastAsia="en-GB"/>
        </w:rPr>
        <w:t>ing</w:t>
      </w:r>
      <w:r w:rsidR="00D020D5" w:rsidRPr="00FB12A5">
        <w:rPr>
          <w:lang w:val="en-GB" w:eastAsia="en-GB"/>
        </w:rPr>
        <w:t xml:space="preserve"> it</w:t>
      </w:r>
      <w:r w:rsidRPr="00FB12A5">
        <w:rPr>
          <w:lang w:val="en-GB" w:eastAsia="en-GB"/>
        </w:rPr>
        <w:t xml:space="preserve"> on </w:t>
      </w:r>
      <w:r w:rsidR="00D020D5" w:rsidRPr="00FB12A5">
        <w:rPr>
          <w:lang w:val="en-GB" w:eastAsia="en-GB"/>
        </w:rPr>
        <w:t xml:space="preserve">a </w:t>
      </w:r>
      <w:r w:rsidRPr="00FB12A5">
        <w:rPr>
          <w:lang w:val="en-GB" w:eastAsia="en-GB"/>
        </w:rPr>
        <w:t>PC, user</w:t>
      </w:r>
      <w:r w:rsidR="00CC6844">
        <w:rPr>
          <w:lang w:val="en-GB" w:eastAsia="en-GB"/>
        </w:rPr>
        <w:t>s</w:t>
      </w:r>
      <w:r w:rsidRPr="00FB12A5">
        <w:rPr>
          <w:lang w:val="en-GB" w:eastAsia="en-GB"/>
        </w:rPr>
        <w:t xml:space="preserve"> can choose to export the current</w:t>
      </w:r>
      <w:r w:rsidR="00CC6844">
        <w:rPr>
          <w:lang w:val="en-GB" w:eastAsia="en-GB"/>
        </w:rPr>
        <w:t>ly</w:t>
      </w:r>
      <w:r w:rsidRPr="00FB12A5">
        <w:rPr>
          <w:lang w:val="en-GB" w:eastAsia="en-GB"/>
        </w:rPr>
        <w:t xml:space="preserve"> opened project by selecting </w:t>
      </w:r>
      <w:r w:rsidRPr="00AC6886">
        <w:rPr>
          <w:b/>
          <w:lang w:val="en-GB" w:eastAsia="en-GB"/>
        </w:rPr>
        <w:t>“File</w:t>
      </w:r>
      <w:r w:rsidR="00CC6844" w:rsidRPr="00AC6886">
        <w:rPr>
          <w:b/>
          <w:lang w:val="en-GB" w:eastAsia="en-GB"/>
        </w:rPr>
        <w:t xml:space="preserve"> </w:t>
      </w:r>
      <w:r w:rsidR="00CC6844" w:rsidRPr="00AC6886">
        <w:rPr>
          <w:rFonts w:ascii="Calibri" w:hAnsi="Calibri"/>
          <w:b/>
          <w:lang w:val="en-GB" w:eastAsia="en-GB"/>
        </w:rPr>
        <w:t>→</w:t>
      </w:r>
      <w:r w:rsidR="00CC6844" w:rsidRPr="00AC6886">
        <w:rPr>
          <w:b/>
          <w:lang w:val="en-GB" w:eastAsia="en-GB"/>
        </w:rPr>
        <w:t xml:space="preserve"> </w:t>
      </w:r>
      <w:r w:rsidRPr="00AC6886">
        <w:rPr>
          <w:b/>
          <w:lang w:val="en-GB" w:eastAsia="en-GB"/>
        </w:rPr>
        <w:t>Expor</w:t>
      </w:r>
      <w:r w:rsidR="00CC6844" w:rsidRPr="00AC6886">
        <w:rPr>
          <w:b/>
          <w:lang w:val="en-GB" w:eastAsia="en-GB"/>
        </w:rPr>
        <w:t>t</w:t>
      </w:r>
      <w:r w:rsidR="00A70289">
        <w:rPr>
          <w:b/>
          <w:lang w:val="en-GB" w:eastAsia="en-GB"/>
        </w:rPr>
        <w:t xml:space="preserve"> Project</w:t>
      </w:r>
      <w:r w:rsidRPr="00AC6886">
        <w:rPr>
          <w:b/>
          <w:lang w:val="en-GB" w:eastAsia="en-GB"/>
        </w:rPr>
        <w:t>”</w:t>
      </w:r>
      <w:r>
        <w:rPr>
          <w:lang w:val="en-GB" w:eastAsia="en-GB"/>
        </w:rPr>
        <w:t xml:space="preserve">, </w:t>
      </w:r>
      <w:r w:rsidR="00CC6844">
        <w:rPr>
          <w:lang w:val="en-GB" w:eastAsia="en-GB"/>
        </w:rPr>
        <w:t xml:space="preserve">as shown </w:t>
      </w:r>
      <w:r w:rsidR="008D5B45">
        <w:rPr>
          <w:lang w:val="en-GB" w:eastAsia="en-GB"/>
        </w:rPr>
        <w:t>figure below:</w:t>
      </w:r>
    </w:p>
    <w:p w14:paraId="19E5C7D2" w14:textId="77777777" w:rsidR="00AD19DF" w:rsidRDefault="00AD19DF" w:rsidP="00F704A8">
      <w:pPr>
        <w:keepNext/>
        <w:jc w:val="center"/>
        <w:rPr>
          <w:noProof/>
        </w:rPr>
      </w:pPr>
    </w:p>
    <w:p w14:paraId="15269017" w14:textId="047BBBF1" w:rsidR="00F704A8" w:rsidRDefault="00AD19DF" w:rsidP="00F704A8">
      <w:pPr>
        <w:keepNext/>
        <w:jc w:val="center"/>
      </w:pPr>
      <w:r>
        <w:rPr>
          <w:noProof/>
        </w:rPr>
        <w:drawing>
          <wp:inline distT="0" distB="0" distL="0" distR="0" wp14:anchorId="340E00FB" wp14:editId="28F6EB24">
            <wp:extent cx="5731510" cy="2597150"/>
            <wp:effectExtent l="19050" t="19050" r="21590" b="12700"/>
            <wp:docPr id="8842114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211423" name="Picture 1" descr="A screenshot of a computer&#10;&#10;Description automatically generated"/>
                    <pic:cNvPicPr/>
                  </pic:nvPicPr>
                  <pic:blipFill rotWithShape="1">
                    <a:blip r:embed="rId14" cstate="print">
                      <a:extLst>
                        <a:ext uri="{28A0092B-C50C-407E-A947-70E740481C1C}">
                          <a14:useLocalDpi xmlns:a14="http://schemas.microsoft.com/office/drawing/2010/main" val="0"/>
                        </a:ext>
                      </a:extLst>
                    </a:blip>
                    <a:srcRect b="19441"/>
                    <a:stretch/>
                  </pic:blipFill>
                  <pic:spPr bwMode="auto">
                    <a:xfrm>
                      <a:off x="0" y="0"/>
                      <a:ext cx="5731510" cy="2597150"/>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38C0A29E" w14:textId="70ED4FB9" w:rsidR="006F1056" w:rsidRDefault="00F704A8" w:rsidP="00F704A8">
      <w:pPr>
        <w:pStyle w:val="Caption"/>
        <w:jc w:val="center"/>
        <w:rPr>
          <w:lang w:val="en-GB" w:eastAsia="en-GB"/>
        </w:rPr>
      </w:pPr>
      <w:bookmarkStart w:id="25" w:name="_Toc143101901"/>
      <w:r>
        <w:t xml:space="preserve">Figure </w:t>
      </w:r>
      <w:fldSimple w:instr=" SEQ Figure \* ARABIC ">
        <w:r w:rsidR="00606821">
          <w:rPr>
            <w:noProof/>
          </w:rPr>
          <w:t>2</w:t>
        </w:r>
      </w:fldSimple>
      <w:r>
        <w:t xml:space="preserve"> Export</w:t>
      </w:r>
      <w:r w:rsidR="00D21224">
        <w:t xml:space="preserve"> </w:t>
      </w:r>
      <w:r w:rsidR="00F311F0">
        <w:fldChar w:fldCharType="begin"/>
      </w:r>
      <w:r w:rsidR="00F311F0">
        <w:instrText xml:space="preserve"> REF eve_example \h </w:instrText>
      </w:r>
      <w:r w:rsidR="00F311F0">
        <w:fldChar w:fldCharType="separate"/>
      </w:r>
      <w:r w:rsidR="00606821">
        <w:t>EvChargePoint</w:t>
      </w:r>
      <w:r w:rsidR="00F311F0">
        <w:fldChar w:fldCharType="end"/>
      </w:r>
      <w:r w:rsidR="00F311F0">
        <w:t xml:space="preserve"> </w:t>
      </w:r>
      <w:r w:rsidR="00324182">
        <w:t>p</w:t>
      </w:r>
      <w:r w:rsidR="00AC6886">
        <w:t xml:space="preserve">roject </w:t>
      </w:r>
      <w:r>
        <w:t>in ESD</w:t>
      </w:r>
      <w:r w:rsidR="00AC6886">
        <w:t xml:space="preserve"> </w:t>
      </w:r>
      <w:r w:rsidR="0064413C">
        <w:rPr>
          <w:bCs w:val="0"/>
        </w:rPr>
        <w:fldChar w:fldCharType="begin"/>
      </w:r>
      <w:r w:rsidR="0064413C" w:rsidRPr="0064413C">
        <w:rPr>
          <w:bCs w:val="0"/>
        </w:rPr>
        <w:instrText xml:space="preserve"> REF esd_version  \* MERGEFORMAT </w:instrText>
      </w:r>
      <w:r w:rsidR="0064413C">
        <w:rPr>
          <w:bCs w:val="0"/>
        </w:rPr>
        <w:fldChar w:fldCharType="separate"/>
      </w:r>
      <w:r w:rsidR="00606821" w:rsidRPr="00606821">
        <w:rPr>
          <w:bCs w:val="0"/>
        </w:rPr>
        <w:t>4.16</w:t>
      </w:r>
      <w:bookmarkEnd w:id="25"/>
      <w:r w:rsidR="0064413C">
        <w:rPr>
          <w:b w:val="0"/>
        </w:rPr>
        <w:fldChar w:fldCharType="end"/>
      </w:r>
    </w:p>
    <w:p w14:paraId="78A4E8CD" w14:textId="47142AC5" w:rsidR="00E65578" w:rsidRDefault="00E65578" w:rsidP="006F1056">
      <w:pPr>
        <w:rPr>
          <w:lang w:val="en-GB" w:eastAsia="en-GB"/>
        </w:rPr>
      </w:pPr>
      <w:r>
        <w:rPr>
          <w:lang w:val="en-GB" w:eastAsia="en-GB"/>
        </w:rPr>
        <w:t>“</w:t>
      </w:r>
      <w:r w:rsidR="00FF40B8">
        <w:fldChar w:fldCharType="begin"/>
      </w:r>
      <w:r w:rsidR="00FF40B8">
        <w:instrText xml:space="preserve"> REF eve_example \h </w:instrText>
      </w:r>
      <w:r w:rsidR="00FF40B8">
        <w:fldChar w:fldCharType="separate"/>
      </w:r>
      <w:r w:rsidR="00606821">
        <w:t>EvChargePoint</w:t>
      </w:r>
      <w:r w:rsidR="00FF40B8">
        <w:fldChar w:fldCharType="end"/>
      </w:r>
      <w:r w:rsidR="00000000">
        <w:fldChar w:fldCharType="begin"/>
      </w:r>
      <w:r w:rsidR="00000000">
        <w:instrText xml:space="preserve"> REF Project_name </w:instrText>
      </w:r>
      <w:r w:rsidR="00000000">
        <w:fldChar w:fldCharType="separate"/>
      </w:r>
      <w:r w:rsidR="00606821">
        <w:rPr>
          <w:b/>
          <w:bCs/>
          <w:lang w:val="en-US"/>
        </w:rPr>
        <w:t>Error! Reference source not found.</w:t>
      </w:r>
      <w:r w:rsidR="00000000">
        <w:fldChar w:fldCharType="end"/>
      </w:r>
      <w:r>
        <w:rPr>
          <w:lang w:val="en-GB" w:eastAsia="en-GB"/>
        </w:rPr>
        <w:t>” project is located at “</w:t>
      </w:r>
      <w:r w:rsidR="00925CAB">
        <w:rPr>
          <w:lang w:val="en-GB" w:eastAsia="en-GB"/>
        </w:rPr>
        <w:t>$(ESD</w:t>
      </w:r>
      <w:r w:rsidR="003C0974">
        <w:rPr>
          <w:b/>
          <w:szCs w:val="18"/>
        </w:rPr>
        <w:fldChar w:fldCharType="begin"/>
      </w:r>
      <w:r w:rsidR="003C0974">
        <w:rPr>
          <w:b/>
          <w:szCs w:val="18"/>
        </w:rPr>
        <w:instrText xml:space="preserve"> REF esd_version  \* MERGEFORMAT </w:instrText>
      </w:r>
      <w:r w:rsidR="003C0974">
        <w:rPr>
          <w:b/>
          <w:szCs w:val="18"/>
        </w:rPr>
        <w:fldChar w:fldCharType="separate"/>
      </w:r>
      <w:r w:rsidR="00606821" w:rsidRPr="00606821">
        <w:rPr>
          <w:szCs w:val="18"/>
        </w:rPr>
        <w:t>4.16</w:t>
      </w:r>
      <w:r w:rsidR="003C0974">
        <w:rPr>
          <w:b/>
          <w:szCs w:val="18"/>
        </w:rPr>
        <w:fldChar w:fldCharType="end"/>
      </w:r>
      <w:r w:rsidR="00925CAB">
        <w:rPr>
          <w:lang w:val="en-GB" w:eastAsia="en-GB"/>
        </w:rPr>
        <w:t xml:space="preserve">Installation </w:t>
      </w:r>
      <w:proofErr w:type="gramStart"/>
      <w:r w:rsidR="00925CAB">
        <w:rPr>
          <w:lang w:val="en-GB" w:eastAsia="en-GB"/>
        </w:rPr>
        <w:t>Path)\</w:t>
      </w:r>
      <w:r>
        <w:rPr>
          <w:lang w:val="en-GB" w:eastAsia="en-GB"/>
        </w:rPr>
        <w:t>Examples\</w:t>
      </w:r>
      <w:r w:rsidR="00EB104C">
        <w:rPr>
          <w:lang w:val="en-GB" w:eastAsia="en-GB"/>
        </w:rPr>
        <w:t>Advanced</w:t>
      </w:r>
      <w:proofErr w:type="gramEnd"/>
      <w:r>
        <w:rPr>
          <w:lang w:val="en-GB" w:eastAsia="en-GB"/>
        </w:rPr>
        <w:t>” folder and user can open it in ES</w:t>
      </w:r>
      <w:r w:rsidRPr="00983CA7">
        <w:rPr>
          <w:lang w:val="en-GB" w:eastAsia="en-GB"/>
        </w:rPr>
        <w:t>D</w:t>
      </w:r>
      <w:r w:rsidR="00983CA7" w:rsidRPr="00983CA7">
        <w:rPr>
          <w:szCs w:val="18"/>
        </w:rPr>
        <w:fldChar w:fldCharType="begin"/>
      </w:r>
      <w:r w:rsidR="00983CA7" w:rsidRPr="00983CA7">
        <w:rPr>
          <w:szCs w:val="18"/>
        </w:rPr>
        <w:instrText xml:space="preserve"> REF esd_version  \* MERGEFORMAT </w:instrText>
      </w:r>
      <w:r w:rsidR="00983CA7" w:rsidRPr="00983CA7">
        <w:rPr>
          <w:szCs w:val="18"/>
        </w:rPr>
        <w:fldChar w:fldCharType="separate"/>
      </w:r>
      <w:r w:rsidR="00606821" w:rsidRPr="00606821">
        <w:rPr>
          <w:szCs w:val="18"/>
        </w:rPr>
        <w:t>4.16</w:t>
      </w:r>
      <w:r w:rsidR="00983CA7" w:rsidRPr="00983CA7">
        <w:rPr>
          <w:szCs w:val="18"/>
        </w:rPr>
        <w:fldChar w:fldCharType="end"/>
      </w:r>
      <w:r>
        <w:rPr>
          <w:lang w:val="en-GB" w:eastAsia="en-GB"/>
        </w:rPr>
        <w:t xml:space="preserve">directly. </w:t>
      </w:r>
    </w:p>
    <w:p w14:paraId="64C54D0F" w14:textId="1D442E7F" w:rsidR="00326790" w:rsidRDefault="00326790" w:rsidP="006F1056">
      <w:pPr>
        <w:rPr>
          <w:lang w:val="en-GB" w:eastAsia="en-GB"/>
        </w:rPr>
      </w:pPr>
      <w:r>
        <w:rPr>
          <w:lang w:val="en-GB" w:eastAsia="en-GB"/>
        </w:rPr>
        <w:t>The “$(ESD</w:t>
      </w:r>
      <w:r>
        <w:rPr>
          <w:b/>
          <w:szCs w:val="18"/>
        </w:rPr>
        <w:fldChar w:fldCharType="begin"/>
      </w:r>
      <w:r>
        <w:rPr>
          <w:b/>
          <w:szCs w:val="18"/>
        </w:rPr>
        <w:instrText xml:space="preserve"> REF esd_version  \* MERGEFORMAT </w:instrText>
      </w:r>
      <w:r>
        <w:rPr>
          <w:b/>
          <w:szCs w:val="18"/>
        </w:rPr>
        <w:fldChar w:fldCharType="separate"/>
      </w:r>
      <w:r w:rsidR="00606821" w:rsidRPr="00606821">
        <w:rPr>
          <w:szCs w:val="18"/>
        </w:rPr>
        <w:t>4.16</w:t>
      </w:r>
      <w:r>
        <w:rPr>
          <w:b/>
          <w:szCs w:val="18"/>
        </w:rPr>
        <w:fldChar w:fldCharType="end"/>
      </w:r>
      <w:r>
        <w:rPr>
          <w:lang w:val="en-GB" w:eastAsia="en-GB"/>
        </w:rPr>
        <w:t>Installation Path)” is set to “</w:t>
      </w:r>
      <w:r w:rsidRPr="00326790">
        <w:rPr>
          <w:lang w:val="en-GB" w:eastAsia="en-GB"/>
        </w:rPr>
        <w:t>C:\Users\Public\Documents\EVE Screen Designer</w:t>
      </w:r>
      <w:r>
        <w:rPr>
          <w:lang w:val="en-GB" w:eastAsia="en-GB"/>
        </w:rPr>
        <w:t>” by default.</w:t>
      </w:r>
    </w:p>
    <w:p w14:paraId="00284600" w14:textId="1297612B" w:rsidR="00792D62" w:rsidRDefault="006F1056" w:rsidP="00792D62">
      <w:pPr>
        <w:rPr>
          <w:noProof/>
          <w:lang w:val="en-GB" w:eastAsia="en-GB"/>
        </w:rPr>
      </w:pPr>
      <w:r>
        <w:rPr>
          <w:lang w:val="en-GB" w:eastAsia="en-GB"/>
        </w:rPr>
        <w:t xml:space="preserve">Users are prompted to select a new folder as the destination folder to export. Once exporting is done, the destination folder shall be as below: </w:t>
      </w:r>
    </w:p>
    <w:p w14:paraId="09095C41" w14:textId="5EFF3886" w:rsidR="00617706" w:rsidRPr="006F1056" w:rsidRDefault="00792D62" w:rsidP="00792D62">
      <w:pPr>
        <w:jc w:val="center"/>
        <w:rPr>
          <w:lang w:val="en-GB" w:eastAsia="en-GB"/>
        </w:rPr>
      </w:pPr>
      <w:r>
        <w:rPr>
          <w:noProof/>
          <w:lang w:val="en-GB" w:eastAsia="en-GB"/>
        </w:rPr>
        <w:drawing>
          <wp:inline distT="0" distB="0" distL="0" distR="0" wp14:anchorId="30318461" wp14:editId="6EA48616">
            <wp:extent cx="5421104" cy="2050415"/>
            <wp:effectExtent l="19050" t="19050" r="27305" b="26035"/>
            <wp:docPr id="10989505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95054" name="Picture 2" descr="A screenshot of a computer&#10;&#10;Description automatically generated"/>
                    <pic:cNvPicPr/>
                  </pic:nvPicPr>
                  <pic:blipFill rotWithShape="1">
                    <a:blip r:embed="rId15">
                      <a:extLst>
                        <a:ext uri="{28A0092B-C50C-407E-A947-70E740481C1C}">
                          <a14:useLocalDpi xmlns:a14="http://schemas.microsoft.com/office/drawing/2010/main" val="0"/>
                        </a:ext>
                      </a:extLst>
                    </a:blip>
                    <a:srcRect l="20828" t="5637" r="19012" b="53910"/>
                    <a:stretch/>
                  </pic:blipFill>
                  <pic:spPr bwMode="auto">
                    <a:xfrm>
                      <a:off x="0" y="0"/>
                      <a:ext cx="5437969" cy="2056794"/>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62F8AA4B" w14:textId="2A695066" w:rsidR="00F704A8" w:rsidRDefault="00DA7205" w:rsidP="00FB12A5">
      <w:pPr>
        <w:pStyle w:val="Caption"/>
        <w:keepNext/>
        <w:jc w:val="center"/>
      </w:pPr>
      <w:bookmarkStart w:id="26" w:name="_Toc143101902"/>
      <w:r>
        <w:t xml:space="preserve">Figure </w:t>
      </w:r>
      <w:fldSimple w:instr=" SEQ Figure \* ARABIC ">
        <w:r w:rsidR="00606821">
          <w:rPr>
            <w:noProof/>
          </w:rPr>
          <w:t>3</w:t>
        </w:r>
      </w:fldSimple>
      <w:r>
        <w:t xml:space="preserve">: </w:t>
      </w:r>
      <w:r w:rsidR="00F704A8">
        <w:t xml:space="preserve"> Folder </w:t>
      </w:r>
      <w:r w:rsidR="00AC6886">
        <w:t>S</w:t>
      </w:r>
      <w:r w:rsidR="00F704A8">
        <w:t xml:space="preserve">tructure of </w:t>
      </w:r>
      <w:r w:rsidR="00000000">
        <w:fldChar w:fldCharType="begin"/>
      </w:r>
      <w:r w:rsidR="00000000">
        <w:instrText xml:space="preserve"> REF Project_name </w:instrText>
      </w:r>
      <w:r w:rsidR="00000000">
        <w:fldChar w:fldCharType="separate"/>
      </w:r>
      <w:r w:rsidR="00606821">
        <w:rPr>
          <w:b w:val="0"/>
          <w:bCs w:val="0"/>
          <w:lang w:val="en-US"/>
        </w:rPr>
        <w:t>Error! Reference source not found.</w:t>
      </w:r>
      <w:r w:rsidR="00000000">
        <w:fldChar w:fldCharType="end"/>
      </w:r>
      <w:r w:rsidR="003B026B">
        <w:t xml:space="preserve"> </w:t>
      </w:r>
      <w:proofErr w:type="gramStart"/>
      <w:r w:rsidR="00F704A8">
        <w:t>Project</w:t>
      </w:r>
      <w:bookmarkEnd w:id="26"/>
      <w:proofErr w:type="gramEnd"/>
    </w:p>
    <w:p w14:paraId="6305809E" w14:textId="77777777" w:rsidR="00390F41" w:rsidRPr="008F694A" w:rsidRDefault="00390F41" w:rsidP="00DB42E6"/>
    <w:tbl>
      <w:tblPr>
        <w:tblStyle w:val="FTDITable"/>
        <w:tblW w:w="0" w:type="auto"/>
        <w:tblLook w:val="04A0" w:firstRow="1" w:lastRow="0" w:firstColumn="1" w:lastColumn="0" w:noHBand="0" w:noVBand="1"/>
      </w:tblPr>
      <w:tblGrid>
        <w:gridCol w:w="3319"/>
        <w:gridCol w:w="3134"/>
        <w:gridCol w:w="2789"/>
      </w:tblGrid>
      <w:tr w:rsidR="00CA5E06" w14:paraId="785C59D5" w14:textId="6660BE1C" w:rsidTr="00AC6886">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3319" w:type="dxa"/>
          </w:tcPr>
          <w:p w14:paraId="5E01F825" w14:textId="02E5C0C1" w:rsidR="00CA5E06" w:rsidRDefault="00CA5E06" w:rsidP="008C3659">
            <w:r>
              <w:lastRenderedPageBreak/>
              <w:t>Folder / file Name</w:t>
            </w:r>
          </w:p>
        </w:tc>
        <w:tc>
          <w:tcPr>
            <w:tcW w:w="3134" w:type="dxa"/>
          </w:tcPr>
          <w:p w14:paraId="0C9983A7" w14:textId="43206D4D" w:rsidR="00CA5E06" w:rsidRDefault="00CA5E06" w:rsidP="008C3659">
            <w:pPr>
              <w:cnfStyle w:val="100000000000" w:firstRow="1" w:lastRow="0" w:firstColumn="0" w:lastColumn="0" w:oddVBand="0" w:evenVBand="0" w:oddHBand="0" w:evenHBand="0" w:firstRowFirstColumn="0" w:firstRowLastColumn="0" w:lastRowFirstColumn="0" w:lastRowLastColumn="0"/>
            </w:pPr>
            <w:r>
              <w:t>Description</w:t>
            </w:r>
          </w:p>
        </w:tc>
        <w:tc>
          <w:tcPr>
            <w:tcW w:w="2789" w:type="dxa"/>
          </w:tcPr>
          <w:p w14:paraId="286A34BE" w14:textId="43DDBDD7" w:rsidR="00CA5E06" w:rsidRDefault="00CA5E06" w:rsidP="008C3659">
            <w:pPr>
              <w:cnfStyle w:val="100000000000" w:firstRow="1" w:lastRow="0" w:firstColumn="0" w:lastColumn="0" w:oddVBand="0" w:evenVBand="0" w:oddHBand="0" w:evenHBand="0" w:firstRowFirstColumn="0" w:firstRowLastColumn="0" w:lastRowFirstColumn="0" w:lastRowLastColumn="0"/>
            </w:pPr>
            <w:r>
              <w:t>Remarks</w:t>
            </w:r>
          </w:p>
        </w:tc>
      </w:tr>
      <w:tr w:rsidR="00CA5E06" w14:paraId="6B78D095" w14:textId="0D7622DC" w:rsidTr="00CA5E06">
        <w:trPr>
          <w:trHeight w:val="403"/>
        </w:trPr>
        <w:tc>
          <w:tcPr>
            <w:cnfStyle w:val="001000000000" w:firstRow="0" w:lastRow="0" w:firstColumn="1" w:lastColumn="0" w:oddVBand="0" w:evenVBand="0" w:oddHBand="0" w:evenHBand="0" w:firstRowFirstColumn="0" w:firstRowLastColumn="0" w:lastRowFirstColumn="0" w:lastRowLastColumn="0"/>
            <w:tcW w:w="3319" w:type="dxa"/>
          </w:tcPr>
          <w:p w14:paraId="09EF3B1D" w14:textId="4E0DFDDD" w:rsidR="00CA5E06" w:rsidRPr="00CA5E06" w:rsidRDefault="00CA5E06" w:rsidP="00DB42E6">
            <w:pPr>
              <w:jc w:val="left"/>
              <w:rPr>
                <w:rFonts w:eastAsiaTheme="minorEastAsia" w:cstheme="minorBidi"/>
                <w:bCs w:val="0"/>
                <w:szCs w:val="18"/>
                <w:lang w:val="en-SG" w:eastAsia="en-SG"/>
              </w:rPr>
            </w:pPr>
            <w:r w:rsidRPr="00CA5E06">
              <w:rPr>
                <w:szCs w:val="18"/>
              </w:rPr>
              <w:t>Data</w:t>
            </w:r>
          </w:p>
        </w:tc>
        <w:tc>
          <w:tcPr>
            <w:tcW w:w="3134" w:type="dxa"/>
          </w:tcPr>
          <w:p w14:paraId="39BB8F64" w14:textId="0005B223" w:rsidR="00CA5E06" w:rsidRPr="00CA5E06" w:rsidRDefault="00CA5E06" w:rsidP="008C3659">
            <w:pPr>
              <w:cnfStyle w:val="000000000000" w:firstRow="0" w:lastRow="0" w:firstColumn="0" w:lastColumn="0" w:oddVBand="0" w:evenVBand="0" w:oddHBand="0" w:evenHBand="0" w:firstRowFirstColumn="0" w:firstRowLastColumn="0" w:lastRowFirstColumn="0" w:lastRowLastColumn="0"/>
              <w:rPr>
                <w:szCs w:val="18"/>
              </w:rPr>
            </w:pPr>
            <w:r w:rsidRPr="00CA5E06">
              <w:rPr>
                <w:szCs w:val="18"/>
              </w:rPr>
              <w:t>Contains the converted bitmap assets</w:t>
            </w:r>
          </w:p>
        </w:tc>
        <w:tc>
          <w:tcPr>
            <w:tcW w:w="2789" w:type="dxa"/>
          </w:tcPr>
          <w:p w14:paraId="0824107E" w14:textId="7B1C30FE" w:rsidR="00CA5E06" w:rsidRPr="00CA5E06" w:rsidRDefault="00CA5E06" w:rsidP="00DB42E6">
            <w:pPr>
              <w:cnfStyle w:val="000000000000" w:firstRow="0" w:lastRow="0" w:firstColumn="0" w:lastColumn="0" w:oddVBand="0" w:evenVBand="0" w:oddHBand="0" w:evenHBand="0" w:firstRowFirstColumn="0" w:firstRowLastColumn="0" w:lastRowFirstColumn="0" w:lastRowLastColumn="0"/>
              <w:rPr>
                <w:rFonts w:eastAsiaTheme="minorEastAsia" w:cstheme="minorBidi"/>
                <w:szCs w:val="18"/>
                <w:lang w:val="en-SG" w:eastAsia="en-SG"/>
              </w:rPr>
            </w:pPr>
            <w:r>
              <w:rPr>
                <w:szCs w:val="18"/>
              </w:rPr>
              <w:t>Do</w:t>
            </w:r>
            <w:r w:rsidR="00645B5C">
              <w:rPr>
                <w:szCs w:val="18"/>
              </w:rPr>
              <w:t xml:space="preserve"> </w:t>
            </w:r>
            <w:r>
              <w:rPr>
                <w:szCs w:val="18"/>
              </w:rPr>
              <w:t xml:space="preserve">not </w:t>
            </w:r>
            <w:r w:rsidR="00645B5C">
              <w:rPr>
                <w:szCs w:val="18"/>
              </w:rPr>
              <w:t xml:space="preserve">need </w:t>
            </w:r>
            <w:r w:rsidR="00DA7205">
              <w:rPr>
                <w:szCs w:val="18"/>
              </w:rPr>
              <w:t xml:space="preserve">to </w:t>
            </w:r>
            <w:r>
              <w:rPr>
                <w:szCs w:val="18"/>
              </w:rPr>
              <w:t>change</w:t>
            </w:r>
            <w:r w:rsidR="00C00290">
              <w:rPr>
                <w:szCs w:val="18"/>
              </w:rPr>
              <w:t xml:space="preserve">. </w:t>
            </w:r>
          </w:p>
        </w:tc>
      </w:tr>
      <w:tr w:rsidR="006725E5" w14:paraId="5621FA91" w14:textId="77777777" w:rsidTr="00CA5E06">
        <w:trPr>
          <w:trHeight w:val="403"/>
        </w:trPr>
        <w:tc>
          <w:tcPr>
            <w:cnfStyle w:val="001000000000" w:firstRow="0" w:lastRow="0" w:firstColumn="1" w:lastColumn="0" w:oddVBand="0" w:evenVBand="0" w:oddHBand="0" w:evenHBand="0" w:firstRowFirstColumn="0" w:firstRowLastColumn="0" w:lastRowFirstColumn="0" w:lastRowLastColumn="0"/>
            <w:tcW w:w="3319" w:type="dxa"/>
          </w:tcPr>
          <w:p w14:paraId="6CD36C8D" w14:textId="78AB79F4" w:rsidR="006725E5" w:rsidRPr="00CA5E06" w:rsidRDefault="006725E5" w:rsidP="006725E5">
            <w:pPr>
              <w:jc w:val="left"/>
              <w:rPr>
                <w:szCs w:val="18"/>
              </w:rPr>
            </w:pPr>
            <w:r>
              <w:rPr>
                <w:szCs w:val="18"/>
              </w:rPr>
              <w:t>ESD_Core</w:t>
            </w:r>
          </w:p>
        </w:tc>
        <w:tc>
          <w:tcPr>
            <w:tcW w:w="3134" w:type="dxa"/>
          </w:tcPr>
          <w:p w14:paraId="05F84B72" w14:textId="6528A591" w:rsidR="006725E5" w:rsidRPr="00CA5E06" w:rsidRDefault="006725E5" w:rsidP="006725E5">
            <w:pPr>
              <w:cnfStyle w:val="000000000000" w:firstRow="0" w:lastRow="0" w:firstColumn="0" w:lastColumn="0" w:oddVBand="0" w:evenVBand="0" w:oddHBand="0" w:evenHBand="0" w:firstRowFirstColumn="0" w:firstRowLastColumn="0" w:lastRowFirstColumn="0" w:lastRowLastColumn="0"/>
              <w:rPr>
                <w:szCs w:val="18"/>
              </w:rPr>
            </w:pPr>
            <w:r w:rsidRPr="00CA5E06">
              <w:rPr>
                <w:szCs w:val="18"/>
              </w:rPr>
              <w:t>Contains application framework source code</w:t>
            </w:r>
          </w:p>
        </w:tc>
        <w:tc>
          <w:tcPr>
            <w:tcW w:w="2789" w:type="dxa"/>
          </w:tcPr>
          <w:p w14:paraId="21730F63" w14:textId="3F987B43" w:rsidR="006725E5" w:rsidRDefault="006725E5" w:rsidP="006725E5">
            <w:pPr>
              <w:cnfStyle w:val="000000000000" w:firstRow="0" w:lastRow="0" w:firstColumn="0" w:lastColumn="0" w:oddVBand="0" w:evenVBand="0" w:oddHBand="0" w:evenHBand="0" w:firstRowFirstColumn="0" w:firstRowLastColumn="0" w:lastRowFirstColumn="0" w:lastRowLastColumn="0"/>
              <w:rPr>
                <w:szCs w:val="18"/>
              </w:rPr>
            </w:pPr>
            <w:r>
              <w:rPr>
                <w:szCs w:val="18"/>
              </w:rPr>
              <w:t>Reusable and common module</w:t>
            </w:r>
          </w:p>
        </w:tc>
      </w:tr>
      <w:tr w:rsidR="0009517B" w14:paraId="008CFEDC" w14:textId="77777777" w:rsidTr="00CA5E06">
        <w:trPr>
          <w:trHeight w:val="403"/>
        </w:trPr>
        <w:tc>
          <w:tcPr>
            <w:cnfStyle w:val="001000000000" w:firstRow="0" w:lastRow="0" w:firstColumn="1" w:lastColumn="0" w:oddVBand="0" w:evenVBand="0" w:oddHBand="0" w:evenHBand="0" w:firstRowFirstColumn="0" w:firstRowLastColumn="0" w:lastRowFirstColumn="0" w:lastRowLastColumn="0"/>
            <w:tcW w:w="3319" w:type="dxa"/>
          </w:tcPr>
          <w:p w14:paraId="48849470" w14:textId="62009045" w:rsidR="0009517B" w:rsidRDefault="00B8198D" w:rsidP="0009517B">
            <w:pPr>
              <w:jc w:val="left"/>
              <w:rPr>
                <w:szCs w:val="18"/>
              </w:rPr>
            </w:pPr>
            <w:r>
              <w:fldChar w:fldCharType="begin"/>
            </w:r>
            <w:r>
              <w:instrText xml:space="preserve"> REF Project_name </w:instrText>
            </w:r>
            <w:r>
              <w:fldChar w:fldCharType="separate"/>
            </w:r>
            <w:r w:rsidR="00606821">
              <w:rPr>
                <w:b/>
                <w:bCs w:val="0"/>
              </w:rPr>
              <w:t>Error! Reference source not found.</w:t>
            </w:r>
            <w:r>
              <w:fldChar w:fldCharType="end"/>
            </w:r>
          </w:p>
        </w:tc>
        <w:tc>
          <w:tcPr>
            <w:tcW w:w="3134" w:type="dxa"/>
          </w:tcPr>
          <w:p w14:paraId="213F65DB" w14:textId="70B3022B" w:rsidR="0009517B" w:rsidRPr="00CA5E06" w:rsidRDefault="0009517B" w:rsidP="0009517B">
            <w:pPr>
              <w:cnfStyle w:val="000000000000" w:firstRow="0" w:lastRow="0" w:firstColumn="0" w:lastColumn="0" w:oddVBand="0" w:evenVBand="0" w:oddHBand="0" w:evenHBand="0" w:firstRowFirstColumn="0" w:firstRowLastColumn="0" w:lastRowFirstColumn="0" w:lastRowLastColumn="0"/>
              <w:rPr>
                <w:szCs w:val="18"/>
              </w:rPr>
            </w:pPr>
            <w:r w:rsidRPr="00DA7205">
              <w:rPr>
                <w:szCs w:val="18"/>
              </w:rPr>
              <w:t>The project file contains the screen logic and users design</w:t>
            </w:r>
          </w:p>
        </w:tc>
        <w:tc>
          <w:tcPr>
            <w:tcW w:w="2789" w:type="dxa"/>
          </w:tcPr>
          <w:p w14:paraId="18333BE2" w14:textId="1E6713C6" w:rsidR="0009517B" w:rsidRDefault="0009517B" w:rsidP="0009517B">
            <w:pPr>
              <w:cnfStyle w:val="000000000000" w:firstRow="0" w:lastRow="0" w:firstColumn="0" w:lastColumn="0" w:oddVBand="0" w:evenVBand="0" w:oddHBand="0" w:evenHBand="0" w:firstRowFirstColumn="0" w:firstRowLastColumn="0" w:lastRowFirstColumn="0" w:lastRowLastColumn="0"/>
              <w:rPr>
                <w:szCs w:val="18"/>
              </w:rPr>
            </w:pPr>
            <w:r w:rsidRPr="00873C12">
              <w:rPr>
                <w:szCs w:val="18"/>
              </w:rPr>
              <w:t xml:space="preserve">The folder name shall be </w:t>
            </w:r>
            <w:r w:rsidRPr="000F663F">
              <w:rPr>
                <w:szCs w:val="18"/>
              </w:rPr>
              <w:t>same as project name</w:t>
            </w:r>
          </w:p>
        </w:tc>
      </w:tr>
      <w:tr w:rsidR="005F0469" w14:paraId="65A9A562" w14:textId="6A995896" w:rsidTr="00CA5E06">
        <w:trPr>
          <w:trHeight w:val="403"/>
        </w:trPr>
        <w:tc>
          <w:tcPr>
            <w:cnfStyle w:val="001000000000" w:firstRow="0" w:lastRow="0" w:firstColumn="1" w:lastColumn="0" w:oddVBand="0" w:evenVBand="0" w:oddHBand="0" w:evenHBand="0" w:firstRowFirstColumn="0" w:firstRowLastColumn="0" w:lastRowFirstColumn="0" w:lastRowLastColumn="0"/>
            <w:tcW w:w="3319" w:type="dxa"/>
          </w:tcPr>
          <w:p w14:paraId="14E6DB7E" w14:textId="06B959B9" w:rsidR="005F0469" w:rsidRPr="00CA5E06" w:rsidRDefault="005F0469" w:rsidP="005F0469">
            <w:pPr>
              <w:jc w:val="left"/>
              <w:rPr>
                <w:rFonts w:eastAsiaTheme="minorEastAsia" w:cstheme="minorBidi"/>
                <w:bCs w:val="0"/>
                <w:szCs w:val="18"/>
                <w:lang w:val="en-SG" w:eastAsia="en-SG"/>
              </w:rPr>
            </w:pPr>
            <w:r w:rsidRPr="00CA5E06">
              <w:rPr>
                <w:szCs w:val="18"/>
              </w:rPr>
              <w:t>FT_Esd_Framework</w:t>
            </w:r>
          </w:p>
        </w:tc>
        <w:tc>
          <w:tcPr>
            <w:tcW w:w="3134" w:type="dxa"/>
          </w:tcPr>
          <w:p w14:paraId="777F31E2" w14:textId="758F8D94" w:rsidR="005F0469" w:rsidRPr="00CA5E06" w:rsidRDefault="005F0469" w:rsidP="005F0469">
            <w:pPr>
              <w:cnfStyle w:val="000000000000" w:firstRow="0" w:lastRow="0" w:firstColumn="0" w:lastColumn="0" w:oddVBand="0" w:evenVBand="0" w:oddHBand="0" w:evenHBand="0" w:firstRowFirstColumn="0" w:firstRowLastColumn="0" w:lastRowFirstColumn="0" w:lastRowLastColumn="0"/>
              <w:rPr>
                <w:szCs w:val="18"/>
              </w:rPr>
            </w:pPr>
            <w:r w:rsidRPr="00CA5E06">
              <w:rPr>
                <w:szCs w:val="18"/>
              </w:rPr>
              <w:t>Contains application framework source code</w:t>
            </w:r>
          </w:p>
        </w:tc>
        <w:tc>
          <w:tcPr>
            <w:tcW w:w="2789" w:type="dxa"/>
          </w:tcPr>
          <w:p w14:paraId="17E84FC8" w14:textId="77507FA1" w:rsidR="005F0469" w:rsidRPr="00CA5E06" w:rsidRDefault="005F0469" w:rsidP="005F0469">
            <w:pPr>
              <w:cnfStyle w:val="000000000000" w:firstRow="0" w:lastRow="0" w:firstColumn="0" w:lastColumn="0" w:oddVBand="0" w:evenVBand="0" w:oddHBand="0" w:evenHBand="0" w:firstRowFirstColumn="0" w:firstRowLastColumn="0" w:lastRowFirstColumn="0" w:lastRowLastColumn="0"/>
              <w:rPr>
                <w:szCs w:val="18"/>
              </w:rPr>
            </w:pPr>
            <w:r>
              <w:rPr>
                <w:szCs w:val="18"/>
              </w:rPr>
              <w:t>Reusable and common module</w:t>
            </w:r>
          </w:p>
        </w:tc>
      </w:tr>
      <w:tr w:rsidR="005F0469" w14:paraId="350FC41B" w14:textId="4649649A" w:rsidTr="00CA5E06">
        <w:trPr>
          <w:trHeight w:val="403"/>
        </w:trPr>
        <w:tc>
          <w:tcPr>
            <w:cnfStyle w:val="001000000000" w:firstRow="0" w:lastRow="0" w:firstColumn="1" w:lastColumn="0" w:oddVBand="0" w:evenVBand="0" w:oddHBand="0" w:evenHBand="0" w:firstRowFirstColumn="0" w:firstRowLastColumn="0" w:lastRowFirstColumn="0" w:lastRowLastColumn="0"/>
            <w:tcW w:w="3319" w:type="dxa"/>
          </w:tcPr>
          <w:p w14:paraId="383A8B3A" w14:textId="1F374EB2" w:rsidR="005F0469" w:rsidRPr="00CA5E06" w:rsidRDefault="005F0469" w:rsidP="005F0469">
            <w:pPr>
              <w:jc w:val="left"/>
              <w:rPr>
                <w:rFonts w:eastAsiaTheme="minorEastAsia" w:cstheme="minorBidi"/>
                <w:bCs w:val="0"/>
                <w:szCs w:val="18"/>
                <w:lang w:val="en-SG" w:eastAsia="en-SG"/>
              </w:rPr>
            </w:pPr>
            <w:r w:rsidRPr="00CA5E06">
              <w:rPr>
                <w:szCs w:val="18"/>
                <w:lang w:val="en-SG"/>
              </w:rPr>
              <w:t>FT_Esd_Widgets</w:t>
            </w:r>
          </w:p>
        </w:tc>
        <w:tc>
          <w:tcPr>
            <w:tcW w:w="3134" w:type="dxa"/>
          </w:tcPr>
          <w:p w14:paraId="38FBF5C1" w14:textId="6D484427" w:rsidR="005F0469" w:rsidRPr="00CA5E06" w:rsidRDefault="005F0469" w:rsidP="005F0469">
            <w:pPr>
              <w:cnfStyle w:val="000000000000" w:firstRow="0" w:lastRow="0" w:firstColumn="0" w:lastColumn="0" w:oddVBand="0" w:evenVBand="0" w:oddHBand="0" w:evenHBand="0" w:firstRowFirstColumn="0" w:firstRowLastColumn="0" w:lastRowFirstColumn="0" w:lastRowLastColumn="0"/>
              <w:rPr>
                <w:szCs w:val="18"/>
              </w:rPr>
            </w:pPr>
            <w:r w:rsidRPr="00CA5E06">
              <w:rPr>
                <w:szCs w:val="18"/>
              </w:rPr>
              <w:t>Contains the widgets-relate</w:t>
            </w:r>
            <w:r>
              <w:rPr>
                <w:szCs w:val="18"/>
              </w:rPr>
              <w:t>d</w:t>
            </w:r>
            <w:r w:rsidRPr="00CA5E06">
              <w:rPr>
                <w:szCs w:val="18"/>
              </w:rPr>
              <w:t xml:space="preserve"> source code</w:t>
            </w:r>
          </w:p>
        </w:tc>
        <w:tc>
          <w:tcPr>
            <w:tcW w:w="2789" w:type="dxa"/>
          </w:tcPr>
          <w:p w14:paraId="08A54396" w14:textId="74B7A87D" w:rsidR="005F0469" w:rsidRPr="00CA5E06" w:rsidRDefault="005F0469" w:rsidP="005F0469">
            <w:pPr>
              <w:cnfStyle w:val="000000000000" w:firstRow="0" w:lastRow="0" w:firstColumn="0" w:lastColumn="0" w:oddVBand="0" w:evenVBand="0" w:oddHBand="0" w:evenHBand="0" w:firstRowFirstColumn="0" w:firstRowLastColumn="0" w:lastRowFirstColumn="0" w:lastRowLastColumn="0"/>
              <w:rPr>
                <w:szCs w:val="18"/>
              </w:rPr>
            </w:pPr>
            <w:r>
              <w:rPr>
                <w:szCs w:val="18"/>
              </w:rPr>
              <w:t>Reusable and common module</w:t>
            </w:r>
          </w:p>
        </w:tc>
      </w:tr>
      <w:tr w:rsidR="005F0469" w14:paraId="20B2D6AA" w14:textId="471E8A96" w:rsidTr="00CA5E06">
        <w:trPr>
          <w:trHeight w:val="403"/>
        </w:trPr>
        <w:tc>
          <w:tcPr>
            <w:cnfStyle w:val="001000000000" w:firstRow="0" w:lastRow="0" w:firstColumn="1" w:lastColumn="0" w:oddVBand="0" w:evenVBand="0" w:oddHBand="0" w:evenHBand="0" w:firstRowFirstColumn="0" w:firstRowLastColumn="0" w:lastRowFirstColumn="0" w:lastRowLastColumn="0"/>
            <w:tcW w:w="3319" w:type="dxa"/>
          </w:tcPr>
          <w:p w14:paraId="38E3153A" w14:textId="594AAB5D" w:rsidR="005F0469" w:rsidRPr="00AC6886" w:rsidRDefault="005F0469" w:rsidP="005F0469">
            <w:pPr>
              <w:spacing w:before="0" w:after="200" w:line="276" w:lineRule="auto"/>
              <w:jc w:val="left"/>
              <w:rPr>
                <w:rFonts w:eastAsiaTheme="minorEastAsia" w:cstheme="minorBidi"/>
                <w:bCs w:val="0"/>
                <w:szCs w:val="18"/>
                <w:lang w:val="en-SG" w:eastAsia="en-SG"/>
              </w:rPr>
            </w:pPr>
            <w:r w:rsidRPr="00DA7205">
              <w:rPr>
                <w:szCs w:val="18"/>
              </w:rPr>
              <w:t>FT_Eve_Hal</w:t>
            </w:r>
          </w:p>
        </w:tc>
        <w:tc>
          <w:tcPr>
            <w:tcW w:w="3134" w:type="dxa"/>
          </w:tcPr>
          <w:p w14:paraId="7AB22E9A" w14:textId="209CF537" w:rsidR="005F0469" w:rsidRPr="00AC6886" w:rsidRDefault="005F0469" w:rsidP="005F0469">
            <w:pPr>
              <w:spacing w:before="0" w:after="200" w:line="276" w:lineRule="auto"/>
              <w:jc w:val="left"/>
              <w:cnfStyle w:val="000000000000" w:firstRow="0" w:lastRow="0" w:firstColumn="0" w:lastColumn="0" w:oddVBand="0" w:evenVBand="0" w:oddHBand="0" w:evenHBand="0" w:firstRowFirstColumn="0" w:firstRowLastColumn="0" w:lastRowFirstColumn="0" w:lastRowLastColumn="0"/>
              <w:rPr>
                <w:szCs w:val="18"/>
              </w:rPr>
            </w:pPr>
            <w:r w:rsidRPr="00DA7205">
              <w:rPr>
                <w:szCs w:val="18"/>
              </w:rPr>
              <w:t>Contains hardware abstraction layer</w:t>
            </w:r>
          </w:p>
        </w:tc>
        <w:tc>
          <w:tcPr>
            <w:tcW w:w="2789" w:type="dxa"/>
          </w:tcPr>
          <w:p w14:paraId="79B78610" w14:textId="56600C88" w:rsidR="005F0469" w:rsidRPr="00AC6886" w:rsidRDefault="005F0469" w:rsidP="005F0469">
            <w:pPr>
              <w:spacing w:before="0" w:after="200" w:line="276" w:lineRule="auto"/>
              <w:jc w:val="left"/>
              <w:cnfStyle w:val="000000000000" w:firstRow="0" w:lastRow="0" w:firstColumn="0" w:lastColumn="0" w:oddVBand="0" w:evenVBand="0" w:oddHBand="0" w:evenHBand="0" w:firstRowFirstColumn="0" w:firstRowLastColumn="0" w:lastRowFirstColumn="0" w:lastRowLastColumn="0"/>
              <w:rPr>
                <w:szCs w:val="18"/>
              </w:rPr>
            </w:pPr>
            <w:r w:rsidRPr="00AC6886">
              <w:rPr>
                <w:szCs w:val="18"/>
              </w:rPr>
              <w:t>The major folder to be changed</w:t>
            </w:r>
          </w:p>
        </w:tc>
      </w:tr>
      <w:tr w:rsidR="005F0469" w14:paraId="20122CDA" w14:textId="77777777" w:rsidTr="00CA5E06">
        <w:trPr>
          <w:trHeight w:val="408"/>
        </w:trPr>
        <w:tc>
          <w:tcPr>
            <w:cnfStyle w:val="001000000000" w:firstRow="0" w:lastRow="0" w:firstColumn="1" w:lastColumn="0" w:oddVBand="0" w:evenVBand="0" w:oddHBand="0" w:evenHBand="0" w:firstRowFirstColumn="0" w:firstRowLastColumn="0" w:lastRowFirstColumn="0" w:lastRowLastColumn="0"/>
            <w:tcW w:w="3319" w:type="dxa"/>
          </w:tcPr>
          <w:p w14:paraId="034B54BF" w14:textId="744F5B91" w:rsidR="005F0469" w:rsidRPr="00AC6886" w:rsidRDefault="005F0469" w:rsidP="005F0469">
            <w:pPr>
              <w:spacing w:before="0" w:after="200" w:line="276" w:lineRule="auto"/>
              <w:jc w:val="left"/>
              <w:rPr>
                <w:szCs w:val="18"/>
              </w:rPr>
            </w:pPr>
            <w:r w:rsidRPr="00AC6886">
              <w:rPr>
                <w:szCs w:val="18"/>
              </w:rPr>
              <w:t>ThirdPartyLib</w:t>
            </w:r>
          </w:p>
        </w:tc>
        <w:tc>
          <w:tcPr>
            <w:tcW w:w="3134" w:type="dxa"/>
          </w:tcPr>
          <w:p w14:paraId="7BFEE88B" w14:textId="2378C89B" w:rsidR="005F0469" w:rsidRPr="00AC6886" w:rsidRDefault="005F0469" w:rsidP="005F0469">
            <w:pPr>
              <w:spacing w:before="0" w:after="200" w:line="276" w:lineRule="auto"/>
              <w:jc w:val="left"/>
              <w:cnfStyle w:val="000000000000" w:firstRow="0" w:lastRow="0" w:firstColumn="0" w:lastColumn="0" w:oddVBand="0" w:evenVBand="0" w:oddHBand="0" w:evenHBand="0" w:firstRowFirstColumn="0" w:firstRowLastColumn="0" w:lastRowFirstColumn="0" w:lastRowLastColumn="0"/>
              <w:rPr>
                <w:szCs w:val="18"/>
              </w:rPr>
            </w:pPr>
            <w:r w:rsidRPr="00DA7205">
              <w:rPr>
                <w:szCs w:val="18"/>
              </w:rPr>
              <w:t>Contains the third part library</w:t>
            </w:r>
          </w:p>
        </w:tc>
        <w:tc>
          <w:tcPr>
            <w:tcW w:w="2789" w:type="dxa"/>
          </w:tcPr>
          <w:p w14:paraId="7D2C1AEF" w14:textId="6BB4B0C2" w:rsidR="005F0469" w:rsidRPr="00AC6886" w:rsidRDefault="005F0469" w:rsidP="005F0469">
            <w:pPr>
              <w:spacing w:before="0" w:after="200" w:line="276" w:lineRule="auto"/>
              <w:jc w:val="left"/>
              <w:cnfStyle w:val="000000000000" w:firstRow="0" w:lastRow="0" w:firstColumn="0" w:lastColumn="0" w:oddVBand="0" w:evenVBand="0" w:oddHBand="0" w:evenHBand="0" w:firstRowFirstColumn="0" w:firstRowLastColumn="0" w:lastRowFirstColumn="0" w:lastRowLastColumn="0"/>
              <w:rPr>
                <w:szCs w:val="18"/>
              </w:rPr>
            </w:pPr>
            <w:r w:rsidRPr="00873C12">
              <w:rPr>
                <w:szCs w:val="18"/>
              </w:rPr>
              <w:t>Currently only FatFs Library source code inside</w:t>
            </w:r>
          </w:p>
        </w:tc>
      </w:tr>
      <w:tr w:rsidR="005F0469" w14:paraId="24E9D06F" w14:textId="77777777" w:rsidTr="00CA5E06">
        <w:trPr>
          <w:trHeight w:val="408"/>
        </w:trPr>
        <w:tc>
          <w:tcPr>
            <w:cnfStyle w:val="001000000000" w:firstRow="0" w:lastRow="0" w:firstColumn="1" w:lastColumn="0" w:oddVBand="0" w:evenVBand="0" w:oddHBand="0" w:evenHBand="0" w:firstRowFirstColumn="0" w:firstRowLastColumn="0" w:lastRowFirstColumn="0" w:lastRowLastColumn="0"/>
            <w:tcW w:w="3319" w:type="dxa"/>
          </w:tcPr>
          <w:p w14:paraId="5B622790" w14:textId="38EDE61A" w:rsidR="005F0469" w:rsidRPr="00AC6886" w:rsidRDefault="005F0469" w:rsidP="005F0469">
            <w:pPr>
              <w:spacing w:before="0" w:after="200" w:line="276" w:lineRule="auto"/>
              <w:jc w:val="left"/>
              <w:rPr>
                <w:szCs w:val="18"/>
                <w:lang w:val="en-SG"/>
              </w:rPr>
            </w:pPr>
            <w:proofErr w:type="gramStart"/>
            <w:r w:rsidRPr="00AC6886">
              <w:rPr>
                <w:szCs w:val="18"/>
              </w:rPr>
              <w:t>.cproject</w:t>
            </w:r>
            <w:proofErr w:type="gramEnd"/>
          </w:p>
        </w:tc>
        <w:tc>
          <w:tcPr>
            <w:tcW w:w="3134" w:type="dxa"/>
          </w:tcPr>
          <w:p w14:paraId="5F94B28D" w14:textId="5F83216A" w:rsidR="005F0469" w:rsidRPr="00AC6886" w:rsidRDefault="005F0469" w:rsidP="005F0469">
            <w:pPr>
              <w:spacing w:before="0" w:after="200" w:line="276" w:lineRule="auto"/>
              <w:jc w:val="left"/>
              <w:cnfStyle w:val="000000000000" w:firstRow="0" w:lastRow="0" w:firstColumn="0" w:lastColumn="0" w:oddVBand="0" w:evenVBand="0" w:oddHBand="0" w:evenHBand="0" w:firstRowFirstColumn="0" w:firstRowLastColumn="0" w:lastRowFirstColumn="0" w:lastRowLastColumn="0"/>
              <w:rPr>
                <w:szCs w:val="18"/>
              </w:rPr>
            </w:pPr>
            <w:r w:rsidRPr="00DA7205">
              <w:rPr>
                <w:szCs w:val="18"/>
              </w:rPr>
              <w:t>Eclipse CDT project file</w:t>
            </w:r>
          </w:p>
        </w:tc>
        <w:tc>
          <w:tcPr>
            <w:tcW w:w="2789" w:type="dxa"/>
          </w:tcPr>
          <w:p w14:paraId="6692B2FF" w14:textId="76BD95CB" w:rsidR="005F0469" w:rsidRPr="00AC6886" w:rsidRDefault="005F0469" w:rsidP="005F0469">
            <w:pPr>
              <w:spacing w:before="0" w:after="200" w:line="276" w:lineRule="auto"/>
              <w:jc w:val="left"/>
              <w:cnfStyle w:val="000000000000" w:firstRow="0" w:lastRow="0" w:firstColumn="0" w:lastColumn="0" w:oddVBand="0" w:evenVBand="0" w:oddHBand="0" w:evenHBand="0" w:firstRowFirstColumn="0" w:firstRowLastColumn="0" w:lastRowFirstColumn="0" w:lastRowLastColumn="0"/>
              <w:rPr>
                <w:szCs w:val="18"/>
              </w:rPr>
            </w:pPr>
            <w:r>
              <w:rPr>
                <w:rFonts w:cs="Arial"/>
                <w:color w:val="242729"/>
                <w:szCs w:val="18"/>
                <w:shd w:val="clear" w:color="auto" w:fill="FFFFFF"/>
              </w:rPr>
              <w:t>B</w:t>
            </w:r>
            <w:r w:rsidRPr="00AC6886">
              <w:rPr>
                <w:rFonts w:cs="Arial"/>
                <w:color w:val="242729"/>
                <w:szCs w:val="18"/>
                <w:shd w:val="clear" w:color="auto" w:fill="FFFFFF"/>
              </w:rPr>
              <w:t>uild configurations, tool chains, individual tools etc.</w:t>
            </w:r>
          </w:p>
        </w:tc>
      </w:tr>
      <w:tr w:rsidR="005F0469" w14:paraId="20DD86F2" w14:textId="77777777" w:rsidTr="00CA5E06">
        <w:trPr>
          <w:trHeight w:val="408"/>
        </w:trPr>
        <w:tc>
          <w:tcPr>
            <w:cnfStyle w:val="001000000000" w:firstRow="0" w:lastRow="0" w:firstColumn="1" w:lastColumn="0" w:oddVBand="0" w:evenVBand="0" w:oddHBand="0" w:evenHBand="0" w:firstRowFirstColumn="0" w:firstRowLastColumn="0" w:lastRowFirstColumn="0" w:lastRowLastColumn="0"/>
            <w:tcW w:w="3319" w:type="dxa"/>
          </w:tcPr>
          <w:p w14:paraId="571CFDEA" w14:textId="6D8EB63F" w:rsidR="005F0469" w:rsidRPr="00AC6886" w:rsidRDefault="005F0469" w:rsidP="005F0469">
            <w:pPr>
              <w:spacing w:before="0" w:after="200" w:line="276" w:lineRule="auto"/>
              <w:jc w:val="left"/>
              <w:rPr>
                <w:szCs w:val="18"/>
              </w:rPr>
            </w:pPr>
            <w:proofErr w:type="gramStart"/>
            <w:r w:rsidRPr="00AC6886">
              <w:rPr>
                <w:szCs w:val="18"/>
              </w:rPr>
              <w:t>.project</w:t>
            </w:r>
            <w:proofErr w:type="gramEnd"/>
          </w:p>
        </w:tc>
        <w:tc>
          <w:tcPr>
            <w:tcW w:w="3134" w:type="dxa"/>
          </w:tcPr>
          <w:p w14:paraId="0E45D98B" w14:textId="16F281E8" w:rsidR="005F0469" w:rsidRPr="00AC6886" w:rsidRDefault="005F0469" w:rsidP="005F0469">
            <w:pPr>
              <w:spacing w:before="0" w:after="200" w:line="276" w:lineRule="auto"/>
              <w:jc w:val="left"/>
              <w:cnfStyle w:val="000000000000" w:firstRow="0" w:lastRow="0" w:firstColumn="0" w:lastColumn="0" w:oddVBand="0" w:evenVBand="0" w:oddHBand="0" w:evenHBand="0" w:firstRowFirstColumn="0" w:firstRowLastColumn="0" w:lastRowFirstColumn="0" w:lastRowLastColumn="0"/>
              <w:rPr>
                <w:szCs w:val="18"/>
              </w:rPr>
            </w:pPr>
            <w:r w:rsidRPr="00DA7205">
              <w:rPr>
                <w:szCs w:val="18"/>
              </w:rPr>
              <w:t>Eclipse CDT project file</w:t>
            </w:r>
          </w:p>
        </w:tc>
        <w:tc>
          <w:tcPr>
            <w:tcW w:w="2789" w:type="dxa"/>
          </w:tcPr>
          <w:p w14:paraId="28B773AD" w14:textId="71F1398A" w:rsidR="005F0469" w:rsidRPr="00AC6886" w:rsidRDefault="005F0469" w:rsidP="005F0469">
            <w:pPr>
              <w:spacing w:before="0" w:after="200" w:line="276" w:lineRule="auto"/>
              <w:jc w:val="left"/>
              <w:cnfStyle w:val="000000000000" w:firstRow="0" w:lastRow="0" w:firstColumn="0" w:lastColumn="0" w:oddVBand="0" w:evenVBand="0" w:oddHBand="0" w:evenHBand="0" w:firstRowFirstColumn="0" w:firstRowLastColumn="0" w:lastRowFirstColumn="0" w:lastRowLastColumn="0"/>
              <w:rPr>
                <w:szCs w:val="18"/>
              </w:rPr>
            </w:pPr>
            <w:r w:rsidRPr="00873C12">
              <w:rPr>
                <w:szCs w:val="18"/>
              </w:rPr>
              <w:t>Build specification and build commands</w:t>
            </w:r>
          </w:p>
        </w:tc>
      </w:tr>
    </w:tbl>
    <w:p w14:paraId="573EA190" w14:textId="0D9C1A17" w:rsidR="00DA7205" w:rsidRDefault="00DA7205" w:rsidP="00AC6886">
      <w:pPr>
        <w:pStyle w:val="Caption"/>
        <w:jc w:val="center"/>
      </w:pPr>
      <w:bookmarkStart w:id="27" w:name="_Toc143101940"/>
      <w:r>
        <w:t xml:space="preserve">Table </w:t>
      </w:r>
      <w:fldSimple w:instr=" SEQ Table \* ARABIC ">
        <w:r w:rsidR="00606821">
          <w:rPr>
            <w:noProof/>
          </w:rPr>
          <w:t>3</w:t>
        </w:r>
      </w:fldSimple>
      <w:r>
        <w:t>: Folder Contents</w:t>
      </w:r>
      <w:bookmarkEnd w:id="27"/>
    </w:p>
    <w:p w14:paraId="1FDDA180" w14:textId="439BED24" w:rsidR="00905637" w:rsidRDefault="00905637" w:rsidP="00AC6886">
      <w:pPr>
        <w:jc w:val="both"/>
      </w:pPr>
      <w:r>
        <w:t>T</w:t>
      </w:r>
      <w:r w:rsidR="0096528F">
        <w:t>he exported ESD</w:t>
      </w:r>
      <w:r w:rsidR="00F44E1C">
        <w:t xml:space="preserve"> </w:t>
      </w:r>
      <w:r w:rsidR="0096528F">
        <w:t xml:space="preserve">project supports </w:t>
      </w:r>
      <w:r>
        <w:t>FT4222</w:t>
      </w:r>
      <w:r w:rsidR="003030F1">
        <w:t xml:space="preserve">, </w:t>
      </w:r>
      <w:r>
        <w:t>RP2040</w:t>
      </w:r>
      <w:r w:rsidR="003030F1">
        <w:t xml:space="preserve"> and </w:t>
      </w:r>
      <w:r w:rsidR="0096528F">
        <w:t>FT90X platform</w:t>
      </w:r>
      <w:r>
        <w:t>s</w:t>
      </w:r>
      <w:r w:rsidR="0096528F">
        <w:t xml:space="preserve">. </w:t>
      </w:r>
      <w:r>
        <w:t>User must select the FT9XX in this dropdown list before export</w:t>
      </w:r>
      <w:r w:rsidR="00CE70D9">
        <w:t>ing</w:t>
      </w:r>
      <w:r>
        <w:t>:</w:t>
      </w:r>
    </w:p>
    <w:p w14:paraId="3373FAA9" w14:textId="01963124" w:rsidR="00CA5E06" w:rsidRDefault="00905637" w:rsidP="00905637">
      <w:pPr>
        <w:jc w:val="center"/>
      </w:pPr>
      <w:r>
        <w:rPr>
          <w:noProof/>
        </w:rPr>
        <w:drawing>
          <wp:inline distT="0" distB="0" distL="0" distR="0" wp14:anchorId="1E094E8C" wp14:editId="1C7F14BF">
            <wp:extent cx="5213795" cy="1701800"/>
            <wp:effectExtent l="19050" t="19050" r="25400" b="12700"/>
            <wp:docPr id="18194188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418813" name="Picture 1" descr="A screenshot of a computer&#10;&#10;Description automatically generated"/>
                    <pic:cNvPicPr/>
                  </pic:nvPicPr>
                  <pic:blipFill rotWithShape="1">
                    <a:blip r:embed="rId16"/>
                    <a:srcRect l="24928" t="-1575" r="21782" b="70651"/>
                    <a:stretch/>
                  </pic:blipFill>
                  <pic:spPr bwMode="auto">
                    <a:xfrm>
                      <a:off x="0" y="0"/>
                      <a:ext cx="5217605" cy="1703044"/>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3409FBED" w14:textId="0A9FCE99" w:rsidR="00102A96" w:rsidRDefault="00102A96" w:rsidP="00102A96">
      <w:pPr>
        <w:pStyle w:val="Caption"/>
        <w:keepNext/>
        <w:jc w:val="center"/>
      </w:pPr>
      <w:bookmarkStart w:id="28" w:name="_Toc143101903"/>
      <w:r>
        <w:t xml:space="preserve">Figure </w:t>
      </w:r>
      <w:fldSimple w:instr=" SEQ Figure \* ARABIC ">
        <w:r w:rsidR="00606821">
          <w:rPr>
            <w:noProof/>
          </w:rPr>
          <w:t>4</w:t>
        </w:r>
      </w:fldSimple>
      <w:r>
        <w:t>:  Select host platform as FT9xx</w:t>
      </w:r>
      <w:bookmarkEnd w:id="28"/>
    </w:p>
    <w:p w14:paraId="294C3A9C" w14:textId="77777777" w:rsidR="00E65578" w:rsidRDefault="00E65578" w:rsidP="00AC6886">
      <w:pPr>
        <w:jc w:val="both"/>
      </w:pPr>
    </w:p>
    <w:p w14:paraId="4641F487" w14:textId="6DC65080" w:rsidR="00E6039C" w:rsidRDefault="00E6039C" w:rsidP="00B35ABA">
      <w:pPr>
        <w:pStyle w:val="Heading1"/>
        <w:jc w:val="both"/>
      </w:pPr>
      <w:bookmarkStart w:id="29" w:name="_Toc143101876"/>
      <w:r>
        <w:lastRenderedPageBreak/>
        <w:t>Porting principles</w:t>
      </w:r>
      <w:bookmarkEnd w:id="29"/>
    </w:p>
    <w:p w14:paraId="3A1BD4C7" w14:textId="2A26A9CC" w:rsidR="00E3083B" w:rsidRPr="00E3083B" w:rsidRDefault="00E3083B" w:rsidP="00033674">
      <w:pPr>
        <w:pStyle w:val="Heading2"/>
      </w:pPr>
      <w:bookmarkStart w:id="30" w:name="_Toc143101877"/>
      <w:r>
        <w:t>Hardware</w:t>
      </w:r>
      <w:bookmarkEnd w:id="30"/>
    </w:p>
    <w:p w14:paraId="6D1A41AD" w14:textId="4CDFD57E" w:rsidR="00E6039C" w:rsidRDefault="00AA0AD9" w:rsidP="00AC6886">
      <w:pPr>
        <w:jc w:val="both"/>
        <w:rPr>
          <w:lang w:val="en-GB" w:eastAsia="en-GB"/>
        </w:rPr>
      </w:pPr>
      <w:r>
        <w:rPr>
          <w:lang w:val="en-GB" w:eastAsia="en-GB"/>
        </w:rPr>
        <w:t>An ESD</w:t>
      </w:r>
      <w:r w:rsidR="000E1E4A">
        <w:rPr>
          <w:lang w:val="en-GB" w:eastAsia="en-GB"/>
        </w:rPr>
        <w:t xml:space="preserve"> </w:t>
      </w:r>
      <w:r w:rsidR="00612FE1">
        <w:rPr>
          <w:b/>
          <w:szCs w:val="18"/>
        </w:rPr>
        <w:fldChar w:fldCharType="begin"/>
      </w:r>
      <w:r w:rsidR="00612FE1">
        <w:rPr>
          <w:b/>
          <w:szCs w:val="18"/>
        </w:rPr>
        <w:instrText xml:space="preserve"> REF esd_version  \* MERGEFORMAT </w:instrText>
      </w:r>
      <w:r w:rsidR="00612FE1">
        <w:rPr>
          <w:b/>
          <w:szCs w:val="18"/>
        </w:rPr>
        <w:fldChar w:fldCharType="separate"/>
      </w:r>
      <w:r w:rsidR="00606821" w:rsidRPr="00606821">
        <w:rPr>
          <w:szCs w:val="18"/>
        </w:rPr>
        <w:t>4.16</w:t>
      </w:r>
      <w:r w:rsidR="00612FE1">
        <w:rPr>
          <w:b/>
          <w:szCs w:val="18"/>
        </w:rPr>
        <w:fldChar w:fldCharType="end"/>
      </w:r>
      <w:r w:rsidR="00C4414B">
        <w:rPr>
          <w:b/>
          <w:szCs w:val="18"/>
        </w:rPr>
        <w:t xml:space="preserve"> </w:t>
      </w:r>
      <w:r>
        <w:rPr>
          <w:lang w:val="en-GB" w:eastAsia="en-GB"/>
        </w:rPr>
        <w:t xml:space="preserve">exported project usually needs access </w:t>
      </w:r>
      <w:r w:rsidR="00DA7205">
        <w:rPr>
          <w:lang w:val="en-GB" w:eastAsia="en-GB"/>
        </w:rPr>
        <w:t xml:space="preserve">to </w:t>
      </w:r>
      <w:r>
        <w:rPr>
          <w:lang w:val="en-GB" w:eastAsia="en-GB"/>
        </w:rPr>
        <w:t xml:space="preserve">the following hardware resources of </w:t>
      </w:r>
      <w:r w:rsidR="00DA7205">
        <w:rPr>
          <w:lang w:val="en-GB" w:eastAsia="en-GB"/>
        </w:rPr>
        <w:t xml:space="preserve">the </w:t>
      </w:r>
      <w:r>
        <w:rPr>
          <w:lang w:val="en-GB" w:eastAsia="en-GB"/>
        </w:rPr>
        <w:t xml:space="preserve">MCU: </w:t>
      </w:r>
    </w:p>
    <w:p w14:paraId="53BB5F83" w14:textId="3B64146B" w:rsidR="00AA0AD9" w:rsidRDefault="00AA0AD9" w:rsidP="00AC6886">
      <w:pPr>
        <w:pStyle w:val="ListParagraph"/>
        <w:numPr>
          <w:ilvl w:val="0"/>
          <w:numId w:val="20"/>
        </w:numPr>
        <w:jc w:val="both"/>
      </w:pPr>
      <w:r>
        <w:t xml:space="preserve">SPI interface: Read/Write </w:t>
      </w:r>
      <w:r w:rsidR="00E64926">
        <w:t xml:space="preserve">the </w:t>
      </w:r>
      <w:r>
        <w:t xml:space="preserve">EVE </w:t>
      </w:r>
      <w:proofErr w:type="gramStart"/>
      <w:r>
        <w:t>module</w:t>
      </w:r>
      <w:proofErr w:type="gramEnd"/>
    </w:p>
    <w:p w14:paraId="6652A08F" w14:textId="287D38B4" w:rsidR="00AA0AD9" w:rsidRDefault="00AA0AD9" w:rsidP="00AC6886">
      <w:pPr>
        <w:pStyle w:val="ListParagraph"/>
        <w:numPr>
          <w:ilvl w:val="0"/>
          <w:numId w:val="20"/>
        </w:numPr>
        <w:jc w:val="both"/>
      </w:pPr>
      <w:r>
        <w:t>Clock:  Provide delay and timing control functionality</w:t>
      </w:r>
    </w:p>
    <w:p w14:paraId="14C29100" w14:textId="47F5C1B1" w:rsidR="00AA0AD9" w:rsidRDefault="00AA0AD9" w:rsidP="00AC6886">
      <w:pPr>
        <w:pStyle w:val="ListParagraph"/>
        <w:numPr>
          <w:ilvl w:val="0"/>
          <w:numId w:val="20"/>
        </w:numPr>
        <w:jc w:val="both"/>
      </w:pPr>
      <w:r>
        <w:t xml:space="preserve">Storage media: To store bitmap assets, usually it is flash, SD/MMC card, USB disk etc. </w:t>
      </w:r>
    </w:p>
    <w:p w14:paraId="3F867AAD" w14:textId="77777777" w:rsidR="00AA0AD9" w:rsidRDefault="00AA0AD9" w:rsidP="00AC6886">
      <w:pPr>
        <w:pStyle w:val="ListParagraph"/>
        <w:jc w:val="both"/>
      </w:pPr>
    </w:p>
    <w:p w14:paraId="34636625" w14:textId="328F0328" w:rsidR="00A033A9" w:rsidRDefault="00AA0AD9" w:rsidP="00AC6886">
      <w:pPr>
        <w:jc w:val="both"/>
      </w:pPr>
      <w:r>
        <w:t>Different MCU</w:t>
      </w:r>
      <w:r w:rsidR="00DA7205">
        <w:t>’s</w:t>
      </w:r>
      <w:r>
        <w:t xml:space="preserve"> ha</w:t>
      </w:r>
      <w:r w:rsidR="00DA7205">
        <w:t>ve</w:t>
      </w:r>
      <w:r>
        <w:t xml:space="preserve"> different hardware </w:t>
      </w:r>
      <w:r w:rsidR="00CC6844">
        <w:t>configurations</w:t>
      </w:r>
      <w:r w:rsidR="002D2098">
        <w:t>.</w:t>
      </w:r>
      <w:r>
        <w:t xml:space="preserve"> </w:t>
      </w:r>
      <w:r w:rsidR="002D2098">
        <w:t>Therefore</w:t>
      </w:r>
      <w:r>
        <w:t xml:space="preserve">, users need to </w:t>
      </w:r>
      <w:r w:rsidR="00CC6844">
        <w:t>ensure that</w:t>
      </w:r>
      <w:r>
        <w:t xml:space="preserve"> the hardware components above work well. </w:t>
      </w:r>
      <w:r w:rsidR="00A033A9">
        <w:t xml:space="preserve">Users are assumed to be familiar with </w:t>
      </w:r>
      <w:r w:rsidR="00686641">
        <w:t>BT81</w:t>
      </w:r>
      <w:r w:rsidR="00301316">
        <w:t>x</w:t>
      </w:r>
      <w:r w:rsidR="00A033A9">
        <w:t xml:space="preserve"> series </w:t>
      </w:r>
      <w:r w:rsidR="0029406B">
        <w:t>ICs</w:t>
      </w:r>
      <w:r w:rsidR="00A033A9">
        <w:t xml:space="preserve"> as well as </w:t>
      </w:r>
      <w:r w:rsidR="00D043E6">
        <w:t>EVE3</w:t>
      </w:r>
      <w:r w:rsidR="00A033A9">
        <w:t xml:space="preserve"> series modules</w:t>
      </w:r>
      <w:r w:rsidR="000F4B70">
        <w:t xml:space="preserve"> before starting the porting work</w:t>
      </w:r>
      <w:r w:rsidR="00A033A9">
        <w:t>.</w:t>
      </w:r>
      <w:r w:rsidR="005A5B80">
        <w:t xml:space="preserve"> </w:t>
      </w:r>
      <w:r w:rsidR="00CC6844">
        <w:t xml:space="preserve">Refer to </w:t>
      </w:r>
      <w:hyperlink r:id="rId17" w:history="1">
        <w:r w:rsidR="00A57FA4" w:rsidRPr="00A57FA4">
          <w:rPr>
            <w:rStyle w:val="Hyperlink"/>
          </w:rPr>
          <w:t>b</w:t>
        </w:r>
        <w:r w:rsidR="00CC6844" w:rsidRPr="00A57FA4">
          <w:rPr>
            <w:rStyle w:val="Hyperlink"/>
          </w:rPr>
          <w:t>rtchip.com</w:t>
        </w:r>
      </w:hyperlink>
      <w:r w:rsidR="00CC6844">
        <w:t xml:space="preserve"> </w:t>
      </w:r>
      <w:r w:rsidR="00A033A9">
        <w:t xml:space="preserve">for more details. </w:t>
      </w:r>
    </w:p>
    <w:p w14:paraId="3C610D82" w14:textId="77777777" w:rsidR="00A57FA4" w:rsidRDefault="00A57FA4" w:rsidP="00AC6886">
      <w:pPr>
        <w:jc w:val="both"/>
      </w:pPr>
    </w:p>
    <w:p w14:paraId="4190FCEC" w14:textId="603EC091" w:rsidR="00E3083B" w:rsidRPr="00E3083B" w:rsidRDefault="00E3083B" w:rsidP="00033674">
      <w:pPr>
        <w:pStyle w:val="Heading2"/>
      </w:pPr>
      <w:bookmarkStart w:id="31" w:name="_Toc143101878"/>
      <w:r>
        <w:t>Software</w:t>
      </w:r>
      <w:bookmarkEnd w:id="31"/>
    </w:p>
    <w:p w14:paraId="591E0F47" w14:textId="3229C963" w:rsidR="00AA0AD9" w:rsidRDefault="00A57FA4" w:rsidP="00AC6886">
      <w:pPr>
        <w:jc w:val="both"/>
      </w:pPr>
      <w:r>
        <w:t xml:space="preserve">Apart from </w:t>
      </w:r>
      <w:r w:rsidR="00AA0AD9">
        <w:t xml:space="preserve">hardware, </w:t>
      </w:r>
      <w:r w:rsidR="000F4B70">
        <w:t xml:space="preserve">users </w:t>
      </w:r>
      <w:r>
        <w:t xml:space="preserve">are required </w:t>
      </w:r>
      <w:r w:rsidR="000F4B70">
        <w:t>to modify or add the following software modules:</w:t>
      </w:r>
    </w:p>
    <w:p w14:paraId="3F7E6AAC" w14:textId="569BE7DE" w:rsidR="000F4B70" w:rsidRDefault="009932EB" w:rsidP="00AC6886">
      <w:pPr>
        <w:pStyle w:val="ListParagraph"/>
        <w:numPr>
          <w:ilvl w:val="0"/>
          <w:numId w:val="21"/>
        </w:numPr>
        <w:jc w:val="both"/>
      </w:pPr>
      <w:r>
        <w:rPr>
          <w:b/>
        </w:rPr>
        <w:t>Additional EVE_Hal implementation for the target host platform</w:t>
      </w:r>
      <w:r w:rsidR="000F4B70" w:rsidRPr="00AC6886">
        <w:rPr>
          <w:b/>
        </w:rPr>
        <w:t>:</w:t>
      </w:r>
      <w:r w:rsidR="0056723C">
        <w:t xml:space="preserve"> </w:t>
      </w:r>
      <w:r w:rsidR="000F4B70">
        <w:t xml:space="preserve">Initialize the targeting MCU platform and re-implement the transportation layer API for </w:t>
      </w:r>
      <w:r w:rsidR="00DA7205">
        <w:t xml:space="preserve">the </w:t>
      </w:r>
      <w:r w:rsidR="000F4B70">
        <w:t>EVE chip interface.</w:t>
      </w:r>
      <w:r w:rsidR="006C27C7">
        <w:t xml:space="preserve"> </w:t>
      </w:r>
      <w:r w:rsidR="00A70289">
        <w:t xml:space="preserve">This </w:t>
      </w:r>
      <w:r w:rsidR="00423BC9">
        <w:t>m</w:t>
      </w:r>
      <w:r w:rsidR="006F5179">
        <w:t>ust</w:t>
      </w:r>
      <w:r w:rsidR="00A70289">
        <w:t xml:space="preserve"> be modified manually by comparing the reference project. </w:t>
      </w:r>
    </w:p>
    <w:p w14:paraId="4ACC18E6" w14:textId="77777777" w:rsidR="00A57FA4" w:rsidRDefault="00A57FA4" w:rsidP="00AC6886">
      <w:pPr>
        <w:pStyle w:val="ListParagraph"/>
        <w:jc w:val="both"/>
      </w:pPr>
    </w:p>
    <w:p w14:paraId="12E4141D" w14:textId="1F56804F" w:rsidR="00A57FA4" w:rsidRDefault="00961F0A" w:rsidP="00AC6886">
      <w:pPr>
        <w:pStyle w:val="ListParagraph"/>
        <w:numPr>
          <w:ilvl w:val="0"/>
          <w:numId w:val="21"/>
        </w:numPr>
        <w:jc w:val="both"/>
      </w:pPr>
      <w:r w:rsidRPr="00AC6886">
        <w:rPr>
          <w:b/>
        </w:rPr>
        <w:t>Project files:</w:t>
      </w:r>
      <w:r w:rsidR="0056723C">
        <w:t xml:space="preserve"> </w:t>
      </w:r>
      <w:r>
        <w:t xml:space="preserve">Configuration and instructions </w:t>
      </w:r>
      <w:r w:rsidR="00DA7205">
        <w:t>for</w:t>
      </w:r>
      <w:r>
        <w:t xml:space="preserve"> building </w:t>
      </w:r>
      <w:r w:rsidR="00DA7205">
        <w:t xml:space="preserve">the </w:t>
      </w:r>
      <w:r>
        <w:t>project. MCU tool chain specific</w:t>
      </w:r>
      <w:r w:rsidR="00C00290">
        <w:t xml:space="preserve">. </w:t>
      </w:r>
    </w:p>
    <w:p w14:paraId="41A05411" w14:textId="4173EB03" w:rsidR="00A47F09" w:rsidRDefault="00A47F09" w:rsidP="00AC6886">
      <w:pPr>
        <w:pStyle w:val="ListParagraph"/>
        <w:jc w:val="both"/>
      </w:pPr>
    </w:p>
    <w:p w14:paraId="3A2F85F5" w14:textId="18B7B7EF" w:rsidR="00A70289" w:rsidRDefault="00961F0A">
      <w:pPr>
        <w:pStyle w:val="ListParagraph"/>
        <w:numPr>
          <w:ilvl w:val="0"/>
          <w:numId w:val="21"/>
        </w:numPr>
        <w:jc w:val="both"/>
      </w:pPr>
      <w:r w:rsidRPr="00AC6886">
        <w:rPr>
          <w:b/>
        </w:rPr>
        <w:t>Link</w:t>
      </w:r>
      <w:r w:rsidR="002F5C35" w:rsidRPr="00AC6886">
        <w:rPr>
          <w:b/>
        </w:rPr>
        <w:t>er</w:t>
      </w:r>
      <w:r w:rsidRPr="00AC6886">
        <w:rPr>
          <w:b/>
        </w:rPr>
        <w:t xml:space="preserve"> script:</w:t>
      </w:r>
      <w:r>
        <w:t xml:space="preserve"> Instruct </w:t>
      </w:r>
      <w:r w:rsidR="00DA7205">
        <w:t xml:space="preserve">the </w:t>
      </w:r>
      <w:r>
        <w:t xml:space="preserve">linker software to generate </w:t>
      </w:r>
      <w:r w:rsidR="00DA7205">
        <w:t xml:space="preserve">an </w:t>
      </w:r>
      <w:r>
        <w:t xml:space="preserve">MCU platform specific binary. </w:t>
      </w:r>
    </w:p>
    <w:p w14:paraId="46CEAEEC" w14:textId="77777777" w:rsidR="00A70289" w:rsidRDefault="00A70289" w:rsidP="00DB42E6">
      <w:pPr>
        <w:pStyle w:val="ListParagraph"/>
      </w:pPr>
    </w:p>
    <w:p w14:paraId="5B181AF2" w14:textId="77777777" w:rsidR="00A70289" w:rsidRPr="00AA0AD9" w:rsidRDefault="00A70289" w:rsidP="00DB42E6"/>
    <w:p w14:paraId="2076DAEF" w14:textId="619D6205" w:rsidR="007D7D42" w:rsidRDefault="00E6039C" w:rsidP="00B35ABA">
      <w:pPr>
        <w:pStyle w:val="Heading1"/>
        <w:jc w:val="both"/>
      </w:pPr>
      <w:bookmarkStart w:id="32" w:name="_Toc143101879"/>
      <w:r>
        <w:lastRenderedPageBreak/>
        <w:t>Example</w:t>
      </w:r>
      <w:bookmarkEnd w:id="32"/>
    </w:p>
    <w:p w14:paraId="33906A12" w14:textId="7DF55582" w:rsidR="00E6039C" w:rsidRDefault="00E24171" w:rsidP="00AC6886">
      <w:pPr>
        <w:jc w:val="both"/>
        <w:rPr>
          <w:lang w:val="en-GB" w:eastAsia="en-GB"/>
        </w:rPr>
      </w:pPr>
      <w:r>
        <w:rPr>
          <w:lang w:val="en-GB" w:eastAsia="en-GB"/>
        </w:rPr>
        <w:t>T</w:t>
      </w:r>
      <w:r w:rsidR="00961F0A">
        <w:rPr>
          <w:lang w:val="en-GB" w:eastAsia="en-GB"/>
        </w:rPr>
        <w:t xml:space="preserve">his example </w:t>
      </w:r>
      <w:r w:rsidR="00A57FA4">
        <w:rPr>
          <w:lang w:val="en-GB" w:eastAsia="en-GB"/>
        </w:rPr>
        <w:t xml:space="preserve">illustrates </w:t>
      </w:r>
      <w:r w:rsidR="00961F0A">
        <w:rPr>
          <w:lang w:val="en-GB" w:eastAsia="en-GB"/>
        </w:rPr>
        <w:t xml:space="preserve">how to accomplish </w:t>
      </w:r>
      <w:r>
        <w:rPr>
          <w:lang w:val="en-GB" w:eastAsia="en-GB"/>
        </w:rPr>
        <w:t>the</w:t>
      </w:r>
      <w:r w:rsidR="00961F0A">
        <w:rPr>
          <w:lang w:val="en-GB" w:eastAsia="en-GB"/>
        </w:rPr>
        <w:t xml:space="preserve"> porting activity, </w:t>
      </w:r>
      <w:r w:rsidR="00A57FA4">
        <w:rPr>
          <w:lang w:val="en-GB" w:eastAsia="en-GB"/>
        </w:rPr>
        <w:t xml:space="preserve">concurring to the above stated </w:t>
      </w:r>
      <w:r w:rsidR="00961F0A">
        <w:rPr>
          <w:lang w:val="en-GB" w:eastAsia="en-GB"/>
        </w:rPr>
        <w:t>principle</w:t>
      </w:r>
      <w:r w:rsidR="00A57FA4">
        <w:rPr>
          <w:lang w:val="en-GB" w:eastAsia="en-GB"/>
        </w:rPr>
        <w:t>s</w:t>
      </w:r>
      <w:r w:rsidR="00961F0A">
        <w:rPr>
          <w:lang w:val="en-GB" w:eastAsia="en-GB"/>
        </w:rPr>
        <w:t xml:space="preserve">. </w:t>
      </w:r>
    </w:p>
    <w:p w14:paraId="0E06F7DB" w14:textId="3FC9351A" w:rsidR="00961F0A" w:rsidRDefault="00413FF7" w:rsidP="00AC6886">
      <w:pPr>
        <w:jc w:val="both"/>
        <w:rPr>
          <w:lang w:val="en-GB" w:eastAsia="en-GB"/>
        </w:rPr>
      </w:pPr>
      <w:r>
        <w:rPr>
          <w:lang w:val="en-GB" w:eastAsia="en-GB"/>
        </w:rPr>
        <w:t>The s</w:t>
      </w:r>
      <w:r w:rsidR="00961F0A">
        <w:rPr>
          <w:lang w:val="en-GB" w:eastAsia="en-GB"/>
        </w:rPr>
        <w:t>elected target MCU platform is</w:t>
      </w:r>
      <w:r>
        <w:rPr>
          <w:lang w:val="en-GB" w:eastAsia="en-GB"/>
        </w:rPr>
        <w:t xml:space="preserve"> an</w:t>
      </w:r>
      <w:r w:rsidR="00961F0A">
        <w:rPr>
          <w:lang w:val="en-GB" w:eastAsia="en-GB"/>
        </w:rPr>
        <w:t xml:space="preserve"> </w:t>
      </w:r>
      <w:hyperlink r:id="rId18" w:history="1">
        <w:r w:rsidR="00961F0A" w:rsidRPr="00961F0A">
          <w:rPr>
            <w:rStyle w:val="Hyperlink"/>
            <w:lang w:val="en-GB" w:eastAsia="en-GB"/>
          </w:rPr>
          <w:t>STM32L476 Discovery board</w:t>
        </w:r>
      </w:hyperlink>
      <w:r w:rsidR="00961F0A">
        <w:rPr>
          <w:lang w:val="en-GB" w:eastAsia="en-GB"/>
        </w:rPr>
        <w:t xml:space="preserve">. </w:t>
      </w:r>
      <w:r w:rsidR="00BA06E0">
        <w:rPr>
          <w:lang w:val="en-GB" w:eastAsia="en-GB"/>
        </w:rPr>
        <w:t xml:space="preserve">It shall be connected to </w:t>
      </w:r>
      <w:r>
        <w:rPr>
          <w:lang w:val="en-GB" w:eastAsia="en-GB"/>
        </w:rPr>
        <w:t xml:space="preserve">the development </w:t>
      </w:r>
      <w:r w:rsidR="00BA06E0">
        <w:rPr>
          <w:lang w:val="en-GB" w:eastAsia="en-GB"/>
        </w:rPr>
        <w:t xml:space="preserve">PC </w:t>
      </w:r>
      <w:r>
        <w:rPr>
          <w:lang w:val="en-GB" w:eastAsia="en-GB"/>
        </w:rPr>
        <w:t>via a</w:t>
      </w:r>
      <w:r w:rsidR="00BA06E0">
        <w:rPr>
          <w:lang w:val="en-GB" w:eastAsia="en-GB"/>
        </w:rPr>
        <w:t xml:space="preserve"> USB cable for downloading, debugging and power supply. </w:t>
      </w:r>
    </w:p>
    <w:p w14:paraId="01C5696D" w14:textId="77777777" w:rsidR="00F704A8" w:rsidRDefault="00961F0A" w:rsidP="00F704A8">
      <w:pPr>
        <w:keepNext/>
        <w:jc w:val="center"/>
      </w:pPr>
      <w:r>
        <w:rPr>
          <w:noProof/>
          <w:lang w:val="en-US" w:eastAsia="en-US"/>
        </w:rPr>
        <w:drawing>
          <wp:inline distT="0" distB="0" distL="0" distR="0" wp14:anchorId="4EA247DF" wp14:editId="2B9A1E60">
            <wp:extent cx="2726422" cy="3285464"/>
            <wp:effectExtent l="19050" t="19050" r="17145" b="10795"/>
            <wp:docPr id="19" name="Picture 19" descr="http://www.st.com/content/ccc/fragment/product_related/rpn_information/board_photo/84/d6/26/7c/9a/a1/4c/03/stm32l476g-disco.jpg/files/stm32l476g-disco.jpg/_jcr_content/translations/en.stm32l476g-disc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st.com/content/ccc/fragment/product_related/rpn_information/board_photo/84/d6/26/7c/9a/a1/4c/03/stm32l476g-disco.jpg/files/stm32l476g-disco.jpg/_jcr_content/translations/en.stm32l476g-disco.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26616" cy="3285697"/>
                    </a:xfrm>
                    <a:prstGeom prst="rect">
                      <a:avLst/>
                    </a:prstGeom>
                    <a:ln w="6350">
                      <a:solidFill>
                        <a:schemeClr val="tx1"/>
                      </a:solidFill>
                    </a:ln>
                  </pic:spPr>
                </pic:pic>
              </a:graphicData>
            </a:graphic>
          </wp:inline>
        </w:drawing>
      </w:r>
    </w:p>
    <w:p w14:paraId="28191D4C" w14:textId="1829145D" w:rsidR="00961F0A" w:rsidRDefault="00F704A8" w:rsidP="00F704A8">
      <w:pPr>
        <w:pStyle w:val="Caption"/>
        <w:jc w:val="center"/>
        <w:rPr>
          <w:lang w:val="en-GB" w:eastAsia="en-GB"/>
        </w:rPr>
      </w:pPr>
      <w:bookmarkStart w:id="33" w:name="_Toc143101904"/>
      <w:r>
        <w:t xml:space="preserve">Figure </w:t>
      </w:r>
      <w:fldSimple w:instr=" SEQ Figure \* ARABIC ">
        <w:r w:rsidR="00606821">
          <w:rPr>
            <w:noProof/>
          </w:rPr>
          <w:t>5</w:t>
        </w:r>
      </w:fldSimple>
      <w:r>
        <w:t xml:space="preserve">  </w:t>
      </w:r>
      <w:r w:rsidR="007E4451">
        <w:t xml:space="preserve">STM32L4 </w:t>
      </w:r>
      <w:r>
        <w:t>Discovery Board</w:t>
      </w:r>
      <w:bookmarkEnd w:id="33"/>
    </w:p>
    <w:p w14:paraId="4004436F" w14:textId="593DF10A" w:rsidR="00961F0A" w:rsidRDefault="00961F0A" w:rsidP="00E6039C">
      <w:pPr>
        <w:rPr>
          <w:lang w:val="en-GB" w:eastAsia="en-GB"/>
        </w:rPr>
      </w:pPr>
      <w:r>
        <w:rPr>
          <w:lang w:val="en-GB" w:eastAsia="en-GB"/>
        </w:rPr>
        <w:t>Selected</w:t>
      </w:r>
      <w:r w:rsidR="00ED5980">
        <w:rPr>
          <w:lang w:val="en-GB" w:eastAsia="en-GB"/>
        </w:rPr>
        <w:t xml:space="preserve"> EVE</w:t>
      </w:r>
      <w:r w:rsidR="008774D0">
        <w:rPr>
          <w:lang w:val="en-GB" w:eastAsia="en-GB"/>
        </w:rPr>
        <w:fldChar w:fldCharType="begin"/>
      </w:r>
      <w:r w:rsidR="008774D0">
        <w:rPr>
          <w:lang w:val="en-GB" w:eastAsia="en-GB"/>
        </w:rPr>
        <w:instrText xml:space="preserve"> REF eve_version \h </w:instrText>
      </w:r>
      <w:r w:rsidR="00000000">
        <w:rPr>
          <w:lang w:val="en-GB" w:eastAsia="en-GB"/>
        </w:rPr>
        <w:fldChar w:fldCharType="separate"/>
      </w:r>
      <w:r w:rsidR="00606821">
        <w:rPr>
          <w:b/>
          <w:bCs/>
          <w:lang w:val="en-US" w:eastAsia="en-GB"/>
        </w:rPr>
        <w:t>Error! Reference source not found.</w:t>
      </w:r>
      <w:r w:rsidR="008774D0">
        <w:rPr>
          <w:lang w:val="en-GB" w:eastAsia="en-GB"/>
        </w:rPr>
        <w:fldChar w:fldCharType="end"/>
      </w:r>
      <w:r>
        <w:rPr>
          <w:lang w:val="en-GB" w:eastAsia="en-GB"/>
        </w:rPr>
        <w:t xml:space="preserve"> </w:t>
      </w:r>
      <w:r w:rsidR="00ED5980">
        <w:rPr>
          <w:lang w:val="en-GB" w:eastAsia="en-GB"/>
        </w:rPr>
        <w:t>m</w:t>
      </w:r>
      <w:r>
        <w:rPr>
          <w:lang w:val="en-GB" w:eastAsia="en-GB"/>
        </w:rPr>
        <w:t xml:space="preserve">odule </w:t>
      </w:r>
      <w:r w:rsidR="009F0B5E">
        <w:rPr>
          <w:lang w:val="en-GB" w:eastAsia="en-GB"/>
        </w:rPr>
        <w:fldChar w:fldCharType="begin"/>
      </w:r>
      <w:r w:rsidR="009F0B5E">
        <w:rPr>
          <w:lang w:val="en-GB" w:eastAsia="en-GB"/>
        </w:rPr>
        <w:instrText xml:space="preserve"> REF eve_module \h </w:instrText>
      </w:r>
      <w:r w:rsidR="009F0B5E">
        <w:rPr>
          <w:lang w:val="en-GB" w:eastAsia="en-GB"/>
        </w:rPr>
      </w:r>
      <w:r w:rsidR="009F0B5E">
        <w:rPr>
          <w:lang w:val="en-GB" w:eastAsia="en-GB"/>
        </w:rPr>
        <w:fldChar w:fldCharType="separate"/>
      </w:r>
      <w:r w:rsidR="00606821" w:rsidRPr="006A03F9">
        <w:t>VM816C</w:t>
      </w:r>
      <w:r w:rsidR="009F0B5E">
        <w:rPr>
          <w:lang w:val="en-GB" w:eastAsia="en-GB"/>
        </w:rPr>
        <w:fldChar w:fldCharType="end"/>
      </w:r>
      <w:r w:rsidR="00DC78EB">
        <w:rPr>
          <w:lang w:val="en-GB" w:eastAsia="en-GB"/>
        </w:rPr>
        <w:t xml:space="preserve"> (included BT816 and LCD 800x480)</w:t>
      </w:r>
      <w:r>
        <w:rPr>
          <w:lang w:val="en-GB" w:eastAsia="en-GB"/>
        </w:rPr>
        <w:t xml:space="preserve">: </w:t>
      </w:r>
    </w:p>
    <w:p w14:paraId="5CF6AF28" w14:textId="7019339B" w:rsidR="00F704A8" w:rsidRDefault="008C3BB8" w:rsidP="00F704A8">
      <w:pPr>
        <w:keepNext/>
        <w:jc w:val="center"/>
      </w:pPr>
      <w:r>
        <w:rPr>
          <w:noProof/>
        </w:rPr>
        <w:drawing>
          <wp:inline distT="0" distB="0" distL="0" distR="0" wp14:anchorId="11DDC32A" wp14:editId="11C1B53B">
            <wp:extent cx="3398439" cy="2105478"/>
            <wp:effectExtent l="19050" t="19050" r="12065" b="28575"/>
            <wp:docPr id="1238408889" name="Picture 1" descr="A close-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08889" name="Picture 1" descr="A close-up of a circuit board&#10;&#10;Description automatically generated"/>
                    <pic:cNvPicPr/>
                  </pic:nvPicPr>
                  <pic:blipFill>
                    <a:blip r:embed="rId20"/>
                    <a:stretch>
                      <a:fillRect/>
                    </a:stretch>
                  </pic:blipFill>
                  <pic:spPr>
                    <a:xfrm>
                      <a:off x="0" y="0"/>
                      <a:ext cx="3416810" cy="2116859"/>
                    </a:xfrm>
                    <a:prstGeom prst="rect">
                      <a:avLst/>
                    </a:prstGeom>
                    <a:ln w="6350">
                      <a:solidFill>
                        <a:schemeClr val="tx1"/>
                      </a:solidFill>
                    </a:ln>
                  </pic:spPr>
                </pic:pic>
              </a:graphicData>
            </a:graphic>
          </wp:inline>
        </w:drawing>
      </w:r>
    </w:p>
    <w:p w14:paraId="18BD2D6A" w14:textId="3D7CBA7F" w:rsidR="00961F0A" w:rsidRDefault="00F704A8" w:rsidP="00F704A8">
      <w:pPr>
        <w:pStyle w:val="Caption"/>
        <w:jc w:val="center"/>
        <w:rPr>
          <w:lang w:val="en-GB" w:eastAsia="en-GB"/>
        </w:rPr>
      </w:pPr>
      <w:bookmarkStart w:id="34" w:name="_Toc143101905"/>
      <w:r>
        <w:t xml:space="preserve">Figure </w:t>
      </w:r>
      <w:fldSimple w:instr=" SEQ Figure \* ARABIC ">
        <w:r w:rsidR="00606821">
          <w:rPr>
            <w:noProof/>
          </w:rPr>
          <w:t>6</w:t>
        </w:r>
      </w:fldSimple>
      <w:r>
        <w:t xml:space="preserve"> </w:t>
      </w:r>
      <w:r w:rsidR="008C3BB8">
        <w:rPr>
          <w:lang w:val="en-GB" w:eastAsia="en-GB"/>
        </w:rPr>
        <w:fldChar w:fldCharType="begin"/>
      </w:r>
      <w:r w:rsidR="008C3BB8">
        <w:rPr>
          <w:lang w:val="en-GB" w:eastAsia="en-GB"/>
        </w:rPr>
        <w:instrText xml:space="preserve"> REF eve_module \h </w:instrText>
      </w:r>
      <w:r w:rsidR="008C3BB8">
        <w:rPr>
          <w:lang w:val="en-GB" w:eastAsia="en-GB"/>
        </w:rPr>
      </w:r>
      <w:r w:rsidR="008C3BB8">
        <w:rPr>
          <w:lang w:val="en-GB" w:eastAsia="en-GB"/>
        </w:rPr>
        <w:fldChar w:fldCharType="separate"/>
      </w:r>
      <w:r w:rsidR="00606821" w:rsidRPr="006A03F9">
        <w:t>VM816C</w:t>
      </w:r>
      <w:r w:rsidR="008C3BB8">
        <w:rPr>
          <w:lang w:val="en-GB" w:eastAsia="en-GB"/>
        </w:rPr>
        <w:fldChar w:fldCharType="end"/>
      </w:r>
      <w:r w:rsidR="008C3BB8">
        <w:rPr>
          <w:lang w:val="en-GB" w:eastAsia="en-GB"/>
        </w:rPr>
        <w:t xml:space="preserve"> </w:t>
      </w:r>
      <w:r>
        <w:t>Module</w:t>
      </w:r>
      <w:bookmarkEnd w:id="34"/>
    </w:p>
    <w:p w14:paraId="11E01D32" w14:textId="77777777" w:rsidR="00012BC6" w:rsidRDefault="00012BC6" w:rsidP="00E6039C">
      <w:pPr>
        <w:rPr>
          <w:lang w:val="en-GB" w:eastAsia="en-GB"/>
        </w:rPr>
      </w:pPr>
    </w:p>
    <w:p w14:paraId="429BB2AD" w14:textId="77777777" w:rsidR="00A57FA4" w:rsidRDefault="00A57FA4" w:rsidP="00E6039C">
      <w:pPr>
        <w:rPr>
          <w:lang w:val="en-GB" w:eastAsia="en-GB"/>
        </w:rPr>
      </w:pPr>
    </w:p>
    <w:p w14:paraId="727F7EC8" w14:textId="28A1EBCE" w:rsidR="00C3127E" w:rsidRDefault="00012BC6" w:rsidP="00E6039C">
      <w:pPr>
        <w:rPr>
          <w:lang w:val="en-GB" w:eastAsia="en-GB"/>
        </w:rPr>
      </w:pPr>
      <w:r>
        <w:rPr>
          <w:lang w:val="en-GB" w:eastAsia="en-GB"/>
        </w:rPr>
        <w:lastRenderedPageBreak/>
        <w:t xml:space="preserve">Here is the </w:t>
      </w:r>
      <w:r w:rsidR="004943ED">
        <w:rPr>
          <w:lang w:val="en-GB" w:eastAsia="en-GB"/>
        </w:rPr>
        <w:t xml:space="preserve">connection between two boards: </w:t>
      </w:r>
    </w:p>
    <w:p w14:paraId="5745CA09" w14:textId="70DCE5D9" w:rsidR="00F704A8" w:rsidRDefault="009D19F7" w:rsidP="00AC6886">
      <w:pPr>
        <w:keepNext/>
      </w:pPr>
      <w:r>
        <w:rPr>
          <w:noProof/>
        </w:rPr>
        <w:drawing>
          <wp:inline distT="0" distB="0" distL="0" distR="0" wp14:anchorId="3D34783E" wp14:editId="47B42197">
            <wp:extent cx="5729605" cy="2642870"/>
            <wp:effectExtent l="19050" t="19050" r="23495" b="24130"/>
            <wp:docPr id="540776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9605" cy="2642870"/>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6118E21" w14:textId="21284BB0" w:rsidR="004943ED" w:rsidRDefault="00F704A8" w:rsidP="00F704A8">
      <w:pPr>
        <w:pStyle w:val="Caption"/>
        <w:jc w:val="center"/>
        <w:rPr>
          <w:lang w:val="en-GB" w:eastAsia="en-GB"/>
        </w:rPr>
      </w:pPr>
      <w:bookmarkStart w:id="35" w:name="_Toc143101906"/>
      <w:r>
        <w:t xml:space="preserve">Figure </w:t>
      </w:r>
      <w:fldSimple w:instr=" SEQ Figure \* ARABIC ">
        <w:r w:rsidR="00606821">
          <w:rPr>
            <w:noProof/>
          </w:rPr>
          <w:t>7</w:t>
        </w:r>
      </w:fldSimple>
      <w:r>
        <w:t xml:space="preserve"> Hardware </w:t>
      </w:r>
      <w:r w:rsidR="00AC6886">
        <w:t>S</w:t>
      </w:r>
      <w:r>
        <w:t>etup</w:t>
      </w:r>
      <w:bookmarkEnd w:id="35"/>
    </w:p>
    <w:p w14:paraId="6676F680" w14:textId="04F2F9CD" w:rsidR="00D13435" w:rsidRDefault="00577827" w:rsidP="00AC6886">
      <w:pPr>
        <w:jc w:val="both"/>
      </w:pPr>
      <w:r>
        <w:t>The</w:t>
      </w:r>
      <w:r w:rsidR="00D13435">
        <w:t xml:space="preserve"> “</w:t>
      </w:r>
      <w:r w:rsidR="00F32574">
        <w:fldChar w:fldCharType="begin"/>
      </w:r>
      <w:r w:rsidR="00F32574">
        <w:instrText xml:space="preserve"> REF eve_example \h </w:instrText>
      </w:r>
      <w:r w:rsidR="00F32574">
        <w:fldChar w:fldCharType="separate"/>
      </w:r>
      <w:r w:rsidR="00606821">
        <w:t>EvChargePoint</w:t>
      </w:r>
      <w:r w:rsidR="00F32574">
        <w:fldChar w:fldCharType="end"/>
      </w:r>
      <w:r w:rsidR="00D13435">
        <w:t xml:space="preserve">” example project </w:t>
      </w:r>
      <w:r>
        <w:t>from the</w:t>
      </w:r>
      <w:r w:rsidR="00D13435">
        <w:t xml:space="preserve"> ESD</w:t>
      </w:r>
      <w:r w:rsidR="00A57FA4">
        <w:t xml:space="preserve"> </w:t>
      </w:r>
      <w:r w:rsidR="00343658">
        <w:rPr>
          <w:b/>
          <w:szCs w:val="18"/>
        </w:rPr>
        <w:fldChar w:fldCharType="begin"/>
      </w:r>
      <w:r w:rsidR="00343658">
        <w:rPr>
          <w:b/>
          <w:szCs w:val="18"/>
        </w:rPr>
        <w:instrText xml:space="preserve"> REF esd_version  \* MERGEFORMAT </w:instrText>
      </w:r>
      <w:r w:rsidR="00343658">
        <w:rPr>
          <w:b/>
          <w:szCs w:val="18"/>
        </w:rPr>
        <w:fldChar w:fldCharType="separate"/>
      </w:r>
      <w:r w:rsidR="00606821" w:rsidRPr="00606821">
        <w:rPr>
          <w:szCs w:val="18"/>
        </w:rPr>
        <w:t>4.16</w:t>
      </w:r>
      <w:r w:rsidR="00343658">
        <w:rPr>
          <w:b/>
          <w:szCs w:val="18"/>
        </w:rPr>
        <w:fldChar w:fldCharType="end"/>
      </w:r>
      <w:r w:rsidR="006A155F">
        <w:t xml:space="preserve">examples folder </w:t>
      </w:r>
      <w:r>
        <w:t xml:space="preserve">is used </w:t>
      </w:r>
      <w:r w:rsidR="00D13435">
        <w:t>to demonstrate how the porting will be done. The “</w:t>
      </w:r>
      <w:r w:rsidR="00451933">
        <w:fldChar w:fldCharType="begin"/>
      </w:r>
      <w:r w:rsidR="00451933">
        <w:instrText xml:space="preserve"> REF eve_example \h </w:instrText>
      </w:r>
      <w:r w:rsidR="00451933">
        <w:fldChar w:fldCharType="separate"/>
      </w:r>
      <w:r w:rsidR="00606821">
        <w:t>EvChargePoint</w:t>
      </w:r>
      <w:r w:rsidR="00451933">
        <w:fldChar w:fldCharType="end"/>
      </w:r>
      <w:r w:rsidR="00D13435">
        <w:t xml:space="preserve">” example is located at </w:t>
      </w:r>
      <w:r w:rsidR="00D13435" w:rsidRPr="00AC6886">
        <w:rPr>
          <w:i/>
        </w:rPr>
        <w:t>“$(ESD</w:t>
      </w:r>
      <w:r w:rsidR="00605E67">
        <w:rPr>
          <w:b/>
          <w:szCs w:val="18"/>
        </w:rPr>
        <w:fldChar w:fldCharType="begin"/>
      </w:r>
      <w:r w:rsidR="00605E67">
        <w:rPr>
          <w:b/>
          <w:szCs w:val="18"/>
        </w:rPr>
        <w:instrText xml:space="preserve"> REF esd_version  \* MERGEFORMAT </w:instrText>
      </w:r>
      <w:r w:rsidR="00605E67">
        <w:rPr>
          <w:b/>
          <w:szCs w:val="18"/>
        </w:rPr>
        <w:fldChar w:fldCharType="separate"/>
      </w:r>
      <w:r w:rsidR="00606821" w:rsidRPr="00606821">
        <w:rPr>
          <w:szCs w:val="18"/>
        </w:rPr>
        <w:t>4.16</w:t>
      </w:r>
      <w:r w:rsidR="00605E67">
        <w:rPr>
          <w:b/>
          <w:szCs w:val="18"/>
        </w:rPr>
        <w:fldChar w:fldCharType="end"/>
      </w:r>
      <w:r w:rsidR="00D13435" w:rsidRPr="00AC6886">
        <w:rPr>
          <w:i/>
        </w:rPr>
        <w:t xml:space="preserve">Installation </w:t>
      </w:r>
      <w:proofErr w:type="gramStart"/>
      <w:r w:rsidR="00D13435" w:rsidRPr="00AC6886">
        <w:rPr>
          <w:i/>
        </w:rPr>
        <w:t>Folder)</w:t>
      </w:r>
      <w:r w:rsidR="00C50537" w:rsidRPr="00AC6886">
        <w:rPr>
          <w:i/>
        </w:rPr>
        <w:t>\\Examples\\</w:t>
      </w:r>
      <w:r w:rsidR="00DB59F3">
        <w:rPr>
          <w:i/>
        </w:rPr>
        <w:t>Advanced</w:t>
      </w:r>
      <w:proofErr w:type="gramEnd"/>
      <w:r w:rsidR="00D13435" w:rsidRPr="00AC6886">
        <w:rPr>
          <w:i/>
        </w:rPr>
        <w:t>”</w:t>
      </w:r>
      <w:r w:rsidR="00D13435">
        <w:t xml:space="preserve"> folder. </w:t>
      </w:r>
      <w:r w:rsidR="00A57FA4">
        <w:t>Here is a sample</w:t>
      </w:r>
      <w:r w:rsidR="00D13435">
        <w:t xml:space="preserve"> screenshot</w:t>
      </w:r>
      <w:r w:rsidR="00B96D9C">
        <w:t xml:space="preserve"> after it is opened in ESD </w:t>
      </w:r>
      <w:r w:rsidR="00605E67">
        <w:rPr>
          <w:b/>
          <w:szCs w:val="18"/>
        </w:rPr>
        <w:fldChar w:fldCharType="begin"/>
      </w:r>
      <w:r w:rsidR="00605E67">
        <w:rPr>
          <w:b/>
          <w:szCs w:val="18"/>
        </w:rPr>
        <w:instrText xml:space="preserve"> REF esd_version  \* MERGEFORMAT </w:instrText>
      </w:r>
      <w:r w:rsidR="00605E67">
        <w:rPr>
          <w:b/>
          <w:szCs w:val="18"/>
        </w:rPr>
        <w:fldChar w:fldCharType="separate"/>
      </w:r>
      <w:r w:rsidR="00606821" w:rsidRPr="00606821">
        <w:rPr>
          <w:szCs w:val="18"/>
        </w:rPr>
        <w:t>4.16</w:t>
      </w:r>
      <w:r w:rsidR="00605E67">
        <w:rPr>
          <w:b/>
          <w:szCs w:val="18"/>
        </w:rPr>
        <w:fldChar w:fldCharType="end"/>
      </w:r>
      <w:r w:rsidR="00D13435">
        <w:t xml:space="preserve">: </w:t>
      </w:r>
    </w:p>
    <w:p w14:paraId="70A46680" w14:textId="77777777" w:rsidR="0072684F" w:rsidRDefault="0072684F" w:rsidP="00AC6886">
      <w:pPr>
        <w:jc w:val="both"/>
        <w:rPr>
          <w:noProof/>
        </w:rPr>
      </w:pPr>
    </w:p>
    <w:p w14:paraId="08454588" w14:textId="63D6C257" w:rsidR="00D13435" w:rsidRPr="008C3659" w:rsidRDefault="0072684F" w:rsidP="0072684F">
      <w:pPr>
        <w:jc w:val="center"/>
      </w:pPr>
      <w:bookmarkStart w:id="36" w:name="_Toc143101907"/>
      <w:r>
        <w:rPr>
          <w:noProof/>
        </w:rPr>
        <w:drawing>
          <wp:inline distT="0" distB="0" distL="0" distR="0" wp14:anchorId="740D9F13" wp14:editId="7A39EEBE">
            <wp:extent cx="5731510" cy="2851286"/>
            <wp:effectExtent l="19050" t="19050" r="21590" b="25400"/>
            <wp:docPr id="1268860203"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860203" name="Picture 4" descr="A screenshot of a computer&#10;&#10;Description automatically generated"/>
                    <pic:cNvPicPr/>
                  </pic:nvPicPr>
                  <pic:blipFill rotWithShape="1">
                    <a:blip r:embed="rId22" cstate="print">
                      <a:extLst>
                        <a:ext uri="{28A0092B-C50C-407E-A947-70E740481C1C}">
                          <a14:useLocalDpi xmlns:a14="http://schemas.microsoft.com/office/drawing/2010/main" val="0"/>
                        </a:ext>
                      </a:extLst>
                    </a:blip>
                    <a:srcRect b="11558"/>
                    <a:stretch/>
                  </pic:blipFill>
                  <pic:spPr bwMode="auto">
                    <a:xfrm>
                      <a:off x="0" y="0"/>
                      <a:ext cx="5731510" cy="2851286"/>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F704A8" w:rsidRPr="005E1F04">
        <w:rPr>
          <w:b/>
          <w:bCs/>
          <w:szCs w:val="18"/>
        </w:rPr>
        <w:t xml:space="preserve">Figure </w:t>
      </w:r>
      <w:r w:rsidRPr="005E1F04">
        <w:rPr>
          <w:b/>
          <w:bCs/>
          <w:szCs w:val="18"/>
        </w:rPr>
        <w:fldChar w:fldCharType="begin"/>
      </w:r>
      <w:r w:rsidRPr="005E1F04">
        <w:rPr>
          <w:b/>
          <w:bCs/>
          <w:szCs w:val="18"/>
        </w:rPr>
        <w:instrText xml:space="preserve"> SEQ Figure \* ARABIC </w:instrText>
      </w:r>
      <w:r w:rsidRPr="005E1F04">
        <w:rPr>
          <w:b/>
          <w:bCs/>
          <w:szCs w:val="18"/>
        </w:rPr>
        <w:fldChar w:fldCharType="separate"/>
      </w:r>
      <w:r w:rsidR="00606821">
        <w:rPr>
          <w:b/>
          <w:bCs/>
          <w:noProof/>
          <w:szCs w:val="18"/>
        </w:rPr>
        <w:t>8</w:t>
      </w:r>
      <w:r w:rsidRPr="005E1F04">
        <w:rPr>
          <w:b/>
          <w:bCs/>
          <w:szCs w:val="18"/>
        </w:rPr>
        <w:fldChar w:fldCharType="end"/>
      </w:r>
      <w:r w:rsidR="00577827" w:rsidRPr="005E1F04">
        <w:rPr>
          <w:b/>
          <w:bCs/>
          <w:szCs w:val="18"/>
        </w:rPr>
        <w:t xml:space="preserve"> </w:t>
      </w:r>
      <w:r w:rsidR="00F704A8" w:rsidRPr="005E1F04">
        <w:rPr>
          <w:b/>
          <w:bCs/>
          <w:szCs w:val="18"/>
        </w:rPr>
        <w:t>ESD</w:t>
      </w:r>
      <w:r w:rsidR="000E1E4A" w:rsidRPr="005E1F04">
        <w:rPr>
          <w:b/>
          <w:bCs/>
          <w:szCs w:val="18"/>
        </w:rPr>
        <w:t xml:space="preserve"> </w:t>
      </w:r>
      <w:r w:rsidR="003A21BF" w:rsidRPr="005E1F04">
        <w:rPr>
          <w:b/>
          <w:bCs/>
          <w:szCs w:val="18"/>
        </w:rPr>
        <w:fldChar w:fldCharType="begin"/>
      </w:r>
      <w:r w:rsidR="003A21BF" w:rsidRPr="005E1F04">
        <w:rPr>
          <w:b/>
          <w:bCs/>
          <w:szCs w:val="18"/>
        </w:rPr>
        <w:instrText xml:space="preserve"> REF esd_version  \* MERGEFORMAT </w:instrText>
      </w:r>
      <w:r w:rsidR="003A21BF" w:rsidRPr="005E1F04">
        <w:rPr>
          <w:b/>
          <w:bCs/>
          <w:szCs w:val="18"/>
        </w:rPr>
        <w:fldChar w:fldCharType="separate"/>
      </w:r>
      <w:r w:rsidR="00606821" w:rsidRPr="00606821">
        <w:rPr>
          <w:b/>
          <w:bCs/>
          <w:szCs w:val="18"/>
        </w:rPr>
        <w:t>4.16</w:t>
      </w:r>
      <w:r w:rsidR="003A21BF" w:rsidRPr="005E1F04">
        <w:rPr>
          <w:b/>
          <w:bCs/>
          <w:szCs w:val="18"/>
        </w:rPr>
        <w:fldChar w:fldCharType="end"/>
      </w:r>
      <w:r w:rsidR="00866E86" w:rsidRPr="005E1F04">
        <w:rPr>
          <w:b/>
          <w:bCs/>
          <w:szCs w:val="18"/>
        </w:rPr>
        <w:t xml:space="preserve"> </w:t>
      </w:r>
      <w:r w:rsidR="00866E86" w:rsidRPr="005E1F04">
        <w:rPr>
          <w:b/>
          <w:bCs/>
          <w:szCs w:val="18"/>
        </w:rPr>
        <w:fldChar w:fldCharType="begin"/>
      </w:r>
      <w:r w:rsidR="00866E86" w:rsidRPr="005E1F04">
        <w:rPr>
          <w:b/>
          <w:bCs/>
          <w:szCs w:val="18"/>
        </w:rPr>
        <w:instrText xml:space="preserve"> REF eve_example \h </w:instrText>
      </w:r>
      <w:r w:rsidR="005E1F04">
        <w:rPr>
          <w:b/>
          <w:bCs/>
          <w:szCs w:val="18"/>
        </w:rPr>
        <w:instrText xml:space="preserve"> \* MERGEFORMAT </w:instrText>
      </w:r>
      <w:r w:rsidR="00866E86" w:rsidRPr="005E1F04">
        <w:rPr>
          <w:b/>
          <w:bCs/>
          <w:szCs w:val="18"/>
        </w:rPr>
      </w:r>
      <w:r w:rsidR="00866E86" w:rsidRPr="005E1F04">
        <w:rPr>
          <w:b/>
          <w:bCs/>
          <w:szCs w:val="18"/>
        </w:rPr>
        <w:fldChar w:fldCharType="separate"/>
      </w:r>
      <w:r w:rsidR="00606821" w:rsidRPr="00606821">
        <w:rPr>
          <w:b/>
          <w:bCs/>
          <w:szCs w:val="18"/>
        </w:rPr>
        <w:t>EvChargePoint</w:t>
      </w:r>
      <w:r w:rsidR="00866E86" w:rsidRPr="005E1F04">
        <w:rPr>
          <w:b/>
          <w:bCs/>
          <w:szCs w:val="18"/>
        </w:rPr>
        <w:fldChar w:fldCharType="end"/>
      </w:r>
      <w:r w:rsidR="00B33896" w:rsidRPr="005E1F04">
        <w:rPr>
          <w:b/>
          <w:bCs/>
          <w:szCs w:val="18"/>
        </w:rPr>
        <w:t xml:space="preserve"> </w:t>
      </w:r>
      <w:r w:rsidR="00AC6886" w:rsidRPr="005E1F04">
        <w:rPr>
          <w:b/>
          <w:bCs/>
          <w:szCs w:val="18"/>
        </w:rPr>
        <w:t>P</w:t>
      </w:r>
      <w:r w:rsidR="00F704A8" w:rsidRPr="005E1F04">
        <w:rPr>
          <w:b/>
          <w:bCs/>
          <w:szCs w:val="18"/>
        </w:rPr>
        <w:t xml:space="preserve">roject </w:t>
      </w:r>
      <w:r w:rsidR="00AC6886" w:rsidRPr="005E1F04">
        <w:rPr>
          <w:b/>
          <w:bCs/>
          <w:szCs w:val="18"/>
        </w:rPr>
        <w:t>S</w:t>
      </w:r>
      <w:r w:rsidR="00F704A8" w:rsidRPr="005E1F04">
        <w:rPr>
          <w:b/>
          <w:bCs/>
          <w:szCs w:val="18"/>
        </w:rPr>
        <w:t>creenshot</w:t>
      </w:r>
      <w:bookmarkEnd w:id="36"/>
    </w:p>
    <w:p w14:paraId="0893CBD2" w14:textId="3A9CA53B" w:rsidR="00B37BD3" w:rsidRDefault="00C978F3" w:rsidP="00033674">
      <w:pPr>
        <w:pStyle w:val="Heading2"/>
      </w:pPr>
      <w:bookmarkStart w:id="37" w:name="_Toc473032033"/>
      <w:bookmarkStart w:id="38" w:name="_Toc474330124"/>
      <w:bookmarkStart w:id="39" w:name="_Toc474334253"/>
      <w:bookmarkStart w:id="40" w:name="_Toc473032034"/>
      <w:bookmarkStart w:id="41" w:name="_Toc474330125"/>
      <w:bookmarkStart w:id="42" w:name="_Toc474334254"/>
      <w:bookmarkStart w:id="43" w:name="_Toc143101880"/>
      <w:bookmarkEnd w:id="37"/>
      <w:bookmarkEnd w:id="38"/>
      <w:bookmarkEnd w:id="39"/>
      <w:bookmarkEnd w:id="40"/>
      <w:bookmarkEnd w:id="41"/>
      <w:bookmarkEnd w:id="42"/>
      <w:r>
        <w:t xml:space="preserve">Hardware </w:t>
      </w:r>
      <w:r w:rsidR="00B37BD3">
        <w:t>Connection</w:t>
      </w:r>
      <w:bookmarkEnd w:id="43"/>
    </w:p>
    <w:p w14:paraId="1CC339F9" w14:textId="7C512B39" w:rsidR="00B37BD3" w:rsidRDefault="00B37BD3" w:rsidP="00B37BD3">
      <w:pPr>
        <w:pStyle w:val="Heading3"/>
      </w:pPr>
      <w:bookmarkStart w:id="44" w:name="_Toc143101881"/>
      <w:r>
        <w:t xml:space="preserve">Power and Ground </w:t>
      </w:r>
      <w:r w:rsidR="00AC6886">
        <w:t>C</w:t>
      </w:r>
      <w:r>
        <w:t>onnection</w:t>
      </w:r>
      <w:bookmarkEnd w:id="44"/>
    </w:p>
    <w:p w14:paraId="014EAE71" w14:textId="1BDD7F67" w:rsidR="00B37BD3" w:rsidRDefault="00A752ED" w:rsidP="00AC6886">
      <w:pPr>
        <w:jc w:val="both"/>
        <w:rPr>
          <w:lang w:val="en-GB" w:eastAsia="en-GB"/>
        </w:rPr>
      </w:pPr>
      <w:r>
        <w:rPr>
          <w:lang w:val="en-GB" w:eastAsia="en-GB"/>
        </w:rPr>
        <w:fldChar w:fldCharType="begin"/>
      </w:r>
      <w:r>
        <w:rPr>
          <w:lang w:val="en-GB" w:eastAsia="en-GB"/>
        </w:rPr>
        <w:instrText xml:space="preserve"> REF eve_module \h </w:instrText>
      </w:r>
      <w:r>
        <w:rPr>
          <w:lang w:val="en-GB" w:eastAsia="en-GB"/>
        </w:rPr>
      </w:r>
      <w:r>
        <w:rPr>
          <w:lang w:val="en-GB" w:eastAsia="en-GB"/>
        </w:rPr>
        <w:fldChar w:fldCharType="separate"/>
      </w:r>
      <w:r w:rsidR="00606821" w:rsidRPr="006A03F9">
        <w:t>VM816C</w:t>
      </w:r>
      <w:r>
        <w:rPr>
          <w:lang w:val="en-GB" w:eastAsia="en-GB"/>
        </w:rPr>
        <w:fldChar w:fldCharType="end"/>
      </w:r>
      <w:r>
        <w:rPr>
          <w:lang w:val="en-GB" w:eastAsia="en-GB"/>
        </w:rPr>
        <w:t xml:space="preserve"> m</w:t>
      </w:r>
      <w:r w:rsidR="00B37BD3">
        <w:rPr>
          <w:lang w:val="en-GB" w:eastAsia="en-GB"/>
        </w:rPr>
        <w:t>odule is powered by</w:t>
      </w:r>
      <w:r w:rsidR="00AC72B3">
        <w:rPr>
          <w:lang w:val="en-GB" w:eastAsia="en-GB"/>
        </w:rPr>
        <w:t xml:space="preserve"> </w:t>
      </w:r>
      <w:r w:rsidR="002160B0">
        <w:rPr>
          <w:lang w:val="en-GB" w:eastAsia="en-GB"/>
        </w:rPr>
        <w:t>both pin</w:t>
      </w:r>
      <w:r w:rsidR="00AC72B3">
        <w:rPr>
          <w:lang w:val="en-GB" w:eastAsia="en-GB"/>
        </w:rPr>
        <w:t xml:space="preserve"> </w:t>
      </w:r>
      <w:r w:rsidR="00B37BD3">
        <w:rPr>
          <w:lang w:val="en-GB" w:eastAsia="en-GB"/>
        </w:rPr>
        <w:t>5</w:t>
      </w:r>
      <w:r w:rsidR="00AC72B3">
        <w:rPr>
          <w:lang w:val="en-GB" w:eastAsia="en-GB"/>
        </w:rPr>
        <w:t>V</w:t>
      </w:r>
      <w:r w:rsidR="002160B0">
        <w:rPr>
          <w:lang w:val="en-GB" w:eastAsia="en-GB"/>
        </w:rPr>
        <w:t xml:space="preserve"> and 3.3V,</w:t>
      </w:r>
      <w:r w:rsidR="00B37BD3">
        <w:rPr>
          <w:lang w:val="en-GB" w:eastAsia="en-GB"/>
        </w:rPr>
        <w:t xml:space="preserve"> </w:t>
      </w:r>
      <w:r w:rsidR="00AC72B3">
        <w:rPr>
          <w:lang w:val="en-GB" w:eastAsia="en-GB"/>
        </w:rPr>
        <w:t xml:space="preserve">supply </w:t>
      </w:r>
      <w:r w:rsidR="00B37BD3">
        <w:rPr>
          <w:lang w:val="en-GB" w:eastAsia="en-GB"/>
        </w:rPr>
        <w:t>from</w:t>
      </w:r>
      <w:r w:rsidR="00AC72B3">
        <w:rPr>
          <w:lang w:val="en-GB" w:eastAsia="en-GB"/>
        </w:rPr>
        <w:t xml:space="preserve"> the</w:t>
      </w:r>
      <w:r w:rsidR="00B37BD3">
        <w:rPr>
          <w:lang w:val="en-GB" w:eastAsia="en-GB"/>
        </w:rPr>
        <w:t xml:space="preserve"> STM32L4 Discovery board and </w:t>
      </w:r>
      <w:r w:rsidR="00AC72B3">
        <w:rPr>
          <w:lang w:val="en-GB" w:eastAsia="en-GB"/>
        </w:rPr>
        <w:t xml:space="preserve">a </w:t>
      </w:r>
      <w:r w:rsidR="00B37BD3">
        <w:rPr>
          <w:lang w:val="en-GB" w:eastAsia="en-GB"/>
        </w:rPr>
        <w:t xml:space="preserve">ground pin is also connected. </w:t>
      </w:r>
    </w:p>
    <w:p w14:paraId="1B0571E5" w14:textId="48376B44" w:rsidR="008E71CD" w:rsidRPr="00B37BD3" w:rsidRDefault="008E71CD" w:rsidP="00AC6886">
      <w:pPr>
        <w:jc w:val="both"/>
        <w:rPr>
          <w:lang w:val="en-GB" w:eastAsia="en-GB"/>
        </w:rPr>
      </w:pPr>
      <w:r>
        <w:rPr>
          <w:lang w:val="en-GB" w:eastAsia="en-GB"/>
        </w:rPr>
        <w:lastRenderedPageBreak/>
        <w:t xml:space="preserve">The 3.3v power must be provided for the touch functionality of the </w:t>
      </w:r>
      <w:r>
        <w:rPr>
          <w:lang w:val="en-GB" w:eastAsia="en-GB"/>
        </w:rPr>
        <w:fldChar w:fldCharType="begin"/>
      </w:r>
      <w:r>
        <w:rPr>
          <w:lang w:val="en-GB" w:eastAsia="en-GB"/>
        </w:rPr>
        <w:instrText xml:space="preserve"> REF eve_module \h </w:instrText>
      </w:r>
      <w:r>
        <w:rPr>
          <w:lang w:val="en-GB" w:eastAsia="en-GB"/>
        </w:rPr>
      </w:r>
      <w:r>
        <w:rPr>
          <w:lang w:val="en-GB" w:eastAsia="en-GB"/>
        </w:rPr>
        <w:fldChar w:fldCharType="separate"/>
      </w:r>
      <w:r w:rsidR="00606821" w:rsidRPr="006A03F9">
        <w:t>VM816C</w:t>
      </w:r>
      <w:r>
        <w:rPr>
          <w:lang w:val="en-GB" w:eastAsia="en-GB"/>
        </w:rPr>
        <w:fldChar w:fldCharType="end"/>
      </w:r>
      <w:r>
        <w:rPr>
          <w:lang w:val="en-GB" w:eastAsia="en-GB"/>
        </w:rPr>
        <w:t>.</w:t>
      </w:r>
    </w:p>
    <w:p w14:paraId="28526C2E" w14:textId="2C75306D" w:rsidR="004943ED" w:rsidRDefault="00420CB8" w:rsidP="00B37BD3">
      <w:pPr>
        <w:pStyle w:val="Heading3"/>
      </w:pPr>
      <w:bookmarkStart w:id="45" w:name="_Toc143101882"/>
      <w:r>
        <w:t xml:space="preserve">Signal lines </w:t>
      </w:r>
      <w:r w:rsidR="00AC6886">
        <w:t>C</w:t>
      </w:r>
      <w:r w:rsidR="004943ED">
        <w:t>onnection</w:t>
      </w:r>
      <w:bookmarkEnd w:id="45"/>
    </w:p>
    <w:p w14:paraId="7AEA4578" w14:textId="4CA43B74" w:rsidR="00F704A8" w:rsidRDefault="004943ED" w:rsidP="00AC6886">
      <w:r>
        <w:rPr>
          <w:lang w:val="en-GB" w:eastAsia="en-GB"/>
        </w:rPr>
        <w:t xml:space="preserve">In this example, STM32L4’s SPI 1 interface is </w:t>
      </w:r>
      <w:r w:rsidR="00B4053B">
        <w:rPr>
          <w:lang w:val="en-GB" w:eastAsia="en-GB"/>
        </w:rPr>
        <w:t>selected,</w:t>
      </w:r>
      <w:r>
        <w:rPr>
          <w:lang w:val="en-GB" w:eastAsia="en-GB"/>
        </w:rPr>
        <w:t xml:space="preserve"> and the following connection is set up: </w:t>
      </w:r>
      <w:r w:rsidR="00F704A8">
        <w:t xml:space="preserve"> </w:t>
      </w:r>
    </w:p>
    <w:tbl>
      <w:tblPr>
        <w:tblStyle w:val="FTDITable"/>
        <w:tblW w:w="0" w:type="auto"/>
        <w:tblLook w:val="04A0" w:firstRow="1" w:lastRow="0" w:firstColumn="1" w:lastColumn="0" w:noHBand="0" w:noVBand="1"/>
      </w:tblPr>
      <w:tblGrid>
        <w:gridCol w:w="3074"/>
        <w:gridCol w:w="2877"/>
        <w:gridCol w:w="3065"/>
      </w:tblGrid>
      <w:tr w:rsidR="00AE2916" w14:paraId="623155E0" w14:textId="77777777" w:rsidTr="005625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4" w:type="dxa"/>
          </w:tcPr>
          <w:p w14:paraId="3DCFD133" w14:textId="5EE63AFC" w:rsidR="00AE2916" w:rsidRDefault="00AE2916" w:rsidP="004943ED">
            <w:pPr>
              <w:rPr>
                <w:lang w:val="en-GB" w:eastAsia="en-GB"/>
              </w:rPr>
            </w:pPr>
            <w:r>
              <w:rPr>
                <w:lang w:val="en-GB" w:eastAsia="en-GB"/>
              </w:rPr>
              <w:t>MCU Pin Name</w:t>
            </w:r>
          </w:p>
        </w:tc>
        <w:tc>
          <w:tcPr>
            <w:tcW w:w="2877" w:type="dxa"/>
          </w:tcPr>
          <w:p w14:paraId="47D02EB1" w14:textId="3867E804" w:rsidR="00AE2916" w:rsidRDefault="00AE2916" w:rsidP="004943ED">
            <w:pPr>
              <w:cnfStyle w:val="100000000000" w:firstRow="1" w:lastRow="0" w:firstColumn="0" w:lastColumn="0" w:oddVBand="0" w:evenVBand="0" w:oddHBand="0" w:evenHBand="0" w:firstRowFirstColumn="0" w:firstRowLastColumn="0" w:lastRowFirstColumn="0" w:lastRowLastColumn="0"/>
              <w:rPr>
                <w:lang w:val="en-GB" w:eastAsia="en-GB"/>
              </w:rPr>
            </w:pPr>
            <w:r>
              <w:rPr>
                <w:lang w:val="en-GB" w:eastAsia="en-GB"/>
              </w:rPr>
              <w:t>MCU Function</w:t>
            </w:r>
          </w:p>
        </w:tc>
        <w:tc>
          <w:tcPr>
            <w:tcW w:w="3065" w:type="dxa"/>
          </w:tcPr>
          <w:p w14:paraId="6899752E" w14:textId="185674EC" w:rsidR="00AE2916" w:rsidRDefault="00AE2916" w:rsidP="004943ED">
            <w:pPr>
              <w:cnfStyle w:val="100000000000" w:firstRow="1" w:lastRow="0" w:firstColumn="0" w:lastColumn="0" w:oddVBand="0" w:evenVBand="0" w:oddHBand="0" w:evenHBand="0" w:firstRowFirstColumn="0" w:firstRowLastColumn="0" w:lastRowFirstColumn="0" w:lastRowLastColumn="0"/>
              <w:rPr>
                <w:lang w:val="en-GB" w:eastAsia="en-GB"/>
              </w:rPr>
            </w:pPr>
            <w:r>
              <w:rPr>
                <w:lang w:val="en-GB" w:eastAsia="en-GB"/>
              </w:rPr>
              <w:t>EVE Pin name</w:t>
            </w:r>
          </w:p>
        </w:tc>
      </w:tr>
      <w:tr w:rsidR="00AE2916" w14:paraId="0ED5FDC8" w14:textId="77777777" w:rsidTr="0056255A">
        <w:tc>
          <w:tcPr>
            <w:cnfStyle w:val="001000000000" w:firstRow="0" w:lastRow="0" w:firstColumn="1" w:lastColumn="0" w:oddVBand="0" w:evenVBand="0" w:oddHBand="0" w:evenHBand="0" w:firstRowFirstColumn="0" w:firstRowLastColumn="0" w:lastRowFirstColumn="0" w:lastRowLastColumn="0"/>
            <w:tcW w:w="3074" w:type="dxa"/>
          </w:tcPr>
          <w:p w14:paraId="19B86F5C" w14:textId="76E931FE" w:rsidR="00AE2916" w:rsidRDefault="00AE2916" w:rsidP="004943ED">
            <w:pPr>
              <w:rPr>
                <w:lang w:val="en-GB" w:eastAsia="en-GB"/>
              </w:rPr>
            </w:pPr>
            <w:r>
              <w:rPr>
                <w:lang w:val="en-GB" w:eastAsia="en-GB"/>
              </w:rPr>
              <w:t>PB2</w:t>
            </w:r>
          </w:p>
        </w:tc>
        <w:tc>
          <w:tcPr>
            <w:tcW w:w="2877" w:type="dxa"/>
          </w:tcPr>
          <w:p w14:paraId="36F335C9" w14:textId="053CBB99" w:rsidR="00AE2916" w:rsidRDefault="00AE2916" w:rsidP="004943ED">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GPIO</w:t>
            </w:r>
          </w:p>
        </w:tc>
        <w:tc>
          <w:tcPr>
            <w:tcW w:w="3065" w:type="dxa"/>
          </w:tcPr>
          <w:p w14:paraId="5394CEFF" w14:textId="189C158B" w:rsidR="00AE2916" w:rsidRDefault="00AE2916" w:rsidP="004943ED">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PD</w:t>
            </w:r>
          </w:p>
        </w:tc>
      </w:tr>
      <w:tr w:rsidR="00AE2916" w14:paraId="6CAD7B0A" w14:textId="77777777" w:rsidTr="0056255A">
        <w:tc>
          <w:tcPr>
            <w:cnfStyle w:val="001000000000" w:firstRow="0" w:lastRow="0" w:firstColumn="1" w:lastColumn="0" w:oddVBand="0" w:evenVBand="0" w:oddHBand="0" w:evenHBand="0" w:firstRowFirstColumn="0" w:firstRowLastColumn="0" w:lastRowFirstColumn="0" w:lastRowLastColumn="0"/>
            <w:tcW w:w="3074" w:type="dxa"/>
          </w:tcPr>
          <w:p w14:paraId="42759FC6" w14:textId="20645747" w:rsidR="00AE2916" w:rsidRDefault="00AE2916" w:rsidP="004943ED">
            <w:pPr>
              <w:rPr>
                <w:lang w:val="en-GB" w:eastAsia="en-GB"/>
              </w:rPr>
            </w:pPr>
            <w:r>
              <w:rPr>
                <w:lang w:val="en-GB" w:eastAsia="en-GB"/>
              </w:rPr>
              <w:t>PE8</w:t>
            </w:r>
          </w:p>
        </w:tc>
        <w:tc>
          <w:tcPr>
            <w:tcW w:w="2877" w:type="dxa"/>
          </w:tcPr>
          <w:p w14:paraId="17CF48AF" w14:textId="05F57D68" w:rsidR="00AE2916" w:rsidRDefault="00AE2916" w:rsidP="004943ED">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GPIO</w:t>
            </w:r>
          </w:p>
        </w:tc>
        <w:tc>
          <w:tcPr>
            <w:tcW w:w="3065" w:type="dxa"/>
          </w:tcPr>
          <w:p w14:paraId="357F38A9" w14:textId="2B633404" w:rsidR="00AE2916" w:rsidRDefault="00AE2916" w:rsidP="004943ED">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CS</w:t>
            </w:r>
          </w:p>
        </w:tc>
      </w:tr>
      <w:tr w:rsidR="00AE2916" w14:paraId="6596D9EF" w14:textId="77777777" w:rsidTr="0056255A">
        <w:tc>
          <w:tcPr>
            <w:cnfStyle w:val="001000000000" w:firstRow="0" w:lastRow="0" w:firstColumn="1" w:lastColumn="0" w:oddVBand="0" w:evenVBand="0" w:oddHBand="0" w:evenHBand="0" w:firstRowFirstColumn="0" w:firstRowLastColumn="0" w:lastRowFirstColumn="0" w:lastRowLastColumn="0"/>
            <w:tcW w:w="3074" w:type="dxa"/>
          </w:tcPr>
          <w:p w14:paraId="5656320E" w14:textId="4E8657A1" w:rsidR="00AE2916" w:rsidRDefault="00AE2916" w:rsidP="00B37BD3">
            <w:pPr>
              <w:rPr>
                <w:lang w:val="en-GB" w:eastAsia="en-GB"/>
              </w:rPr>
            </w:pPr>
            <w:r>
              <w:rPr>
                <w:lang w:val="en-GB" w:eastAsia="en-GB"/>
              </w:rPr>
              <w:t>PE1</w:t>
            </w:r>
            <w:r w:rsidR="00B37BD3">
              <w:rPr>
                <w:lang w:val="en-GB" w:eastAsia="en-GB"/>
              </w:rPr>
              <w:t>3</w:t>
            </w:r>
          </w:p>
        </w:tc>
        <w:tc>
          <w:tcPr>
            <w:tcW w:w="2877" w:type="dxa"/>
          </w:tcPr>
          <w:p w14:paraId="3364CD15" w14:textId="52B1BCE0" w:rsidR="00AE2916" w:rsidRDefault="00AE2916" w:rsidP="004943ED">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SPI1_SCK</w:t>
            </w:r>
          </w:p>
        </w:tc>
        <w:tc>
          <w:tcPr>
            <w:tcW w:w="3065" w:type="dxa"/>
          </w:tcPr>
          <w:p w14:paraId="43CB3401" w14:textId="35D8A153" w:rsidR="00AE2916" w:rsidRDefault="00AE2916" w:rsidP="004943ED">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SCK</w:t>
            </w:r>
          </w:p>
        </w:tc>
      </w:tr>
      <w:tr w:rsidR="00AE2916" w14:paraId="776D64D5" w14:textId="77777777" w:rsidTr="0056255A">
        <w:tc>
          <w:tcPr>
            <w:cnfStyle w:val="001000000000" w:firstRow="0" w:lastRow="0" w:firstColumn="1" w:lastColumn="0" w:oddVBand="0" w:evenVBand="0" w:oddHBand="0" w:evenHBand="0" w:firstRowFirstColumn="0" w:firstRowLastColumn="0" w:lastRowFirstColumn="0" w:lastRowLastColumn="0"/>
            <w:tcW w:w="3074" w:type="dxa"/>
          </w:tcPr>
          <w:p w14:paraId="6733A247" w14:textId="336228CD" w:rsidR="00AE2916" w:rsidRDefault="00AE2916" w:rsidP="00B37BD3">
            <w:pPr>
              <w:rPr>
                <w:lang w:val="en-GB" w:eastAsia="en-GB"/>
              </w:rPr>
            </w:pPr>
            <w:r>
              <w:rPr>
                <w:lang w:val="en-GB" w:eastAsia="en-GB"/>
              </w:rPr>
              <w:t>PE1</w:t>
            </w:r>
            <w:r w:rsidR="00B37BD3">
              <w:rPr>
                <w:lang w:val="en-GB" w:eastAsia="en-GB"/>
              </w:rPr>
              <w:t>4</w:t>
            </w:r>
          </w:p>
        </w:tc>
        <w:tc>
          <w:tcPr>
            <w:tcW w:w="2877" w:type="dxa"/>
          </w:tcPr>
          <w:p w14:paraId="0715B2FA" w14:textId="49B37910" w:rsidR="00AE2916" w:rsidRDefault="00AE2916" w:rsidP="004943ED">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SPI1_MISO</w:t>
            </w:r>
          </w:p>
        </w:tc>
        <w:tc>
          <w:tcPr>
            <w:tcW w:w="3065" w:type="dxa"/>
          </w:tcPr>
          <w:p w14:paraId="42E572AE" w14:textId="05384331" w:rsidR="00AE2916" w:rsidRDefault="00AE2916" w:rsidP="004943ED">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MISO</w:t>
            </w:r>
          </w:p>
        </w:tc>
      </w:tr>
      <w:tr w:rsidR="00AE2916" w14:paraId="51E87BE7" w14:textId="77777777" w:rsidTr="0056255A">
        <w:tc>
          <w:tcPr>
            <w:cnfStyle w:val="001000000000" w:firstRow="0" w:lastRow="0" w:firstColumn="1" w:lastColumn="0" w:oddVBand="0" w:evenVBand="0" w:oddHBand="0" w:evenHBand="0" w:firstRowFirstColumn="0" w:firstRowLastColumn="0" w:lastRowFirstColumn="0" w:lastRowLastColumn="0"/>
            <w:tcW w:w="3074" w:type="dxa"/>
          </w:tcPr>
          <w:p w14:paraId="3AC24799" w14:textId="1746B6DA" w:rsidR="00AE2916" w:rsidRDefault="00AE2916" w:rsidP="00B37BD3">
            <w:pPr>
              <w:rPr>
                <w:lang w:val="en-GB" w:eastAsia="en-GB"/>
              </w:rPr>
            </w:pPr>
            <w:r>
              <w:rPr>
                <w:lang w:val="en-GB" w:eastAsia="en-GB"/>
              </w:rPr>
              <w:t>PE1</w:t>
            </w:r>
            <w:r w:rsidR="00B37BD3">
              <w:rPr>
                <w:lang w:val="en-GB" w:eastAsia="en-GB"/>
              </w:rPr>
              <w:t>5</w:t>
            </w:r>
          </w:p>
        </w:tc>
        <w:tc>
          <w:tcPr>
            <w:tcW w:w="2877" w:type="dxa"/>
          </w:tcPr>
          <w:p w14:paraId="53282073" w14:textId="0ACA6DCA" w:rsidR="00AE2916" w:rsidRDefault="00AE2916" w:rsidP="004943ED">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SPI1_MOSI</w:t>
            </w:r>
          </w:p>
        </w:tc>
        <w:tc>
          <w:tcPr>
            <w:tcW w:w="3065" w:type="dxa"/>
          </w:tcPr>
          <w:p w14:paraId="4A419B1D" w14:textId="12E28234" w:rsidR="00AE2916" w:rsidRDefault="00AE2916" w:rsidP="004943ED">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MOSI</w:t>
            </w:r>
          </w:p>
        </w:tc>
      </w:tr>
      <w:tr w:rsidR="006867AD" w14:paraId="38D15435" w14:textId="77777777" w:rsidTr="0056255A">
        <w:tc>
          <w:tcPr>
            <w:cnfStyle w:val="001000000000" w:firstRow="0" w:lastRow="0" w:firstColumn="1" w:lastColumn="0" w:oddVBand="0" w:evenVBand="0" w:oddHBand="0" w:evenHBand="0" w:firstRowFirstColumn="0" w:firstRowLastColumn="0" w:lastRowFirstColumn="0" w:lastRowLastColumn="0"/>
            <w:tcW w:w="3074" w:type="dxa"/>
          </w:tcPr>
          <w:p w14:paraId="70BE0F54" w14:textId="57DD82E5" w:rsidR="006867AD" w:rsidRDefault="006867AD" w:rsidP="00B37BD3">
            <w:pPr>
              <w:rPr>
                <w:lang w:val="en-GB" w:eastAsia="en-GB"/>
              </w:rPr>
            </w:pPr>
            <w:r>
              <w:rPr>
                <w:lang w:val="en-GB" w:eastAsia="en-GB"/>
              </w:rPr>
              <w:t>5V</w:t>
            </w:r>
          </w:p>
        </w:tc>
        <w:tc>
          <w:tcPr>
            <w:tcW w:w="2877" w:type="dxa"/>
          </w:tcPr>
          <w:p w14:paraId="465EF9D3" w14:textId="0046AC45" w:rsidR="006867AD" w:rsidRDefault="006867AD" w:rsidP="004943ED">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5V</w:t>
            </w:r>
          </w:p>
        </w:tc>
        <w:tc>
          <w:tcPr>
            <w:tcW w:w="3065" w:type="dxa"/>
          </w:tcPr>
          <w:p w14:paraId="44A2E8FF" w14:textId="397A1596" w:rsidR="006867AD" w:rsidRDefault="006867AD" w:rsidP="004943ED">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Main power</w:t>
            </w:r>
          </w:p>
        </w:tc>
      </w:tr>
      <w:tr w:rsidR="006867AD" w14:paraId="2E6DF70B" w14:textId="77777777" w:rsidTr="0056255A">
        <w:tc>
          <w:tcPr>
            <w:cnfStyle w:val="001000000000" w:firstRow="0" w:lastRow="0" w:firstColumn="1" w:lastColumn="0" w:oddVBand="0" w:evenVBand="0" w:oddHBand="0" w:evenHBand="0" w:firstRowFirstColumn="0" w:firstRowLastColumn="0" w:lastRowFirstColumn="0" w:lastRowLastColumn="0"/>
            <w:tcW w:w="3074" w:type="dxa"/>
          </w:tcPr>
          <w:p w14:paraId="0DE085D0" w14:textId="62E3B250" w:rsidR="006867AD" w:rsidRDefault="006867AD" w:rsidP="00B37BD3">
            <w:pPr>
              <w:rPr>
                <w:lang w:val="en-GB" w:eastAsia="en-GB"/>
              </w:rPr>
            </w:pPr>
            <w:r>
              <w:rPr>
                <w:lang w:val="en-GB" w:eastAsia="en-GB"/>
              </w:rPr>
              <w:t>3.3V</w:t>
            </w:r>
          </w:p>
        </w:tc>
        <w:tc>
          <w:tcPr>
            <w:tcW w:w="2877" w:type="dxa"/>
          </w:tcPr>
          <w:p w14:paraId="797A3EF2" w14:textId="14150AD8" w:rsidR="006867AD" w:rsidRDefault="006867AD" w:rsidP="004943ED">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3.3V</w:t>
            </w:r>
          </w:p>
        </w:tc>
        <w:tc>
          <w:tcPr>
            <w:tcW w:w="3065" w:type="dxa"/>
          </w:tcPr>
          <w:p w14:paraId="61CDC791" w14:textId="4FF978F5" w:rsidR="006867AD" w:rsidRDefault="006867AD" w:rsidP="004943ED">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Touch power</w:t>
            </w:r>
          </w:p>
        </w:tc>
      </w:tr>
      <w:tr w:rsidR="006867AD" w14:paraId="016B5208" w14:textId="77777777" w:rsidTr="0056255A">
        <w:tc>
          <w:tcPr>
            <w:cnfStyle w:val="001000000000" w:firstRow="0" w:lastRow="0" w:firstColumn="1" w:lastColumn="0" w:oddVBand="0" w:evenVBand="0" w:oddHBand="0" w:evenHBand="0" w:firstRowFirstColumn="0" w:firstRowLastColumn="0" w:lastRowFirstColumn="0" w:lastRowLastColumn="0"/>
            <w:tcW w:w="3074" w:type="dxa"/>
          </w:tcPr>
          <w:p w14:paraId="29C41EBF" w14:textId="03FD74B5" w:rsidR="006867AD" w:rsidRDefault="006867AD" w:rsidP="00B37BD3">
            <w:pPr>
              <w:rPr>
                <w:lang w:val="en-GB" w:eastAsia="en-GB"/>
              </w:rPr>
            </w:pPr>
            <w:r>
              <w:rPr>
                <w:lang w:val="en-GB" w:eastAsia="en-GB"/>
              </w:rPr>
              <w:t>GND</w:t>
            </w:r>
          </w:p>
        </w:tc>
        <w:tc>
          <w:tcPr>
            <w:tcW w:w="2877" w:type="dxa"/>
          </w:tcPr>
          <w:p w14:paraId="63DC4A3E" w14:textId="28A6F355" w:rsidR="006867AD" w:rsidRDefault="006867AD" w:rsidP="004943ED">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GND</w:t>
            </w:r>
          </w:p>
        </w:tc>
        <w:tc>
          <w:tcPr>
            <w:tcW w:w="3065" w:type="dxa"/>
          </w:tcPr>
          <w:p w14:paraId="151929F5" w14:textId="250B6FF8" w:rsidR="006867AD" w:rsidRDefault="006867AD" w:rsidP="004943ED">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Ground</w:t>
            </w:r>
          </w:p>
        </w:tc>
      </w:tr>
    </w:tbl>
    <w:p w14:paraId="4A2910B7" w14:textId="188B7120" w:rsidR="00AC72B3" w:rsidRDefault="00AC72B3" w:rsidP="00AC6886">
      <w:pPr>
        <w:pStyle w:val="Caption"/>
        <w:jc w:val="center"/>
        <w:rPr>
          <w:lang w:val="en-GB" w:eastAsia="en-GB"/>
        </w:rPr>
      </w:pPr>
      <w:bookmarkStart w:id="46" w:name="_Toc143101941"/>
      <w:r>
        <w:t xml:space="preserve">Table </w:t>
      </w:r>
      <w:fldSimple w:instr=" SEQ Table \* ARABIC ">
        <w:r w:rsidR="00606821">
          <w:rPr>
            <w:noProof/>
          </w:rPr>
          <w:t>4</w:t>
        </w:r>
      </w:fldSimple>
      <w:r w:rsidRPr="00AC72B3">
        <w:t xml:space="preserve"> </w:t>
      </w:r>
      <w:r>
        <w:t xml:space="preserve">MCU and EVE </w:t>
      </w:r>
      <w:r w:rsidR="00AC6886">
        <w:t>C</w:t>
      </w:r>
      <w:r>
        <w:t>onnection</w:t>
      </w:r>
      <w:bookmarkEnd w:id="46"/>
    </w:p>
    <w:p w14:paraId="371BB3EC" w14:textId="7B9C2ABA" w:rsidR="002739CF" w:rsidRDefault="00AC72B3" w:rsidP="00AC6886">
      <w:pPr>
        <w:jc w:val="both"/>
        <w:rPr>
          <w:lang w:val="en-GB" w:eastAsia="en-GB"/>
        </w:rPr>
      </w:pPr>
      <w:r>
        <w:rPr>
          <w:lang w:val="en-GB" w:eastAsia="en-GB"/>
        </w:rPr>
        <w:t>Care must be taken if connecting the two boards with simple</w:t>
      </w:r>
      <w:r w:rsidR="002739CF">
        <w:rPr>
          <w:lang w:val="en-GB" w:eastAsia="en-GB"/>
        </w:rPr>
        <w:t xml:space="preserve"> jump</w:t>
      </w:r>
      <w:r>
        <w:rPr>
          <w:lang w:val="en-GB" w:eastAsia="en-GB"/>
        </w:rPr>
        <w:t>er</w:t>
      </w:r>
      <w:r w:rsidR="002739CF">
        <w:rPr>
          <w:lang w:val="en-GB" w:eastAsia="en-GB"/>
        </w:rPr>
        <w:t xml:space="preserve"> wire</w:t>
      </w:r>
      <w:r>
        <w:rPr>
          <w:lang w:val="en-GB" w:eastAsia="en-GB"/>
        </w:rPr>
        <w:t>s.</w:t>
      </w:r>
      <w:r w:rsidR="00413932">
        <w:rPr>
          <w:lang w:val="en-GB" w:eastAsia="en-GB"/>
        </w:rPr>
        <w:t xml:space="preserve"> </w:t>
      </w:r>
      <w:r w:rsidR="00A57FA4">
        <w:rPr>
          <w:lang w:val="en-GB" w:eastAsia="en-GB"/>
        </w:rPr>
        <w:t>I</w:t>
      </w:r>
      <w:r>
        <w:rPr>
          <w:lang w:val="en-GB" w:eastAsia="en-GB"/>
        </w:rPr>
        <w:t xml:space="preserve">t may be necessary </w:t>
      </w:r>
      <w:r w:rsidR="00AC6886">
        <w:rPr>
          <w:lang w:val="en-GB" w:eastAsia="en-GB"/>
        </w:rPr>
        <w:t>to lower</w:t>
      </w:r>
      <w:r w:rsidR="002739CF">
        <w:rPr>
          <w:lang w:val="en-GB" w:eastAsia="en-GB"/>
        </w:rPr>
        <w:t xml:space="preserve"> the frequency of </w:t>
      </w:r>
      <w:r>
        <w:rPr>
          <w:lang w:val="en-GB" w:eastAsia="en-GB"/>
        </w:rPr>
        <w:t xml:space="preserve">the </w:t>
      </w:r>
      <w:r w:rsidR="002739CF">
        <w:rPr>
          <w:lang w:val="en-GB" w:eastAsia="en-GB"/>
        </w:rPr>
        <w:t xml:space="preserve">SPI clock by setting </w:t>
      </w:r>
      <w:r>
        <w:rPr>
          <w:lang w:val="en-GB" w:eastAsia="en-GB"/>
        </w:rPr>
        <w:t xml:space="preserve">the </w:t>
      </w:r>
      <w:r w:rsidR="00ED0A60">
        <w:rPr>
          <w:lang w:val="en-GB" w:eastAsia="en-GB"/>
        </w:rPr>
        <w:t xml:space="preserve">BR bits of </w:t>
      </w:r>
      <w:r>
        <w:rPr>
          <w:lang w:val="en-GB" w:eastAsia="en-GB"/>
        </w:rPr>
        <w:t xml:space="preserve">the </w:t>
      </w:r>
      <w:r w:rsidR="00413932">
        <w:rPr>
          <w:lang w:val="en-GB" w:eastAsia="en-GB"/>
        </w:rPr>
        <w:t>SPIx_CR1 register</w:t>
      </w:r>
      <w:r>
        <w:rPr>
          <w:lang w:val="en-GB" w:eastAsia="en-GB"/>
        </w:rPr>
        <w:t xml:space="preserve"> to ensure a stable signal quality</w:t>
      </w:r>
      <w:r w:rsidR="00413932">
        <w:rPr>
          <w:lang w:val="en-GB" w:eastAsia="en-GB"/>
        </w:rPr>
        <w:t xml:space="preserve">. </w:t>
      </w:r>
    </w:p>
    <w:p w14:paraId="76A204BC" w14:textId="77777777" w:rsidR="00A57FA4" w:rsidRDefault="00A57FA4" w:rsidP="00AC6886">
      <w:pPr>
        <w:jc w:val="both"/>
        <w:rPr>
          <w:lang w:val="en-GB" w:eastAsia="en-GB"/>
        </w:rPr>
      </w:pPr>
    </w:p>
    <w:p w14:paraId="5A5A90F5" w14:textId="5554C0DA" w:rsidR="00B37BD3" w:rsidRDefault="00B37BD3" w:rsidP="00033674">
      <w:pPr>
        <w:pStyle w:val="Heading2"/>
      </w:pPr>
      <w:bookmarkStart w:id="47" w:name="_Toc143101883"/>
      <w:r>
        <w:t xml:space="preserve">Software </w:t>
      </w:r>
      <w:r w:rsidR="00AC6886">
        <w:t>S</w:t>
      </w:r>
      <w:r w:rsidR="00291010">
        <w:t>etup</w:t>
      </w:r>
      <w:bookmarkEnd w:id="47"/>
    </w:p>
    <w:p w14:paraId="2D329B72" w14:textId="10469D6C" w:rsidR="00B37BD3" w:rsidRDefault="00D13435" w:rsidP="00D13435">
      <w:pPr>
        <w:pStyle w:val="Heading3"/>
      </w:pPr>
      <w:bookmarkStart w:id="48" w:name="_Toc143101884"/>
      <w:r>
        <w:t>Toolchain</w:t>
      </w:r>
      <w:r w:rsidR="00F77977">
        <w:t xml:space="preserve"> and </w:t>
      </w:r>
      <w:r w:rsidR="00AC6886">
        <w:t>U</w:t>
      </w:r>
      <w:r w:rsidR="00F77977">
        <w:t>tility</w:t>
      </w:r>
      <w:bookmarkEnd w:id="48"/>
    </w:p>
    <w:p w14:paraId="2C032E66" w14:textId="10FAA9F0" w:rsidR="00B37BD3" w:rsidRDefault="0057020A" w:rsidP="00AC6886">
      <w:pPr>
        <w:jc w:val="both"/>
      </w:pPr>
      <w:r w:rsidRPr="00FB12A5">
        <w:t>For</w:t>
      </w:r>
      <w:r w:rsidR="00D13435" w:rsidRPr="00FB12A5">
        <w:t xml:space="preserve"> this </w:t>
      </w:r>
      <w:r w:rsidRPr="00FB12A5">
        <w:t xml:space="preserve">example </w:t>
      </w:r>
      <w:r w:rsidR="00D13435" w:rsidRPr="00FB12A5">
        <w:t>porting exercise,</w:t>
      </w:r>
      <w:r w:rsidR="005D4925" w:rsidRPr="00FB12A5">
        <w:t xml:space="preserve"> the</w:t>
      </w:r>
      <w:r w:rsidR="00D13435" w:rsidRPr="00FB12A5">
        <w:t xml:space="preserve"> </w:t>
      </w:r>
      <w:hyperlink r:id="rId23" w:history="1">
        <w:r w:rsidR="006E5488" w:rsidRPr="006E5488">
          <w:rPr>
            <w:rStyle w:val="Hyperlink"/>
          </w:rPr>
          <w:t>STM32CubeIDE</w:t>
        </w:r>
      </w:hyperlink>
      <w:r w:rsidR="006E5488">
        <w:t xml:space="preserve"> </w:t>
      </w:r>
      <w:r w:rsidR="008D477D">
        <w:t>i</w:t>
      </w:r>
      <w:r w:rsidR="00D13435" w:rsidRPr="00FB12A5">
        <w:t xml:space="preserve">s selected as </w:t>
      </w:r>
      <w:r w:rsidR="005D4925" w:rsidRPr="00FB12A5">
        <w:t xml:space="preserve">the </w:t>
      </w:r>
      <w:r w:rsidR="00D13435" w:rsidRPr="00FB12A5">
        <w:t xml:space="preserve">compiler and linker for </w:t>
      </w:r>
      <w:r w:rsidR="005D4925" w:rsidRPr="00FB12A5">
        <w:t xml:space="preserve">the </w:t>
      </w:r>
      <w:r w:rsidR="00D13435" w:rsidRPr="00FB12A5">
        <w:t>STM32L4</w:t>
      </w:r>
      <w:r w:rsidR="008D477D">
        <w:t>, it is</w:t>
      </w:r>
      <w:r w:rsidR="0094268A">
        <w:t xml:space="preserve"> a</w:t>
      </w:r>
      <w:r w:rsidR="008D477D">
        <w:t xml:space="preserve"> free software</w:t>
      </w:r>
      <w:r w:rsidR="002224BF" w:rsidRPr="00FB12A5">
        <w:t xml:space="preserve">. </w:t>
      </w:r>
    </w:p>
    <w:p w14:paraId="20A93BE1" w14:textId="77777777" w:rsidR="008A51A0" w:rsidRDefault="008A51A0" w:rsidP="00AC6886">
      <w:pPr>
        <w:jc w:val="both"/>
        <w:rPr>
          <w:noProof/>
        </w:rPr>
      </w:pPr>
    </w:p>
    <w:p w14:paraId="7E17A6C9" w14:textId="73A8754F" w:rsidR="008A51A0" w:rsidRPr="00FB12A5" w:rsidRDefault="008A51A0" w:rsidP="008A51A0">
      <w:pPr>
        <w:jc w:val="center"/>
      </w:pPr>
      <w:r>
        <w:rPr>
          <w:noProof/>
        </w:rPr>
        <w:drawing>
          <wp:inline distT="0" distB="0" distL="0" distR="0" wp14:anchorId="1063AD57" wp14:editId="10555A38">
            <wp:extent cx="3203354" cy="1911036"/>
            <wp:effectExtent l="19050" t="19050" r="16510" b="13335"/>
            <wp:docPr id="118785402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854022" name="Picture 6" descr="A screenshot of a computer&#10;&#10;Description automatically generated"/>
                    <pic:cNvPicPr/>
                  </pic:nvPicPr>
                  <pic:blipFill rotWithShape="1">
                    <a:blip r:embed="rId24">
                      <a:extLst>
                        <a:ext uri="{28A0092B-C50C-407E-A947-70E740481C1C}">
                          <a14:useLocalDpi xmlns:a14="http://schemas.microsoft.com/office/drawing/2010/main" val="0"/>
                        </a:ext>
                      </a:extLst>
                    </a:blip>
                    <a:srcRect l="33361" t="19263" r="32601" b="44636"/>
                    <a:stretch/>
                  </pic:blipFill>
                  <pic:spPr bwMode="auto">
                    <a:xfrm>
                      <a:off x="0" y="0"/>
                      <a:ext cx="3207306" cy="1913393"/>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5D8652D9" w14:textId="75E50E57" w:rsidR="00F704A8" w:rsidRDefault="006E5488" w:rsidP="00F704A8">
      <w:pPr>
        <w:keepNext/>
        <w:jc w:val="center"/>
      </w:pPr>
      <w:r w:rsidRPr="006E5488">
        <w:rPr>
          <w:noProof/>
          <w:lang w:val="en-US" w:eastAsia="en-US"/>
        </w:rPr>
        <w:lastRenderedPageBreak/>
        <w:t xml:space="preserve"> </w:t>
      </w:r>
    </w:p>
    <w:p w14:paraId="4A6AD0E6" w14:textId="3E5F2F4E" w:rsidR="00E6041F" w:rsidRDefault="00F704A8" w:rsidP="00F704A8">
      <w:pPr>
        <w:pStyle w:val="Caption"/>
        <w:jc w:val="center"/>
      </w:pPr>
      <w:bookmarkStart w:id="49" w:name="_Toc143101908"/>
      <w:r>
        <w:t xml:space="preserve">Figure </w:t>
      </w:r>
      <w:fldSimple w:instr=" SEQ Figure \* ARABIC ">
        <w:r w:rsidR="00606821">
          <w:rPr>
            <w:noProof/>
          </w:rPr>
          <w:t>9</w:t>
        </w:r>
      </w:fldSimple>
      <w:r>
        <w:t xml:space="preserve"> </w:t>
      </w:r>
      <w:r w:rsidR="00A51E7D" w:rsidRPr="00DB42E6">
        <w:rPr>
          <w:rFonts w:ascii="Segoe UI" w:hAnsi="Segoe UI" w:cs="Segoe UI"/>
          <w:lang w:val="en-US"/>
        </w:rPr>
        <w:t>STM32CubeIDE</w:t>
      </w:r>
      <w:r w:rsidR="00A51E7D">
        <w:t xml:space="preserve"> </w:t>
      </w:r>
      <w:r w:rsidR="00AC6886">
        <w:t xml:space="preserve">Tool - </w:t>
      </w:r>
      <w:r>
        <w:t xml:space="preserve">About </w:t>
      </w:r>
      <w:r w:rsidR="00AC6886">
        <w:t>W</w:t>
      </w:r>
      <w:r>
        <w:t>indow</w:t>
      </w:r>
      <w:bookmarkEnd w:id="49"/>
    </w:p>
    <w:p w14:paraId="2422A03B" w14:textId="22986F88" w:rsidR="00D75557" w:rsidRPr="00DB42E6" w:rsidRDefault="00D75557" w:rsidP="00AC6886">
      <w:pPr>
        <w:jc w:val="both"/>
      </w:pPr>
    </w:p>
    <w:p w14:paraId="0775BAE5" w14:textId="6447F748" w:rsidR="00F61F3D" w:rsidRPr="00FB12A5" w:rsidRDefault="00F61F3D" w:rsidP="00AC6886">
      <w:pPr>
        <w:jc w:val="both"/>
      </w:pPr>
      <w:r w:rsidRPr="00FB12A5">
        <w:t xml:space="preserve">Another very helpful tool is called “STM32CubeMX”, which is downloadable from </w:t>
      </w:r>
      <w:hyperlink r:id="rId25" w:history="1">
        <w:r w:rsidRPr="00FB12A5">
          <w:rPr>
            <w:rStyle w:val="Hyperlink"/>
          </w:rPr>
          <w:t>here</w:t>
        </w:r>
      </w:hyperlink>
      <w:r w:rsidRPr="00FB12A5">
        <w:t xml:space="preserve">. </w:t>
      </w:r>
      <w:r w:rsidR="00065790" w:rsidRPr="00FB12A5">
        <w:t xml:space="preserve">This tool can help users configure pin functionality easily. In addition, it automatically generates the source code to configure hardware resource. </w:t>
      </w:r>
    </w:p>
    <w:p w14:paraId="17841CFA" w14:textId="3F9D3B12" w:rsidR="00065790" w:rsidRDefault="00065790" w:rsidP="00AC6886">
      <w:pPr>
        <w:jc w:val="both"/>
      </w:pPr>
      <w:r>
        <w:t>The following file is the project file of</w:t>
      </w:r>
      <w:r w:rsidR="004D7DCF">
        <w:t xml:space="preserve"> the</w:t>
      </w:r>
      <w:r>
        <w:t xml:space="preserve"> STMCubeMX tool which is used by the example project </w:t>
      </w:r>
      <w:r w:rsidR="00157126">
        <w:t xml:space="preserve">specified </w:t>
      </w:r>
      <w:r>
        <w:t xml:space="preserve">in this document. </w:t>
      </w:r>
    </w:p>
    <w:p w14:paraId="022E6DFE" w14:textId="1F998D98" w:rsidR="00065790" w:rsidRDefault="00065790" w:rsidP="00F704A8">
      <w:pPr>
        <w:jc w:val="center"/>
      </w:pPr>
    </w:p>
    <w:p w14:paraId="60095EB2" w14:textId="4A4A3368" w:rsidR="00696332" w:rsidRDefault="00157126" w:rsidP="00AC6886">
      <w:pPr>
        <w:jc w:val="both"/>
        <w:rPr>
          <w:noProof/>
        </w:rPr>
      </w:pPr>
      <w:r>
        <w:t xml:space="preserve">The following screenshot shows how the pin configuration looks </w:t>
      </w:r>
      <w:r w:rsidR="007E35BE">
        <w:t>like once</w:t>
      </w:r>
      <w:r>
        <w:t xml:space="preserve"> the project is opened using the STMCubeMX tool</w:t>
      </w:r>
      <w:r w:rsidR="00C00290">
        <w:t xml:space="preserve">. </w:t>
      </w:r>
      <w:r w:rsidR="000220DE">
        <w:t xml:space="preserve">User can open file </w:t>
      </w:r>
      <w:r w:rsidR="0011261A">
        <w:t>STM32L476G_With_EVE</w:t>
      </w:r>
      <w:r w:rsidR="000220DE" w:rsidRPr="000220DE">
        <w:t>.ioc</w:t>
      </w:r>
      <w:r w:rsidR="000220DE">
        <w:t xml:space="preserve"> with STMCubeMX for more detail</w:t>
      </w:r>
      <w:r w:rsidR="006B580F">
        <w:t>.</w:t>
      </w:r>
    </w:p>
    <w:p w14:paraId="5387B38C" w14:textId="51F9323E" w:rsidR="00157126" w:rsidRDefault="00696332" w:rsidP="00696332">
      <w:pPr>
        <w:jc w:val="center"/>
      </w:pPr>
      <w:r>
        <w:rPr>
          <w:noProof/>
        </w:rPr>
        <w:drawing>
          <wp:inline distT="0" distB="0" distL="0" distR="0" wp14:anchorId="13EFBE00" wp14:editId="777155E5">
            <wp:extent cx="4655637" cy="2826191"/>
            <wp:effectExtent l="19050" t="19050" r="12065" b="12700"/>
            <wp:docPr id="386984224"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84224" name="Picture 7" descr="A screenshot of a computer&#10;&#10;Description automatically generated"/>
                    <pic:cNvPicPr/>
                  </pic:nvPicPr>
                  <pic:blipFill rotWithShape="1">
                    <a:blip r:embed="rId26" cstate="print">
                      <a:extLst>
                        <a:ext uri="{28A0092B-C50C-407E-A947-70E740481C1C}">
                          <a14:useLocalDpi xmlns:a14="http://schemas.microsoft.com/office/drawing/2010/main" val="0"/>
                        </a:ext>
                      </a:extLst>
                    </a:blip>
                    <a:srcRect l="9180" t="775" r="9588" b="11558"/>
                    <a:stretch/>
                  </pic:blipFill>
                  <pic:spPr bwMode="auto">
                    <a:xfrm>
                      <a:off x="0" y="0"/>
                      <a:ext cx="4655859" cy="2826326"/>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0220DE">
        <w:t>.</w:t>
      </w:r>
    </w:p>
    <w:p w14:paraId="301CB04B" w14:textId="1429769B" w:rsidR="00F704A8" w:rsidRDefault="00F704A8" w:rsidP="00F704A8">
      <w:pPr>
        <w:keepNext/>
        <w:jc w:val="center"/>
      </w:pPr>
    </w:p>
    <w:p w14:paraId="1FC4CD61" w14:textId="7B255B8E" w:rsidR="00D75557" w:rsidRPr="00D75557" w:rsidRDefault="00F704A8" w:rsidP="00F704A8">
      <w:pPr>
        <w:pStyle w:val="Caption"/>
        <w:jc w:val="center"/>
      </w:pPr>
      <w:bookmarkStart w:id="50" w:name="_Toc143101909"/>
      <w:r>
        <w:t xml:space="preserve">Figure </w:t>
      </w:r>
      <w:fldSimple w:instr=" SEQ Figure \* ARABIC ">
        <w:r w:rsidR="00606821">
          <w:rPr>
            <w:noProof/>
          </w:rPr>
          <w:t>10</w:t>
        </w:r>
      </w:fldSimple>
      <w:r>
        <w:t xml:space="preserve"> STMCubeMX </w:t>
      </w:r>
      <w:r w:rsidR="00AC6886">
        <w:t>S</w:t>
      </w:r>
      <w:r>
        <w:t>napshot</w:t>
      </w:r>
      <w:bookmarkEnd w:id="50"/>
    </w:p>
    <w:p w14:paraId="5C07CCF1" w14:textId="324E1710" w:rsidR="00D75557" w:rsidRDefault="00D75557" w:rsidP="004943ED">
      <w:r>
        <w:t xml:space="preserve">     </w:t>
      </w:r>
    </w:p>
    <w:p w14:paraId="2F3A142A" w14:textId="20CC56E5" w:rsidR="00042996" w:rsidRDefault="00C978F3" w:rsidP="00033674">
      <w:pPr>
        <w:pStyle w:val="Heading2"/>
      </w:pPr>
      <w:bookmarkStart w:id="51" w:name="_Toc143101885"/>
      <w:r>
        <w:t>Project porting procedure</w:t>
      </w:r>
      <w:bookmarkEnd w:id="51"/>
    </w:p>
    <w:p w14:paraId="5A2E564C" w14:textId="0349B236" w:rsidR="006D5B2E" w:rsidRDefault="006D5B2E" w:rsidP="00DB42E6">
      <w:pPr>
        <w:rPr>
          <w:lang w:val="en-GB" w:eastAsia="en-GB"/>
        </w:rPr>
      </w:pPr>
      <w:r>
        <w:rPr>
          <w:lang w:val="en-GB" w:eastAsia="en-GB"/>
        </w:rPr>
        <w:t xml:space="preserve">This section describes </w:t>
      </w:r>
      <w:r w:rsidR="001E6A33">
        <w:rPr>
          <w:lang w:val="en-GB" w:eastAsia="en-GB"/>
        </w:rPr>
        <w:t xml:space="preserve">how to use </w:t>
      </w:r>
      <w:r w:rsidR="000220DE">
        <w:t xml:space="preserve">STMCubeMX </w:t>
      </w:r>
      <w:r w:rsidR="001E6A33">
        <w:t xml:space="preserve">and </w:t>
      </w:r>
      <w:r w:rsidR="001E6A33" w:rsidRPr="0056255A">
        <w:t>STM32CubeIDE</w:t>
      </w:r>
      <w:r w:rsidR="001E6A33">
        <w:t xml:space="preserve"> to port </w:t>
      </w:r>
      <w:r w:rsidR="005066CF">
        <w:t xml:space="preserve">an </w:t>
      </w:r>
      <w:r w:rsidR="001E6A33">
        <w:t>ESD</w:t>
      </w:r>
      <w:r w:rsidR="005066CF">
        <w:t xml:space="preserve"> project</w:t>
      </w:r>
      <w:r w:rsidR="001E6A33">
        <w:t xml:space="preserve"> to STM32</w:t>
      </w:r>
      <w:r w:rsidR="005066CF">
        <w:t>L4 Discovery board</w:t>
      </w:r>
      <w:r>
        <w:rPr>
          <w:lang w:val="en-GB" w:eastAsia="en-GB"/>
        </w:rPr>
        <w:t xml:space="preserve">. </w:t>
      </w:r>
    </w:p>
    <w:p w14:paraId="520D1387" w14:textId="77777777" w:rsidR="006B580F" w:rsidRDefault="006B580F" w:rsidP="00DB42E6">
      <w:pPr>
        <w:rPr>
          <w:lang w:val="en-GB" w:eastAsia="en-GB"/>
        </w:rPr>
      </w:pPr>
    </w:p>
    <w:p w14:paraId="235B51E6" w14:textId="77777777" w:rsidR="006B580F" w:rsidRDefault="006B580F" w:rsidP="00DB42E6">
      <w:pPr>
        <w:rPr>
          <w:lang w:val="en-GB" w:eastAsia="en-GB"/>
        </w:rPr>
      </w:pPr>
    </w:p>
    <w:p w14:paraId="1C2B6D60" w14:textId="77777777" w:rsidR="006B580F" w:rsidRDefault="006B580F" w:rsidP="00DB42E6">
      <w:pPr>
        <w:rPr>
          <w:lang w:val="en-GB" w:eastAsia="en-GB"/>
        </w:rPr>
      </w:pPr>
    </w:p>
    <w:p w14:paraId="3929E41D" w14:textId="4D4923FF" w:rsidR="005066CF" w:rsidRDefault="002D2098" w:rsidP="00DB42E6">
      <w:r>
        <w:rPr>
          <w:noProof/>
          <w:lang w:val="en-US" w:eastAsia="en-US"/>
        </w:rPr>
        <w:lastRenderedPageBreak/>
        <mc:AlternateContent>
          <mc:Choice Requires="wpg">
            <w:drawing>
              <wp:anchor distT="0" distB="0" distL="114300" distR="114300" simplePos="0" relativeHeight="251702784" behindDoc="0" locked="0" layoutInCell="1" allowOverlap="1" wp14:anchorId="5A48695E" wp14:editId="4A9D2500">
                <wp:simplePos x="0" y="0"/>
                <wp:positionH relativeFrom="margin">
                  <wp:posOffset>255905</wp:posOffset>
                </wp:positionH>
                <wp:positionV relativeFrom="paragraph">
                  <wp:posOffset>492610</wp:posOffset>
                </wp:positionV>
                <wp:extent cx="5200650" cy="1561465"/>
                <wp:effectExtent l="0" t="0" r="19050" b="19685"/>
                <wp:wrapTopAndBottom/>
                <wp:docPr id="58" name="Group 58"/>
                <wp:cNvGraphicFramePr/>
                <a:graphic xmlns:a="http://schemas.openxmlformats.org/drawingml/2006/main">
                  <a:graphicData uri="http://schemas.microsoft.com/office/word/2010/wordprocessingGroup">
                    <wpg:wgp>
                      <wpg:cNvGrpSpPr/>
                      <wpg:grpSpPr>
                        <a:xfrm>
                          <a:off x="0" y="0"/>
                          <a:ext cx="5200650" cy="1561465"/>
                          <a:chOff x="0" y="0"/>
                          <a:chExt cx="5200650" cy="1561465"/>
                        </a:xfrm>
                      </wpg:grpSpPr>
                      <wps:wsp>
                        <wps:cNvPr id="35" name="Rectangle 35"/>
                        <wps:cNvSpPr/>
                        <wps:spPr>
                          <a:xfrm>
                            <a:off x="0" y="0"/>
                            <a:ext cx="5200650" cy="156146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ounded Rectangle 36"/>
                        <wps:cNvSpPr/>
                        <wps:spPr>
                          <a:xfrm>
                            <a:off x="273132" y="219694"/>
                            <a:ext cx="1314450" cy="469900"/>
                          </a:xfrm>
                          <a:prstGeom prst="roundRect">
                            <a:avLst/>
                          </a:prstGeom>
                          <a:solidFill>
                            <a:schemeClr val="tx2">
                              <a:lumMod val="20000"/>
                              <a:lumOff val="80000"/>
                            </a:schemeClr>
                          </a:solidFill>
                          <a:ln w="12700">
                            <a:solidFill>
                              <a:schemeClr val="accent1">
                                <a:shade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583C8" w14:textId="0CF108C4" w:rsidR="00F848DB" w:rsidRPr="00FE75B3" w:rsidRDefault="00F848DB" w:rsidP="00FE75B3">
                              <w:pPr>
                                <w:jc w:val="center"/>
                                <w:rPr>
                                  <w:color w:val="000000" w:themeColor="text1"/>
                                  <w14:textOutline w14:w="9525" w14:cap="rnd" w14:cmpd="sng" w14:algn="ctr">
                                    <w14:noFill/>
                                    <w14:prstDash w14:val="solid"/>
                                    <w14:bevel/>
                                  </w14:textOutline>
                                </w:rPr>
                              </w:pPr>
                              <w:r w:rsidRPr="00FE75B3">
                                <w:rPr>
                                  <w:b/>
                                  <w:color w:val="000000" w:themeColor="text1"/>
                                  <w14:textOutline w14:w="9525" w14:cap="rnd" w14:cmpd="sng" w14:algn="ctr">
                                    <w14:noFill/>
                                    <w14:prstDash w14:val="solid"/>
                                    <w14:bevel/>
                                  </w14:textOutline>
                                </w:rPr>
                                <w:t>STMCubeMX</w:t>
                              </w:r>
                              <w:r w:rsidRPr="00FE75B3">
                                <w:rPr>
                                  <w:color w:val="000000" w:themeColor="text1"/>
                                  <w14:textOutline w14:w="9525" w14:cap="rnd" w14:cmpd="sng" w14:algn="ctr">
                                    <w14:noFill/>
                                    <w14:prstDash w14:val="solid"/>
                                    <w14:bevel/>
                                  </w14:textOutline>
                                </w:rPr>
                                <w:t xml:space="preserve"> generated </w:t>
                              </w:r>
                              <w:proofErr w:type="gramStart"/>
                              <w:r w:rsidRPr="00FE75B3">
                                <w:rPr>
                                  <w:color w:val="000000" w:themeColor="text1"/>
                                  <w14:textOutline w14:w="9525" w14:cap="rnd" w14:cmpd="sng" w14:algn="ctr">
                                    <w14:noFill/>
                                    <w14:prstDash w14:val="solid"/>
                                    <w14:bevel/>
                                  </w14:textOutline>
                                </w:rPr>
                                <w:t>project</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ounded Rectangle 37"/>
                        <wps:cNvSpPr/>
                        <wps:spPr>
                          <a:xfrm>
                            <a:off x="290945" y="979715"/>
                            <a:ext cx="1250950" cy="457200"/>
                          </a:xfrm>
                          <a:prstGeom prst="roundRect">
                            <a:avLst/>
                          </a:prstGeom>
                          <a:solidFill>
                            <a:schemeClr val="accent3">
                              <a:lumMod val="60000"/>
                              <a:lumOff val="40000"/>
                            </a:schemeClr>
                          </a:solidFill>
                          <a:ln w="12700">
                            <a:solidFill>
                              <a:schemeClr val="accent1">
                                <a:shade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B55F32" w14:textId="32146523" w:rsidR="00F848DB" w:rsidRPr="00FE75B3" w:rsidRDefault="00F848DB" w:rsidP="00FE75B3">
                              <w:pPr>
                                <w:jc w:val="center"/>
                                <w:rPr>
                                  <w:color w:val="000000" w:themeColor="text1"/>
                                </w:rPr>
                              </w:pPr>
                              <w:r w:rsidRPr="00FE75B3">
                                <w:rPr>
                                  <w:b/>
                                  <w:color w:val="000000" w:themeColor="text1"/>
                                </w:rPr>
                                <w:t>ESD</w:t>
                              </w:r>
                              <w:r w:rsidRPr="00FE75B3">
                                <w:rPr>
                                  <w:color w:val="000000" w:themeColor="text1"/>
                                </w:rPr>
                                <w:t xml:space="preserve"> generated source </w:t>
                              </w:r>
                              <w:proofErr w:type="gramStart"/>
                              <w:r w:rsidRPr="00FE75B3">
                                <w:rPr>
                                  <w:color w:val="000000" w:themeColor="text1"/>
                                </w:rPr>
                                <w:t>code</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195943" y="160317"/>
                            <a:ext cx="1524000" cy="13462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Plus 42"/>
                        <wps:cNvSpPr/>
                        <wps:spPr>
                          <a:xfrm>
                            <a:off x="825335" y="718457"/>
                            <a:ext cx="241300" cy="234950"/>
                          </a:xfrm>
                          <a:prstGeom prst="mathPl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ight Arrow 43"/>
                        <wps:cNvSpPr/>
                        <wps:spPr>
                          <a:xfrm>
                            <a:off x="1757548" y="380011"/>
                            <a:ext cx="1682750" cy="914400"/>
                          </a:xfrm>
                          <a:prstGeom prst="rightArrow">
                            <a:avLst/>
                          </a:prstGeom>
                          <a:ln w="12700"/>
                        </wps:spPr>
                        <wps:style>
                          <a:lnRef idx="2">
                            <a:schemeClr val="accent1">
                              <a:shade val="50000"/>
                            </a:schemeClr>
                          </a:lnRef>
                          <a:fillRef idx="1">
                            <a:schemeClr val="accent1"/>
                          </a:fillRef>
                          <a:effectRef idx="0">
                            <a:schemeClr val="accent1"/>
                          </a:effectRef>
                          <a:fontRef idx="minor">
                            <a:schemeClr val="lt1"/>
                          </a:fontRef>
                        </wps:style>
                        <wps:txbx>
                          <w:txbxContent>
                            <w:p w14:paraId="23F8FAAA" w14:textId="0B260663" w:rsidR="00F848DB" w:rsidRPr="0086084A" w:rsidRDefault="00F848DB" w:rsidP="00F45BA7">
                              <w:pPr>
                                <w:jc w:val="center"/>
                                <w:rPr>
                                  <w:lang w:val="en-US"/>
                                </w:rPr>
                              </w:pPr>
                              <w:r>
                                <w:rPr>
                                  <w:lang w:val="en-US"/>
                                </w:rPr>
                                <w:t xml:space="preserve">Build on </w:t>
                              </w:r>
                              <w:r w:rsidRPr="00FE75B3">
                                <w:rPr>
                                  <w:b/>
                                </w:rPr>
                                <w:t>STM32CubeIDE</w:t>
                              </w:r>
                            </w:p>
                            <w:p w14:paraId="201E83F1" w14:textId="374D1A5C" w:rsidR="00F848DB" w:rsidRDefault="00F848DB" w:rsidP="009B404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Cube 45"/>
                        <wps:cNvSpPr/>
                        <wps:spPr>
                          <a:xfrm>
                            <a:off x="3532909" y="380011"/>
                            <a:ext cx="1270000" cy="812800"/>
                          </a:xfrm>
                          <a:prstGeom prst="cube">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62481D" w14:textId="7B263564" w:rsidR="00F848DB" w:rsidRPr="00FE75B3" w:rsidRDefault="00F848DB" w:rsidP="00FE75B3">
                              <w:pPr>
                                <w:jc w:val="center"/>
                                <w:rPr>
                                  <w:lang w:val="en-US"/>
                                  <w14:textOutline w14:w="9525" w14:cap="rnd" w14:cmpd="sng" w14:algn="ctr">
                                    <w14:noFill/>
                                    <w14:prstDash w14:val="solid"/>
                                    <w14:bevel/>
                                  </w14:textOutline>
                                </w:rPr>
                              </w:pPr>
                              <w:r w:rsidRPr="00FE75B3">
                                <w:rPr>
                                  <w:lang w:val="en-US"/>
                                  <w14:textOutline w14:w="9525" w14:cap="rnd" w14:cmpd="sng" w14:algn="ctr">
                                    <w14:noFill/>
                                    <w14:prstDash w14:val="solid"/>
                                    <w14:bevel/>
                                  </w14:textOutline>
                                </w:rPr>
                                <w:t xml:space="preserve">Binary for </w:t>
                              </w:r>
                              <w:r w:rsidRPr="00FE75B3">
                                <w:rPr>
                                  <w14:textOutline w14:w="9525" w14:cap="rnd" w14:cmpd="sng" w14:algn="ctr">
                                    <w14:noFill/>
                                    <w14:prstDash w14:val="solid"/>
                                    <w14:bevel/>
                                  </w14:textOutline>
                                </w:rPr>
                                <w:t>STM32L4 Discov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A48695E" id="Group 58" o:spid="_x0000_s1026" style="position:absolute;margin-left:20.15pt;margin-top:38.8pt;width:409.5pt;height:122.95pt;z-index:251702784;mso-position-horizontal-relative:margin" coordsize="52006,15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">
                <v:rect id="Rectangle 35" o:spid="_x0000_s1027" style="position:absolute;width:52006;height:15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" filled="f" strokecolor="#243f60 [1604]" strokeweight="2pt"/>
                <v:roundrect id="Rounded Rectangle 36" o:spid="_x0000_s1028" style="position:absolute;left:2731;top:2196;width:13144;height:469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" fillcolor="#c6d9f1 [671]" strokecolor="#243f60 [1604]" strokeweight="1pt">
                  <v:textbox>
                    <w:txbxContent>
                      <w:p w14:paraId="190583C8" w14:textId="0CF108C4" w:rsidR="00F848DB" w:rsidRPr="00FE75B3" w:rsidRDefault="00F848DB" w:rsidP="00FE75B3">
                        <w:pPr>
                          <w:jc w:val="center"/>
                          <w:rPr>
                            <w:color w:val="000000" w:themeColor="text1"/>
                            <w14:textOutline w14:w="9525" w14:cap="rnd" w14:cmpd="sng" w14:algn="ctr">
                              <w14:noFill/>
                              <w14:prstDash w14:val="solid"/>
                              <w14:bevel/>
                            </w14:textOutline>
                          </w:rPr>
                        </w:pPr>
                        <w:r w:rsidRPr="00FE75B3">
                          <w:rPr>
                            <w:b/>
                            <w:color w:val="000000" w:themeColor="text1"/>
                            <w14:textOutline w14:w="9525" w14:cap="rnd" w14:cmpd="sng" w14:algn="ctr">
                              <w14:noFill/>
                              <w14:prstDash w14:val="solid"/>
                              <w14:bevel/>
                            </w14:textOutline>
                          </w:rPr>
                          <w:t>STMCubeMX</w:t>
                        </w:r>
                        <w:r w:rsidRPr="00FE75B3">
                          <w:rPr>
                            <w:color w:val="000000" w:themeColor="text1"/>
                            <w14:textOutline w14:w="9525" w14:cap="rnd" w14:cmpd="sng" w14:algn="ctr">
                              <w14:noFill/>
                              <w14:prstDash w14:val="solid"/>
                              <w14:bevel/>
                            </w14:textOutline>
                          </w:rPr>
                          <w:t xml:space="preserve"> generated </w:t>
                        </w:r>
                        <w:proofErr w:type="gramStart"/>
                        <w:r w:rsidRPr="00FE75B3">
                          <w:rPr>
                            <w:color w:val="000000" w:themeColor="text1"/>
                            <w14:textOutline w14:w="9525" w14:cap="rnd" w14:cmpd="sng" w14:algn="ctr">
                              <w14:noFill/>
                              <w14:prstDash w14:val="solid"/>
                              <w14:bevel/>
                            </w14:textOutline>
                          </w:rPr>
                          <w:t>project</w:t>
                        </w:r>
                        <w:proofErr w:type="gramEnd"/>
                      </w:p>
                    </w:txbxContent>
                  </v:textbox>
                </v:roundrect>
                <v:roundrect id="Rounded Rectangle 37" o:spid="_x0000_s1029" style="position:absolute;left:2909;top:9797;width:12509;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" fillcolor="#c2d69b [1942]" strokecolor="#243f60 [1604]" strokeweight="1pt">
                  <v:textbox>
                    <w:txbxContent>
                      <w:p w14:paraId="3AB55F32" w14:textId="32146523" w:rsidR="00F848DB" w:rsidRPr="00FE75B3" w:rsidRDefault="00F848DB" w:rsidP="00FE75B3">
                        <w:pPr>
                          <w:jc w:val="center"/>
                          <w:rPr>
                            <w:color w:val="000000" w:themeColor="text1"/>
                          </w:rPr>
                        </w:pPr>
                        <w:r w:rsidRPr="00FE75B3">
                          <w:rPr>
                            <w:b/>
                            <w:color w:val="000000" w:themeColor="text1"/>
                          </w:rPr>
                          <w:t>ESD</w:t>
                        </w:r>
                        <w:r w:rsidRPr="00FE75B3">
                          <w:rPr>
                            <w:color w:val="000000" w:themeColor="text1"/>
                          </w:rPr>
                          <w:t xml:space="preserve"> generated source </w:t>
                        </w:r>
                        <w:proofErr w:type="gramStart"/>
                        <w:r w:rsidRPr="00FE75B3">
                          <w:rPr>
                            <w:color w:val="000000" w:themeColor="text1"/>
                          </w:rPr>
                          <w:t>code</w:t>
                        </w:r>
                        <w:proofErr w:type="gramEnd"/>
                      </w:p>
                    </w:txbxContent>
                  </v:textbox>
                </v:roundrect>
                <v:rect id="Rectangle 40" o:spid="_x0000_s1030" style="position:absolute;left:1959;top:1603;width:15240;height:134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" filled="f" strokecolor="black [3213]" strokeweight="1pt"/>
                <v:shape id="Plus 42" o:spid="_x0000_s1031" style="position:absolute;left:8253;top:7184;width:2413;height:2350;visibility:visible;mso-wrap-style:square;v-text-anchor:middle" coordsize="241300,234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" path="m31984,89845r61036,l93020,31143r55260,l148280,89845r61036,l209316,145105r-61036,l148280,203807r-55260,l93020,145105r-61036,l31984,89845xe" fillcolor="#4f81bd [3204]" strokecolor="#243f60 [1604]" strokeweight="2pt">
                  <v:path arrowok="t" o:connecttype="custom" o:connectlocs="31984,89845;93020,89845;93020,31143;148280,31143;148280,89845;209316,89845;209316,145105;148280,145105;148280,203807;93020,203807;93020,145105;31984,145105;31984,89845" o:connectangles="0,0,0,0,0,0,0,0,0,0,0,0,0"/>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3" o:spid="_x0000_s1032" type="#_x0000_t13" style="position:absolute;left:17575;top:3800;width:16827;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" adj="15731" fillcolor="#4f81bd [3204]" strokecolor="#243f60 [1604]" strokeweight="1pt">
                  <v:textbox>
                    <w:txbxContent>
                      <w:p w14:paraId="23F8FAAA" w14:textId="0B260663" w:rsidR="00F848DB" w:rsidRPr="0086084A" w:rsidRDefault="00F848DB" w:rsidP="00F45BA7">
                        <w:pPr>
                          <w:jc w:val="center"/>
                          <w:rPr>
                            <w:lang w:val="en-US"/>
                          </w:rPr>
                        </w:pPr>
                        <w:r>
                          <w:rPr>
                            <w:lang w:val="en-US"/>
                          </w:rPr>
                          <w:t xml:space="preserve">Build on </w:t>
                        </w:r>
                        <w:r w:rsidRPr="00FE75B3">
                          <w:rPr>
                            <w:b/>
                          </w:rPr>
                          <w:t>STM32CubeIDE</w:t>
                        </w:r>
                      </w:p>
                      <w:p w14:paraId="201E83F1" w14:textId="374D1A5C" w:rsidR="00F848DB" w:rsidRDefault="00F848DB" w:rsidP="009B4047">
                        <w:pPr>
                          <w:jc w:val="center"/>
                        </w:pPr>
                      </w:p>
                    </w:txbxContent>
                  </v:textbox>
                </v:shape>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45" o:spid="_x0000_s1033" type="#_x0000_t16" style="position:absolute;left:35329;top:3800;width:12700;height:81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" fillcolor="#d99594 [1941]" stroked="f" strokeweight="2pt">
                  <v:textbox>
                    <w:txbxContent>
                      <w:p w14:paraId="1362481D" w14:textId="7B263564" w:rsidR="00F848DB" w:rsidRPr="00FE75B3" w:rsidRDefault="00F848DB" w:rsidP="00FE75B3">
                        <w:pPr>
                          <w:jc w:val="center"/>
                          <w:rPr>
                            <w:lang w:val="en-US"/>
                            <w14:textOutline w14:w="9525" w14:cap="rnd" w14:cmpd="sng" w14:algn="ctr">
                              <w14:noFill/>
                              <w14:prstDash w14:val="solid"/>
                              <w14:bevel/>
                            </w14:textOutline>
                          </w:rPr>
                        </w:pPr>
                        <w:r w:rsidRPr="00FE75B3">
                          <w:rPr>
                            <w:lang w:val="en-US"/>
                            <w14:textOutline w14:w="9525" w14:cap="rnd" w14:cmpd="sng" w14:algn="ctr">
                              <w14:noFill/>
                              <w14:prstDash w14:val="solid"/>
                              <w14:bevel/>
                            </w14:textOutline>
                          </w:rPr>
                          <w:t xml:space="preserve">Binary for </w:t>
                        </w:r>
                        <w:r w:rsidRPr="00FE75B3">
                          <w:rPr>
                            <w14:textOutline w14:w="9525" w14:cap="rnd" w14:cmpd="sng" w14:algn="ctr">
                              <w14:noFill/>
                              <w14:prstDash w14:val="solid"/>
                              <w14:bevel/>
                            </w14:textOutline>
                          </w:rPr>
                          <w:t>STM32L4 Discovery</w:t>
                        </w:r>
                      </w:p>
                    </w:txbxContent>
                  </v:textbox>
                </v:shape>
                <w10:wrap type="topAndBottom" anchorx="margin"/>
              </v:group>
            </w:pict>
          </mc:Fallback>
        </mc:AlternateContent>
      </w:r>
      <w:r w:rsidR="005066CF">
        <w:rPr>
          <w:lang w:val="en-GB" w:eastAsia="en-GB"/>
        </w:rPr>
        <w:t xml:space="preserve">Basically, we generate project for </w:t>
      </w:r>
      <w:r w:rsidR="005066CF">
        <w:t xml:space="preserve">STM32L4 Discovery board </w:t>
      </w:r>
      <w:r w:rsidR="00F45BA7">
        <w:t xml:space="preserve">by STMCubeMX </w:t>
      </w:r>
      <w:r w:rsidR="005066CF">
        <w:t>at first</w:t>
      </w:r>
      <w:r w:rsidR="00F45BA7">
        <w:t>,</w:t>
      </w:r>
      <w:r w:rsidR="005066CF">
        <w:t xml:space="preserve"> then use this project to build the ESD generated source code on </w:t>
      </w:r>
      <w:r w:rsidR="005066CF" w:rsidRPr="0086084A">
        <w:t>STM32CubeIDE</w:t>
      </w:r>
      <w:r w:rsidR="005066CF">
        <w:t>.</w:t>
      </w:r>
    </w:p>
    <w:p w14:paraId="52E35EEF" w14:textId="0FD84E4C" w:rsidR="002D2098" w:rsidRDefault="002D2098" w:rsidP="002D2098">
      <w:pPr>
        <w:pStyle w:val="Caption"/>
        <w:jc w:val="center"/>
        <w:rPr>
          <w:lang w:val="en-GB" w:eastAsia="en-GB"/>
        </w:rPr>
      </w:pPr>
      <w:bookmarkStart w:id="52" w:name="_Toc143101910"/>
      <w:r>
        <w:t xml:space="preserve">Figure </w:t>
      </w:r>
      <w:fldSimple w:instr=" SEQ Figure \* ARABIC ">
        <w:r w:rsidR="00606821">
          <w:rPr>
            <w:noProof/>
          </w:rPr>
          <w:t>11</w:t>
        </w:r>
      </w:fldSimple>
      <w:r>
        <w:t xml:space="preserve"> </w:t>
      </w:r>
      <w:r w:rsidR="00B91A72">
        <w:t>Project porting procedure</w:t>
      </w:r>
      <w:bookmarkEnd w:id="52"/>
    </w:p>
    <w:p w14:paraId="73BDC960" w14:textId="77777777" w:rsidR="002D2098" w:rsidRDefault="002D2098" w:rsidP="00DB42E6"/>
    <w:p w14:paraId="383DD03C" w14:textId="090AB09B" w:rsidR="005066CF" w:rsidRDefault="00723F64" w:rsidP="00305696">
      <w:pPr>
        <w:pStyle w:val="Heading3"/>
      </w:pPr>
      <w:bookmarkStart w:id="53" w:name="_Toc143101886"/>
      <w:r>
        <w:t>Create</w:t>
      </w:r>
      <w:r w:rsidR="005066CF">
        <w:t xml:space="preserve"> project on ESD</w:t>
      </w:r>
      <w:r>
        <w:t xml:space="preserve"> and generate source code</w:t>
      </w:r>
      <w:r w:rsidR="00B91A72">
        <w:t xml:space="preserve"> for eclipse </w:t>
      </w:r>
      <w:proofErr w:type="gramStart"/>
      <w:r w:rsidR="00B91A72">
        <w:t>IDE</w:t>
      </w:r>
      <w:bookmarkEnd w:id="53"/>
      <w:proofErr w:type="gramEnd"/>
    </w:p>
    <w:p w14:paraId="55F67374" w14:textId="20AD7F8A" w:rsidR="00AA1C64" w:rsidRDefault="00AA1C64" w:rsidP="0056255A">
      <w:pPr>
        <w:pStyle w:val="ListParagraph"/>
        <w:numPr>
          <w:ilvl w:val="0"/>
          <w:numId w:val="29"/>
        </w:numPr>
      </w:pPr>
      <w:r>
        <w:t>On ESD, open “</w:t>
      </w:r>
      <w:r w:rsidR="00412557">
        <w:fldChar w:fldCharType="begin"/>
      </w:r>
      <w:r w:rsidR="00412557">
        <w:instrText xml:space="preserve"> REF eve_example \h </w:instrText>
      </w:r>
      <w:r w:rsidR="00412557">
        <w:fldChar w:fldCharType="separate"/>
      </w:r>
      <w:r w:rsidR="00606821">
        <w:t>EvChargePoint</w:t>
      </w:r>
      <w:r w:rsidR="00412557">
        <w:fldChar w:fldCharType="end"/>
      </w:r>
      <w:r>
        <w:t xml:space="preserve">” </w:t>
      </w:r>
      <w:r w:rsidR="00723F64">
        <w:t>project</w:t>
      </w:r>
    </w:p>
    <w:p w14:paraId="66E415A2" w14:textId="4214F531" w:rsidR="00723F64" w:rsidRDefault="00AA1C64" w:rsidP="0056255A">
      <w:pPr>
        <w:ind w:left="360"/>
      </w:pPr>
      <w:r>
        <w:rPr>
          <w:lang w:val="en-GB" w:eastAsia="en-GB"/>
        </w:rPr>
        <w:t>It is located at “$(ESD</w:t>
      </w:r>
      <w:r w:rsidR="0024287D">
        <w:rPr>
          <w:b/>
          <w:szCs w:val="18"/>
        </w:rPr>
        <w:fldChar w:fldCharType="begin"/>
      </w:r>
      <w:r w:rsidR="0024287D">
        <w:rPr>
          <w:b/>
          <w:szCs w:val="18"/>
        </w:rPr>
        <w:instrText xml:space="preserve"> REF esd_version  \* MERGEFORMAT </w:instrText>
      </w:r>
      <w:r w:rsidR="0024287D">
        <w:rPr>
          <w:b/>
          <w:szCs w:val="18"/>
        </w:rPr>
        <w:fldChar w:fldCharType="separate"/>
      </w:r>
      <w:r w:rsidR="00606821" w:rsidRPr="00606821">
        <w:rPr>
          <w:szCs w:val="18"/>
        </w:rPr>
        <w:t>4.16</w:t>
      </w:r>
      <w:r w:rsidR="0024287D">
        <w:rPr>
          <w:b/>
          <w:szCs w:val="18"/>
        </w:rPr>
        <w:fldChar w:fldCharType="end"/>
      </w:r>
      <w:r>
        <w:rPr>
          <w:lang w:val="en-GB" w:eastAsia="en-GB"/>
        </w:rPr>
        <w:t xml:space="preserve">Installation </w:t>
      </w:r>
      <w:proofErr w:type="gramStart"/>
      <w:r>
        <w:rPr>
          <w:lang w:val="en-GB" w:eastAsia="en-GB"/>
        </w:rPr>
        <w:t>Path)\Examples\</w:t>
      </w:r>
      <w:r w:rsidR="00761549">
        <w:rPr>
          <w:lang w:val="en-GB" w:eastAsia="en-GB"/>
        </w:rPr>
        <w:t>Advanced</w:t>
      </w:r>
      <w:proofErr w:type="gramEnd"/>
      <w:r>
        <w:rPr>
          <w:lang w:val="en-GB" w:eastAsia="en-GB"/>
        </w:rPr>
        <w:t>” folder.</w:t>
      </w:r>
    </w:p>
    <w:p w14:paraId="6E078D98" w14:textId="7B6B1A97" w:rsidR="00723F64" w:rsidRDefault="00A53CC8" w:rsidP="0056255A">
      <w:pPr>
        <w:pStyle w:val="ListParagraph"/>
        <w:ind w:left="0"/>
      </w:pPr>
      <w:r>
        <w:rPr>
          <w:noProof/>
        </w:rPr>
        <w:drawing>
          <wp:inline distT="0" distB="0" distL="0" distR="0" wp14:anchorId="56E8165B" wp14:editId="2C06D0EE">
            <wp:extent cx="5731510" cy="2851150"/>
            <wp:effectExtent l="19050" t="19050" r="21590" b="25400"/>
            <wp:docPr id="1115691308" name="Picture 111569130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860203" name="Picture 4" descr="A screenshot of a computer&#10;&#10;Description automatically generated"/>
                    <pic:cNvPicPr/>
                  </pic:nvPicPr>
                  <pic:blipFill rotWithShape="1">
                    <a:blip r:embed="rId22" cstate="print">
                      <a:extLst>
                        <a:ext uri="{28A0092B-C50C-407E-A947-70E740481C1C}">
                          <a14:useLocalDpi xmlns:a14="http://schemas.microsoft.com/office/drawing/2010/main" val="0"/>
                        </a:ext>
                      </a:extLst>
                    </a:blip>
                    <a:srcRect b="11558"/>
                    <a:stretch/>
                  </pic:blipFill>
                  <pic:spPr bwMode="auto">
                    <a:xfrm>
                      <a:off x="0" y="0"/>
                      <a:ext cx="5731510" cy="2851150"/>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840C215" w14:textId="31A987D6" w:rsidR="002D2098" w:rsidRDefault="002D2098" w:rsidP="002D2098">
      <w:pPr>
        <w:pStyle w:val="Caption"/>
        <w:jc w:val="center"/>
        <w:rPr>
          <w:lang w:val="en-GB" w:eastAsia="en-GB"/>
        </w:rPr>
      </w:pPr>
      <w:bookmarkStart w:id="54" w:name="_Toc143101911"/>
      <w:r>
        <w:t xml:space="preserve">Figure </w:t>
      </w:r>
      <w:fldSimple w:instr=" SEQ Figure \* ARABIC ">
        <w:r w:rsidR="00606821">
          <w:rPr>
            <w:noProof/>
          </w:rPr>
          <w:t>12</w:t>
        </w:r>
      </w:fldSimple>
      <w:r>
        <w:t xml:space="preserve"> </w:t>
      </w:r>
      <w:r w:rsidR="00AA1C64">
        <w:t xml:space="preserve">The </w:t>
      </w:r>
      <w:r w:rsidR="00A53CC8">
        <w:fldChar w:fldCharType="begin"/>
      </w:r>
      <w:r w:rsidR="00A53CC8">
        <w:instrText xml:space="preserve"> REF eve_example \h </w:instrText>
      </w:r>
      <w:r w:rsidR="00A53CC8">
        <w:fldChar w:fldCharType="separate"/>
      </w:r>
      <w:r w:rsidR="00606821">
        <w:t>EvChargePoint</w:t>
      </w:r>
      <w:r w:rsidR="00A53CC8">
        <w:fldChar w:fldCharType="end"/>
      </w:r>
      <w:r w:rsidR="00A53CC8">
        <w:t xml:space="preserve"> </w:t>
      </w:r>
      <w:r w:rsidR="00AA1C64">
        <w:rPr>
          <w:lang w:val="en-GB" w:eastAsia="en-GB"/>
        </w:rPr>
        <w:t>project on ESD</w:t>
      </w:r>
      <w:bookmarkEnd w:id="54"/>
    </w:p>
    <w:p w14:paraId="4E21474D" w14:textId="77777777" w:rsidR="00723F64" w:rsidRDefault="00723F64" w:rsidP="0056255A">
      <w:pPr>
        <w:pStyle w:val="ListParagraph"/>
      </w:pPr>
    </w:p>
    <w:p w14:paraId="079777F6" w14:textId="25FD818F" w:rsidR="005066CF" w:rsidRDefault="00723F64" w:rsidP="0056255A">
      <w:pPr>
        <w:pStyle w:val="ListParagraph"/>
        <w:numPr>
          <w:ilvl w:val="0"/>
          <w:numId w:val="29"/>
        </w:numPr>
      </w:pPr>
      <w:r>
        <w:t xml:space="preserve">Configure the ESD to use the right Eve platform and LCD </w:t>
      </w:r>
      <w:r w:rsidR="00F35720">
        <w:t>size.</w:t>
      </w:r>
    </w:p>
    <w:p w14:paraId="609D3114" w14:textId="15F87AEE" w:rsidR="002D2098" w:rsidRDefault="002D2098" w:rsidP="0056255A">
      <w:pPr>
        <w:pStyle w:val="ListParagraph"/>
      </w:pPr>
      <w:r>
        <w:t xml:space="preserve">In this example, we use </w:t>
      </w:r>
      <w:r w:rsidR="00F35720">
        <w:fldChar w:fldCharType="begin"/>
      </w:r>
      <w:r w:rsidR="00F35720">
        <w:instrText xml:space="preserve"> REF eve_module \h </w:instrText>
      </w:r>
      <w:r w:rsidR="00F35720">
        <w:fldChar w:fldCharType="separate"/>
      </w:r>
      <w:r w:rsidR="00606821" w:rsidRPr="006A03F9">
        <w:t>VM816C</w:t>
      </w:r>
      <w:r w:rsidR="00F35720">
        <w:fldChar w:fldCharType="end"/>
      </w:r>
      <w:r>
        <w:t xml:space="preserve"> platform, </w:t>
      </w:r>
      <w:r w:rsidR="00F35720">
        <w:t>with</w:t>
      </w:r>
      <w:r>
        <w:t xml:space="preserve"> a</w:t>
      </w:r>
      <w:r w:rsidR="00D57550">
        <w:t>n</w:t>
      </w:r>
      <w:r>
        <w:t xml:space="preserve"> LCD 800x480 in size</w:t>
      </w:r>
      <w:r w:rsidR="00AA1C64">
        <w:t>.</w:t>
      </w:r>
    </w:p>
    <w:p w14:paraId="3311973D" w14:textId="66C774E6" w:rsidR="00723F64" w:rsidRDefault="00723F64" w:rsidP="00CE0F47"/>
    <w:p w14:paraId="41DF399B" w14:textId="77777777" w:rsidR="00AA1C64" w:rsidRDefault="00AA1C64" w:rsidP="0056255A">
      <w:pPr>
        <w:pStyle w:val="ListParagraph"/>
      </w:pPr>
    </w:p>
    <w:p w14:paraId="2BB1BF7C" w14:textId="77777777" w:rsidR="00AA1C64" w:rsidRDefault="00AA1C64" w:rsidP="0056255A">
      <w:pPr>
        <w:pStyle w:val="ListParagraph"/>
      </w:pPr>
    </w:p>
    <w:p w14:paraId="5D0BB928" w14:textId="77777777" w:rsidR="00AA1C64" w:rsidRDefault="00AA1C64" w:rsidP="0056255A">
      <w:pPr>
        <w:pStyle w:val="ListParagraph"/>
      </w:pPr>
    </w:p>
    <w:p w14:paraId="25CB2DD1" w14:textId="77777777" w:rsidR="00AA1C64" w:rsidRDefault="00AA1C64" w:rsidP="0056255A">
      <w:pPr>
        <w:pStyle w:val="ListParagraph"/>
      </w:pPr>
    </w:p>
    <w:p w14:paraId="7EA96F2F" w14:textId="77777777" w:rsidR="00AA1C64" w:rsidRDefault="00AA1C64" w:rsidP="0056255A">
      <w:pPr>
        <w:pStyle w:val="ListParagraph"/>
      </w:pPr>
    </w:p>
    <w:p w14:paraId="451B4A1F" w14:textId="77777777" w:rsidR="00AA1C64" w:rsidRDefault="00AA1C64" w:rsidP="0056255A">
      <w:pPr>
        <w:pStyle w:val="ListParagraph"/>
      </w:pPr>
    </w:p>
    <w:p w14:paraId="42F75E67" w14:textId="77777777" w:rsidR="00AA1C64" w:rsidRDefault="00AA1C64" w:rsidP="0056255A">
      <w:pPr>
        <w:pStyle w:val="ListParagraph"/>
      </w:pPr>
    </w:p>
    <w:p w14:paraId="26ED78C6" w14:textId="77777777" w:rsidR="00AA1C64" w:rsidRDefault="00AA1C64" w:rsidP="0056255A">
      <w:pPr>
        <w:pStyle w:val="ListParagraph"/>
      </w:pPr>
    </w:p>
    <w:p w14:paraId="7F3F1838" w14:textId="6F8BD725" w:rsidR="00AA1C64" w:rsidRDefault="00AA1C64">
      <w:pPr>
        <w:rPr>
          <w:rFonts w:eastAsia="PMingLiU" w:cs="Arial"/>
          <w:bCs/>
          <w:szCs w:val="24"/>
          <w:lang w:val="en-GB" w:eastAsia="en-GB"/>
        </w:rPr>
      </w:pPr>
      <w:r>
        <w:lastRenderedPageBreak/>
        <w:br w:type="page"/>
      </w:r>
    </w:p>
    <w:p w14:paraId="3E815651" w14:textId="65115C0D" w:rsidR="00723F64" w:rsidRDefault="00723F64" w:rsidP="0056255A">
      <w:pPr>
        <w:pStyle w:val="ListParagraph"/>
        <w:numPr>
          <w:ilvl w:val="0"/>
          <w:numId w:val="29"/>
        </w:numPr>
      </w:pPr>
      <w:r>
        <w:lastRenderedPageBreak/>
        <w:t xml:space="preserve">Export the project to local </w:t>
      </w:r>
      <w:proofErr w:type="gramStart"/>
      <w:r>
        <w:t>folder</w:t>
      </w:r>
      <w:proofErr w:type="gramEnd"/>
    </w:p>
    <w:p w14:paraId="69C53831" w14:textId="3C2D7A63" w:rsidR="002D2098" w:rsidRDefault="00AA1C64" w:rsidP="0056255A">
      <w:pPr>
        <w:pStyle w:val="ListParagraph"/>
      </w:pPr>
      <w:r>
        <w:t>S</w:t>
      </w:r>
      <w:r w:rsidR="002D2098">
        <w:t xml:space="preserve">elect File -&gt; </w:t>
      </w:r>
      <w:r>
        <w:t>“</w:t>
      </w:r>
      <w:r w:rsidR="002D2098">
        <w:t>Export as Eclipse Project</w:t>
      </w:r>
      <w:r>
        <w:t>”</w:t>
      </w:r>
      <w:r w:rsidR="002D2098">
        <w:t xml:space="preserve"> and </w:t>
      </w:r>
      <w:r>
        <w:t>choose</w:t>
      </w:r>
      <w:r w:rsidR="002D2098">
        <w:t xml:space="preserve"> a local folder to store export files</w:t>
      </w:r>
      <w:r>
        <w:t>.</w:t>
      </w:r>
    </w:p>
    <w:p w14:paraId="3F4A4F40" w14:textId="26C57CD7" w:rsidR="00420E6E" w:rsidRDefault="00420E6E" w:rsidP="0056255A">
      <w:pPr>
        <w:pStyle w:val="ListParagraph"/>
        <w:ind w:left="0"/>
        <w:rPr>
          <w:noProof/>
        </w:rPr>
      </w:pPr>
    </w:p>
    <w:p w14:paraId="70E6199A" w14:textId="1DC1E9C4" w:rsidR="00AA1C64" w:rsidRDefault="0022524C" w:rsidP="0056255A">
      <w:pPr>
        <w:pStyle w:val="ListParagraph"/>
        <w:ind w:left="0"/>
        <w:jc w:val="center"/>
      </w:pPr>
      <w:r>
        <w:rPr>
          <w:noProof/>
          <w:lang w:val="en-US" w:eastAsia="en-US"/>
        </w:rPr>
        <mc:AlternateContent>
          <mc:Choice Requires="wps">
            <w:drawing>
              <wp:anchor distT="0" distB="0" distL="114300" distR="114300" simplePos="0" relativeHeight="251633152" behindDoc="0" locked="0" layoutInCell="1" allowOverlap="1" wp14:anchorId="7AFD57A7" wp14:editId="1FCA6967">
                <wp:simplePos x="0" y="0"/>
                <wp:positionH relativeFrom="column">
                  <wp:posOffset>2083324</wp:posOffset>
                </wp:positionH>
                <wp:positionV relativeFrom="paragraph">
                  <wp:posOffset>1619912</wp:posOffset>
                </wp:positionV>
                <wp:extent cx="1102936" cy="236600"/>
                <wp:effectExtent l="0" t="0" r="21590" b="11430"/>
                <wp:wrapNone/>
                <wp:docPr id="39" name="Rectangle 39"/>
                <wp:cNvGraphicFramePr/>
                <a:graphic xmlns:a="http://schemas.openxmlformats.org/drawingml/2006/main">
                  <a:graphicData uri="http://schemas.microsoft.com/office/word/2010/wordprocessingShape">
                    <wps:wsp>
                      <wps:cNvSpPr/>
                      <wps:spPr>
                        <a:xfrm>
                          <a:off x="0" y="0"/>
                          <a:ext cx="1102936" cy="236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4AD37" id="Rectangle 39" o:spid="_x0000_s1026" style="position:absolute;margin-left:164.05pt;margin-top:127.55pt;width:86.85pt;height:18.65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" filled="f" strokecolor="#c00000" strokeweight="2pt"/>
            </w:pict>
          </mc:Fallback>
        </mc:AlternateContent>
      </w:r>
      <w:r w:rsidR="00420E6E">
        <w:rPr>
          <w:noProof/>
          <w:lang w:val="en-US" w:eastAsia="en-US"/>
        </w:rPr>
        <w:drawing>
          <wp:inline distT="0" distB="0" distL="0" distR="0" wp14:anchorId="3A1884C8" wp14:editId="0B669119">
            <wp:extent cx="1799590" cy="1858010"/>
            <wp:effectExtent l="0" t="0" r="0" b="889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99590" cy="1858010"/>
                    </a:xfrm>
                    <a:prstGeom prst="rect">
                      <a:avLst/>
                    </a:prstGeom>
                    <a:noFill/>
                    <a:ln>
                      <a:noFill/>
                    </a:ln>
                  </pic:spPr>
                </pic:pic>
              </a:graphicData>
            </a:graphic>
          </wp:inline>
        </w:drawing>
      </w:r>
    </w:p>
    <w:p w14:paraId="64A0404F" w14:textId="7C7B9A95" w:rsidR="002D2098" w:rsidRDefault="002D2098">
      <w:pPr>
        <w:pStyle w:val="Caption"/>
        <w:jc w:val="center"/>
        <w:rPr>
          <w:lang w:val="en-GB" w:eastAsia="en-GB"/>
        </w:rPr>
      </w:pPr>
      <w:bookmarkStart w:id="55" w:name="_Toc143101912"/>
      <w:r>
        <w:t xml:space="preserve">Figure </w:t>
      </w:r>
      <w:fldSimple w:instr=" SEQ Figure \* ARABIC ">
        <w:r w:rsidR="00606821">
          <w:rPr>
            <w:noProof/>
          </w:rPr>
          <w:t>13</w:t>
        </w:r>
      </w:fldSimple>
      <w:r>
        <w:t xml:space="preserve"> </w:t>
      </w:r>
      <w:r w:rsidR="00AA1C64">
        <w:t>Export as Eclipse Project</w:t>
      </w:r>
      <w:bookmarkEnd w:id="55"/>
    </w:p>
    <w:p w14:paraId="20272096" w14:textId="64E1B8F3" w:rsidR="00723F64" w:rsidRDefault="008C33F4">
      <w:pPr>
        <w:rPr>
          <w:noProof/>
        </w:rPr>
      </w:pPr>
      <w:r>
        <w:rPr>
          <w:noProof/>
        </w:rPr>
        <w:tab/>
        <w:t>The exported project has below files and folders:</w:t>
      </w:r>
    </w:p>
    <w:p w14:paraId="4FC56182" w14:textId="77777777" w:rsidR="00CB4A6C" w:rsidRDefault="00CB4A6C" w:rsidP="0056255A">
      <w:pPr>
        <w:jc w:val="center"/>
        <w:rPr>
          <w:noProof/>
        </w:rPr>
      </w:pPr>
    </w:p>
    <w:p w14:paraId="167B45FB" w14:textId="525CDE34" w:rsidR="00723F64" w:rsidRDefault="00CB4A6C" w:rsidP="0056255A">
      <w:pPr>
        <w:jc w:val="center"/>
      </w:pPr>
      <w:r>
        <w:rPr>
          <w:noProof/>
        </w:rPr>
        <w:drawing>
          <wp:inline distT="0" distB="0" distL="0" distR="0" wp14:anchorId="29EFD502" wp14:editId="2898B6DC">
            <wp:extent cx="5009326" cy="1775012"/>
            <wp:effectExtent l="0" t="0" r="1270" b="0"/>
            <wp:docPr id="964919447"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919447" name="Picture 8" descr="A screenshot of a computer&#10;&#10;Description automatically generated"/>
                    <pic:cNvPicPr/>
                  </pic:nvPicPr>
                  <pic:blipFill rotWithShape="1">
                    <a:blip r:embed="rId15">
                      <a:extLst>
                        <a:ext uri="{28A0092B-C50C-407E-A947-70E740481C1C}">
                          <a14:useLocalDpi xmlns:a14="http://schemas.microsoft.com/office/drawing/2010/main" val="0"/>
                        </a:ext>
                      </a:extLst>
                    </a:blip>
                    <a:srcRect l="21158" t="7129" r="17901" b="54481"/>
                    <a:stretch/>
                  </pic:blipFill>
                  <pic:spPr bwMode="auto">
                    <a:xfrm>
                      <a:off x="0" y="0"/>
                      <a:ext cx="5023873" cy="1780167"/>
                    </a:xfrm>
                    <a:prstGeom prst="rect">
                      <a:avLst/>
                    </a:prstGeom>
                    <a:ln>
                      <a:noFill/>
                    </a:ln>
                    <a:extLst>
                      <a:ext uri="{53640926-AAD7-44D8-BBD7-CCE9431645EC}">
                        <a14:shadowObscured xmlns:a14="http://schemas.microsoft.com/office/drawing/2010/main"/>
                      </a:ext>
                    </a:extLst>
                  </pic:spPr>
                </pic:pic>
              </a:graphicData>
            </a:graphic>
          </wp:inline>
        </w:drawing>
      </w:r>
    </w:p>
    <w:p w14:paraId="72CFF255" w14:textId="75440BF8" w:rsidR="002D2098" w:rsidRDefault="002D2098" w:rsidP="00172052">
      <w:pPr>
        <w:pStyle w:val="Caption"/>
        <w:jc w:val="center"/>
        <w:rPr>
          <w:noProof/>
        </w:rPr>
      </w:pPr>
      <w:bookmarkStart w:id="56" w:name="_Toc143101913"/>
      <w:r>
        <w:t xml:space="preserve">Figure </w:t>
      </w:r>
      <w:fldSimple w:instr=" SEQ Figure \* ARABIC ">
        <w:r w:rsidR="00606821">
          <w:rPr>
            <w:noProof/>
          </w:rPr>
          <w:t>14</w:t>
        </w:r>
      </w:fldSimple>
      <w:r>
        <w:t xml:space="preserve"> </w:t>
      </w:r>
      <w:r w:rsidR="008C33F4">
        <w:t>ESD</w:t>
      </w:r>
      <w:r w:rsidR="008C33F4">
        <w:rPr>
          <w:noProof/>
        </w:rPr>
        <w:t xml:space="preserve"> exported project files and folders</w:t>
      </w:r>
      <w:bookmarkEnd w:id="56"/>
    </w:p>
    <w:p w14:paraId="0DB461AD" w14:textId="77777777" w:rsidR="00A62A04" w:rsidRDefault="00A62A04" w:rsidP="00A62A04">
      <w:pPr>
        <w:rPr>
          <w:lang w:val="en-GB" w:eastAsia="en-GB"/>
        </w:rPr>
      </w:pPr>
    </w:p>
    <w:p w14:paraId="0177A6D2" w14:textId="145786B2" w:rsidR="00A62A04" w:rsidRDefault="00A62A04" w:rsidP="00A62A04">
      <w:pPr>
        <w:rPr>
          <w:lang w:val="en-GB" w:eastAsia="en-GB"/>
        </w:rPr>
      </w:pPr>
      <w:r>
        <w:rPr>
          <w:lang w:val="en-GB" w:eastAsia="en-GB"/>
        </w:rPr>
        <w:t>Remove 2 project file from the generated project file:</w:t>
      </w:r>
    </w:p>
    <w:p w14:paraId="2D92A285" w14:textId="56E78C3C" w:rsidR="00A62A04" w:rsidRPr="00A62A04" w:rsidRDefault="00A62A04" w:rsidP="00A62A04">
      <w:pPr>
        <w:jc w:val="center"/>
        <w:rPr>
          <w:lang w:val="en-GB" w:eastAsia="en-GB"/>
        </w:rPr>
      </w:pPr>
      <w:r>
        <w:rPr>
          <w:noProof/>
        </w:rPr>
        <w:drawing>
          <wp:inline distT="0" distB="0" distL="0" distR="0" wp14:anchorId="0BFBC4F3" wp14:editId="74A84677">
            <wp:extent cx="2645403" cy="2241481"/>
            <wp:effectExtent l="0" t="0" r="3175" b="6985"/>
            <wp:docPr id="19506511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651136" name="Picture 1" descr="A screenshot of a computer&#10;&#10;Description automatically generated"/>
                    <pic:cNvPicPr/>
                  </pic:nvPicPr>
                  <pic:blipFill>
                    <a:blip r:embed="rId28"/>
                    <a:stretch>
                      <a:fillRect/>
                    </a:stretch>
                  </pic:blipFill>
                  <pic:spPr>
                    <a:xfrm>
                      <a:off x="0" y="0"/>
                      <a:ext cx="2647766" cy="2243484"/>
                    </a:xfrm>
                    <a:prstGeom prst="rect">
                      <a:avLst/>
                    </a:prstGeom>
                  </pic:spPr>
                </pic:pic>
              </a:graphicData>
            </a:graphic>
          </wp:inline>
        </w:drawing>
      </w:r>
    </w:p>
    <w:p w14:paraId="58E1BE6E" w14:textId="79E59448" w:rsidR="005066CF" w:rsidRDefault="005066CF" w:rsidP="00305696">
      <w:pPr>
        <w:pStyle w:val="Heading3"/>
      </w:pPr>
      <w:bookmarkStart w:id="57" w:name="_Toc143101887"/>
      <w:r>
        <w:lastRenderedPageBreak/>
        <w:t xml:space="preserve">Generate </w:t>
      </w:r>
      <w:r w:rsidR="00723F64">
        <w:t>project</w:t>
      </w:r>
      <w:r>
        <w:t xml:space="preserve"> for STM32L4 Discovery </w:t>
      </w:r>
      <w:proofErr w:type="gramStart"/>
      <w:r>
        <w:t>board</w:t>
      </w:r>
      <w:bookmarkEnd w:id="57"/>
      <w:proofErr w:type="gramEnd"/>
    </w:p>
    <w:p w14:paraId="1AADBF60" w14:textId="5A40B584" w:rsidR="00A61BF7" w:rsidRDefault="008C33F4" w:rsidP="0056255A">
      <w:pPr>
        <w:pStyle w:val="ListParagraph"/>
        <w:numPr>
          <w:ilvl w:val="0"/>
          <w:numId w:val="30"/>
        </w:numPr>
      </w:pPr>
      <w:r>
        <w:t>Open STMCubeMX and select “ASSESS TO BOARD SELECTOR”</w:t>
      </w:r>
    </w:p>
    <w:p w14:paraId="72B589DE" w14:textId="77777777" w:rsidR="00172052" w:rsidRDefault="00172052" w:rsidP="00FF3746">
      <w:pPr>
        <w:pStyle w:val="ListParagraph"/>
      </w:pPr>
    </w:p>
    <w:p w14:paraId="46075D8D" w14:textId="5268794A" w:rsidR="00A61BF7" w:rsidRDefault="00172052" w:rsidP="0056255A">
      <w:pPr>
        <w:pStyle w:val="ListParagraph"/>
        <w:ind w:left="0"/>
        <w:jc w:val="center"/>
      </w:pPr>
      <w:r>
        <w:rPr>
          <w:noProof/>
        </w:rPr>
        <w:drawing>
          <wp:inline distT="0" distB="0" distL="0" distR="0" wp14:anchorId="0D01E068" wp14:editId="6B21A58B">
            <wp:extent cx="1235232" cy="1653459"/>
            <wp:effectExtent l="0" t="0" r="3175" b="4445"/>
            <wp:docPr id="1939987915" name="Picture 1" descr="A screen shot of a blu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987915" name="Picture 1" descr="A screen shot of a blue box&#10;&#10;Description automatically generated"/>
                    <pic:cNvPicPr/>
                  </pic:nvPicPr>
                  <pic:blipFill>
                    <a:blip r:embed="rId29"/>
                    <a:stretch>
                      <a:fillRect/>
                    </a:stretch>
                  </pic:blipFill>
                  <pic:spPr>
                    <a:xfrm>
                      <a:off x="0" y="0"/>
                      <a:ext cx="1239819" cy="1659599"/>
                    </a:xfrm>
                    <a:prstGeom prst="rect">
                      <a:avLst/>
                    </a:prstGeom>
                  </pic:spPr>
                </pic:pic>
              </a:graphicData>
            </a:graphic>
          </wp:inline>
        </w:drawing>
      </w:r>
    </w:p>
    <w:p w14:paraId="2AB95730" w14:textId="77777777" w:rsidR="008C33F4" w:rsidRDefault="008C33F4" w:rsidP="0056255A">
      <w:pPr>
        <w:pStyle w:val="ListParagraph"/>
        <w:ind w:left="0"/>
        <w:jc w:val="center"/>
      </w:pPr>
    </w:p>
    <w:p w14:paraId="111402E8" w14:textId="6C6B99FE" w:rsidR="002D2098" w:rsidRDefault="002D2098" w:rsidP="002D2098">
      <w:pPr>
        <w:pStyle w:val="Caption"/>
        <w:jc w:val="center"/>
        <w:rPr>
          <w:lang w:val="en-GB" w:eastAsia="en-GB"/>
        </w:rPr>
      </w:pPr>
      <w:bookmarkStart w:id="58" w:name="_Toc143101914"/>
      <w:r>
        <w:t xml:space="preserve">Figure </w:t>
      </w:r>
      <w:fldSimple w:instr=" SEQ Figure \* ARABIC ">
        <w:r w:rsidR="00606821">
          <w:rPr>
            <w:noProof/>
          </w:rPr>
          <w:t>15</w:t>
        </w:r>
      </w:fldSimple>
      <w:r>
        <w:t xml:space="preserve"> </w:t>
      </w:r>
      <w:r w:rsidR="008C33F4">
        <w:t>ASSESS TO BOARD SELECTOR</w:t>
      </w:r>
      <w:bookmarkEnd w:id="58"/>
    </w:p>
    <w:p w14:paraId="3CA1B47B" w14:textId="1B66D7D2" w:rsidR="00A61BF7" w:rsidRDefault="008C33F4" w:rsidP="0056255A">
      <w:pPr>
        <w:pStyle w:val="ListParagraph"/>
        <w:numPr>
          <w:ilvl w:val="0"/>
          <w:numId w:val="30"/>
        </w:numPr>
      </w:pPr>
      <w:r>
        <w:t xml:space="preserve">Select 32L476GDISCOVERY </w:t>
      </w:r>
      <w:proofErr w:type="gramStart"/>
      <w:r>
        <w:t>board</w:t>
      </w:r>
      <w:proofErr w:type="gramEnd"/>
    </w:p>
    <w:p w14:paraId="04A0625B" w14:textId="2F41CE6E" w:rsidR="00BA0912" w:rsidRDefault="0022524C" w:rsidP="0056255A">
      <w:pPr>
        <w:jc w:val="center"/>
      </w:pPr>
      <w:r>
        <w:rPr>
          <w:noProof/>
          <w:lang w:val="en-US" w:eastAsia="en-US"/>
        </w:rPr>
        <mc:AlternateContent>
          <mc:Choice Requires="wps">
            <w:drawing>
              <wp:anchor distT="0" distB="0" distL="114300" distR="114300" simplePos="0" relativeHeight="251667968" behindDoc="0" locked="0" layoutInCell="1" allowOverlap="1" wp14:anchorId="0BA7D0F0" wp14:editId="5E2EEC5A">
                <wp:simplePos x="0" y="0"/>
                <wp:positionH relativeFrom="column">
                  <wp:posOffset>2055043</wp:posOffset>
                </wp:positionH>
                <wp:positionV relativeFrom="paragraph">
                  <wp:posOffset>1774858</wp:posOffset>
                </wp:positionV>
                <wp:extent cx="2573374" cy="311084"/>
                <wp:effectExtent l="0" t="0" r="17780" b="13335"/>
                <wp:wrapNone/>
                <wp:docPr id="41" name="Rectangle 41"/>
                <wp:cNvGraphicFramePr/>
                <a:graphic xmlns:a="http://schemas.openxmlformats.org/drawingml/2006/main">
                  <a:graphicData uri="http://schemas.microsoft.com/office/word/2010/wordprocessingShape">
                    <wps:wsp>
                      <wps:cNvSpPr/>
                      <wps:spPr>
                        <a:xfrm>
                          <a:off x="0" y="0"/>
                          <a:ext cx="2573374" cy="311084"/>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A6EEF92" id="Rectangle 41" o:spid="_x0000_s1026" style="position:absolute;margin-left:161.8pt;margin-top:139.75pt;width:202.65pt;height:24.5pt;z-index:251667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" filled="f" strokecolor="#c00000" strokeweight="2pt"/>
            </w:pict>
          </mc:Fallback>
        </mc:AlternateContent>
      </w:r>
      <w:r w:rsidR="00BA0912" w:rsidRPr="00BB47E2">
        <w:rPr>
          <w:noProof/>
          <w:lang w:val="en-US" w:eastAsia="en-US"/>
        </w:rPr>
        <w:drawing>
          <wp:inline distT="0" distB="0" distL="0" distR="0" wp14:anchorId="5280F214" wp14:editId="7153C45E">
            <wp:extent cx="3689350" cy="2540000"/>
            <wp:effectExtent l="19050" t="19050" r="25400" b="1270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665" t="-197" r="34958" b="21403"/>
                    <a:stretch/>
                  </pic:blipFill>
                  <pic:spPr bwMode="auto">
                    <a:xfrm>
                      <a:off x="0" y="0"/>
                      <a:ext cx="3689762" cy="2540283"/>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3483A2AA" w14:textId="29430042" w:rsidR="002D2098" w:rsidRDefault="002D2098" w:rsidP="002D2098">
      <w:pPr>
        <w:pStyle w:val="Caption"/>
        <w:jc w:val="center"/>
        <w:rPr>
          <w:lang w:val="en-GB" w:eastAsia="en-GB"/>
        </w:rPr>
      </w:pPr>
      <w:bookmarkStart w:id="59" w:name="_Toc143101915"/>
      <w:r>
        <w:t xml:space="preserve">Figure </w:t>
      </w:r>
      <w:fldSimple w:instr=" SEQ Figure \* ARABIC ">
        <w:r w:rsidR="00606821">
          <w:rPr>
            <w:noProof/>
          </w:rPr>
          <w:t>16</w:t>
        </w:r>
      </w:fldSimple>
      <w:r>
        <w:t xml:space="preserve"> </w:t>
      </w:r>
      <w:r w:rsidR="008C33F4">
        <w:t xml:space="preserve">Select 32L476GDISCOVERY </w:t>
      </w:r>
      <w:proofErr w:type="gramStart"/>
      <w:r w:rsidR="008C33F4">
        <w:t>board</w:t>
      </w:r>
      <w:bookmarkEnd w:id="59"/>
      <w:proofErr w:type="gramEnd"/>
    </w:p>
    <w:p w14:paraId="47C03A26" w14:textId="0EC1C179" w:rsidR="002D2098" w:rsidRDefault="002D2098" w:rsidP="0056255A">
      <w:pPr>
        <w:jc w:val="center"/>
      </w:pPr>
    </w:p>
    <w:p w14:paraId="4797B2B9" w14:textId="79EE8015" w:rsidR="00BA0912" w:rsidRDefault="008C33F4" w:rsidP="0056255A">
      <w:pPr>
        <w:pStyle w:val="ListParagraph"/>
        <w:numPr>
          <w:ilvl w:val="0"/>
          <w:numId w:val="30"/>
        </w:numPr>
        <w:rPr>
          <w:noProof/>
        </w:rPr>
      </w:pPr>
      <w:r>
        <w:t>Select default setting for</w:t>
      </w:r>
      <w:r w:rsidR="00744944">
        <w:t xml:space="preserve"> </w:t>
      </w:r>
      <w:r>
        <w:t xml:space="preserve">all </w:t>
      </w:r>
      <w:proofErr w:type="gramStart"/>
      <w:r>
        <w:t>peripherals</w:t>
      </w:r>
      <w:proofErr w:type="gramEnd"/>
    </w:p>
    <w:p w14:paraId="56B1801E" w14:textId="667FAAFC" w:rsidR="00BA0912" w:rsidRDefault="00BA0912" w:rsidP="0056255A">
      <w:pPr>
        <w:jc w:val="center"/>
      </w:pPr>
      <w:r w:rsidRPr="00BB47E2">
        <w:rPr>
          <w:noProof/>
          <w:lang w:val="en-US" w:eastAsia="en-US"/>
        </w:rPr>
        <w:drawing>
          <wp:inline distT="0" distB="0" distL="0" distR="0" wp14:anchorId="4ACF678E" wp14:editId="02CEE6D6">
            <wp:extent cx="2946400" cy="1085850"/>
            <wp:effectExtent l="19050" t="19050" r="25400" b="190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0827" t="41084" r="40786" b="46870"/>
                    <a:stretch/>
                  </pic:blipFill>
                  <pic:spPr bwMode="auto">
                    <a:xfrm>
                      <a:off x="0" y="0"/>
                      <a:ext cx="2959767" cy="1090776"/>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7016DB19" w14:textId="3EBCFCB3" w:rsidR="002D2098" w:rsidRDefault="002D2098" w:rsidP="002D2098">
      <w:pPr>
        <w:pStyle w:val="Caption"/>
        <w:jc w:val="center"/>
        <w:rPr>
          <w:lang w:val="en-GB" w:eastAsia="en-GB"/>
        </w:rPr>
      </w:pPr>
      <w:bookmarkStart w:id="60" w:name="_Toc143101916"/>
      <w:r>
        <w:t xml:space="preserve">Figure </w:t>
      </w:r>
      <w:fldSimple w:instr=" SEQ Figure \* ARABIC ">
        <w:r w:rsidR="00606821">
          <w:rPr>
            <w:noProof/>
          </w:rPr>
          <w:t>17</w:t>
        </w:r>
      </w:fldSimple>
      <w:r>
        <w:t xml:space="preserve"> </w:t>
      </w:r>
      <w:r w:rsidR="008C33F4">
        <w:t xml:space="preserve">select default </w:t>
      </w:r>
      <w:proofErr w:type="gramStart"/>
      <w:r w:rsidR="008C33F4">
        <w:t>mode</w:t>
      </w:r>
      <w:bookmarkEnd w:id="60"/>
      <w:proofErr w:type="gramEnd"/>
    </w:p>
    <w:p w14:paraId="39042BF3" w14:textId="77777777" w:rsidR="002D2098" w:rsidRDefault="002D2098" w:rsidP="0056255A">
      <w:pPr>
        <w:jc w:val="center"/>
      </w:pPr>
    </w:p>
    <w:p w14:paraId="5395FA77" w14:textId="7E4B9B53" w:rsidR="00A61BF7" w:rsidRDefault="008C33F4" w:rsidP="0056255A">
      <w:pPr>
        <w:pStyle w:val="ListParagraph"/>
        <w:numPr>
          <w:ilvl w:val="0"/>
          <w:numId w:val="30"/>
        </w:numPr>
      </w:pPr>
      <w:r>
        <w:t>The Pinout and configuration</w:t>
      </w:r>
      <w:r w:rsidR="000A3CB0">
        <w:t xml:space="preserve"> screen</w:t>
      </w:r>
      <w:r>
        <w:t xml:space="preserve"> </w:t>
      </w:r>
      <w:proofErr w:type="gramStart"/>
      <w:r>
        <w:t>appear</w:t>
      </w:r>
      <w:proofErr w:type="gramEnd"/>
    </w:p>
    <w:p w14:paraId="6DF55926" w14:textId="77777777" w:rsidR="00BA0912" w:rsidRDefault="00BA0912" w:rsidP="0056255A">
      <w:pPr>
        <w:rPr>
          <w:noProof/>
        </w:rPr>
      </w:pPr>
    </w:p>
    <w:p w14:paraId="21B041B2" w14:textId="467E61B5" w:rsidR="00BA0912" w:rsidRDefault="00BA0912" w:rsidP="0056255A">
      <w:pPr>
        <w:jc w:val="center"/>
      </w:pPr>
      <w:r w:rsidRPr="00BB47E2">
        <w:rPr>
          <w:noProof/>
          <w:lang w:val="en-US" w:eastAsia="en-US"/>
        </w:rPr>
        <w:lastRenderedPageBreak/>
        <w:drawing>
          <wp:inline distT="0" distB="0" distL="0" distR="0" wp14:anchorId="79773E75" wp14:editId="567A41E9">
            <wp:extent cx="4229099" cy="2120900"/>
            <wp:effectExtent l="19050" t="19050" r="19685"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2520" t="16939" r="13692" b="17273"/>
                    <a:stretch/>
                  </pic:blipFill>
                  <pic:spPr bwMode="auto">
                    <a:xfrm>
                      <a:off x="0" y="0"/>
                      <a:ext cx="4229203" cy="2120952"/>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2F6DC334" w14:textId="7D910729" w:rsidR="002D2098" w:rsidRDefault="002D2098" w:rsidP="002D2098">
      <w:pPr>
        <w:pStyle w:val="Caption"/>
        <w:jc w:val="center"/>
        <w:rPr>
          <w:lang w:val="en-GB" w:eastAsia="en-GB"/>
        </w:rPr>
      </w:pPr>
      <w:bookmarkStart w:id="61" w:name="_Toc143101917"/>
      <w:r>
        <w:t xml:space="preserve">Figure </w:t>
      </w:r>
      <w:fldSimple w:instr=" SEQ Figure \* ARABIC ">
        <w:r w:rsidR="00606821">
          <w:rPr>
            <w:noProof/>
          </w:rPr>
          <w:t>18</w:t>
        </w:r>
      </w:fldSimple>
      <w:r>
        <w:t xml:space="preserve"> </w:t>
      </w:r>
      <w:r w:rsidR="008C33F4">
        <w:t>Pinout and configuration screen</w:t>
      </w:r>
      <w:bookmarkEnd w:id="61"/>
    </w:p>
    <w:p w14:paraId="37E03569" w14:textId="77777777" w:rsidR="002D2098" w:rsidRDefault="002D2098" w:rsidP="0056255A">
      <w:pPr>
        <w:jc w:val="center"/>
      </w:pPr>
    </w:p>
    <w:p w14:paraId="51BF77EB" w14:textId="4A3A58AB" w:rsidR="00A61BF7" w:rsidRDefault="008C33F4" w:rsidP="0056255A">
      <w:pPr>
        <w:pStyle w:val="ListParagraph"/>
        <w:numPr>
          <w:ilvl w:val="0"/>
          <w:numId w:val="30"/>
        </w:numPr>
      </w:pPr>
      <w:r>
        <w:t>Setting PINs for SPI1 on the STM32L4 board</w:t>
      </w:r>
    </w:p>
    <w:p w14:paraId="57BC6AB8" w14:textId="18ADE34A" w:rsidR="00BA0912" w:rsidRDefault="008C33F4" w:rsidP="0056255A">
      <w:pPr>
        <w:ind w:firstLine="360"/>
        <w:rPr>
          <w:noProof/>
        </w:rPr>
      </w:pPr>
      <w:r>
        <w:rPr>
          <w:noProof/>
        </w:rPr>
        <w:t>Click on the PE12 pin and select SPI1_NSS.</w:t>
      </w:r>
    </w:p>
    <w:p w14:paraId="7869E6C9" w14:textId="5A36F198" w:rsidR="00BA0912" w:rsidRDefault="00BA0912" w:rsidP="0056255A">
      <w:pPr>
        <w:jc w:val="center"/>
      </w:pPr>
      <w:r w:rsidRPr="00BB47E2">
        <w:rPr>
          <w:noProof/>
          <w:lang w:val="en-US" w:eastAsia="en-US"/>
        </w:rPr>
        <w:drawing>
          <wp:inline distT="0" distB="0" distL="0" distR="0" wp14:anchorId="1E3EF268" wp14:editId="758680A7">
            <wp:extent cx="3393108" cy="2477881"/>
            <wp:effectExtent l="19050" t="19050" r="17145" b="177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6258" t="28563" r="38394" b="25546"/>
                    <a:stretch/>
                  </pic:blipFill>
                  <pic:spPr bwMode="auto">
                    <a:xfrm>
                      <a:off x="0" y="0"/>
                      <a:ext cx="3413553" cy="2492811"/>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44313199" w14:textId="6AB8C9AA" w:rsidR="002D2098" w:rsidRDefault="002D2098" w:rsidP="002D2098">
      <w:pPr>
        <w:pStyle w:val="Caption"/>
        <w:jc w:val="center"/>
        <w:rPr>
          <w:lang w:val="en-GB" w:eastAsia="en-GB"/>
        </w:rPr>
      </w:pPr>
      <w:bookmarkStart w:id="62" w:name="_Toc143101918"/>
      <w:r>
        <w:t xml:space="preserve">Figure </w:t>
      </w:r>
      <w:fldSimple w:instr=" SEQ Figure \* ARABIC ">
        <w:r w:rsidR="00606821">
          <w:rPr>
            <w:noProof/>
          </w:rPr>
          <w:t>19</w:t>
        </w:r>
      </w:fldSimple>
      <w:r>
        <w:t xml:space="preserve"> </w:t>
      </w:r>
      <w:r w:rsidR="008C33F4">
        <w:t xml:space="preserve">Select </w:t>
      </w:r>
      <w:r w:rsidR="008C33F4">
        <w:rPr>
          <w:noProof/>
        </w:rPr>
        <w:t>SPI1_NSS on PE12</w:t>
      </w:r>
      <w:bookmarkEnd w:id="62"/>
    </w:p>
    <w:p w14:paraId="20E6755D" w14:textId="786C5D69" w:rsidR="002D2098" w:rsidRDefault="002D2098" w:rsidP="0056255A">
      <w:pPr>
        <w:jc w:val="center"/>
      </w:pPr>
    </w:p>
    <w:p w14:paraId="421938AD" w14:textId="2DAFEE47" w:rsidR="00BA0912" w:rsidRDefault="008C33F4" w:rsidP="0056255A">
      <w:r>
        <w:tab/>
        <w:t>Select SPI1_SCK, SPI1_MISO and SPI1_MOSI for PE13, PE14, PE15. Set PE8 and PB2 as GPIO_Output</w:t>
      </w:r>
    </w:p>
    <w:p w14:paraId="46E1B489" w14:textId="77777777" w:rsidR="001E2843" w:rsidRDefault="001E2843" w:rsidP="0056255A">
      <w:pPr>
        <w:jc w:val="center"/>
        <w:rPr>
          <w:noProof/>
        </w:rPr>
      </w:pPr>
    </w:p>
    <w:p w14:paraId="09822887" w14:textId="472DE61D" w:rsidR="00BA0912" w:rsidRDefault="001E2843" w:rsidP="0056255A">
      <w:pPr>
        <w:jc w:val="center"/>
      </w:pPr>
      <w:r>
        <w:rPr>
          <w:noProof/>
        </w:rPr>
        <w:lastRenderedPageBreak/>
        <w:drawing>
          <wp:inline distT="0" distB="0" distL="0" distR="0" wp14:anchorId="31816735" wp14:editId="03545272">
            <wp:extent cx="3534458" cy="2061533"/>
            <wp:effectExtent l="0" t="0" r="8890" b="0"/>
            <wp:docPr id="2136485048"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485048" name="Picture 9" descr="A screenshot of a computer&#10;&#10;Description automatically generated"/>
                    <pic:cNvPicPr/>
                  </pic:nvPicPr>
                  <pic:blipFill rotWithShape="1">
                    <a:blip r:embed="rId34" cstate="print">
                      <a:extLst>
                        <a:ext uri="{28A0092B-C50C-407E-A947-70E740481C1C}">
                          <a14:useLocalDpi xmlns:a14="http://schemas.microsoft.com/office/drawing/2010/main" val="0"/>
                        </a:ext>
                      </a:extLst>
                    </a:blip>
                    <a:srcRect l="30289" t="23965" r="19974" b="24462"/>
                    <a:stretch/>
                  </pic:blipFill>
                  <pic:spPr bwMode="auto">
                    <a:xfrm>
                      <a:off x="0" y="0"/>
                      <a:ext cx="3541622" cy="2065712"/>
                    </a:xfrm>
                    <a:prstGeom prst="rect">
                      <a:avLst/>
                    </a:prstGeom>
                    <a:ln>
                      <a:noFill/>
                    </a:ln>
                    <a:extLst>
                      <a:ext uri="{53640926-AAD7-44D8-BBD7-CCE9431645EC}">
                        <a14:shadowObscured xmlns:a14="http://schemas.microsoft.com/office/drawing/2010/main"/>
                      </a:ext>
                    </a:extLst>
                  </pic:spPr>
                </pic:pic>
              </a:graphicData>
            </a:graphic>
          </wp:inline>
        </w:drawing>
      </w:r>
    </w:p>
    <w:p w14:paraId="32221D05" w14:textId="22DAD074" w:rsidR="002D2098" w:rsidRDefault="002D2098" w:rsidP="002D2098">
      <w:pPr>
        <w:pStyle w:val="Caption"/>
        <w:jc w:val="center"/>
        <w:rPr>
          <w:lang w:val="en-GB" w:eastAsia="en-GB"/>
        </w:rPr>
      </w:pPr>
      <w:bookmarkStart w:id="63" w:name="_Toc143101919"/>
      <w:r>
        <w:t xml:space="preserve">Figure </w:t>
      </w:r>
      <w:fldSimple w:instr=" SEQ Figure \* ARABIC ">
        <w:r w:rsidR="00606821">
          <w:rPr>
            <w:noProof/>
          </w:rPr>
          <w:t>20</w:t>
        </w:r>
      </w:fldSimple>
      <w:r>
        <w:t xml:space="preserve"> </w:t>
      </w:r>
      <w:r w:rsidR="008C33F4">
        <w:t>Select SPI1_SCK, SPI1_MISO and SPI1_MOSI</w:t>
      </w:r>
      <w:bookmarkEnd w:id="63"/>
    </w:p>
    <w:p w14:paraId="2E4898FE" w14:textId="77777777" w:rsidR="002D2098" w:rsidRDefault="002D2098" w:rsidP="0056255A">
      <w:pPr>
        <w:jc w:val="center"/>
      </w:pPr>
    </w:p>
    <w:p w14:paraId="1C2BBD0C" w14:textId="2F8FCB8F" w:rsidR="00A61BF7" w:rsidRDefault="008C33F4" w:rsidP="0056255A">
      <w:pPr>
        <w:pStyle w:val="ListParagraph"/>
        <w:numPr>
          <w:ilvl w:val="0"/>
          <w:numId w:val="30"/>
        </w:numPr>
      </w:pPr>
      <w:r>
        <w:t>Enable SPI1</w:t>
      </w:r>
    </w:p>
    <w:p w14:paraId="3A810225" w14:textId="6449D04E" w:rsidR="008C33F4" w:rsidRDefault="008C33F4" w:rsidP="0056255A">
      <w:pPr>
        <w:ind w:left="720"/>
      </w:pPr>
      <w:r>
        <w:t xml:space="preserve">Set SPI1 to “Full-Duplex master” </w:t>
      </w:r>
      <w:proofErr w:type="gramStart"/>
      <w:r>
        <w:t>mode</w:t>
      </w:r>
      <w:proofErr w:type="gramEnd"/>
    </w:p>
    <w:p w14:paraId="6F506819" w14:textId="77777777" w:rsidR="00BA0912" w:rsidRDefault="00BA0912" w:rsidP="0056255A">
      <w:pPr>
        <w:rPr>
          <w:noProof/>
        </w:rPr>
      </w:pPr>
    </w:p>
    <w:p w14:paraId="7FE715F9" w14:textId="22D4402A" w:rsidR="00BA0912" w:rsidRDefault="0022524C" w:rsidP="0056255A">
      <w:pPr>
        <w:jc w:val="center"/>
      </w:pPr>
      <w:r>
        <w:rPr>
          <w:noProof/>
          <w:lang w:val="en-US" w:eastAsia="en-US"/>
        </w:rPr>
        <mc:AlternateContent>
          <mc:Choice Requires="wps">
            <w:drawing>
              <wp:anchor distT="0" distB="0" distL="114300" distR="114300" simplePos="0" relativeHeight="251666944" behindDoc="0" locked="0" layoutInCell="1" allowOverlap="1" wp14:anchorId="43AE5AFB" wp14:editId="29E5DFD8">
                <wp:simplePos x="0" y="0"/>
                <wp:positionH relativeFrom="column">
                  <wp:posOffset>2438399</wp:posOffset>
                </wp:positionH>
                <wp:positionV relativeFrom="paragraph">
                  <wp:posOffset>1111038</wp:posOffset>
                </wp:positionV>
                <wp:extent cx="602827" cy="115147"/>
                <wp:effectExtent l="0" t="0" r="26035" b="18415"/>
                <wp:wrapNone/>
                <wp:docPr id="46" name="Rectangle 46"/>
                <wp:cNvGraphicFramePr/>
                <a:graphic xmlns:a="http://schemas.openxmlformats.org/drawingml/2006/main">
                  <a:graphicData uri="http://schemas.microsoft.com/office/word/2010/wordprocessingShape">
                    <wps:wsp>
                      <wps:cNvSpPr/>
                      <wps:spPr>
                        <a:xfrm>
                          <a:off x="0" y="0"/>
                          <a:ext cx="602827" cy="115147"/>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D06585" id="Rectangle 46" o:spid="_x0000_s1026" style="position:absolute;margin-left:192pt;margin-top:87.5pt;width:47.45pt;height:9.0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" filled="f" strokecolor="#c00000" strokeweight="2pt"/>
            </w:pict>
          </mc:Fallback>
        </mc:AlternateContent>
      </w:r>
      <w:r w:rsidR="00BA0912" w:rsidRPr="00BB47E2">
        <w:rPr>
          <w:noProof/>
          <w:lang w:val="en-US" w:eastAsia="en-US"/>
        </w:rPr>
        <w:drawing>
          <wp:inline distT="0" distB="0" distL="0" distR="0" wp14:anchorId="5A08F385" wp14:editId="5852B527">
            <wp:extent cx="2940050" cy="2806700"/>
            <wp:effectExtent l="19050" t="19050" r="12700" b="1270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48703" b="12941"/>
                    <a:stretch/>
                  </pic:blipFill>
                  <pic:spPr bwMode="auto">
                    <a:xfrm>
                      <a:off x="0" y="0"/>
                      <a:ext cx="2940122" cy="2806769"/>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1FBF9E15" w14:textId="1569771E" w:rsidR="002D2098" w:rsidRDefault="002D2098" w:rsidP="002D2098">
      <w:pPr>
        <w:pStyle w:val="Caption"/>
        <w:jc w:val="center"/>
        <w:rPr>
          <w:lang w:val="en-GB" w:eastAsia="en-GB"/>
        </w:rPr>
      </w:pPr>
      <w:bookmarkStart w:id="64" w:name="_Toc143101920"/>
      <w:r>
        <w:t xml:space="preserve">Figure </w:t>
      </w:r>
      <w:fldSimple w:instr=" SEQ Figure \* ARABIC ">
        <w:r w:rsidR="00606821">
          <w:rPr>
            <w:noProof/>
          </w:rPr>
          <w:t>21</w:t>
        </w:r>
      </w:fldSimple>
      <w:r>
        <w:t xml:space="preserve"> </w:t>
      </w:r>
      <w:r w:rsidR="008C33F4">
        <w:t xml:space="preserve">Set SPI1 to Full-Duplex </w:t>
      </w:r>
      <w:proofErr w:type="gramStart"/>
      <w:r w:rsidR="008C33F4">
        <w:t>master</w:t>
      </w:r>
      <w:bookmarkEnd w:id="64"/>
      <w:proofErr w:type="gramEnd"/>
    </w:p>
    <w:p w14:paraId="61C00D00" w14:textId="77777777" w:rsidR="002D2098" w:rsidRDefault="002D2098" w:rsidP="0056255A">
      <w:pPr>
        <w:jc w:val="center"/>
      </w:pPr>
    </w:p>
    <w:p w14:paraId="00A47212" w14:textId="041DA09A" w:rsidR="00BA0912" w:rsidRDefault="008C33F4" w:rsidP="0056255A">
      <w:pPr>
        <w:rPr>
          <w:noProof/>
        </w:rPr>
      </w:pPr>
      <w:r>
        <w:rPr>
          <w:noProof/>
        </w:rPr>
        <w:tab/>
        <w:t>Set Data size = 8 for SPI1</w:t>
      </w:r>
    </w:p>
    <w:p w14:paraId="565E8850" w14:textId="712CFFFD" w:rsidR="00BA0912" w:rsidRDefault="00BA0912" w:rsidP="0056255A">
      <w:pPr>
        <w:jc w:val="center"/>
      </w:pPr>
      <w:r w:rsidRPr="00BB47E2">
        <w:rPr>
          <w:noProof/>
          <w:lang w:val="en-US" w:eastAsia="en-US"/>
        </w:rPr>
        <w:lastRenderedPageBreak/>
        <w:drawing>
          <wp:inline distT="0" distB="0" distL="0" distR="0" wp14:anchorId="66658F0F" wp14:editId="77FC6D9C">
            <wp:extent cx="3041650" cy="2387600"/>
            <wp:effectExtent l="19050" t="19050" r="25400" b="1270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2630" t="10243" r="34299" b="15698"/>
                    <a:stretch/>
                  </pic:blipFill>
                  <pic:spPr bwMode="auto">
                    <a:xfrm>
                      <a:off x="0" y="0"/>
                      <a:ext cx="3041725" cy="2387659"/>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11529E49" w14:textId="46AE3873" w:rsidR="002D2098" w:rsidRDefault="002D2098" w:rsidP="002D2098">
      <w:pPr>
        <w:pStyle w:val="Caption"/>
        <w:jc w:val="center"/>
        <w:rPr>
          <w:lang w:val="en-GB" w:eastAsia="en-GB"/>
        </w:rPr>
      </w:pPr>
      <w:bookmarkStart w:id="65" w:name="_Toc143101921"/>
      <w:r>
        <w:t xml:space="preserve">Figure </w:t>
      </w:r>
      <w:fldSimple w:instr=" SEQ Figure \* ARABIC ">
        <w:r w:rsidR="00606821">
          <w:rPr>
            <w:noProof/>
          </w:rPr>
          <w:t>22</w:t>
        </w:r>
      </w:fldSimple>
      <w:r>
        <w:t xml:space="preserve"> </w:t>
      </w:r>
      <w:r w:rsidR="008C33F4">
        <w:t xml:space="preserve">SPI1 - </w:t>
      </w:r>
      <w:r w:rsidR="008C33F4">
        <w:rPr>
          <w:noProof/>
        </w:rPr>
        <w:t>Data size</w:t>
      </w:r>
      <w:bookmarkEnd w:id="65"/>
    </w:p>
    <w:p w14:paraId="15204062" w14:textId="77777777" w:rsidR="002D2098" w:rsidRDefault="002D2098" w:rsidP="0056255A">
      <w:pPr>
        <w:jc w:val="center"/>
      </w:pPr>
    </w:p>
    <w:p w14:paraId="09A47DE6" w14:textId="4159066C" w:rsidR="008C33F4" w:rsidRPr="008C33F4" w:rsidRDefault="008C33F4" w:rsidP="0056255A">
      <w:pPr>
        <w:pStyle w:val="ListParagraph"/>
        <w:numPr>
          <w:ilvl w:val="0"/>
          <w:numId w:val="30"/>
        </w:numPr>
      </w:pPr>
      <w:r>
        <w:t xml:space="preserve">Export project for </w:t>
      </w:r>
      <w:r w:rsidRPr="008C33F4">
        <w:t>32L476GDISCOVERY board</w:t>
      </w:r>
    </w:p>
    <w:p w14:paraId="2FBC8592" w14:textId="0C1BB52A" w:rsidR="00A61BF7" w:rsidRDefault="005845EE" w:rsidP="0056255A">
      <w:pPr>
        <w:pStyle w:val="ListParagraph"/>
        <w:numPr>
          <w:ilvl w:val="0"/>
          <w:numId w:val="34"/>
        </w:numPr>
      </w:pPr>
      <w:r>
        <w:t xml:space="preserve">Select tab “Project </w:t>
      </w:r>
      <w:proofErr w:type="gramStart"/>
      <w:r>
        <w:t>manager”</w:t>
      </w:r>
      <w:proofErr w:type="gramEnd"/>
    </w:p>
    <w:p w14:paraId="1E01D1A5" w14:textId="732F6D5F" w:rsidR="005845EE" w:rsidRDefault="005845EE" w:rsidP="0056255A">
      <w:pPr>
        <w:pStyle w:val="ListParagraph"/>
        <w:numPr>
          <w:ilvl w:val="0"/>
          <w:numId w:val="34"/>
        </w:numPr>
      </w:pPr>
      <w:r>
        <w:t>Input the project name, such as “</w:t>
      </w:r>
      <w:r w:rsidR="003B34DF">
        <w:t>STM32L476G_With_</w:t>
      </w:r>
      <w:proofErr w:type="gramStart"/>
      <w:r w:rsidR="003B34DF">
        <w:t>EVE</w:t>
      </w:r>
      <w:r>
        <w:t>”</w:t>
      </w:r>
      <w:proofErr w:type="gramEnd"/>
    </w:p>
    <w:p w14:paraId="6047ED3B" w14:textId="4264C94C" w:rsidR="005845EE" w:rsidRDefault="005845EE" w:rsidP="0056255A">
      <w:pPr>
        <w:pStyle w:val="ListParagraph"/>
        <w:numPr>
          <w:ilvl w:val="0"/>
          <w:numId w:val="34"/>
        </w:numPr>
      </w:pPr>
      <w:r>
        <w:t xml:space="preserve">Input the project </w:t>
      </w:r>
      <w:proofErr w:type="gramStart"/>
      <w:r>
        <w:t>path</w:t>
      </w:r>
      <w:proofErr w:type="gramEnd"/>
    </w:p>
    <w:p w14:paraId="2F8B52C9" w14:textId="6AC85807" w:rsidR="005845EE" w:rsidRDefault="005845EE" w:rsidP="0056255A">
      <w:pPr>
        <w:pStyle w:val="ListParagraph"/>
        <w:numPr>
          <w:ilvl w:val="0"/>
          <w:numId w:val="34"/>
        </w:numPr>
      </w:pPr>
      <w:r>
        <w:t xml:space="preserve">Select “toolchain/IDE” is </w:t>
      </w:r>
      <w:r w:rsidR="004E01BD">
        <w:t>“</w:t>
      </w:r>
      <w:r w:rsidRPr="0086084A">
        <w:t>STM32CubeIDE</w:t>
      </w:r>
      <w:r w:rsidR="004E01BD">
        <w:t>”</w:t>
      </w:r>
      <w:r>
        <w:t>.</w:t>
      </w:r>
    </w:p>
    <w:p w14:paraId="61247F8A" w14:textId="4457682B" w:rsidR="0092359F" w:rsidRDefault="0092359F" w:rsidP="0056255A">
      <w:pPr>
        <w:rPr>
          <w:noProof/>
        </w:rPr>
      </w:pPr>
    </w:p>
    <w:p w14:paraId="3FB8C3F4" w14:textId="1135B1D5" w:rsidR="00BA0912" w:rsidRDefault="00F902DE" w:rsidP="0056255A">
      <w:r>
        <w:rPr>
          <w:noProof/>
        </w:rPr>
        <w:drawing>
          <wp:inline distT="0" distB="0" distL="0" distR="0" wp14:anchorId="53F3F525" wp14:editId="548E64C6">
            <wp:extent cx="5731510" cy="3223895"/>
            <wp:effectExtent l="19050" t="19050" r="21590" b="14605"/>
            <wp:docPr id="4596998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699866" name="Picture 1" descr="A screenshot of a computer&#10;&#10;Description automatically generated"/>
                    <pic:cNvPicPr/>
                  </pic:nvPicPr>
                  <pic:blipFill>
                    <a:blip r:embed="rId37"/>
                    <a:stretch>
                      <a:fillRect/>
                    </a:stretch>
                  </pic:blipFill>
                  <pic:spPr>
                    <a:xfrm>
                      <a:off x="0" y="0"/>
                      <a:ext cx="5731510" cy="3223895"/>
                    </a:xfrm>
                    <a:prstGeom prst="rect">
                      <a:avLst/>
                    </a:prstGeom>
                    <a:ln w="6350">
                      <a:solidFill>
                        <a:schemeClr val="tx1"/>
                      </a:solidFill>
                    </a:ln>
                  </pic:spPr>
                </pic:pic>
              </a:graphicData>
            </a:graphic>
          </wp:inline>
        </w:drawing>
      </w:r>
    </w:p>
    <w:p w14:paraId="706DE292" w14:textId="754D995C" w:rsidR="002D2098" w:rsidRDefault="002D2098" w:rsidP="002D2098">
      <w:pPr>
        <w:pStyle w:val="Caption"/>
        <w:jc w:val="center"/>
        <w:rPr>
          <w:lang w:val="en-GB" w:eastAsia="en-GB"/>
        </w:rPr>
      </w:pPr>
      <w:bookmarkStart w:id="66" w:name="_Toc143101922"/>
      <w:r>
        <w:t xml:space="preserve">Figure </w:t>
      </w:r>
      <w:fldSimple w:instr=" SEQ Figure \* ARABIC ">
        <w:r w:rsidR="00606821">
          <w:rPr>
            <w:noProof/>
          </w:rPr>
          <w:t>23</w:t>
        </w:r>
      </w:fldSimple>
      <w:r>
        <w:t xml:space="preserve"> </w:t>
      </w:r>
      <w:r w:rsidR="005845EE">
        <w:t xml:space="preserve">Export project for </w:t>
      </w:r>
      <w:r w:rsidR="005845EE" w:rsidRPr="008C33F4">
        <w:t>32L476GDISCOVERY board</w:t>
      </w:r>
      <w:bookmarkEnd w:id="66"/>
    </w:p>
    <w:p w14:paraId="753E8DDA" w14:textId="1556678C" w:rsidR="00A61BF7" w:rsidRDefault="00A61BF7" w:rsidP="0056255A"/>
    <w:p w14:paraId="2ECF2925" w14:textId="70BACA8A" w:rsidR="005845EE" w:rsidRDefault="005845EE" w:rsidP="0056255A">
      <w:pPr>
        <w:ind w:firstLine="720"/>
      </w:pPr>
      <w:r>
        <w:t xml:space="preserve">Click button “GENERATE CODE”, wait for STMCubeMX complete this </w:t>
      </w:r>
      <w:proofErr w:type="gramStart"/>
      <w:r>
        <w:t>action</w:t>
      </w:r>
      <w:proofErr w:type="gramEnd"/>
    </w:p>
    <w:p w14:paraId="73795E15" w14:textId="57703E72" w:rsidR="00BA0912" w:rsidRDefault="00BA0912" w:rsidP="0056255A">
      <w:pPr>
        <w:jc w:val="center"/>
      </w:pPr>
      <w:r w:rsidRPr="00BB47E2">
        <w:rPr>
          <w:noProof/>
          <w:lang w:val="en-US" w:eastAsia="en-US"/>
        </w:rPr>
        <w:lastRenderedPageBreak/>
        <w:drawing>
          <wp:inline distT="0" distB="0" distL="0" distR="0" wp14:anchorId="0818793A" wp14:editId="75BCDA4A">
            <wp:extent cx="2844800" cy="497840"/>
            <wp:effectExtent l="19050" t="19050" r="12700" b="165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86851" cy="505199"/>
                    </a:xfrm>
                    <a:prstGeom prst="rect">
                      <a:avLst/>
                    </a:prstGeom>
                    <a:ln w="6350">
                      <a:solidFill>
                        <a:schemeClr val="tx1"/>
                      </a:solidFill>
                    </a:ln>
                  </pic:spPr>
                </pic:pic>
              </a:graphicData>
            </a:graphic>
          </wp:inline>
        </w:drawing>
      </w:r>
    </w:p>
    <w:p w14:paraId="28B2A669" w14:textId="55DF16D5" w:rsidR="002D2098" w:rsidRDefault="002D2098" w:rsidP="002D2098">
      <w:pPr>
        <w:pStyle w:val="Caption"/>
        <w:jc w:val="center"/>
      </w:pPr>
      <w:bookmarkStart w:id="67" w:name="_Toc143101923"/>
      <w:r>
        <w:t xml:space="preserve">Figure </w:t>
      </w:r>
      <w:fldSimple w:instr=" SEQ Figure \* ARABIC ">
        <w:r w:rsidR="00606821">
          <w:rPr>
            <w:noProof/>
          </w:rPr>
          <w:t>24</w:t>
        </w:r>
      </w:fldSimple>
      <w:r>
        <w:t xml:space="preserve"> </w:t>
      </w:r>
      <w:r w:rsidR="00A10744">
        <w:t xml:space="preserve">Generate code in </w:t>
      </w:r>
      <w:proofErr w:type="gramStart"/>
      <w:r w:rsidR="00A10744">
        <w:t>progress</w:t>
      </w:r>
      <w:bookmarkEnd w:id="67"/>
      <w:proofErr w:type="gramEnd"/>
    </w:p>
    <w:p w14:paraId="449174DA" w14:textId="77777777" w:rsidR="00ED38AD" w:rsidRDefault="00ED38AD" w:rsidP="00ED38AD"/>
    <w:p w14:paraId="7E6A6FC1" w14:textId="57433BA5" w:rsidR="00ED38AD" w:rsidRDefault="00F902DE" w:rsidP="00681B4B">
      <w:pPr>
        <w:jc w:val="center"/>
      </w:pPr>
      <w:r>
        <w:rPr>
          <w:noProof/>
        </w:rPr>
        <w:drawing>
          <wp:inline distT="0" distB="0" distL="0" distR="0" wp14:anchorId="49541390" wp14:editId="05456919">
            <wp:extent cx="3399384" cy="1741148"/>
            <wp:effectExtent l="19050" t="19050" r="10795" b="12065"/>
            <wp:docPr id="1820395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95971" name="Picture 1" descr="A screenshot of a computer&#10;&#10;Description automatically generated"/>
                    <pic:cNvPicPr/>
                  </pic:nvPicPr>
                  <pic:blipFill>
                    <a:blip r:embed="rId39"/>
                    <a:stretch>
                      <a:fillRect/>
                    </a:stretch>
                  </pic:blipFill>
                  <pic:spPr>
                    <a:xfrm>
                      <a:off x="0" y="0"/>
                      <a:ext cx="3400592" cy="1741767"/>
                    </a:xfrm>
                    <a:prstGeom prst="rect">
                      <a:avLst/>
                    </a:prstGeom>
                    <a:ln w="6350">
                      <a:solidFill>
                        <a:schemeClr val="tx1"/>
                      </a:solidFill>
                    </a:ln>
                  </pic:spPr>
                </pic:pic>
              </a:graphicData>
            </a:graphic>
          </wp:inline>
        </w:drawing>
      </w:r>
    </w:p>
    <w:p w14:paraId="5E348646" w14:textId="171E6B46" w:rsidR="00681B4B" w:rsidRDefault="00681B4B" w:rsidP="00681B4B">
      <w:pPr>
        <w:pStyle w:val="Caption"/>
        <w:jc w:val="center"/>
      </w:pPr>
      <w:bookmarkStart w:id="68" w:name="_Toc143101924"/>
      <w:r>
        <w:t xml:space="preserve">Figure </w:t>
      </w:r>
      <w:r>
        <w:fldChar w:fldCharType="begin"/>
      </w:r>
      <w:r>
        <w:instrText xml:space="preserve"> SEQ Figure \* ARABIC </w:instrText>
      </w:r>
      <w:r>
        <w:fldChar w:fldCharType="separate"/>
      </w:r>
      <w:r w:rsidR="00606821">
        <w:rPr>
          <w:noProof/>
        </w:rPr>
        <w:t>25</w:t>
      </w:r>
      <w:r>
        <w:rPr>
          <w:noProof/>
        </w:rPr>
        <w:fldChar w:fldCharType="end"/>
      </w:r>
      <w:r>
        <w:t xml:space="preserve"> </w:t>
      </w:r>
      <w:r w:rsidR="00A10744">
        <w:t xml:space="preserve">Generate code </w:t>
      </w:r>
      <w:proofErr w:type="gramStart"/>
      <w:r w:rsidR="00A10744">
        <w:t>done</w:t>
      </w:r>
      <w:bookmarkEnd w:id="68"/>
      <w:proofErr w:type="gramEnd"/>
    </w:p>
    <w:p w14:paraId="21F606FD" w14:textId="5236BE07" w:rsidR="00806A08" w:rsidRDefault="00806A08" w:rsidP="00ED38AD"/>
    <w:p w14:paraId="41030A97" w14:textId="77777777" w:rsidR="00681B4B" w:rsidRDefault="00681B4B" w:rsidP="00ED38AD"/>
    <w:p w14:paraId="2DB58B4C" w14:textId="77777777" w:rsidR="00806A08" w:rsidRDefault="00806A08" w:rsidP="00ED38AD">
      <w:pPr>
        <w:rPr>
          <w:noProof/>
        </w:rPr>
      </w:pPr>
    </w:p>
    <w:p w14:paraId="3F9DFB85" w14:textId="77777777" w:rsidR="00681B4B" w:rsidRDefault="00681B4B" w:rsidP="00ED38AD">
      <w:pPr>
        <w:rPr>
          <w:noProof/>
        </w:rPr>
      </w:pPr>
    </w:p>
    <w:p w14:paraId="469084B2" w14:textId="0508D9F3" w:rsidR="00806A08" w:rsidRDefault="00ED0AFE" w:rsidP="00ED38AD">
      <w:r>
        <w:rPr>
          <w:noProof/>
        </w:rPr>
        <w:drawing>
          <wp:inline distT="0" distB="0" distL="0" distR="0" wp14:anchorId="165E8FEE" wp14:editId="32B92D3A">
            <wp:extent cx="5292927" cy="1809750"/>
            <wp:effectExtent l="19050" t="19050" r="22225" b="19050"/>
            <wp:docPr id="19477033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703375" name="Picture 1" descr="A screenshot of a computer&#10;&#10;Description automatically generated"/>
                    <pic:cNvPicPr/>
                  </pic:nvPicPr>
                  <pic:blipFill rotWithShape="1">
                    <a:blip r:embed="rId40"/>
                    <a:srcRect r="7652" b="43864"/>
                    <a:stretch/>
                  </pic:blipFill>
                  <pic:spPr bwMode="auto">
                    <a:xfrm>
                      <a:off x="0" y="0"/>
                      <a:ext cx="5292927" cy="1809750"/>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823CCEC" w14:textId="1B5FC23B" w:rsidR="00A10744" w:rsidRDefault="00A10744" w:rsidP="00A10744">
      <w:pPr>
        <w:pStyle w:val="Caption"/>
        <w:jc w:val="center"/>
      </w:pPr>
      <w:bookmarkStart w:id="69" w:name="_Toc143101925"/>
      <w:r>
        <w:t xml:space="preserve">Figure </w:t>
      </w:r>
      <w:r>
        <w:fldChar w:fldCharType="begin"/>
      </w:r>
      <w:r>
        <w:instrText xml:space="preserve"> SEQ Figure \* ARABIC </w:instrText>
      </w:r>
      <w:r>
        <w:fldChar w:fldCharType="separate"/>
      </w:r>
      <w:r w:rsidR="00606821">
        <w:rPr>
          <w:noProof/>
        </w:rPr>
        <w:t>26</w:t>
      </w:r>
      <w:r>
        <w:rPr>
          <w:noProof/>
        </w:rPr>
        <w:fldChar w:fldCharType="end"/>
      </w:r>
      <w:r>
        <w:t xml:space="preserve"> </w:t>
      </w:r>
      <w:r>
        <w:t>Import</w:t>
      </w:r>
      <w:r>
        <w:t xml:space="preserve"> </w:t>
      </w:r>
      <w:r>
        <w:t>code</w:t>
      </w:r>
      <w:bookmarkEnd w:id="69"/>
    </w:p>
    <w:p w14:paraId="05CA4A22" w14:textId="77777777" w:rsidR="001C211B" w:rsidRDefault="001C211B" w:rsidP="00A10744">
      <w:pPr>
        <w:jc w:val="center"/>
      </w:pPr>
    </w:p>
    <w:p w14:paraId="0F1FF08B" w14:textId="77777777" w:rsidR="001C211B" w:rsidRDefault="001C211B" w:rsidP="00ED38AD"/>
    <w:p w14:paraId="73184F5C" w14:textId="6649715F" w:rsidR="001C211B" w:rsidRDefault="00D23DC1" w:rsidP="00D23DC1">
      <w:pPr>
        <w:jc w:val="center"/>
      </w:pPr>
      <w:r>
        <w:rPr>
          <w:noProof/>
        </w:rPr>
        <w:lastRenderedPageBreak/>
        <w:drawing>
          <wp:inline distT="0" distB="0" distL="0" distR="0" wp14:anchorId="2A8F4179" wp14:editId="552F5A33">
            <wp:extent cx="2264145" cy="2198788"/>
            <wp:effectExtent l="0" t="0" r="3175" b="0"/>
            <wp:docPr id="603175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7526" name="Picture 1" descr="A screenshot of a computer&#10;&#10;Description automatically generated"/>
                    <pic:cNvPicPr/>
                  </pic:nvPicPr>
                  <pic:blipFill>
                    <a:blip r:embed="rId41"/>
                    <a:stretch>
                      <a:fillRect/>
                    </a:stretch>
                  </pic:blipFill>
                  <pic:spPr>
                    <a:xfrm>
                      <a:off x="0" y="0"/>
                      <a:ext cx="2265982" cy="2200572"/>
                    </a:xfrm>
                    <a:prstGeom prst="rect">
                      <a:avLst/>
                    </a:prstGeom>
                  </pic:spPr>
                </pic:pic>
              </a:graphicData>
            </a:graphic>
          </wp:inline>
        </w:drawing>
      </w:r>
    </w:p>
    <w:p w14:paraId="68970AFA" w14:textId="017CB7C0" w:rsidR="002D2098" w:rsidRDefault="002D2098" w:rsidP="002D2098">
      <w:pPr>
        <w:pStyle w:val="Caption"/>
        <w:jc w:val="center"/>
        <w:rPr>
          <w:lang w:val="en-GB" w:eastAsia="en-GB"/>
        </w:rPr>
      </w:pPr>
      <w:bookmarkStart w:id="70" w:name="_Toc143101926"/>
      <w:r>
        <w:t xml:space="preserve">Figure </w:t>
      </w:r>
      <w:fldSimple w:instr=" SEQ Figure \* ARABIC ">
        <w:r w:rsidR="00606821">
          <w:rPr>
            <w:noProof/>
          </w:rPr>
          <w:t>27</w:t>
        </w:r>
      </w:fldSimple>
      <w:r>
        <w:t xml:space="preserve"> </w:t>
      </w:r>
      <w:r w:rsidR="00744944">
        <w:t>the</w:t>
      </w:r>
      <w:r w:rsidR="007D1BBE">
        <w:t xml:space="preserve"> generated project files for </w:t>
      </w:r>
      <w:r w:rsidR="007D1BBE" w:rsidRPr="007D1BBE">
        <w:t>32L476GDISCOVERY</w:t>
      </w:r>
      <w:r w:rsidR="007D1BBE">
        <w:t xml:space="preserve"> board</w:t>
      </w:r>
      <w:bookmarkEnd w:id="70"/>
    </w:p>
    <w:p w14:paraId="12E055AF" w14:textId="48C31DC4" w:rsidR="00681865" w:rsidRDefault="00681865" w:rsidP="00305696">
      <w:pPr>
        <w:pStyle w:val="Heading3"/>
      </w:pPr>
      <w:bookmarkStart w:id="71" w:name="_Toc143101888"/>
      <w:r>
        <w:t xml:space="preserve">Port ESD generated source code to STM32L4 Discovery’s </w:t>
      </w:r>
      <w:proofErr w:type="gramStart"/>
      <w:r>
        <w:t>project</w:t>
      </w:r>
      <w:bookmarkEnd w:id="71"/>
      <w:proofErr w:type="gramEnd"/>
    </w:p>
    <w:p w14:paraId="178C3E84" w14:textId="7DC0FD2D" w:rsidR="00681865" w:rsidRPr="00264A2C" w:rsidRDefault="00681865" w:rsidP="0056255A">
      <w:pPr>
        <w:pStyle w:val="Heading4"/>
      </w:pPr>
      <w:r>
        <w:t xml:space="preserve">Load generated STM32L4 Discovery’s project to </w:t>
      </w:r>
      <w:proofErr w:type="gramStart"/>
      <w:r w:rsidRPr="0086084A">
        <w:t>STM32CubeIDE</w:t>
      </w:r>
      <w:proofErr w:type="gramEnd"/>
    </w:p>
    <w:p w14:paraId="48248A21" w14:textId="053AF18D" w:rsidR="00B23096" w:rsidRDefault="00B23096" w:rsidP="00B23096">
      <w:pPr>
        <w:pStyle w:val="ListParagraph"/>
        <w:numPr>
          <w:ilvl w:val="0"/>
          <w:numId w:val="31"/>
        </w:numPr>
      </w:pPr>
      <w:r>
        <w:t>Copy ES</w:t>
      </w:r>
      <w:r w:rsidR="00744944">
        <w:t>D</w:t>
      </w:r>
      <w:r>
        <w:t xml:space="preserve"> generated files to the generated STM32L4 Discovery’s </w:t>
      </w:r>
      <w:proofErr w:type="gramStart"/>
      <w:r>
        <w:t>project</w:t>
      </w:r>
      <w:proofErr w:type="gramEnd"/>
    </w:p>
    <w:p w14:paraId="7AC27D67" w14:textId="5D993A7A" w:rsidR="002D2098" w:rsidRDefault="00A16C9B" w:rsidP="0056255A">
      <w:pPr>
        <w:ind w:firstLine="360"/>
      </w:pPr>
      <w:r>
        <w:t>Create</w:t>
      </w:r>
      <w:r w:rsidR="002D2098">
        <w:t xml:space="preserve"> subfolder “</w:t>
      </w:r>
      <w:r w:rsidR="003C7A2A" w:rsidRPr="003C7A2A">
        <w:t>EVE_project</w:t>
      </w:r>
      <w:r w:rsidR="002D2098">
        <w:t xml:space="preserve">” in the </w:t>
      </w:r>
      <w:r w:rsidR="00B23096">
        <w:t>generated</w:t>
      </w:r>
      <w:r w:rsidR="002D2098">
        <w:t xml:space="preserve"> STM32L4 Discovery’s </w:t>
      </w:r>
      <w:proofErr w:type="gramStart"/>
      <w:r w:rsidR="002D2098">
        <w:t>project</w:t>
      </w:r>
      <w:proofErr w:type="gramEnd"/>
    </w:p>
    <w:p w14:paraId="0869CDBD" w14:textId="161F4F60" w:rsidR="0083323D" w:rsidRDefault="0083323D" w:rsidP="0056255A">
      <w:pPr>
        <w:ind w:firstLine="360"/>
      </w:pPr>
      <w:r>
        <w:t>Copy</w:t>
      </w:r>
      <w:r w:rsidR="002D2098">
        <w:t xml:space="preserve"> </w:t>
      </w:r>
      <w:r w:rsidR="003C7A2A">
        <w:t>the whole folder “</w:t>
      </w:r>
      <w:r w:rsidR="003C7A2A" w:rsidRPr="003C7A2A">
        <w:t>esd4.16_evchargepoint_export_as_ft9xx</w:t>
      </w:r>
      <w:r w:rsidR="003C7A2A">
        <w:t>” into “</w:t>
      </w:r>
      <w:r w:rsidR="003C7A2A" w:rsidRPr="003C7A2A">
        <w:t>EVE_</w:t>
      </w:r>
      <w:proofErr w:type="gramStart"/>
      <w:r w:rsidR="003C7A2A" w:rsidRPr="003C7A2A">
        <w:t>project</w:t>
      </w:r>
      <w:r w:rsidR="003C7A2A">
        <w:t>”</w:t>
      </w:r>
      <w:proofErr w:type="gramEnd"/>
    </w:p>
    <w:p w14:paraId="00D65F8F" w14:textId="2219895C" w:rsidR="002D2098" w:rsidRDefault="00681B4B" w:rsidP="0056255A">
      <w:pPr>
        <w:jc w:val="center"/>
      </w:pPr>
      <w:r>
        <w:rPr>
          <w:noProof/>
        </w:rPr>
        <w:drawing>
          <wp:inline distT="0" distB="0" distL="0" distR="0" wp14:anchorId="48B76291" wp14:editId="793CB426">
            <wp:extent cx="2468351" cy="611627"/>
            <wp:effectExtent l="19050" t="19050" r="27305" b="17145"/>
            <wp:docPr id="579606657"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06657" name="Picture 1" descr="A close-up of a text&#10;&#10;Description automatically generated"/>
                    <pic:cNvPicPr/>
                  </pic:nvPicPr>
                  <pic:blipFill>
                    <a:blip r:embed="rId42"/>
                    <a:stretch>
                      <a:fillRect/>
                    </a:stretch>
                  </pic:blipFill>
                  <pic:spPr>
                    <a:xfrm>
                      <a:off x="0" y="0"/>
                      <a:ext cx="2481001" cy="614762"/>
                    </a:xfrm>
                    <a:prstGeom prst="rect">
                      <a:avLst/>
                    </a:prstGeom>
                    <a:ln w="6350">
                      <a:solidFill>
                        <a:schemeClr val="tx1"/>
                      </a:solidFill>
                    </a:ln>
                  </pic:spPr>
                </pic:pic>
              </a:graphicData>
            </a:graphic>
          </wp:inline>
        </w:drawing>
      </w:r>
    </w:p>
    <w:p w14:paraId="2F046079" w14:textId="7EDEF218" w:rsidR="00716E5B" w:rsidRDefault="00716E5B" w:rsidP="00716E5B">
      <w:pPr>
        <w:pStyle w:val="Caption"/>
        <w:jc w:val="center"/>
      </w:pPr>
      <w:bookmarkStart w:id="72" w:name="_Toc143101927"/>
      <w:r>
        <w:t xml:space="preserve">Figure </w:t>
      </w:r>
      <w:r>
        <w:fldChar w:fldCharType="begin"/>
      </w:r>
      <w:r>
        <w:instrText xml:space="preserve"> SEQ Figure \* ARABIC </w:instrText>
      </w:r>
      <w:r>
        <w:fldChar w:fldCharType="separate"/>
      </w:r>
      <w:r w:rsidR="00606821">
        <w:rPr>
          <w:noProof/>
        </w:rPr>
        <w:t>28</w:t>
      </w:r>
      <w:r>
        <w:fldChar w:fldCharType="end"/>
      </w:r>
      <w:r>
        <w:t xml:space="preserve"> </w:t>
      </w:r>
      <w:r>
        <w:t xml:space="preserve">Copy ESD generated source code into STM32 Cube MX generated </w:t>
      </w:r>
      <w:proofErr w:type="gramStart"/>
      <w:r>
        <w:t>folder</w:t>
      </w:r>
      <w:bookmarkEnd w:id="72"/>
      <w:proofErr w:type="gramEnd"/>
    </w:p>
    <w:p w14:paraId="0E911E26" w14:textId="77777777" w:rsidR="00716E5B" w:rsidRDefault="00716E5B" w:rsidP="0056255A">
      <w:pPr>
        <w:jc w:val="center"/>
      </w:pPr>
    </w:p>
    <w:p w14:paraId="153C38F7" w14:textId="1C718C80" w:rsidR="00C10C12" w:rsidRDefault="00C10C12" w:rsidP="00C10C12">
      <w:pPr>
        <w:pStyle w:val="ListParagraph"/>
        <w:numPr>
          <w:ilvl w:val="0"/>
          <w:numId w:val="31"/>
        </w:numPr>
      </w:pPr>
      <w:r>
        <w:t>Create subfolder “</w:t>
      </w:r>
      <w:r w:rsidRPr="003C7A2A">
        <w:t>EVE_</w:t>
      </w:r>
      <w:r>
        <w:t>porting</w:t>
      </w:r>
      <w:r>
        <w:t xml:space="preserve">” in the generated STM32L4 Discovery’s </w:t>
      </w:r>
      <w:proofErr w:type="gramStart"/>
      <w:r>
        <w:t>project</w:t>
      </w:r>
      <w:proofErr w:type="gramEnd"/>
    </w:p>
    <w:p w14:paraId="52DD4162" w14:textId="179ED1D6" w:rsidR="00C10C12" w:rsidRDefault="00C10C12" w:rsidP="00C10C12">
      <w:pPr>
        <w:pStyle w:val="ListParagraph"/>
      </w:pPr>
      <w:r>
        <w:t>In this folder, add your implementation of the STM32 host platform</w:t>
      </w:r>
      <w:r w:rsidR="00B475C0">
        <w:t>.</w:t>
      </w:r>
    </w:p>
    <w:p w14:paraId="2E7A7236" w14:textId="763AE7BB" w:rsidR="00DD446A" w:rsidRDefault="00DD446A" w:rsidP="00C10C12">
      <w:pPr>
        <w:pStyle w:val="ListParagraph"/>
      </w:pPr>
      <w:r>
        <w:t>Please refer to the github for an example implementation.</w:t>
      </w:r>
    </w:p>
    <w:p w14:paraId="1D923B94" w14:textId="77777777" w:rsidR="00596B07" w:rsidRDefault="00596B07" w:rsidP="00C10C12">
      <w:pPr>
        <w:pStyle w:val="ListParagraph"/>
      </w:pPr>
    </w:p>
    <w:p w14:paraId="1B61E22D" w14:textId="7AD40BD3" w:rsidR="00C10C12" w:rsidRDefault="005A7AB2" w:rsidP="00C10C12">
      <w:pPr>
        <w:jc w:val="center"/>
      </w:pPr>
      <w:r>
        <w:rPr>
          <w:noProof/>
        </w:rPr>
        <w:drawing>
          <wp:inline distT="0" distB="0" distL="0" distR="0" wp14:anchorId="33D693F7" wp14:editId="0CCDF1E9">
            <wp:extent cx="2706201" cy="1086467"/>
            <wp:effectExtent l="19050" t="19050" r="18415" b="19050"/>
            <wp:docPr id="499401101" name="Picture 1" descr="A blu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401101" name="Picture 1" descr="A blue and black text&#10;&#10;Description automatically generated"/>
                    <pic:cNvPicPr/>
                  </pic:nvPicPr>
                  <pic:blipFill>
                    <a:blip r:embed="rId43"/>
                    <a:stretch>
                      <a:fillRect/>
                    </a:stretch>
                  </pic:blipFill>
                  <pic:spPr>
                    <a:xfrm>
                      <a:off x="0" y="0"/>
                      <a:ext cx="2717511" cy="1091008"/>
                    </a:xfrm>
                    <a:prstGeom prst="rect">
                      <a:avLst/>
                    </a:prstGeom>
                    <a:ln w="6350">
                      <a:solidFill>
                        <a:schemeClr val="tx1"/>
                      </a:solidFill>
                    </a:ln>
                  </pic:spPr>
                </pic:pic>
              </a:graphicData>
            </a:graphic>
          </wp:inline>
        </w:drawing>
      </w:r>
    </w:p>
    <w:p w14:paraId="0C43D4E1" w14:textId="5A9F6B95" w:rsidR="002D2098" w:rsidRDefault="002D2098" w:rsidP="002D2098">
      <w:pPr>
        <w:pStyle w:val="Caption"/>
        <w:jc w:val="center"/>
        <w:rPr>
          <w:lang w:val="en-GB" w:eastAsia="en-GB"/>
        </w:rPr>
      </w:pPr>
      <w:bookmarkStart w:id="73" w:name="_Toc143101928"/>
      <w:r>
        <w:t xml:space="preserve">Figure </w:t>
      </w:r>
      <w:fldSimple w:instr=" SEQ Figure \* ARABIC ">
        <w:r w:rsidR="00606821">
          <w:rPr>
            <w:noProof/>
          </w:rPr>
          <w:t>29</w:t>
        </w:r>
      </w:fldSimple>
      <w:r>
        <w:t xml:space="preserve"> </w:t>
      </w:r>
      <w:r w:rsidR="005A7AB2">
        <w:t>A simple implementation of the STM32 host platform</w:t>
      </w:r>
      <w:bookmarkEnd w:id="73"/>
    </w:p>
    <w:p w14:paraId="55898F51" w14:textId="77777777" w:rsidR="002D2098" w:rsidRDefault="002D2098" w:rsidP="0056255A">
      <w:pPr>
        <w:pStyle w:val="ListParagraph"/>
      </w:pPr>
    </w:p>
    <w:p w14:paraId="258F2F71" w14:textId="53C6390E" w:rsidR="009F703E" w:rsidRDefault="009F703E" w:rsidP="005A7AB2">
      <w:pPr>
        <w:pStyle w:val="Heading4"/>
        <w:numPr>
          <w:ilvl w:val="0"/>
          <w:numId w:val="0"/>
        </w:numPr>
      </w:pPr>
    </w:p>
    <w:p w14:paraId="1CC9D505" w14:textId="2C431BD3" w:rsidR="00681865" w:rsidRPr="005E107A" w:rsidRDefault="00681865" w:rsidP="00681865">
      <w:pPr>
        <w:pStyle w:val="Heading4"/>
      </w:pPr>
      <w:r>
        <w:t xml:space="preserve">Build configuration on </w:t>
      </w:r>
      <w:proofErr w:type="gramStart"/>
      <w:r w:rsidRPr="0086084A">
        <w:t>STM32CubeIDE</w:t>
      </w:r>
      <w:proofErr w:type="gramEnd"/>
    </w:p>
    <w:p w14:paraId="23E59CAC" w14:textId="7BA0A705" w:rsidR="0083323D" w:rsidRDefault="00942F56" w:rsidP="0056255A">
      <w:pPr>
        <w:pStyle w:val="ListParagraph"/>
        <w:numPr>
          <w:ilvl w:val="0"/>
          <w:numId w:val="35"/>
        </w:numPr>
      </w:pPr>
      <w:r>
        <w:t xml:space="preserve">Add include path to ESD generated header </w:t>
      </w:r>
      <w:proofErr w:type="gramStart"/>
      <w:r>
        <w:t>files</w:t>
      </w:r>
      <w:proofErr w:type="gramEnd"/>
    </w:p>
    <w:p w14:paraId="7576EE5F" w14:textId="06986534" w:rsidR="00942F56" w:rsidRDefault="00942F56" w:rsidP="0056255A">
      <w:pPr>
        <w:ind w:left="360"/>
      </w:pPr>
      <w:r>
        <w:t xml:space="preserve">Right click on project name, select Properties-&gt;C/C++ General -&gt; path and Symbols -&gt; “includes” </w:t>
      </w:r>
      <w:proofErr w:type="gramStart"/>
      <w:r>
        <w:t>tab</w:t>
      </w:r>
      <w:proofErr w:type="gramEnd"/>
    </w:p>
    <w:p w14:paraId="6F2BB1D9" w14:textId="686EAA1E" w:rsidR="00B91A72" w:rsidRDefault="00942F56" w:rsidP="0056255A">
      <w:pPr>
        <w:ind w:left="360"/>
      </w:pPr>
      <w:r>
        <w:t>Click “Add” button to add below include path:</w:t>
      </w:r>
    </w:p>
    <w:p w14:paraId="59B0AFD6" w14:textId="77777777" w:rsidR="00BD35F8" w:rsidRDefault="00BD35F8" w:rsidP="00BD35F8">
      <w:pPr>
        <w:pStyle w:val="ListParagraph"/>
        <w:numPr>
          <w:ilvl w:val="0"/>
          <w:numId w:val="52"/>
        </w:numPr>
      </w:pPr>
      <w:r>
        <w:t>EVE_project/esd4.16_evchargepoint_export_as_ft9xx/Esd_Core</w:t>
      </w:r>
    </w:p>
    <w:p w14:paraId="6A56827A" w14:textId="77777777" w:rsidR="00BD35F8" w:rsidRDefault="00BD35F8" w:rsidP="00BD35F8">
      <w:pPr>
        <w:pStyle w:val="ListParagraph"/>
        <w:numPr>
          <w:ilvl w:val="0"/>
          <w:numId w:val="52"/>
        </w:numPr>
      </w:pPr>
      <w:r>
        <w:t>EVE_project/esd4.16_evchargepoint_export_as_ft9xx/EVChargePoint</w:t>
      </w:r>
    </w:p>
    <w:p w14:paraId="13D86514" w14:textId="77777777" w:rsidR="00BD35F8" w:rsidRDefault="00BD35F8" w:rsidP="00BD35F8">
      <w:pPr>
        <w:pStyle w:val="ListParagraph"/>
        <w:numPr>
          <w:ilvl w:val="0"/>
          <w:numId w:val="52"/>
        </w:numPr>
      </w:pPr>
      <w:r>
        <w:t>EVE_project/esd4.16_evchargepoint_export_as_ft9xx/FT_Esd_Framework</w:t>
      </w:r>
    </w:p>
    <w:p w14:paraId="6FAA732D" w14:textId="77777777" w:rsidR="00BD35F8" w:rsidRDefault="00BD35F8" w:rsidP="00BD35F8">
      <w:pPr>
        <w:pStyle w:val="ListParagraph"/>
        <w:numPr>
          <w:ilvl w:val="0"/>
          <w:numId w:val="52"/>
        </w:numPr>
      </w:pPr>
      <w:r>
        <w:t>EVE_project/esd4.16_evchargepoint_export_as_ft9xx/FT_Esd_Widgets</w:t>
      </w:r>
    </w:p>
    <w:p w14:paraId="7911670D" w14:textId="77777777" w:rsidR="00BD35F8" w:rsidRDefault="00BD35F8" w:rsidP="00BD35F8">
      <w:pPr>
        <w:pStyle w:val="ListParagraph"/>
        <w:numPr>
          <w:ilvl w:val="0"/>
          <w:numId w:val="52"/>
        </w:numPr>
      </w:pPr>
      <w:r>
        <w:t>EVE_project/esd4.16_evchargepoint_export_as_ft9xx/FT_Eve_Hal</w:t>
      </w:r>
    </w:p>
    <w:p w14:paraId="2BAB5888" w14:textId="77777777" w:rsidR="00BD35F8" w:rsidRDefault="00BD35F8" w:rsidP="00BD35F8">
      <w:pPr>
        <w:pStyle w:val="ListParagraph"/>
        <w:numPr>
          <w:ilvl w:val="0"/>
          <w:numId w:val="52"/>
        </w:numPr>
      </w:pPr>
      <w:r>
        <w:t>EVE_project/esd4.16_evchargepoint_export_as_ft9xx/ThirdPartyLib/fatfs</w:t>
      </w:r>
    </w:p>
    <w:p w14:paraId="67702827" w14:textId="77777777" w:rsidR="00BD35F8" w:rsidRDefault="00BD35F8" w:rsidP="00BD35F8">
      <w:pPr>
        <w:pStyle w:val="ListParagraph"/>
        <w:numPr>
          <w:ilvl w:val="0"/>
          <w:numId w:val="52"/>
        </w:numPr>
      </w:pPr>
      <w:r>
        <w:t>EVE_project/esd4.16_evchargepoint_export_as_ft9xx/ThirdPartyLib/littlefs</w:t>
      </w:r>
    </w:p>
    <w:p w14:paraId="490A5C54" w14:textId="54C15CB3" w:rsidR="00B91A72" w:rsidRDefault="00BD35F8" w:rsidP="00BD35F8">
      <w:pPr>
        <w:pStyle w:val="ListParagraph"/>
        <w:numPr>
          <w:ilvl w:val="0"/>
          <w:numId w:val="52"/>
        </w:numPr>
      </w:pPr>
      <w:r>
        <w:t>EVE_Porting</w:t>
      </w:r>
    </w:p>
    <w:p w14:paraId="469F01B0" w14:textId="77777777" w:rsidR="00BD35F8" w:rsidRDefault="00BD35F8" w:rsidP="00AD28B5">
      <w:pPr>
        <w:ind w:left="360"/>
      </w:pPr>
    </w:p>
    <w:p w14:paraId="16F6CCA8" w14:textId="5059D577" w:rsidR="00AD28B5" w:rsidRDefault="00AD28B5" w:rsidP="00AD28B5">
      <w:pPr>
        <w:ind w:left="360"/>
      </w:pPr>
      <w:r>
        <w:rPr>
          <w:noProof/>
        </w:rPr>
        <w:drawing>
          <wp:inline distT="0" distB="0" distL="0" distR="0" wp14:anchorId="215F255A" wp14:editId="79013B48">
            <wp:extent cx="5731510" cy="2820670"/>
            <wp:effectExtent l="19050" t="19050" r="21590" b="17780"/>
            <wp:docPr id="12293319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31917" name="Picture 1" descr="A screenshot of a computer&#10;&#10;Description automatically generated"/>
                    <pic:cNvPicPr/>
                  </pic:nvPicPr>
                  <pic:blipFill>
                    <a:blip r:embed="rId44"/>
                    <a:stretch>
                      <a:fillRect/>
                    </a:stretch>
                  </pic:blipFill>
                  <pic:spPr>
                    <a:xfrm>
                      <a:off x="0" y="0"/>
                      <a:ext cx="5731510" cy="2820670"/>
                    </a:xfrm>
                    <a:prstGeom prst="rect">
                      <a:avLst/>
                    </a:prstGeom>
                    <a:ln w="6350">
                      <a:solidFill>
                        <a:schemeClr val="tx1"/>
                      </a:solidFill>
                    </a:ln>
                  </pic:spPr>
                </pic:pic>
              </a:graphicData>
            </a:graphic>
          </wp:inline>
        </w:drawing>
      </w:r>
    </w:p>
    <w:p w14:paraId="41C1CB34" w14:textId="26662027" w:rsidR="00B23096" w:rsidRDefault="00B23096" w:rsidP="00B23096">
      <w:pPr>
        <w:pStyle w:val="Caption"/>
        <w:jc w:val="center"/>
        <w:rPr>
          <w:lang w:val="en-GB" w:eastAsia="en-GB"/>
        </w:rPr>
      </w:pPr>
      <w:bookmarkStart w:id="74" w:name="_Toc143101929"/>
      <w:r>
        <w:t xml:space="preserve">Figure </w:t>
      </w:r>
      <w:fldSimple w:instr=" SEQ Figure \* ARABIC ">
        <w:r w:rsidR="00606821">
          <w:rPr>
            <w:noProof/>
          </w:rPr>
          <w:t>30</w:t>
        </w:r>
      </w:fldSimple>
      <w:r>
        <w:t xml:space="preserve"> </w:t>
      </w:r>
      <w:r w:rsidR="001D01E2">
        <w:t xml:space="preserve">Add include path to ESD generated header </w:t>
      </w:r>
      <w:proofErr w:type="gramStart"/>
      <w:r w:rsidR="001D01E2">
        <w:t>files</w:t>
      </w:r>
      <w:bookmarkEnd w:id="74"/>
      <w:proofErr w:type="gramEnd"/>
    </w:p>
    <w:p w14:paraId="2C8D4137" w14:textId="4E9084F2" w:rsidR="001D01E2" w:rsidRDefault="001D01E2" w:rsidP="0056255A">
      <w:pPr>
        <w:pStyle w:val="ListParagraph"/>
        <w:numPr>
          <w:ilvl w:val="0"/>
          <w:numId w:val="35"/>
        </w:numPr>
      </w:pPr>
      <w:r>
        <w:t xml:space="preserve">Add platform macro for EVE platform and STM32L4 </w:t>
      </w:r>
      <w:proofErr w:type="gramStart"/>
      <w:r>
        <w:t>platform</w:t>
      </w:r>
      <w:proofErr w:type="gramEnd"/>
    </w:p>
    <w:p w14:paraId="2F28E2C6" w14:textId="77777777" w:rsidR="001D01E2" w:rsidRDefault="001D01E2" w:rsidP="0056255A">
      <w:pPr>
        <w:pStyle w:val="ListParagraph"/>
      </w:pPr>
    </w:p>
    <w:p w14:paraId="1949088A" w14:textId="0BDF1FE0" w:rsidR="001D01E2" w:rsidRDefault="001D01E2" w:rsidP="0056255A">
      <w:pPr>
        <w:pStyle w:val="ListParagraph"/>
      </w:pPr>
      <w:r>
        <w:t xml:space="preserve">Select tab “Symbols” and add </w:t>
      </w:r>
      <w:r w:rsidR="006B5459">
        <w:t>below definitions:</w:t>
      </w:r>
    </w:p>
    <w:p w14:paraId="13ACFE5F" w14:textId="77777777" w:rsidR="0002421D" w:rsidRDefault="0002421D" w:rsidP="0002421D">
      <w:pPr>
        <w:pStyle w:val="ListParagraph"/>
        <w:numPr>
          <w:ilvl w:val="0"/>
          <w:numId w:val="53"/>
        </w:numPr>
      </w:pPr>
      <w:r>
        <w:t>EVE_GRAPHICS_AVAILABLE</w:t>
      </w:r>
    </w:p>
    <w:p w14:paraId="6EA748F1" w14:textId="77777777" w:rsidR="0002421D" w:rsidRDefault="0002421D" w:rsidP="0002421D">
      <w:pPr>
        <w:pStyle w:val="ListParagraph"/>
        <w:numPr>
          <w:ilvl w:val="0"/>
          <w:numId w:val="53"/>
        </w:numPr>
      </w:pPr>
      <w:r>
        <w:t>BT816_ENABLE</w:t>
      </w:r>
    </w:p>
    <w:p w14:paraId="22A63BDD" w14:textId="77777777" w:rsidR="0002421D" w:rsidRDefault="0002421D" w:rsidP="0002421D">
      <w:pPr>
        <w:pStyle w:val="ListParagraph"/>
        <w:numPr>
          <w:ilvl w:val="0"/>
          <w:numId w:val="53"/>
        </w:numPr>
      </w:pPr>
      <w:r>
        <w:t>EVE_USE_INTERNAL_OSC</w:t>
      </w:r>
    </w:p>
    <w:p w14:paraId="5E535FEE" w14:textId="77777777" w:rsidR="0002421D" w:rsidRDefault="0002421D" w:rsidP="0002421D">
      <w:pPr>
        <w:pStyle w:val="ListParagraph"/>
        <w:numPr>
          <w:ilvl w:val="0"/>
          <w:numId w:val="53"/>
        </w:numPr>
      </w:pPr>
      <w:r>
        <w:t>EVE_TOUCH_RESISTIVE</w:t>
      </w:r>
    </w:p>
    <w:p w14:paraId="3F9414B6" w14:textId="77777777" w:rsidR="0002421D" w:rsidRDefault="0002421D" w:rsidP="0002421D">
      <w:pPr>
        <w:pStyle w:val="ListParagraph"/>
        <w:numPr>
          <w:ilvl w:val="0"/>
          <w:numId w:val="53"/>
        </w:numPr>
      </w:pPr>
      <w:r>
        <w:t>EVE_DISPLAY_WVGA</w:t>
      </w:r>
    </w:p>
    <w:p w14:paraId="2EEB6F7F" w14:textId="77777777" w:rsidR="0002421D" w:rsidRDefault="0002421D" w:rsidP="0002421D">
      <w:pPr>
        <w:pStyle w:val="ListParagraph"/>
        <w:numPr>
          <w:ilvl w:val="0"/>
          <w:numId w:val="53"/>
        </w:numPr>
      </w:pPr>
      <w:r>
        <w:t>EVE_HOST=99</w:t>
      </w:r>
    </w:p>
    <w:p w14:paraId="053512BC" w14:textId="19212BC3" w:rsidR="006B5459" w:rsidRDefault="0002421D" w:rsidP="0002421D">
      <w:pPr>
        <w:pStyle w:val="ListParagraph"/>
        <w:numPr>
          <w:ilvl w:val="0"/>
          <w:numId w:val="53"/>
        </w:numPr>
      </w:pPr>
      <w:r>
        <w:t>EVE_FLASH_W25Q16=1</w:t>
      </w:r>
    </w:p>
    <w:p w14:paraId="6471A452" w14:textId="77777777" w:rsidR="001D01E2" w:rsidRDefault="001D01E2" w:rsidP="0056255A">
      <w:pPr>
        <w:pStyle w:val="ListParagraph"/>
      </w:pPr>
    </w:p>
    <w:p w14:paraId="7F0A434F" w14:textId="5DE31EF2" w:rsidR="008202CC" w:rsidRDefault="00AD28B5" w:rsidP="00B23096">
      <w:pPr>
        <w:pStyle w:val="Caption"/>
        <w:jc w:val="center"/>
      </w:pPr>
      <w:r w:rsidRPr="00AD28B5">
        <w:rPr>
          <w:noProof/>
        </w:rPr>
        <w:lastRenderedPageBreak/>
        <w:t xml:space="preserve"> </w:t>
      </w:r>
      <w:r>
        <w:rPr>
          <w:noProof/>
        </w:rPr>
        <w:drawing>
          <wp:inline distT="0" distB="0" distL="0" distR="0" wp14:anchorId="7DEDF4AC" wp14:editId="4002C274">
            <wp:extent cx="5731510" cy="2786380"/>
            <wp:effectExtent l="19050" t="19050" r="21590" b="13970"/>
            <wp:docPr id="4303933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393336" name="Picture 1" descr="A screenshot of a computer&#10;&#10;Description automatically generated"/>
                    <pic:cNvPicPr/>
                  </pic:nvPicPr>
                  <pic:blipFill>
                    <a:blip r:embed="rId45"/>
                    <a:stretch>
                      <a:fillRect/>
                    </a:stretch>
                  </pic:blipFill>
                  <pic:spPr>
                    <a:xfrm>
                      <a:off x="0" y="0"/>
                      <a:ext cx="5731510" cy="2786380"/>
                    </a:xfrm>
                    <a:prstGeom prst="rect">
                      <a:avLst/>
                    </a:prstGeom>
                    <a:ln w="6350">
                      <a:solidFill>
                        <a:schemeClr val="tx1"/>
                      </a:solidFill>
                    </a:ln>
                  </pic:spPr>
                </pic:pic>
              </a:graphicData>
            </a:graphic>
          </wp:inline>
        </w:drawing>
      </w:r>
    </w:p>
    <w:p w14:paraId="2D29F609" w14:textId="1B2A0525" w:rsidR="00B23096" w:rsidRDefault="00B23096" w:rsidP="00B23096">
      <w:pPr>
        <w:pStyle w:val="Caption"/>
        <w:jc w:val="center"/>
        <w:rPr>
          <w:lang w:val="en-GB" w:eastAsia="en-GB"/>
        </w:rPr>
      </w:pPr>
      <w:bookmarkStart w:id="75" w:name="_Toc143101930"/>
      <w:r>
        <w:t xml:space="preserve">Figure </w:t>
      </w:r>
      <w:fldSimple w:instr=" SEQ Figure \* ARABIC ">
        <w:r w:rsidR="00606821">
          <w:rPr>
            <w:noProof/>
          </w:rPr>
          <w:t>31</w:t>
        </w:r>
      </w:fldSimple>
      <w:r>
        <w:t xml:space="preserve"> </w:t>
      </w:r>
      <w:r w:rsidR="001D01E2">
        <w:t xml:space="preserve">Add platform </w:t>
      </w:r>
      <w:proofErr w:type="gramStart"/>
      <w:r w:rsidR="001D01E2">
        <w:t>macro</w:t>
      </w:r>
      <w:bookmarkEnd w:id="75"/>
      <w:proofErr w:type="gramEnd"/>
    </w:p>
    <w:p w14:paraId="25EF4224" w14:textId="27DAD458" w:rsidR="00B91A72" w:rsidRDefault="00B91A72" w:rsidP="0056255A"/>
    <w:p w14:paraId="02CE4C20" w14:textId="6AB2E4A1" w:rsidR="00B91A72" w:rsidRDefault="00B91A72" w:rsidP="0056255A"/>
    <w:p w14:paraId="4B4E3B63" w14:textId="019953ED" w:rsidR="001D01E2" w:rsidRDefault="001D01E2" w:rsidP="0056255A"/>
    <w:p w14:paraId="134931D7" w14:textId="77777777" w:rsidR="001D01E2" w:rsidRDefault="001D01E2" w:rsidP="0056255A"/>
    <w:p w14:paraId="7A09B5A8" w14:textId="77777777" w:rsidR="001D01E2" w:rsidRDefault="001D01E2" w:rsidP="0056255A"/>
    <w:p w14:paraId="618AE2D8" w14:textId="7F6417B3" w:rsidR="001D01E2" w:rsidRDefault="001D01E2" w:rsidP="0056255A"/>
    <w:p w14:paraId="282D5934" w14:textId="2F394952" w:rsidR="001D01E2" w:rsidRDefault="001D01E2" w:rsidP="0056255A"/>
    <w:p w14:paraId="6EC3E678" w14:textId="12C9AA39" w:rsidR="001D01E2" w:rsidRDefault="001D01E2" w:rsidP="0056255A"/>
    <w:p w14:paraId="6C6D8DD7" w14:textId="77777777" w:rsidR="001D01E2" w:rsidRDefault="001D01E2" w:rsidP="0056255A"/>
    <w:p w14:paraId="41E761DF" w14:textId="47652123" w:rsidR="001D01E2" w:rsidRDefault="001D01E2">
      <w:r>
        <w:br w:type="page"/>
      </w:r>
    </w:p>
    <w:p w14:paraId="464060FE" w14:textId="5E794A93" w:rsidR="001D01E2" w:rsidRPr="005E107A" w:rsidRDefault="001D01E2" w:rsidP="001D01E2">
      <w:pPr>
        <w:pStyle w:val="Heading4"/>
      </w:pPr>
      <w:r>
        <w:lastRenderedPageBreak/>
        <w:t>Source code modification</w:t>
      </w:r>
    </w:p>
    <w:p w14:paraId="6AA94FFE" w14:textId="0F96E5D9" w:rsidR="002C3321" w:rsidRDefault="002C3321" w:rsidP="0056255A">
      <w:pPr>
        <w:pStyle w:val="ListParagraph"/>
        <w:numPr>
          <w:ilvl w:val="0"/>
          <w:numId w:val="37"/>
        </w:numPr>
      </w:pPr>
      <w:r>
        <w:t xml:space="preserve">Open </w:t>
      </w:r>
      <w:r w:rsidR="00EF5206" w:rsidRPr="00EF5206">
        <w:t>App__Generated.c</w:t>
      </w:r>
      <w:r>
        <w:t xml:space="preserve"> file, rename “main” function to “</w:t>
      </w:r>
      <w:r w:rsidR="00EF5206" w:rsidRPr="00EF5206">
        <w:t>ESD_</w:t>
      </w:r>
      <w:proofErr w:type="gramStart"/>
      <w:r w:rsidR="00EF5206" w:rsidRPr="00EF5206">
        <w:t>Start</w:t>
      </w:r>
      <w:r>
        <w:t>”</w:t>
      </w:r>
      <w:proofErr w:type="gramEnd"/>
    </w:p>
    <w:p w14:paraId="3B6E943A" w14:textId="77777777" w:rsidR="00B91A72" w:rsidRDefault="00B91A72" w:rsidP="0056255A"/>
    <w:p w14:paraId="7D5B7EFC" w14:textId="471EAE8A" w:rsidR="003F0564" w:rsidRDefault="00201426" w:rsidP="00B23096">
      <w:pPr>
        <w:pStyle w:val="Caption"/>
        <w:jc w:val="center"/>
      </w:pPr>
      <w:r>
        <w:rPr>
          <w:noProof/>
        </w:rPr>
        <w:drawing>
          <wp:inline distT="0" distB="0" distL="0" distR="0" wp14:anchorId="7F1AB1C1" wp14:editId="3406A459">
            <wp:extent cx="2399639" cy="770717"/>
            <wp:effectExtent l="0" t="0" r="1270" b="0"/>
            <wp:docPr id="189274390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743907" name="Picture 1" descr="A screenshot of a computer screen&#10;&#10;Description automatically generated"/>
                    <pic:cNvPicPr/>
                  </pic:nvPicPr>
                  <pic:blipFill>
                    <a:blip r:embed="rId46"/>
                    <a:stretch>
                      <a:fillRect/>
                    </a:stretch>
                  </pic:blipFill>
                  <pic:spPr>
                    <a:xfrm>
                      <a:off x="0" y="0"/>
                      <a:ext cx="2406586" cy="772948"/>
                    </a:xfrm>
                    <a:prstGeom prst="rect">
                      <a:avLst/>
                    </a:prstGeom>
                  </pic:spPr>
                </pic:pic>
              </a:graphicData>
            </a:graphic>
          </wp:inline>
        </w:drawing>
      </w:r>
    </w:p>
    <w:p w14:paraId="42D91565" w14:textId="34525B19" w:rsidR="00B23096" w:rsidRDefault="00B23096" w:rsidP="00B23096">
      <w:pPr>
        <w:pStyle w:val="Caption"/>
        <w:jc w:val="center"/>
        <w:rPr>
          <w:lang w:val="en-GB" w:eastAsia="en-GB"/>
        </w:rPr>
      </w:pPr>
      <w:bookmarkStart w:id="76" w:name="_Toc143101931"/>
      <w:r>
        <w:t xml:space="preserve">Figure </w:t>
      </w:r>
      <w:fldSimple w:instr=" SEQ Figure \* ARABIC ">
        <w:r w:rsidR="00606821">
          <w:rPr>
            <w:noProof/>
          </w:rPr>
          <w:t>32</w:t>
        </w:r>
      </w:fldSimple>
      <w:r>
        <w:t xml:space="preserve"> </w:t>
      </w:r>
      <w:r w:rsidR="002C3321">
        <w:t xml:space="preserve">Modify </w:t>
      </w:r>
      <w:r w:rsidR="00201426" w:rsidRPr="00EF5206">
        <w:t>App__Generated.c</w:t>
      </w:r>
      <w:bookmarkEnd w:id="76"/>
      <w:r>
        <w:t xml:space="preserve"> </w:t>
      </w:r>
    </w:p>
    <w:p w14:paraId="6916743E" w14:textId="0A444D62" w:rsidR="00BC62FF" w:rsidRDefault="00BC62FF" w:rsidP="00BC62FF">
      <w:pPr>
        <w:pStyle w:val="ListParagraph"/>
        <w:numPr>
          <w:ilvl w:val="0"/>
          <w:numId w:val="54"/>
        </w:numPr>
      </w:pPr>
      <w:r>
        <w:t xml:space="preserve">Open </w:t>
      </w:r>
      <w:r>
        <w:t>main</w:t>
      </w:r>
      <w:r w:rsidRPr="00EF5206">
        <w:t>.c</w:t>
      </w:r>
      <w:r>
        <w:t xml:space="preserve"> file, </w:t>
      </w:r>
      <w:r>
        <w:t>call to</w:t>
      </w:r>
      <w:r>
        <w:t xml:space="preserve"> “</w:t>
      </w:r>
      <w:r w:rsidRPr="00EF5206">
        <w:t>ESD_Start</w:t>
      </w:r>
      <w:r>
        <w:t>”</w:t>
      </w:r>
      <w:r>
        <w:t xml:space="preserve"> in the while </w:t>
      </w:r>
      <w:proofErr w:type="gramStart"/>
      <w:r>
        <w:t>loop</w:t>
      </w:r>
      <w:proofErr w:type="gramEnd"/>
    </w:p>
    <w:p w14:paraId="1D764A9D" w14:textId="77777777" w:rsidR="00BC62FF" w:rsidRDefault="00BC62FF" w:rsidP="00BC62FF"/>
    <w:p w14:paraId="5E192593" w14:textId="237D736C" w:rsidR="00BC62FF" w:rsidRDefault="00BC62FF" w:rsidP="00BC62FF">
      <w:pPr>
        <w:pStyle w:val="Caption"/>
        <w:jc w:val="center"/>
      </w:pPr>
      <w:r>
        <w:rPr>
          <w:noProof/>
        </w:rPr>
        <w:drawing>
          <wp:inline distT="0" distB="0" distL="0" distR="0" wp14:anchorId="1EC1CD14" wp14:editId="07C01FB6">
            <wp:extent cx="2678746" cy="672506"/>
            <wp:effectExtent l="0" t="0" r="7620" b="0"/>
            <wp:docPr id="7489271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27140" name="Picture 1" descr="A screenshot of a computer&#10;&#10;Description automatically generated"/>
                    <pic:cNvPicPr/>
                  </pic:nvPicPr>
                  <pic:blipFill>
                    <a:blip r:embed="rId47"/>
                    <a:stretch>
                      <a:fillRect/>
                    </a:stretch>
                  </pic:blipFill>
                  <pic:spPr>
                    <a:xfrm>
                      <a:off x="0" y="0"/>
                      <a:ext cx="2687188" cy="674625"/>
                    </a:xfrm>
                    <a:prstGeom prst="rect">
                      <a:avLst/>
                    </a:prstGeom>
                  </pic:spPr>
                </pic:pic>
              </a:graphicData>
            </a:graphic>
          </wp:inline>
        </w:drawing>
      </w:r>
    </w:p>
    <w:p w14:paraId="05C36F9E" w14:textId="026258B0" w:rsidR="00BC62FF" w:rsidRDefault="00BC62FF" w:rsidP="00BC62FF">
      <w:pPr>
        <w:pStyle w:val="Caption"/>
        <w:jc w:val="center"/>
        <w:rPr>
          <w:lang w:val="en-GB" w:eastAsia="en-GB"/>
        </w:rPr>
      </w:pPr>
      <w:bookmarkStart w:id="77" w:name="_Toc143101932"/>
      <w:r>
        <w:t xml:space="preserve">Figure </w:t>
      </w:r>
      <w:r>
        <w:fldChar w:fldCharType="begin"/>
      </w:r>
      <w:r>
        <w:instrText xml:space="preserve"> SEQ Figure \* ARABIC </w:instrText>
      </w:r>
      <w:r>
        <w:fldChar w:fldCharType="separate"/>
      </w:r>
      <w:r w:rsidR="00606821">
        <w:rPr>
          <w:noProof/>
        </w:rPr>
        <w:t>33</w:t>
      </w:r>
      <w:r>
        <w:rPr>
          <w:noProof/>
        </w:rPr>
        <w:fldChar w:fldCharType="end"/>
      </w:r>
      <w:r>
        <w:t xml:space="preserve"> Modify </w:t>
      </w:r>
      <w:r>
        <w:t>main</w:t>
      </w:r>
      <w:r w:rsidRPr="00EF5206">
        <w:t>.c</w:t>
      </w:r>
      <w:bookmarkEnd w:id="77"/>
      <w:r>
        <w:t xml:space="preserve"> </w:t>
      </w:r>
    </w:p>
    <w:p w14:paraId="1B6C4374" w14:textId="77777777" w:rsidR="00AF3984" w:rsidRDefault="00AF3984" w:rsidP="0056255A">
      <w:pPr>
        <w:pStyle w:val="ListParagraph"/>
      </w:pPr>
    </w:p>
    <w:p w14:paraId="6E4887BC" w14:textId="5365F0D0" w:rsidR="003F0564" w:rsidRDefault="003F0564" w:rsidP="00B23096">
      <w:pPr>
        <w:pStyle w:val="Caption"/>
        <w:jc w:val="center"/>
      </w:pPr>
    </w:p>
    <w:p w14:paraId="4B7ECD7B" w14:textId="1796F67B" w:rsidR="002C3321" w:rsidRDefault="002C3321" w:rsidP="00BC62FF">
      <w:pPr>
        <w:pStyle w:val="ListParagraph"/>
        <w:numPr>
          <w:ilvl w:val="0"/>
          <w:numId w:val="54"/>
        </w:numPr>
      </w:pPr>
      <w:r>
        <w:t xml:space="preserve">Exclude </w:t>
      </w:r>
      <w:r w:rsidR="00833CE4">
        <w:t>some source files</w:t>
      </w:r>
      <w:r>
        <w:t xml:space="preserve"> from the </w:t>
      </w:r>
      <w:proofErr w:type="gramStart"/>
      <w:r>
        <w:t>compilation</w:t>
      </w:r>
      <w:proofErr w:type="gramEnd"/>
    </w:p>
    <w:p w14:paraId="7222D8FF" w14:textId="795B95E5" w:rsidR="002C3321" w:rsidRDefault="002C3321" w:rsidP="00D303B5">
      <w:pPr>
        <w:ind w:firstLine="720"/>
      </w:pPr>
      <w:r>
        <w:t xml:space="preserve">Right click on </w:t>
      </w:r>
      <w:r w:rsidR="00833CE4">
        <w:t>below files</w:t>
      </w:r>
      <w:r w:rsidR="002826FA">
        <w:t>/folder</w:t>
      </w:r>
      <w:r>
        <w:t>, select “Resource configuration” -&gt; “Exclude from build”</w:t>
      </w:r>
      <w:r w:rsidR="00D303B5">
        <w:t>:</w:t>
      </w:r>
    </w:p>
    <w:p w14:paraId="6394E85D" w14:textId="77777777" w:rsidR="002826FA" w:rsidRDefault="002826FA" w:rsidP="002826FA">
      <w:pPr>
        <w:pStyle w:val="ListParagraph"/>
        <w:numPr>
          <w:ilvl w:val="0"/>
          <w:numId w:val="55"/>
        </w:numPr>
      </w:pPr>
      <w:r>
        <w:t>esd4.16_evchargepoint_export_as_ft9xx/FT_Eve_Hal/EVE_LoadFile_STDIO.c</w:t>
      </w:r>
    </w:p>
    <w:p w14:paraId="62A31D89" w14:textId="77777777" w:rsidR="002826FA" w:rsidRDefault="002826FA" w:rsidP="002826FA">
      <w:pPr>
        <w:pStyle w:val="ListParagraph"/>
        <w:numPr>
          <w:ilvl w:val="0"/>
          <w:numId w:val="55"/>
        </w:numPr>
      </w:pPr>
      <w:r>
        <w:t>esd4.16_evchargepoint_export_as_ft9xx/FT_Eve_Hal/EVE_LoadFile_FATFS.c</w:t>
      </w:r>
    </w:p>
    <w:p w14:paraId="2DFD79AA" w14:textId="26B1043C" w:rsidR="00D303B5" w:rsidRDefault="002826FA" w:rsidP="002826FA">
      <w:pPr>
        <w:pStyle w:val="ListParagraph"/>
        <w:numPr>
          <w:ilvl w:val="0"/>
          <w:numId w:val="55"/>
        </w:numPr>
      </w:pPr>
      <w:r>
        <w:t>esd4.16_evchargepoint_export_as_ft9xx/ThirdPartyLib</w:t>
      </w:r>
    </w:p>
    <w:p w14:paraId="48E94E45" w14:textId="77777777" w:rsidR="00833CE4" w:rsidRDefault="00833CE4" w:rsidP="0056255A">
      <w:pPr>
        <w:ind w:firstLine="360"/>
      </w:pPr>
    </w:p>
    <w:p w14:paraId="681642C8" w14:textId="390CDB68" w:rsidR="002826FA" w:rsidRDefault="002826FA" w:rsidP="00B23096">
      <w:pPr>
        <w:pStyle w:val="Caption"/>
        <w:jc w:val="center"/>
        <w:rPr>
          <w:noProof/>
          <w:lang w:val="en-US" w:eastAsia="en-US"/>
        </w:rPr>
      </w:pPr>
    </w:p>
    <w:p w14:paraId="46CE0751" w14:textId="1657A7E5" w:rsidR="003F0564" w:rsidRDefault="002826FA" w:rsidP="00B23096">
      <w:pPr>
        <w:pStyle w:val="Caption"/>
        <w:jc w:val="center"/>
      </w:pPr>
      <w:r>
        <w:rPr>
          <w:noProof/>
        </w:rPr>
        <w:drawing>
          <wp:inline distT="0" distB="0" distL="0" distR="0" wp14:anchorId="3BD0A8C6" wp14:editId="0601E867">
            <wp:extent cx="2938765" cy="1871159"/>
            <wp:effectExtent l="19050" t="19050" r="14605" b="15240"/>
            <wp:docPr id="23005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05996" name="Picture 1" descr="A screenshot of a computer&#10;&#10;Description automatically generated"/>
                    <pic:cNvPicPr/>
                  </pic:nvPicPr>
                  <pic:blipFill>
                    <a:blip r:embed="rId48"/>
                    <a:stretch>
                      <a:fillRect/>
                    </a:stretch>
                  </pic:blipFill>
                  <pic:spPr>
                    <a:xfrm>
                      <a:off x="0" y="0"/>
                      <a:ext cx="2945646" cy="1875540"/>
                    </a:xfrm>
                    <a:prstGeom prst="rect">
                      <a:avLst/>
                    </a:prstGeom>
                    <a:ln w="6350" cap="flat" cmpd="sng" algn="ctr">
                      <a:solidFill>
                        <a:sysClr val="windowText" lastClr="000000"/>
                      </a:solidFill>
                      <a:prstDash val="solid"/>
                      <a:round/>
                      <a:headEnd type="none" w="med" len="med"/>
                      <a:tailEnd type="none" w="med" len="med"/>
                    </a:ln>
                  </pic:spPr>
                </pic:pic>
              </a:graphicData>
            </a:graphic>
          </wp:inline>
        </w:drawing>
      </w:r>
    </w:p>
    <w:p w14:paraId="593B3498" w14:textId="692A7CFC" w:rsidR="002C3321" w:rsidRPr="002826FA" w:rsidRDefault="00B23096" w:rsidP="002826FA">
      <w:pPr>
        <w:pStyle w:val="Caption"/>
        <w:jc w:val="center"/>
        <w:rPr>
          <w:lang w:val="en-GB" w:eastAsia="en-GB"/>
        </w:rPr>
      </w:pPr>
      <w:bookmarkStart w:id="78" w:name="_Toc143101933"/>
      <w:r>
        <w:t xml:space="preserve">Figure </w:t>
      </w:r>
      <w:fldSimple w:instr=" SEQ Figure \* ARABIC ">
        <w:r w:rsidR="00606821">
          <w:rPr>
            <w:noProof/>
          </w:rPr>
          <w:t>34</w:t>
        </w:r>
      </w:fldSimple>
      <w:r>
        <w:t xml:space="preserve"> </w:t>
      </w:r>
      <w:r w:rsidR="002C3321">
        <w:t>Exclude from the compilation</w:t>
      </w:r>
      <w:bookmarkEnd w:id="78"/>
      <w:r w:rsidR="002C3321">
        <w:br w:type="page"/>
      </w:r>
    </w:p>
    <w:p w14:paraId="552D8975" w14:textId="5AA542BF" w:rsidR="005066CF" w:rsidRDefault="00723F64" w:rsidP="00305696">
      <w:pPr>
        <w:pStyle w:val="Heading3"/>
      </w:pPr>
      <w:bookmarkStart w:id="79" w:name="_Toc143101889"/>
      <w:r>
        <w:lastRenderedPageBreak/>
        <w:t xml:space="preserve">Build and run on STM32L4 Discovery </w:t>
      </w:r>
      <w:proofErr w:type="gramStart"/>
      <w:r>
        <w:t>board</w:t>
      </w:r>
      <w:bookmarkEnd w:id="79"/>
      <w:proofErr w:type="gramEnd"/>
    </w:p>
    <w:p w14:paraId="57CCDBA8" w14:textId="77777777" w:rsidR="00B91A72" w:rsidRDefault="002C3321" w:rsidP="0056255A">
      <w:pPr>
        <w:pStyle w:val="ListParagraph"/>
        <w:numPr>
          <w:ilvl w:val="0"/>
          <w:numId w:val="43"/>
        </w:numPr>
      </w:pPr>
      <w:r>
        <w:t xml:space="preserve">Build </w:t>
      </w:r>
      <w:proofErr w:type="gramStart"/>
      <w:r>
        <w:t>project</w:t>
      </w:r>
      <w:proofErr w:type="gramEnd"/>
    </w:p>
    <w:p w14:paraId="7FB7CDCF" w14:textId="09A10449" w:rsidR="002C3321" w:rsidRDefault="00447666" w:rsidP="00447666">
      <w:pPr>
        <w:ind w:left="360"/>
      </w:pPr>
      <w:r>
        <w:t xml:space="preserve">Press Ctrl + B to </w:t>
      </w:r>
      <w:proofErr w:type="gramStart"/>
      <w:r>
        <w:t>compile</w:t>
      </w:r>
      <w:proofErr w:type="gramEnd"/>
    </w:p>
    <w:p w14:paraId="61CD2331" w14:textId="2FE9324C" w:rsidR="002C3321" w:rsidRDefault="002C3321" w:rsidP="0056255A">
      <w:pPr>
        <w:pStyle w:val="ListParagraph"/>
        <w:numPr>
          <w:ilvl w:val="0"/>
          <w:numId w:val="43"/>
        </w:numPr>
      </w:pPr>
      <w:r>
        <w:t xml:space="preserve">Run on STM32L4 </w:t>
      </w:r>
      <w:r w:rsidR="007E4451">
        <w:t xml:space="preserve">Discovery </w:t>
      </w:r>
      <w:proofErr w:type="gramStart"/>
      <w:r>
        <w:t>board</w:t>
      </w:r>
      <w:proofErr w:type="gramEnd"/>
    </w:p>
    <w:p w14:paraId="122070D3" w14:textId="43BC0509" w:rsidR="00C453B4" w:rsidRDefault="00C453B4" w:rsidP="0056255A">
      <w:pPr>
        <w:ind w:left="360"/>
      </w:pPr>
      <w:r>
        <w:t>Select Run-</w:t>
      </w:r>
      <w:proofErr w:type="gramStart"/>
      <w:r>
        <w:t>&gt;”</w:t>
      </w:r>
      <w:r w:rsidR="003F59E0">
        <w:t>Run</w:t>
      </w:r>
      <w:proofErr w:type="gramEnd"/>
      <w:r>
        <w:t xml:space="preserve"> Configuration”</w:t>
      </w:r>
    </w:p>
    <w:p w14:paraId="435AACEC" w14:textId="77777777" w:rsidR="00C453B4" w:rsidRDefault="00C453B4" w:rsidP="0056255A">
      <w:pPr>
        <w:ind w:left="360"/>
        <w:rPr>
          <w:noProof/>
          <w:lang w:val="en-US" w:eastAsia="en-US"/>
        </w:rPr>
      </w:pPr>
    </w:p>
    <w:p w14:paraId="6E2B14BD" w14:textId="211ABFA5" w:rsidR="00C453B4" w:rsidRDefault="001830B3" w:rsidP="0056255A">
      <w:pPr>
        <w:ind w:left="360"/>
        <w:jc w:val="center"/>
      </w:pPr>
      <w:r>
        <w:rPr>
          <w:noProof/>
        </w:rPr>
        <w:drawing>
          <wp:inline distT="0" distB="0" distL="0" distR="0" wp14:anchorId="591F1F69" wp14:editId="574EFD05">
            <wp:extent cx="2851003" cy="2128887"/>
            <wp:effectExtent l="19050" t="19050" r="26035" b="24130"/>
            <wp:docPr id="6272640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56314" cy="2132853"/>
                    </a:xfrm>
                    <a:prstGeom prst="rect">
                      <a:avLst/>
                    </a:prstGeom>
                    <a:ln w="6350" cap="flat" cmpd="sng" algn="ctr">
                      <a:solidFill>
                        <a:sysClr val="windowText" lastClr="000000"/>
                      </a:solidFill>
                      <a:prstDash val="solid"/>
                      <a:round/>
                      <a:headEnd type="none" w="med" len="med"/>
                      <a:tailEnd type="none" w="med" len="med"/>
                    </a:ln>
                  </pic:spPr>
                </pic:pic>
              </a:graphicData>
            </a:graphic>
          </wp:inline>
        </w:drawing>
      </w:r>
    </w:p>
    <w:p w14:paraId="465C5916" w14:textId="674D0CC8" w:rsidR="00C453B4" w:rsidRDefault="00C453B4" w:rsidP="00C453B4">
      <w:pPr>
        <w:pStyle w:val="Caption"/>
        <w:jc w:val="center"/>
        <w:rPr>
          <w:lang w:val="en-GB" w:eastAsia="en-GB"/>
        </w:rPr>
      </w:pPr>
      <w:bookmarkStart w:id="80" w:name="_Toc143101934"/>
      <w:r>
        <w:t xml:space="preserve">Figure </w:t>
      </w:r>
      <w:fldSimple w:instr=" SEQ Figure \* ARABIC ">
        <w:r w:rsidR="00606821">
          <w:rPr>
            <w:noProof/>
          </w:rPr>
          <w:t>35</w:t>
        </w:r>
      </w:fldSimple>
      <w:r>
        <w:t xml:space="preserve"> </w:t>
      </w:r>
      <w:r w:rsidR="001830B3">
        <w:t>Run</w:t>
      </w:r>
      <w:r>
        <w:t xml:space="preserve"> Configuration</w:t>
      </w:r>
      <w:bookmarkEnd w:id="80"/>
    </w:p>
    <w:p w14:paraId="0BCDFADA" w14:textId="0E8AC25A" w:rsidR="00C453B4" w:rsidRDefault="001830B3" w:rsidP="00B23096">
      <w:pPr>
        <w:pStyle w:val="Caption"/>
        <w:jc w:val="center"/>
        <w:rPr>
          <w:b w:val="0"/>
          <w:bCs w:val="0"/>
          <w:szCs w:val="22"/>
        </w:rPr>
      </w:pPr>
      <w:r>
        <w:rPr>
          <w:noProof/>
        </w:rPr>
        <w:drawing>
          <wp:inline distT="0" distB="0" distL="0" distR="0" wp14:anchorId="7C4EA9CC" wp14:editId="5616BE61">
            <wp:extent cx="5731510" cy="2841625"/>
            <wp:effectExtent l="19050" t="19050" r="21590" b="15875"/>
            <wp:docPr id="1175895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895071" name="Picture 1" descr="A screenshot of a computer&#10;&#10;Description automatically generated"/>
                    <pic:cNvPicPr/>
                  </pic:nvPicPr>
                  <pic:blipFill>
                    <a:blip r:embed="rId50"/>
                    <a:stretch>
                      <a:fillRect/>
                    </a:stretch>
                  </pic:blipFill>
                  <pic:spPr>
                    <a:xfrm>
                      <a:off x="0" y="0"/>
                      <a:ext cx="5731510" cy="2841625"/>
                    </a:xfrm>
                    <a:prstGeom prst="rect">
                      <a:avLst/>
                    </a:prstGeom>
                    <a:ln w="6350" cap="flat" cmpd="sng" algn="ctr">
                      <a:solidFill>
                        <a:sysClr val="windowText" lastClr="000000"/>
                      </a:solidFill>
                      <a:prstDash val="solid"/>
                      <a:round/>
                      <a:headEnd type="none" w="med" len="med"/>
                      <a:tailEnd type="none" w="med" len="med"/>
                    </a:ln>
                  </pic:spPr>
                </pic:pic>
              </a:graphicData>
            </a:graphic>
          </wp:inline>
        </w:drawing>
      </w:r>
    </w:p>
    <w:p w14:paraId="5AE9EEEF" w14:textId="5F2A471A" w:rsidR="001830B3" w:rsidRDefault="001830B3" w:rsidP="001830B3">
      <w:pPr>
        <w:pStyle w:val="Caption"/>
        <w:jc w:val="center"/>
        <w:rPr>
          <w:lang w:val="en-GB" w:eastAsia="en-GB"/>
        </w:rPr>
      </w:pPr>
      <w:bookmarkStart w:id="81" w:name="_Toc143101935"/>
      <w:r>
        <w:t xml:space="preserve">Figure </w:t>
      </w:r>
      <w:r>
        <w:fldChar w:fldCharType="begin"/>
      </w:r>
      <w:r>
        <w:instrText xml:space="preserve"> SEQ Figure \* ARABIC </w:instrText>
      </w:r>
      <w:r>
        <w:fldChar w:fldCharType="separate"/>
      </w:r>
      <w:r w:rsidR="00606821">
        <w:rPr>
          <w:noProof/>
        </w:rPr>
        <w:t>36</w:t>
      </w:r>
      <w:r>
        <w:rPr>
          <w:noProof/>
        </w:rPr>
        <w:fldChar w:fldCharType="end"/>
      </w:r>
      <w:r>
        <w:t xml:space="preserve"> Run Configuration</w:t>
      </w:r>
      <w:bookmarkEnd w:id="81"/>
    </w:p>
    <w:p w14:paraId="2B579B34" w14:textId="77777777" w:rsidR="001830B3" w:rsidRDefault="001830B3" w:rsidP="001830B3"/>
    <w:p w14:paraId="1D091C56" w14:textId="77777777" w:rsidR="00E3063E" w:rsidRDefault="00E3063E" w:rsidP="00E3063E"/>
    <w:p w14:paraId="069793E3" w14:textId="1F7016CE" w:rsidR="00E3063E" w:rsidRPr="0056255A" w:rsidRDefault="00E3063E" w:rsidP="00E3063E">
      <w:r>
        <w:t xml:space="preserve">Add a new run configuration for “STM32 application”, click run </w:t>
      </w:r>
      <w:proofErr w:type="gramStart"/>
      <w:r>
        <w:t>button</w:t>
      </w:r>
      <w:proofErr w:type="gramEnd"/>
    </w:p>
    <w:p w14:paraId="297F5F09" w14:textId="00112D98" w:rsidR="00E3063E" w:rsidRPr="00E3063E" w:rsidRDefault="00E3063E" w:rsidP="00E3063E">
      <w:pPr>
        <w:tabs>
          <w:tab w:val="left" w:pos="6717"/>
        </w:tabs>
      </w:pPr>
    </w:p>
    <w:p w14:paraId="18950B4C" w14:textId="2803E80D" w:rsidR="00C87AB0" w:rsidRDefault="00C87AB0" w:rsidP="00B23096">
      <w:pPr>
        <w:pStyle w:val="Caption"/>
        <w:jc w:val="center"/>
      </w:pPr>
    </w:p>
    <w:p w14:paraId="57F30A6E" w14:textId="0B88A477" w:rsidR="00DC201E" w:rsidRDefault="00DC201E" w:rsidP="0056255A">
      <w:pPr>
        <w:ind w:firstLine="720"/>
      </w:pPr>
      <w:r>
        <w:t xml:space="preserve">The </w:t>
      </w:r>
      <w:r w:rsidR="00E3063E">
        <w:t xml:space="preserve">application </w:t>
      </w:r>
      <w:r>
        <w:t xml:space="preserve">shall be </w:t>
      </w:r>
      <w:r w:rsidR="000A3CB0">
        <w:t>displayed</w:t>
      </w:r>
      <w:r>
        <w:t xml:space="preserve"> on </w:t>
      </w:r>
      <w:proofErr w:type="gramStart"/>
      <w:r>
        <w:t>LCD</w:t>
      </w:r>
      <w:proofErr w:type="gramEnd"/>
    </w:p>
    <w:p w14:paraId="2632E32E" w14:textId="66010029" w:rsidR="00DC201E" w:rsidRDefault="008C2D14" w:rsidP="0056255A">
      <w:pPr>
        <w:jc w:val="center"/>
      </w:pPr>
      <w:r>
        <w:rPr>
          <w:noProof/>
        </w:rPr>
        <w:drawing>
          <wp:inline distT="0" distB="0" distL="0" distR="0" wp14:anchorId="4F7010A4" wp14:editId="3BD47B9E">
            <wp:extent cx="5731510" cy="5162550"/>
            <wp:effectExtent l="0" t="0" r="2540" b="0"/>
            <wp:docPr id="847094109" name="Picture 1" descr="A small screen with wires and a small screen with a small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094109" name="Picture 1" descr="A small screen with wires and a small screen with a small screen&#10;&#10;Description automatically generated with medium confidence"/>
                    <pic:cNvPicPr/>
                  </pic:nvPicPr>
                  <pic:blipFill>
                    <a:blip r:embed="rId51"/>
                    <a:stretch>
                      <a:fillRect/>
                    </a:stretch>
                  </pic:blipFill>
                  <pic:spPr>
                    <a:xfrm>
                      <a:off x="0" y="0"/>
                      <a:ext cx="5731510" cy="5162550"/>
                    </a:xfrm>
                    <a:prstGeom prst="rect">
                      <a:avLst/>
                    </a:prstGeom>
                  </pic:spPr>
                </pic:pic>
              </a:graphicData>
            </a:graphic>
          </wp:inline>
        </w:drawing>
      </w:r>
    </w:p>
    <w:p w14:paraId="56E535CF" w14:textId="04251C60" w:rsidR="00DC201E" w:rsidRDefault="00DC201E" w:rsidP="00DC201E">
      <w:pPr>
        <w:pStyle w:val="Caption"/>
        <w:jc w:val="center"/>
      </w:pPr>
      <w:bookmarkStart w:id="82" w:name="_Toc143101936"/>
      <w:r>
        <w:t xml:space="preserve">Figure </w:t>
      </w:r>
      <w:fldSimple w:instr=" SEQ Figure \* ARABIC ">
        <w:r w:rsidR="00606821">
          <w:rPr>
            <w:noProof/>
          </w:rPr>
          <w:t>37</w:t>
        </w:r>
      </w:fldSimple>
      <w:r>
        <w:t xml:space="preserve"> </w:t>
      </w:r>
      <w:r w:rsidR="008C2D14">
        <w:t>The application</w:t>
      </w:r>
      <w:bookmarkEnd w:id="82"/>
      <w:r w:rsidR="008C2D14">
        <w:t xml:space="preserve"> </w:t>
      </w:r>
    </w:p>
    <w:p w14:paraId="735FB443" w14:textId="3C19AE06" w:rsidR="00DC201E" w:rsidRDefault="00DC201E">
      <w:r>
        <w:br w:type="page"/>
      </w:r>
    </w:p>
    <w:p w14:paraId="203F2394" w14:textId="048E1651" w:rsidR="00D241EC" w:rsidRDefault="00D241EC" w:rsidP="00D241EC">
      <w:pPr>
        <w:pStyle w:val="Heading3"/>
      </w:pPr>
      <w:bookmarkStart w:id="83" w:name="_Toc13577771"/>
      <w:bookmarkStart w:id="84" w:name="_Toc13580493"/>
      <w:bookmarkStart w:id="85" w:name="_Toc13583819"/>
      <w:bookmarkStart w:id="86" w:name="_Toc13584094"/>
      <w:bookmarkStart w:id="87" w:name="_Toc13584371"/>
      <w:bookmarkStart w:id="88" w:name="_Toc13584646"/>
      <w:bookmarkStart w:id="89" w:name="_Toc13670303"/>
      <w:bookmarkStart w:id="90" w:name="_Toc14350602"/>
      <w:bookmarkStart w:id="91" w:name="_Toc14357216"/>
      <w:bookmarkStart w:id="92" w:name="_Platform_Configuration"/>
      <w:bookmarkStart w:id="93" w:name="_Toc13580494"/>
      <w:bookmarkStart w:id="94" w:name="_Toc13583820"/>
      <w:bookmarkStart w:id="95" w:name="_Toc13584095"/>
      <w:bookmarkStart w:id="96" w:name="_Toc13584372"/>
      <w:bookmarkStart w:id="97" w:name="_Toc13584647"/>
      <w:bookmarkStart w:id="98" w:name="_Toc13670304"/>
      <w:bookmarkStart w:id="99" w:name="_Toc14350603"/>
      <w:bookmarkStart w:id="100" w:name="_Toc14357217"/>
      <w:bookmarkStart w:id="101" w:name="_Toc13580495"/>
      <w:bookmarkStart w:id="102" w:name="_Toc13583821"/>
      <w:bookmarkStart w:id="103" w:name="_Toc13584096"/>
      <w:bookmarkStart w:id="104" w:name="_Toc13584373"/>
      <w:bookmarkStart w:id="105" w:name="_Toc13584648"/>
      <w:bookmarkStart w:id="106" w:name="_Toc13670305"/>
      <w:bookmarkStart w:id="107" w:name="_Toc14350604"/>
      <w:bookmarkStart w:id="108" w:name="_Toc14357218"/>
      <w:bookmarkStart w:id="109" w:name="_Toc13580496"/>
      <w:bookmarkStart w:id="110" w:name="_Toc13583822"/>
      <w:bookmarkStart w:id="111" w:name="_Toc13584097"/>
      <w:bookmarkStart w:id="112" w:name="_Toc13584374"/>
      <w:bookmarkStart w:id="113" w:name="_Toc13584649"/>
      <w:bookmarkStart w:id="114" w:name="_Toc13670306"/>
      <w:bookmarkStart w:id="115" w:name="_Toc14350605"/>
      <w:bookmarkStart w:id="116" w:name="_Toc14357219"/>
      <w:bookmarkStart w:id="117" w:name="_Toc13580497"/>
      <w:bookmarkStart w:id="118" w:name="_Toc13583823"/>
      <w:bookmarkStart w:id="119" w:name="_Toc13584098"/>
      <w:bookmarkStart w:id="120" w:name="_Toc13584375"/>
      <w:bookmarkStart w:id="121" w:name="_Toc13584650"/>
      <w:bookmarkStart w:id="122" w:name="_Toc13670307"/>
      <w:bookmarkStart w:id="123" w:name="_Toc14350606"/>
      <w:bookmarkStart w:id="124" w:name="_Toc14357220"/>
      <w:bookmarkStart w:id="125" w:name="_Toc13580498"/>
      <w:bookmarkStart w:id="126" w:name="_Toc13583824"/>
      <w:bookmarkStart w:id="127" w:name="_Toc13584099"/>
      <w:bookmarkStart w:id="128" w:name="_Toc13584376"/>
      <w:bookmarkStart w:id="129" w:name="_Toc13584651"/>
      <w:bookmarkStart w:id="130" w:name="_Toc13670308"/>
      <w:bookmarkStart w:id="131" w:name="_Toc14350607"/>
      <w:bookmarkStart w:id="132" w:name="_Toc14357221"/>
      <w:bookmarkStart w:id="133" w:name="_Toc473032041"/>
      <w:bookmarkStart w:id="134" w:name="_Toc474330132"/>
      <w:bookmarkStart w:id="135" w:name="_Toc474334261"/>
      <w:bookmarkStart w:id="136" w:name="_Toc473032042"/>
      <w:bookmarkStart w:id="137" w:name="_Toc474330133"/>
      <w:bookmarkStart w:id="138" w:name="_Toc474334262"/>
      <w:bookmarkStart w:id="139" w:name="_Toc13580499"/>
      <w:bookmarkStart w:id="140" w:name="_Toc13583825"/>
      <w:bookmarkStart w:id="141" w:name="_Toc13584100"/>
      <w:bookmarkStart w:id="142" w:name="_Toc13584377"/>
      <w:bookmarkStart w:id="143" w:name="_Toc13584652"/>
      <w:bookmarkStart w:id="144" w:name="_Toc13670309"/>
      <w:bookmarkStart w:id="145" w:name="_Toc14350608"/>
      <w:bookmarkStart w:id="146" w:name="_Toc14357222"/>
      <w:bookmarkStart w:id="147" w:name="_Toc13580500"/>
      <w:bookmarkStart w:id="148" w:name="_Toc13583826"/>
      <w:bookmarkStart w:id="149" w:name="_Toc13584101"/>
      <w:bookmarkStart w:id="150" w:name="_Toc13584378"/>
      <w:bookmarkStart w:id="151" w:name="_Toc13584653"/>
      <w:bookmarkStart w:id="152" w:name="_Toc13670310"/>
      <w:bookmarkStart w:id="153" w:name="_Toc14350609"/>
      <w:bookmarkStart w:id="154" w:name="_Toc14357223"/>
      <w:bookmarkStart w:id="155" w:name="_Toc13580501"/>
      <w:bookmarkStart w:id="156" w:name="_Toc13583827"/>
      <w:bookmarkStart w:id="157" w:name="_Toc13584102"/>
      <w:bookmarkStart w:id="158" w:name="_Toc13584379"/>
      <w:bookmarkStart w:id="159" w:name="_Toc13584654"/>
      <w:bookmarkStart w:id="160" w:name="_Toc13670311"/>
      <w:bookmarkStart w:id="161" w:name="_Toc14350610"/>
      <w:bookmarkStart w:id="162" w:name="_Toc14357224"/>
      <w:bookmarkStart w:id="163" w:name="_Toc13580502"/>
      <w:bookmarkStart w:id="164" w:name="_Toc13583828"/>
      <w:bookmarkStart w:id="165" w:name="_Toc13584103"/>
      <w:bookmarkStart w:id="166" w:name="_Toc13584380"/>
      <w:bookmarkStart w:id="167" w:name="_Toc13584655"/>
      <w:bookmarkStart w:id="168" w:name="_Toc13670312"/>
      <w:bookmarkStart w:id="169" w:name="_Toc14350611"/>
      <w:bookmarkStart w:id="170" w:name="_Toc14357225"/>
      <w:bookmarkStart w:id="171" w:name="_Toc13580503"/>
      <w:bookmarkStart w:id="172" w:name="_Toc13583829"/>
      <w:bookmarkStart w:id="173" w:name="_Toc13584104"/>
      <w:bookmarkStart w:id="174" w:name="_Toc13584381"/>
      <w:bookmarkStart w:id="175" w:name="_Toc13584656"/>
      <w:bookmarkStart w:id="176" w:name="_Toc13670313"/>
      <w:bookmarkStart w:id="177" w:name="_Toc14350612"/>
      <w:bookmarkStart w:id="178" w:name="_Toc14357226"/>
      <w:bookmarkStart w:id="179" w:name="_Toc13580504"/>
      <w:bookmarkStart w:id="180" w:name="_Toc13583830"/>
      <w:bookmarkStart w:id="181" w:name="_Toc13584105"/>
      <w:bookmarkStart w:id="182" w:name="_Toc13584382"/>
      <w:bookmarkStart w:id="183" w:name="_Toc13584657"/>
      <w:bookmarkStart w:id="184" w:name="_Toc13670314"/>
      <w:bookmarkStart w:id="185" w:name="_Toc14350613"/>
      <w:bookmarkStart w:id="186" w:name="_Toc14357227"/>
      <w:bookmarkStart w:id="187" w:name="_Toc13580505"/>
      <w:bookmarkStart w:id="188" w:name="_Toc13583831"/>
      <w:bookmarkStart w:id="189" w:name="_Toc13584106"/>
      <w:bookmarkStart w:id="190" w:name="_Toc13584383"/>
      <w:bookmarkStart w:id="191" w:name="_Toc13584658"/>
      <w:bookmarkStart w:id="192" w:name="_Toc13670315"/>
      <w:bookmarkStart w:id="193" w:name="_Toc14350614"/>
      <w:bookmarkStart w:id="194" w:name="_Toc14357228"/>
      <w:bookmarkStart w:id="195" w:name="_Toc13580506"/>
      <w:bookmarkStart w:id="196" w:name="_Toc13583832"/>
      <w:bookmarkStart w:id="197" w:name="_Toc13584107"/>
      <w:bookmarkStart w:id="198" w:name="_Toc13584384"/>
      <w:bookmarkStart w:id="199" w:name="_Toc13584659"/>
      <w:bookmarkStart w:id="200" w:name="_Toc13670316"/>
      <w:bookmarkStart w:id="201" w:name="_Toc14350615"/>
      <w:bookmarkStart w:id="202" w:name="_Toc14357229"/>
      <w:bookmarkStart w:id="203" w:name="_Toc13580507"/>
      <w:bookmarkStart w:id="204" w:name="_Toc13583833"/>
      <w:bookmarkStart w:id="205" w:name="_Toc13584108"/>
      <w:bookmarkStart w:id="206" w:name="_Toc13584385"/>
      <w:bookmarkStart w:id="207" w:name="_Toc13584660"/>
      <w:bookmarkStart w:id="208" w:name="_Toc13670317"/>
      <w:bookmarkStart w:id="209" w:name="_Toc14350616"/>
      <w:bookmarkStart w:id="210" w:name="_Toc14357230"/>
      <w:bookmarkStart w:id="211" w:name="_Toc13580508"/>
      <w:bookmarkStart w:id="212" w:name="_Toc13583834"/>
      <w:bookmarkStart w:id="213" w:name="_Toc13584109"/>
      <w:bookmarkStart w:id="214" w:name="_Toc13584386"/>
      <w:bookmarkStart w:id="215" w:name="_Toc13584661"/>
      <w:bookmarkStart w:id="216" w:name="_Toc13670318"/>
      <w:bookmarkStart w:id="217" w:name="_Toc14350617"/>
      <w:bookmarkStart w:id="218" w:name="_Toc14357231"/>
      <w:bookmarkStart w:id="219" w:name="_Toc13580509"/>
      <w:bookmarkStart w:id="220" w:name="_Toc13583835"/>
      <w:bookmarkStart w:id="221" w:name="_Toc13584110"/>
      <w:bookmarkStart w:id="222" w:name="_Toc13584387"/>
      <w:bookmarkStart w:id="223" w:name="_Toc13584662"/>
      <w:bookmarkStart w:id="224" w:name="_Toc13670319"/>
      <w:bookmarkStart w:id="225" w:name="_Toc14350618"/>
      <w:bookmarkStart w:id="226" w:name="_Toc14357232"/>
      <w:bookmarkStart w:id="227" w:name="_Toc13580510"/>
      <w:bookmarkStart w:id="228" w:name="_Toc13583836"/>
      <w:bookmarkStart w:id="229" w:name="_Toc13584111"/>
      <w:bookmarkStart w:id="230" w:name="_Toc13584388"/>
      <w:bookmarkStart w:id="231" w:name="_Toc13584663"/>
      <w:bookmarkStart w:id="232" w:name="_Toc13670320"/>
      <w:bookmarkStart w:id="233" w:name="_Toc14350619"/>
      <w:bookmarkStart w:id="234" w:name="_Toc14357233"/>
      <w:bookmarkStart w:id="235" w:name="_Toc13580511"/>
      <w:bookmarkStart w:id="236" w:name="_Toc13583837"/>
      <w:bookmarkStart w:id="237" w:name="_Toc13584112"/>
      <w:bookmarkStart w:id="238" w:name="_Toc13584389"/>
      <w:bookmarkStart w:id="239" w:name="_Toc13584664"/>
      <w:bookmarkStart w:id="240" w:name="_Toc13670321"/>
      <w:bookmarkStart w:id="241" w:name="_Toc14350620"/>
      <w:bookmarkStart w:id="242" w:name="_Toc14357234"/>
      <w:bookmarkStart w:id="243" w:name="_Toc13580512"/>
      <w:bookmarkStart w:id="244" w:name="_Toc13583838"/>
      <w:bookmarkStart w:id="245" w:name="_Toc13584113"/>
      <w:bookmarkStart w:id="246" w:name="_Toc13584390"/>
      <w:bookmarkStart w:id="247" w:name="_Toc13584665"/>
      <w:bookmarkStart w:id="248" w:name="_Toc13670322"/>
      <w:bookmarkStart w:id="249" w:name="_Toc14350621"/>
      <w:bookmarkStart w:id="250" w:name="_Toc14357235"/>
      <w:bookmarkStart w:id="251" w:name="_Toc13580513"/>
      <w:bookmarkStart w:id="252" w:name="_Toc13583839"/>
      <w:bookmarkStart w:id="253" w:name="_Toc13584114"/>
      <w:bookmarkStart w:id="254" w:name="_Toc13584391"/>
      <w:bookmarkStart w:id="255" w:name="_Toc13584666"/>
      <w:bookmarkStart w:id="256" w:name="_Toc13670323"/>
      <w:bookmarkStart w:id="257" w:name="_Toc14350622"/>
      <w:bookmarkStart w:id="258" w:name="_Toc14357236"/>
      <w:bookmarkStart w:id="259" w:name="_Toc13580514"/>
      <w:bookmarkStart w:id="260" w:name="_Toc13583840"/>
      <w:bookmarkStart w:id="261" w:name="_Toc13584115"/>
      <w:bookmarkStart w:id="262" w:name="_Toc13584392"/>
      <w:bookmarkStart w:id="263" w:name="_Toc13584667"/>
      <w:bookmarkStart w:id="264" w:name="_Toc13670324"/>
      <w:bookmarkStart w:id="265" w:name="_Toc14350623"/>
      <w:bookmarkStart w:id="266" w:name="_Toc14357237"/>
      <w:bookmarkStart w:id="267" w:name="_Toc13580515"/>
      <w:bookmarkStart w:id="268" w:name="_Toc13583841"/>
      <w:bookmarkStart w:id="269" w:name="_Toc13584116"/>
      <w:bookmarkStart w:id="270" w:name="_Toc13584393"/>
      <w:bookmarkStart w:id="271" w:name="_Toc13584668"/>
      <w:bookmarkStart w:id="272" w:name="_Toc13670325"/>
      <w:bookmarkStart w:id="273" w:name="_Toc14350624"/>
      <w:bookmarkStart w:id="274" w:name="_Toc14357238"/>
      <w:bookmarkStart w:id="275" w:name="_Toc13580516"/>
      <w:bookmarkStart w:id="276" w:name="_Toc13583842"/>
      <w:bookmarkStart w:id="277" w:name="_Toc13584117"/>
      <w:bookmarkStart w:id="278" w:name="_Toc13584394"/>
      <w:bookmarkStart w:id="279" w:name="_Toc13584669"/>
      <w:bookmarkStart w:id="280" w:name="_Toc13670326"/>
      <w:bookmarkStart w:id="281" w:name="_Toc14350625"/>
      <w:bookmarkStart w:id="282" w:name="_Toc14357239"/>
      <w:bookmarkStart w:id="283" w:name="_Toc13580517"/>
      <w:bookmarkStart w:id="284" w:name="_Toc13583843"/>
      <w:bookmarkStart w:id="285" w:name="_Toc13584118"/>
      <w:bookmarkStart w:id="286" w:name="_Toc13584395"/>
      <w:bookmarkStart w:id="287" w:name="_Toc13584670"/>
      <w:bookmarkStart w:id="288" w:name="_Toc13670327"/>
      <w:bookmarkStart w:id="289" w:name="_Toc14350626"/>
      <w:bookmarkStart w:id="290" w:name="_Toc14357240"/>
      <w:bookmarkStart w:id="291" w:name="_Toc13580518"/>
      <w:bookmarkStart w:id="292" w:name="_Toc13583844"/>
      <w:bookmarkStart w:id="293" w:name="_Toc13584119"/>
      <w:bookmarkStart w:id="294" w:name="_Toc13584396"/>
      <w:bookmarkStart w:id="295" w:name="_Toc13584671"/>
      <w:bookmarkStart w:id="296" w:name="_Toc13670328"/>
      <w:bookmarkStart w:id="297" w:name="_Toc14350627"/>
      <w:bookmarkStart w:id="298" w:name="_Toc14357241"/>
      <w:bookmarkStart w:id="299" w:name="_Toc13580519"/>
      <w:bookmarkStart w:id="300" w:name="_Toc13583845"/>
      <w:bookmarkStart w:id="301" w:name="_Toc13584120"/>
      <w:bookmarkStart w:id="302" w:name="_Toc13584397"/>
      <w:bookmarkStart w:id="303" w:name="_Toc13584672"/>
      <w:bookmarkStart w:id="304" w:name="_Toc13670329"/>
      <w:bookmarkStart w:id="305" w:name="_Toc14350628"/>
      <w:bookmarkStart w:id="306" w:name="_Toc14357242"/>
      <w:bookmarkStart w:id="307" w:name="_Toc13580520"/>
      <w:bookmarkStart w:id="308" w:name="_Toc13583846"/>
      <w:bookmarkStart w:id="309" w:name="_Toc13584121"/>
      <w:bookmarkStart w:id="310" w:name="_Toc13584398"/>
      <w:bookmarkStart w:id="311" w:name="_Toc13584673"/>
      <w:bookmarkStart w:id="312" w:name="_Toc13670330"/>
      <w:bookmarkStart w:id="313" w:name="_Toc14350629"/>
      <w:bookmarkStart w:id="314" w:name="_Toc14357243"/>
      <w:bookmarkStart w:id="315" w:name="_Toc13580521"/>
      <w:bookmarkStart w:id="316" w:name="_Toc13583847"/>
      <w:bookmarkStart w:id="317" w:name="_Toc13584122"/>
      <w:bookmarkStart w:id="318" w:name="_Toc13584399"/>
      <w:bookmarkStart w:id="319" w:name="_Toc13584674"/>
      <w:bookmarkStart w:id="320" w:name="_Toc13670331"/>
      <w:bookmarkStart w:id="321" w:name="_Toc14350630"/>
      <w:bookmarkStart w:id="322" w:name="_Toc14357244"/>
      <w:bookmarkStart w:id="323" w:name="_Toc13580522"/>
      <w:bookmarkStart w:id="324" w:name="_Toc13583848"/>
      <w:bookmarkStart w:id="325" w:name="_Toc13584123"/>
      <w:bookmarkStart w:id="326" w:name="_Toc13584400"/>
      <w:bookmarkStart w:id="327" w:name="_Toc13584675"/>
      <w:bookmarkStart w:id="328" w:name="_Toc13670332"/>
      <w:bookmarkStart w:id="329" w:name="_Toc14350631"/>
      <w:bookmarkStart w:id="330" w:name="_Toc14357245"/>
      <w:bookmarkStart w:id="331" w:name="_Toc13580523"/>
      <w:bookmarkStart w:id="332" w:name="_Toc13583849"/>
      <w:bookmarkStart w:id="333" w:name="_Toc13584124"/>
      <w:bookmarkStart w:id="334" w:name="_Toc13584401"/>
      <w:bookmarkStart w:id="335" w:name="_Toc13584676"/>
      <w:bookmarkStart w:id="336" w:name="_Toc13670333"/>
      <w:bookmarkStart w:id="337" w:name="_Toc14350632"/>
      <w:bookmarkStart w:id="338" w:name="_Toc14357246"/>
      <w:bookmarkStart w:id="339" w:name="_Toc13580524"/>
      <w:bookmarkStart w:id="340" w:name="_Toc13583850"/>
      <w:bookmarkStart w:id="341" w:name="_Toc13584125"/>
      <w:bookmarkStart w:id="342" w:name="_Toc13584402"/>
      <w:bookmarkStart w:id="343" w:name="_Toc13584677"/>
      <w:bookmarkStart w:id="344" w:name="_Toc13670334"/>
      <w:bookmarkStart w:id="345" w:name="_Toc14350633"/>
      <w:bookmarkStart w:id="346" w:name="_Toc14357247"/>
      <w:bookmarkStart w:id="347" w:name="_Toc13580525"/>
      <w:bookmarkStart w:id="348" w:name="_Toc13583851"/>
      <w:bookmarkStart w:id="349" w:name="_Toc13584126"/>
      <w:bookmarkStart w:id="350" w:name="_Toc13584403"/>
      <w:bookmarkStart w:id="351" w:name="_Toc13584678"/>
      <w:bookmarkStart w:id="352" w:name="_Toc13670335"/>
      <w:bookmarkStart w:id="353" w:name="_Toc14350634"/>
      <w:bookmarkStart w:id="354" w:name="_Toc14357248"/>
      <w:bookmarkStart w:id="355" w:name="_Toc13580526"/>
      <w:bookmarkStart w:id="356" w:name="_Toc13583852"/>
      <w:bookmarkStart w:id="357" w:name="_Toc13584127"/>
      <w:bookmarkStart w:id="358" w:name="_Toc13584404"/>
      <w:bookmarkStart w:id="359" w:name="_Toc13584679"/>
      <w:bookmarkStart w:id="360" w:name="_Toc13670336"/>
      <w:bookmarkStart w:id="361" w:name="_Toc14350635"/>
      <w:bookmarkStart w:id="362" w:name="_Toc14357249"/>
      <w:bookmarkStart w:id="363" w:name="_Toc13580527"/>
      <w:bookmarkStart w:id="364" w:name="_Toc13583853"/>
      <w:bookmarkStart w:id="365" w:name="_Toc13584128"/>
      <w:bookmarkStart w:id="366" w:name="_Toc13584405"/>
      <w:bookmarkStart w:id="367" w:name="_Toc13584680"/>
      <w:bookmarkStart w:id="368" w:name="_Toc13670337"/>
      <w:bookmarkStart w:id="369" w:name="_Toc14350636"/>
      <w:bookmarkStart w:id="370" w:name="_Toc14357250"/>
      <w:bookmarkStart w:id="371" w:name="_Toc13580528"/>
      <w:bookmarkStart w:id="372" w:name="_Toc13583854"/>
      <w:bookmarkStart w:id="373" w:name="_Toc13584129"/>
      <w:bookmarkStart w:id="374" w:name="_Toc13584406"/>
      <w:bookmarkStart w:id="375" w:name="_Toc13584681"/>
      <w:bookmarkStart w:id="376" w:name="_Toc13670338"/>
      <w:bookmarkStart w:id="377" w:name="_Toc14350637"/>
      <w:bookmarkStart w:id="378" w:name="_Toc14357251"/>
      <w:bookmarkStart w:id="379" w:name="_Toc13580529"/>
      <w:bookmarkStart w:id="380" w:name="_Toc13583855"/>
      <w:bookmarkStart w:id="381" w:name="_Toc13584130"/>
      <w:bookmarkStart w:id="382" w:name="_Toc13584407"/>
      <w:bookmarkStart w:id="383" w:name="_Toc13584682"/>
      <w:bookmarkStart w:id="384" w:name="_Toc13670339"/>
      <w:bookmarkStart w:id="385" w:name="_Toc14350638"/>
      <w:bookmarkStart w:id="386" w:name="_Toc14357252"/>
      <w:bookmarkStart w:id="387" w:name="_Toc13580530"/>
      <w:bookmarkStart w:id="388" w:name="_Toc13583856"/>
      <w:bookmarkStart w:id="389" w:name="_Toc13584131"/>
      <w:bookmarkStart w:id="390" w:name="_Toc13584408"/>
      <w:bookmarkStart w:id="391" w:name="_Toc13584683"/>
      <w:bookmarkStart w:id="392" w:name="_Toc13670340"/>
      <w:bookmarkStart w:id="393" w:name="_Toc14350639"/>
      <w:bookmarkStart w:id="394" w:name="_Toc14357253"/>
      <w:bookmarkStart w:id="395" w:name="_Toc13580531"/>
      <w:bookmarkStart w:id="396" w:name="_Toc13583857"/>
      <w:bookmarkStart w:id="397" w:name="_Toc13584132"/>
      <w:bookmarkStart w:id="398" w:name="_Toc13584409"/>
      <w:bookmarkStart w:id="399" w:name="_Toc13584684"/>
      <w:bookmarkStart w:id="400" w:name="_Toc13670341"/>
      <w:bookmarkStart w:id="401" w:name="_Toc14350640"/>
      <w:bookmarkStart w:id="402" w:name="_Toc14357254"/>
      <w:bookmarkStart w:id="403" w:name="_Toc13580532"/>
      <w:bookmarkStart w:id="404" w:name="_Toc13583858"/>
      <w:bookmarkStart w:id="405" w:name="_Toc13584133"/>
      <w:bookmarkStart w:id="406" w:name="_Toc13584410"/>
      <w:bookmarkStart w:id="407" w:name="_Toc13584685"/>
      <w:bookmarkStart w:id="408" w:name="_Toc13670342"/>
      <w:bookmarkStart w:id="409" w:name="_Toc14350641"/>
      <w:bookmarkStart w:id="410" w:name="_Toc14357255"/>
      <w:bookmarkStart w:id="411" w:name="_Toc13580533"/>
      <w:bookmarkStart w:id="412" w:name="_Toc13583859"/>
      <w:bookmarkStart w:id="413" w:name="_Toc13584134"/>
      <w:bookmarkStart w:id="414" w:name="_Toc13584411"/>
      <w:bookmarkStart w:id="415" w:name="_Toc13584686"/>
      <w:bookmarkStart w:id="416" w:name="_Toc13670343"/>
      <w:bookmarkStart w:id="417" w:name="_Toc14350642"/>
      <w:bookmarkStart w:id="418" w:name="_Toc14357256"/>
      <w:bookmarkStart w:id="419" w:name="_Toc13580534"/>
      <w:bookmarkStart w:id="420" w:name="_Toc13583860"/>
      <w:bookmarkStart w:id="421" w:name="_Toc13584135"/>
      <w:bookmarkStart w:id="422" w:name="_Toc13584412"/>
      <w:bookmarkStart w:id="423" w:name="_Toc13584687"/>
      <w:bookmarkStart w:id="424" w:name="_Toc13670344"/>
      <w:bookmarkStart w:id="425" w:name="_Toc14350643"/>
      <w:bookmarkStart w:id="426" w:name="_Toc14357257"/>
      <w:bookmarkStart w:id="427" w:name="_Toc13580535"/>
      <w:bookmarkStart w:id="428" w:name="_Toc13583861"/>
      <w:bookmarkStart w:id="429" w:name="_Toc13584136"/>
      <w:bookmarkStart w:id="430" w:name="_Toc13584413"/>
      <w:bookmarkStart w:id="431" w:name="_Toc13584688"/>
      <w:bookmarkStart w:id="432" w:name="_Toc13670345"/>
      <w:bookmarkStart w:id="433" w:name="_Toc14350644"/>
      <w:bookmarkStart w:id="434" w:name="_Toc14357258"/>
      <w:bookmarkStart w:id="435" w:name="_Toc13580536"/>
      <w:bookmarkStart w:id="436" w:name="_Toc13583862"/>
      <w:bookmarkStart w:id="437" w:name="_Toc13584137"/>
      <w:bookmarkStart w:id="438" w:name="_Toc13584414"/>
      <w:bookmarkStart w:id="439" w:name="_Toc13584689"/>
      <w:bookmarkStart w:id="440" w:name="_Toc13670346"/>
      <w:bookmarkStart w:id="441" w:name="_Toc14350645"/>
      <w:bookmarkStart w:id="442" w:name="_Toc14357259"/>
      <w:bookmarkStart w:id="443" w:name="_Toc13580537"/>
      <w:bookmarkStart w:id="444" w:name="_Toc13583863"/>
      <w:bookmarkStart w:id="445" w:name="_Toc13584138"/>
      <w:bookmarkStart w:id="446" w:name="_Toc13584415"/>
      <w:bookmarkStart w:id="447" w:name="_Toc13584690"/>
      <w:bookmarkStart w:id="448" w:name="_Toc13670347"/>
      <w:bookmarkStart w:id="449" w:name="_Toc14350646"/>
      <w:bookmarkStart w:id="450" w:name="_Toc14357260"/>
      <w:bookmarkStart w:id="451" w:name="_Toc13580538"/>
      <w:bookmarkStart w:id="452" w:name="_Toc13583864"/>
      <w:bookmarkStart w:id="453" w:name="_Toc13584139"/>
      <w:bookmarkStart w:id="454" w:name="_Toc13584416"/>
      <w:bookmarkStart w:id="455" w:name="_Toc13584691"/>
      <w:bookmarkStart w:id="456" w:name="_Toc13670348"/>
      <w:bookmarkStart w:id="457" w:name="_Toc14350647"/>
      <w:bookmarkStart w:id="458" w:name="_Toc14357261"/>
      <w:bookmarkStart w:id="459" w:name="_Toc13580539"/>
      <w:bookmarkStart w:id="460" w:name="_Toc13583865"/>
      <w:bookmarkStart w:id="461" w:name="_Toc13584140"/>
      <w:bookmarkStart w:id="462" w:name="_Toc13584417"/>
      <w:bookmarkStart w:id="463" w:name="_Toc13584692"/>
      <w:bookmarkStart w:id="464" w:name="_Toc13670349"/>
      <w:bookmarkStart w:id="465" w:name="_Toc14350648"/>
      <w:bookmarkStart w:id="466" w:name="_Toc14357262"/>
      <w:bookmarkStart w:id="467" w:name="_Toc13580540"/>
      <w:bookmarkStart w:id="468" w:name="_Toc13583866"/>
      <w:bookmarkStart w:id="469" w:name="_Toc13584141"/>
      <w:bookmarkStart w:id="470" w:name="_Toc13584418"/>
      <w:bookmarkStart w:id="471" w:name="_Toc13584693"/>
      <w:bookmarkStart w:id="472" w:name="_Toc13670350"/>
      <w:bookmarkStart w:id="473" w:name="_Toc14350649"/>
      <w:bookmarkStart w:id="474" w:name="_Toc14357263"/>
      <w:bookmarkStart w:id="475" w:name="_Toc13580541"/>
      <w:bookmarkStart w:id="476" w:name="_Toc13583867"/>
      <w:bookmarkStart w:id="477" w:name="_Toc13584142"/>
      <w:bookmarkStart w:id="478" w:name="_Toc13584419"/>
      <w:bookmarkStart w:id="479" w:name="_Toc13584694"/>
      <w:bookmarkStart w:id="480" w:name="_Toc13670351"/>
      <w:bookmarkStart w:id="481" w:name="_Toc14350650"/>
      <w:bookmarkStart w:id="482" w:name="_Toc14357264"/>
      <w:bookmarkStart w:id="483" w:name="_Toc13580542"/>
      <w:bookmarkStart w:id="484" w:name="_Toc13583868"/>
      <w:bookmarkStart w:id="485" w:name="_Toc13584143"/>
      <w:bookmarkStart w:id="486" w:name="_Toc13584420"/>
      <w:bookmarkStart w:id="487" w:name="_Toc13584695"/>
      <w:bookmarkStart w:id="488" w:name="_Toc13670352"/>
      <w:bookmarkStart w:id="489" w:name="_Toc14350651"/>
      <w:bookmarkStart w:id="490" w:name="_Toc14357265"/>
      <w:bookmarkStart w:id="491" w:name="_Toc13580543"/>
      <w:bookmarkStart w:id="492" w:name="_Toc13583869"/>
      <w:bookmarkStart w:id="493" w:name="_Toc13584144"/>
      <w:bookmarkStart w:id="494" w:name="_Toc13584421"/>
      <w:bookmarkStart w:id="495" w:name="_Toc13584696"/>
      <w:bookmarkStart w:id="496" w:name="_Toc13670353"/>
      <w:bookmarkStart w:id="497" w:name="_Toc14350652"/>
      <w:bookmarkStart w:id="498" w:name="_Toc14357266"/>
      <w:bookmarkStart w:id="499" w:name="_Toc13580544"/>
      <w:bookmarkStart w:id="500" w:name="_Toc13583870"/>
      <w:bookmarkStart w:id="501" w:name="_Toc13584145"/>
      <w:bookmarkStart w:id="502" w:name="_Toc13584422"/>
      <w:bookmarkStart w:id="503" w:name="_Toc13584697"/>
      <w:bookmarkStart w:id="504" w:name="_Toc13670354"/>
      <w:bookmarkStart w:id="505" w:name="_Toc14350653"/>
      <w:bookmarkStart w:id="506" w:name="_Toc14357267"/>
      <w:bookmarkStart w:id="507" w:name="_Toc13580545"/>
      <w:bookmarkStart w:id="508" w:name="_Toc13583871"/>
      <w:bookmarkStart w:id="509" w:name="_Toc13584146"/>
      <w:bookmarkStart w:id="510" w:name="_Toc13584423"/>
      <w:bookmarkStart w:id="511" w:name="_Toc13584698"/>
      <w:bookmarkStart w:id="512" w:name="_Toc13670355"/>
      <w:bookmarkStart w:id="513" w:name="_Toc14350654"/>
      <w:bookmarkStart w:id="514" w:name="_Toc14357268"/>
      <w:bookmarkStart w:id="515" w:name="_Toc13580546"/>
      <w:bookmarkStart w:id="516" w:name="_Toc13583872"/>
      <w:bookmarkStart w:id="517" w:name="_Toc13584147"/>
      <w:bookmarkStart w:id="518" w:name="_Toc13584424"/>
      <w:bookmarkStart w:id="519" w:name="_Toc13584699"/>
      <w:bookmarkStart w:id="520" w:name="_Toc13670356"/>
      <w:bookmarkStart w:id="521" w:name="_Toc14350655"/>
      <w:bookmarkStart w:id="522" w:name="_Toc14357269"/>
      <w:bookmarkStart w:id="523" w:name="_Toc13580547"/>
      <w:bookmarkStart w:id="524" w:name="_Toc13583873"/>
      <w:bookmarkStart w:id="525" w:name="_Toc13584148"/>
      <w:bookmarkStart w:id="526" w:name="_Toc13584425"/>
      <w:bookmarkStart w:id="527" w:name="_Toc13584700"/>
      <w:bookmarkStart w:id="528" w:name="_Toc13670357"/>
      <w:bookmarkStart w:id="529" w:name="_Toc14350656"/>
      <w:bookmarkStart w:id="530" w:name="_Toc14357270"/>
      <w:bookmarkStart w:id="531" w:name="_Toc13580548"/>
      <w:bookmarkStart w:id="532" w:name="_Toc13583874"/>
      <w:bookmarkStart w:id="533" w:name="_Toc13584149"/>
      <w:bookmarkStart w:id="534" w:name="_Toc13584426"/>
      <w:bookmarkStart w:id="535" w:name="_Toc13584701"/>
      <w:bookmarkStart w:id="536" w:name="_Toc13670358"/>
      <w:bookmarkStart w:id="537" w:name="_Toc14350657"/>
      <w:bookmarkStart w:id="538" w:name="_Toc14357271"/>
      <w:bookmarkStart w:id="539" w:name="_Toc13580549"/>
      <w:bookmarkStart w:id="540" w:name="_Toc13583875"/>
      <w:bookmarkStart w:id="541" w:name="_Toc13584150"/>
      <w:bookmarkStart w:id="542" w:name="_Toc13584427"/>
      <w:bookmarkStart w:id="543" w:name="_Toc13584702"/>
      <w:bookmarkStart w:id="544" w:name="_Toc13670359"/>
      <w:bookmarkStart w:id="545" w:name="_Toc14350658"/>
      <w:bookmarkStart w:id="546" w:name="_Toc14357272"/>
      <w:bookmarkStart w:id="547" w:name="_Toc13580550"/>
      <w:bookmarkStart w:id="548" w:name="_Toc13583876"/>
      <w:bookmarkStart w:id="549" w:name="_Toc13584151"/>
      <w:bookmarkStart w:id="550" w:name="_Toc13584428"/>
      <w:bookmarkStart w:id="551" w:name="_Toc13584703"/>
      <w:bookmarkStart w:id="552" w:name="_Toc13670360"/>
      <w:bookmarkStart w:id="553" w:name="_Toc14350659"/>
      <w:bookmarkStart w:id="554" w:name="_Toc14357273"/>
      <w:bookmarkStart w:id="555" w:name="_Toc13580551"/>
      <w:bookmarkStart w:id="556" w:name="_Toc13583877"/>
      <w:bookmarkStart w:id="557" w:name="_Toc13584152"/>
      <w:bookmarkStart w:id="558" w:name="_Toc13584429"/>
      <w:bookmarkStart w:id="559" w:name="_Toc13584704"/>
      <w:bookmarkStart w:id="560" w:name="_Toc13670361"/>
      <w:bookmarkStart w:id="561" w:name="_Toc14350660"/>
      <w:bookmarkStart w:id="562" w:name="_Toc14357274"/>
      <w:bookmarkStart w:id="563" w:name="_Toc13580552"/>
      <w:bookmarkStart w:id="564" w:name="_Toc13583878"/>
      <w:bookmarkStart w:id="565" w:name="_Toc13584153"/>
      <w:bookmarkStart w:id="566" w:name="_Toc13584430"/>
      <w:bookmarkStart w:id="567" w:name="_Toc13584705"/>
      <w:bookmarkStart w:id="568" w:name="_Toc13670362"/>
      <w:bookmarkStart w:id="569" w:name="_Toc14350661"/>
      <w:bookmarkStart w:id="570" w:name="_Toc14357275"/>
      <w:bookmarkStart w:id="571" w:name="_Toc13580553"/>
      <w:bookmarkStart w:id="572" w:name="_Toc13583879"/>
      <w:bookmarkStart w:id="573" w:name="_Toc13584154"/>
      <w:bookmarkStart w:id="574" w:name="_Toc13584431"/>
      <w:bookmarkStart w:id="575" w:name="_Toc13584706"/>
      <w:bookmarkStart w:id="576" w:name="_Toc13670363"/>
      <w:bookmarkStart w:id="577" w:name="_Toc14350662"/>
      <w:bookmarkStart w:id="578" w:name="_Toc14357276"/>
      <w:bookmarkStart w:id="579" w:name="_Toc13580554"/>
      <w:bookmarkStart w:id="580" w:name="_Toc13583880"/>
      <w:bookmarkStart w:id="581" w:name="_Toc13584155"/>
      <w:bookmarkStart w:id="582" w:name="_Toc13584432"/>
      <w:bookmarkStart w:id="583" w:name="_Toc13584707"/>
      <w:bookmarkStart w:id="584" w:name="_Toc13670364"/>
      <w:bookmarkStart w:id="585" w:name="_Toc14350663"/>
      <w:bookmarkStart w:id="586" w:name="_Toc14357277"/>
      <w:bookmarkStart w:id="587" w:name="_Toc13580555"/>
      <w:bookmarkStart w:id="588" w:name="_Toc13583881"/>
      <w:bookmarkStart w:id="589" w:name="_Toc13584156"/>
      <w:bookmarkStart w:id="590" w:name="_Toc13584433"/>
      <w:bookmarkStart w:id="591" w:name="_Toc13584708"/>
      <w:bookmarkStart w:id="592" w:name="_Toc13670365"/>
      <w:bookmarkStart w:id="593" w:name="_Toc14350664"/>
      <w:bookmarkStart w:id="594" w:name="_Toc14357278"/>
      <w:bookmarkStart w:id="595" w:name="_Toc13580556"/>
      <w:bookmarkStart w:id="596" w:name="_Toc13583882"/>
      <w:bookmarkStart w:id="597" w:name="_Toc13584157"/>
      <w:bookmarkStart w:id="598" w:name="_Toc13584434"/>
      <w:bookmarkStart w:id="599" w:name="_Toc13584709"/>
      <w:bookmarkStart w:id="600" w:name="_Toc13670366"/>
      <w:bookmarkStart w:id="601" w:name="_Toc14350665"/>
      <w:bookmarkStart w:id="602" w:name="_Toc14357279"/>
      <w:bookmarkStart w:id="603" w:name="_Toc13580557"/>
      <w:bookmarkStart w:id="604" w:name="_Toc13583883"/>
      <w:bookmarkStart w:id="605" w:name="_Toc13584158"/>
      <w:bookmarkStart w:id="606" w:name="_Toc13584435"/>
      <w:bookmarkStart w:id="607" w:name="_Toc13584710"/>
      <w:bookmarkStart w:id="608" w:name="_Toc13670367"/>
      <w:bookmarkStart w:id="609" w:name="_Toc14350666"/>
      <w:bookmarkStart w:id="610" w:name="_Toc14357280"/>
      <w:bookmarkStart w:id="611" w:name="_Toc13580558"/>
      <w:bookmarkStart w:id="612" w:name="_Toc13583884"/>
      <w:bookmarkStart w:id="613" w:name="_Toc13584159"/>
      <w:bookmarkStart w:id="614" w:name="_Toc13584436"/>
      <w:bookmarkStart w:id="615" w:name="_Toc13584711"/>
      <w:bookmarkStart w:id="616" w:name="_Toc13670368"/>
      <w:bookmarkStart w:id="617" w:name="_Toc14350667"/>
      <w:bookmarkStart w:id="618" w:name="_Toc14357281"/>
      <w:bookmarkStart w:id="619" w:name="_Toc13580559"/>
      <w:bookmarkStart w:id="620" w:name="_Toc13583885"/>
      <w:bookmarkStart w:id="621" w:name="_Toc13584160"/>
      <w:bookmarkStart w:id="622" w:name="_Toc13584437"/>
      <w:bookmarkStart w:id="623" w:name="_Toc13584712"/>
      <w:bookmarkStart w:id="624" w:name="_Toc13670369"/>
      <w:bookmarkStart w:id="625" w:name="_Toc14350668"/>
      <w:bookmarkStart w:id="626" w:name="_Toc14357282"/>
      <w:bookmarkStart w:id="627" w:name="_Toc13580560"/>
      <w:bookmarkStart w:id="628" w:name="_Toc13583886"/>
      <w:bookmarkStart w:id="629" w:name="_Toc13584161"/>
      <w:bookmarkStart w:id="630" w:name="_Toc13584438"/>
      <w:bookmarkStart w:id="631" w:name="_Toc13584713"/>
      <w:bookmarkStart w:id="632" w:name="_Toc13670370"/>
      <w:bookmarkStart w:id="633" w:name="_Toc14350669"/>
      <w:bookmarkStart w:id="634" w:name="_Toc14357283"/>
      <w:bookmarkStart w:id="635" w:name="_Toc13580561"/>
      <w:bookmarkStart w:id="636" w:name="_Toc13583887"/>
      <w:bookmarkStart w:id="637" w:name="_Toc13584162"/>
      <w:bookmarkStart w:id="638" w:name="_Toc13584439"/>
      <w:bookmarkStart w:id="639" w:name="_Toc13584714"/>
      <w:bookmarkStart w:id="640" w:name="_Toc13670371"/>
      <w:bookmarkStart w:id="641" w:name="_Toc14350670"/>
      <w:bookmarkStart w:id="642" w:name="_Toc14357284"/>
      <w:bookmarkStart w:id="643" w:name="_Toc13580562"/>
      <w:bookmarkStart w:id="644" w:name="_Toc13583888"/>
      <w:bookmarkStart w:id="645" w:name="_Toc13584163"/>
      <w:bookmarkStart w:id="646" w:name="_Toc13584440"/>
      <w:bookmarkStart w:id="647" w:name="_Toc13584715"/>
      <w:bookmarkStart w:id="648" w:name="_Toc13670372"/>
      <w:bookmarkStart w:id="649" w:name="_Toc14350671"/>
      <w:bookmarkStart w:id="650" w:name="_Toc14357285"/>
      <w:bookmarkStart w:id="651" w:name="_Toc13580563"/>
      <w:bookmarkStart w:id="652" w:name="_Toc13583889"/>
      <w:bookmarkStart w:id="653" w:name="_Toc13584164"/>
      <w:bookmarkStart w:id="654" w:name="_Toc13584441"/>
      <w:bookmarkStart w:id="655" w:name="_Toc13584716"/>
      <w:bookmarkStart w:id="656" w:name="_Toc13670373"/>
      <w:bookmarkStart w:id="657" w:name="_Toc14350672"/>
      <w:bookmarkStart w:id="658" w:name="_Toc14357286"/>
      <w:bookmarkStart w:id="659" w:name="_Toc13580564"/>
      <w:bookmarkStart w:id="660" w:name="_Toc13583890"/>
      <w:bookmarkStart w:id="661" w:name="_Toc13584165"/>
      <w:bookmarkStart w:id="662" w:name="_Toc13584442"/>
      <w:bookmarkStart w:id="663" w:name="_Toc13584717"/>
      <w:bookmarkStart w:id="664" w:name="_Toc13670374"/>
      <w:bookmarkStart w:id="665" w:name="_Toc14350673"/>
      <w:bookmarkStart w:id="666" w:name="_Toc14357287"/>
      <w:bookmarkStart w:id="667" w:name="_Toc13580565"/>
      <w:bookmarkStart w:id="668" w:name="_Toc13583891"/>
      <w:bookmarkStart w:id="669" w:name="_Toc13584166"/>
      <w:bookmarkStart w:id="670" w:name="_Toc13584443"/>
      <w:bookmarkStart w:id="671" w:name="_Toc13584718"/>
      <w:bookmarkStart w:id="672" w:name="_Toc13670375"/>
      <w:bookmarkStart w:id="673" w:name="_Toc14350674"/>
      <w:bookmarkStart w:id="674" w:name="_Toc14357288"/>
      <w:bookmarkStart w:id="675" w:name="_Toc13580566"/>
      <w:bookmarkStart w:id="676" w:name="_Toc13583892"/>
      <w:bookmarkStart w:id="677" w:name="_Toc13584167"/>
      <w:bookmarkStart w:id="678" w:name="_Toc13584444"/>
      <w:bookmarkStart w:id="679" w:name="_Toc13584719"/>
      <w:bookmarkStart w:id="680" w:name="_Toc13670376"/>
      <w:bookmarkStart w:id="681" w:name="_Toc14350675"/>
      <w:bookmarkStart w:id="682" w:name="_Toc14357289"/>
      <w:bookmarkStart w:id="683" w:name="_Toc13580567"/>
      <w:bookmarkStart w:id="684" w:name="_Toc13583893"/>
      <w:bookmarkStart w:id="685" w:name="_Toc13584168"/>
      <w:bookmarkStart w:id="686" w:name="_Toc13584445"/>
      <w:bookmarkStart w:id="687" w:name="_Toc13584720"/>
      <w:bookmarkStart w:id="688" w:name="_Toc13670377"/>
      <w:bookmarkStart w:id="689" w:name="_Toc14350676"/>
      <w:bookmarkStart w:id="690" w:name="_Toc14357290"/>
      <w:bookmarkStart w:id="691" w:name="_Toc13580568"/>
      <w:bookmarkStart w:id="692" w:name="_Toc13583894"/>
      <w:bookmarkStart w:id="693" w:name="_Toc13584169"/>
      <w:bookmarkStart w:id="694" w:name="_Toc13584446"/>
      <w:bookmarkStart w:id="695" w:name="_Toc13584721"/>
      <w:bookmarkStart w:id="696" w:name="_Toc13670378"/>
      <w:bookmarkStart w:id="697" w:name="_Toc14350677"/>
      <w:bookmarkStart w:id="698" w:name="_Toc14357291"/>
      <w:bookmarkStart w:id="699" w:name="_Toc13580569"/>
      <w:bookmarkStart w:id="700" w:name="_Toc13583895"/>
      <w:bookmarkStart w:id="701" w:name="_Toc13584170"/>
      <w:bookmarkStart w:id="702" w:name="_Toc13584447"/>
      <w:bookmarkStart w:id="703" w:name="_Toc13584722"/>
      <w:bookmarkStart w:id="704" w:name="_Toc13670379"/>
      <w:bookmarkStart w:id="705" w:name="_Toc14350678"/>
      <w:bookmarkStart w:id="706" w:name="_Toc14357292"/>
      <w:bookmarkStart w:id="707" w:name="_Toc13580570"/>
      <w:bookmarkStart w:id="708" w:name="_Toc13583896"/>
      <w:bookmarkStart w:id="709" w:name="_Toc13584171"/>
      <w:bookmarkStart w:id="710" w:name="_Toc13584448"/>
      <w:bookmarkStart w:id="711" w:name="_Toc13584723"/>
      <w:bookmarkStart w:id="712" w:name="_Toc13670380"/>
      <w:bookmarkStart w:id="713" w:name="_Toc14350679"/>
      <w:bookmarkStart w:id="714" w:name="_Toc14357293"/>
      <w:bookmarkStart w:id="715" w:name="_Toc13580571"/>
      <w:bookmarkStart w:id="716" w:name="_Toc13583897"/>
      <w:bookmarkStart w:id="717" w:name="_Toc13584172"/>
      <w:bookmarkStart w:id="718" w:name="_Toc13584449"/>
      <w:bookmarkStart w:id="719" w:name="_Toc13584724"/>
      <w:bookmarkStart w:id="720" w:name="_Toc13670381"/>
      <w:bookmarkStart w:id="721" w:name="_Toc14350680"/>
      <w:bookmarkStart w:id="722" w:name="_Toc14357294"/>
      <w:bookmarkStart w:id="723" w:name="_Toc13580572"/>
      <w:bookmarkStart w:id="724" w:name="_Toc13583898"/>
      <w:bookmarkStart w:id="725" w:name="_Toc13584173"/>
      <w:bookmarkStart w:id="726" w:name="_Toc13584450"/>
      <w:bookmarkStart w:id="727" w:name="_Toc13584725"/>
      <w:bookmarkStart w:id="728" w:name="_Toc13670382"/>
      <w:bookmarkStart w:id="729" w:name="_Toc14350681"/>
      <w:bookmarkStart w:id="730" w:name="_Toc14357295"/>
      <w:bookmarkStart w:id="731" w:name="_Toc13580573"/>
      <w:bookmarkStart w:id="732" w:name="_Toc13583899"/>
      <w:bookmarkStart w:id="733" w:name="_Toc13584174"/>
      <w:bookmarkStart w:id="734" w:name="_Toc13584451"/>
      <w:bookmarkStart w:id="735" w:name="_Toc13584726"/>
      <w:bookmarkStart w:id="736" w:name="_Toc13670383"/>
      <w:bookmarkStart w:id="737" w:name="_Toc14350682"/>
      <w:bookmarkStart w:id="738" w:name="_Toc14357296"/>
      <w:bookmarkStart w:id="739" w:name="_Toc13580574"/>
      <w:bookmarkStart w:id="740" w:name="_Toc13583900"/>
      <w:bookmarkStart w:id="741" w:name="_Toc13584175"/>
      <w:bookmarkStart w:id="742" w:name="_Toc13584452"/>
      <w:bookmarkStart w:id="743" w:name="_Toc13584727"/>
      <w:bookmarkStart w:id="744" w:name="_Toc13670384"/>
      <w:bookmarkStart w:id="745" w:name="_Toc14350683"/>
      <w:bookmarkStart w:id="746" w:name="_Toc14357297"/>
      <w:bookmarkStart w:id="747" w:name="_Toc13580575"/>
      <w:bookmarkStart w:id="748" w:name="_Toc13583901"/>
      <w:bookmarkStart w:id="749" w:name="_Toc13584176"/>
      <w:bookmarkStart w:id="750" w:name="_Toc13584453"/>
      <w:bookmarkStart w:id="751" w:name="_Toc13584728"/>
      <w:bookmarkStart w:id="752" w:name="_Toc13670385"/>
      <w:bookmarkStart w:id="753" w:name="_Toc14350684"/>
      <w:bookmarkStart w:id="754" w:name="_Toc14357298"/>
      <w:bookmarkStart w:id="755" w:name="_Toc13580576"/>
      <w:bookmarkStart w:id="756" w:name="_Toc13583902"/>
      <w:bookmarkStart w:id="757" w:name="_Toc13584177"/>
      <w:bookmarkStart w:id="758" w:name="_Toc13584454"/>
      <w:bookmarkStart w:id="759" w:name="_Toc13584729"/>
      <w:bookmarkStart w:id="760" w:name="_Toc13670386"/>
      <w:bookmarkStart w:id="761" w:name="_Toc14350685"/>
      <w:bookmarkStart w:id="762" w:name="_Toc14357299"/>
      <w:bookmarkStart w:id="763" w:name="_Toc13580577"/>
      <w:bookmarkStart w:id="764" w:name="_Toc13583903"/>
      <w:bookmarkStart w:id="765" w:name="_Toc13584178"/>
      <w:bookmarkStart w:id="766" w:name="_Toc13584455"/>
      <w:bookmarkStart w:id="767" w:name="_Toc13584730"/>
      <w:bookmarkStart w:id="768" w:name="_Toc13670387"/>
      <w:bookmarkStart w:id="769" w:name="_Toc14350686"/>
      <w:bookmarkStart w:id="770" w:name="_Toc14357300"/>
      <w:bookmarkStart w:id="771" w:name="_Toc13580578"/>
      <w:bookmarkStart w:id="772" w:name="_Toc13583904"/>
      <w:bookmarkStart w:id="773" w:name="_Toc13584179"/>
      <w:bookmarkStart w:id="774" w:name="_Toc13584456"/>
      <w:bookmarkStart w:id="775" w:name="_Toc13584731"/>
      <w:bookmarkStart w:id="776" w:name="_Toc13670388"/>
      <w:bookmarkStart w:id="777" w:name="_Toc14350687"/>
      <w:bookmarkStart w:id="778" w:name="_Toc14357301"/>
      <w:bookmarkStart w:id="779" w:name="_Toc13580579"/>
      <w:bookmarkStart w:id="780" w:name="_Toc13583905"/>
      <w:bookmarkStart w:id="781" w:name="_Toc13584180"/>
      <w:bookmarkStart w:id="782" w:name="_Toc13584457"/>
      <w:bookmarkStart w:id="783" w:name="_Toc13584732"/>
      <w:bookmarkStart w:id="784" w:name="_Toc13670389"/>
      <w:bookmarkStart w:id="785" w:name="_Toc14350688"/>
      <w:bookmarkStart w:id="786" w:name="_Toc14357302"/>
      <w:bookmarkStart w:id="787" w:name="_Toc13580580"/>
      <w:bookmarkStart w:id="788" w:name="_Toc13583906"/>
      <w:bookmarkStart w:id="789" w:name="_Toc13584181"/>
      <w:bookmarkStart w:id="790" w:name="_Toc13584458"/>
      <w:bookmarkStart w:id="791" w:name="_Toc13584733"/>
      <w:bookmarkStart w:id="792" w:name="_Toc13670390"/>
      <w:bookmarkStart w:id="793" w:name="_Toc14350689"/>
      <w:bookmarkStart w:id="794" w:name="_Toc14357303"/>
      <w:bookmarkStart w:id="795" w:name="_Toc13580581"/>
      <w:bookmarkStart w:id="796" w:name="_Toc13583907"/>
      <w:bookmarkStart w:id="797" w:name="_Toc13584182"/>
      <w:bookmarkStart w:id="798" w:name="_Toc13584459"/>
      <w:bookmarkStart w:id="799" w:name="_Toc13584734"/>
      <w:bookmarkStart w:id="800" w:name="_Toc13670391"/>
      <w:bookmarkStart w:id="801" w:name="_Toc14350690"/>
      <w:bookmarkStart w:id="802" w:name="_Toc14357304"/>
      <w:bookmarkStart w:id="803" w:name="_Toc13580582"/>
      <w:bookmarkStart w:id="804" w:name="_Toc13583908"/>
      <w:bookmarkStart w:id="805" w:name="_Toc13584183"/>
      <w:bookmarkStart w:id="806" w:name="_Toc13584460"/>
      <w:bookmarkStart w:id="807" w:name="_Toc13584735"/>
      <w:bookmarkStart w:id="808" w:name="_Toc13670392"/>
      <w:bookmarkStart w:id="809" w:name="_Toc14350691"/>
      <w:bookmarkStart w:id="810" w:name="_Toc14357305"/>
      <w:bookmarkStart w:id="811" w:name="_Toc13580583"/>
      <w:bookmarkStart w:id="812" w:name="_Toc13583909"/>
      <w:bookmarkStart w:id="813" w:name="_Toc13584184"/>
      <w:bookmarkStart w:id="814" w:name="_Toc13584461"/>
      <w:bookmarkStart w:id="815" w:name="_Toc13584736"/>
      <w:bookmarkStart w:id="816" w:name="_Toc13670393"/>
      <w:bookmarkStart w:id="817" w:name="_Toc14350692"/>
      <w:bookmarkStart w:id="818" w:name="_Toc14357306"/>
      <w:bookmarkStart w:id="819" w:name="_Toc13580584"/>
      <w:bookmarkStart w:id="820" w:name="_Toc13583910"/>
      <w:bookmarkStart w:id="821" w:name="_Toc13584185"/>
      <w:bookmarkStart w:id="822" w:name="_Toc13584462"/>
      <w:bookmarkStart w:id="823" w:name="_Toc13584737"/>
      <w:bookmarkStart w:id="824" w:name="_Toc13670394"/>
      <w:bookmarkStart w:id="825" w:name="_Toc14350693"/>
      <w:bookmarkStart w:id="826" w:name="_Toc14357307"/>
      <w:bookmarkStart w:id="827" w:name="_Toc13580585"/>
      <w:bookmarkStart w:id="828" w:name="_Toc13583911"/>
      <w:bookmarkStart w:id="829" w:name="_Toc13584186"/>
      <w:bookmarkStart w:id="830" w:name="_Toc13584463"/>
      <w:bookmarkStart w:id="831" w:name="_Toc13584738"/>
      <w:bookmarkStart w:id="832" w:name="_Toc13670395"/>
      <w:bookmarkStart w:id="833" w:name="_Toc14350694"/>
      <w:bookmarkStart w:id="834" w:name="_Toc14357308"/>
      <w:bookmarkStart w:id="835" w:name="_Toc13580586"/>
      <w:bookmarkStart w:id="836" w:name="_Toc13583912"/>
      <w:bookmarkStart w:id="837" w:name="_Toc13584187"/>
      <w:bookmarkStart w:id="838" w:name="_Toc13584464"/>
      <w:bookmarkStart w:id="839" w:name="_Toc13584739"/>
      <w:bookmarkStart w:id="840" w:name="_Toc13670396"/>
      <w:bookmarkStart w:id="841" w:name="_Toc14350695"/>
      <w:bookmarkStart w:id="842" w:name="_Toc14357309"/>
      <w:bookmarkStart w:id="843" w:name="_Toc13580587"/>
      <w:bookmarkStart w:id="844" w:name="_Toc13583913"/>
      <w:bookmarkStart w:id="845" w:name="_Toc13584188"/>
      <w:bookmarkStart w:id="846" w:name="_Toc13584465"/>
      <w:bookmarkStart w:id="847" w:name="_Toc13584740"/>
      <w:bookmarkStart w:id="848" w:name="_Toc13670397"/>
      <w:bookmarkStart w:id="849" w:name="_Toc14350696"/>
      <w:bookmarkStart w:id="850" w:name="_Toc14357310"/>
      <w:bookmarkStart w:id="851" w:name="_Toc13580588"/>
      <w:bookmarkStart w:id="852" w:name="_Toc13583914"/>
      <w:bookmarkStart w:id="853" w:name="_Toc13584189"/>
      <w:bookmarkStart w:id="854" w:name="_Toc13584466"/>
      <w:bookmarkStart w:id="855" w:name="_Toc13584741"/>
      <w:bookmarkStart w:id="856" w:name="_Toc13670398"/>
      <w:bookmarkStart w:id="857" w:name="_Toc14350697"/>
      <w:bookmarkStart w:id="858" w:name="_Toc14357311"/>
      <w:bookmarkStart w:id="859" w:name="_Toc13580589"/>
      <w:bookmarkStart w:id="860" w:name="_Toc13583915"/>
      <w:bookmarkStart w:id="861" w:name="_Toc13584190"/>
      <w:bookmarkStart w:id="862" w:name="_Toc13584467"/>
      <w:bookmarkStart w:id="863" w:name="_Toc13584742"/>
      <w:bookmarkStart w:id="864" w:name="_Toc13670399"/>
      <w:bookmarkStart w:id="865" w:name="_Toc14350698"/>
      <w:bookmarkStart w:id="866" w:name="_Toc14357312"/>
      <w:bookmarkStart w:id="867" w:name="_Toc13580590"/>
      <w:bookmarkStart w:id="868" w:name="_Toc13583916"/>
      <w:bookmarkStart w:id="869" w:name="_Toc13584191"/>
      <w:bookmarkStart w:id="870" w:name="_Toc13584468"/>
      <w:bookmarkStart w:id="871" w:name="_Toc13584743"/>
      <w:bookmarkStart w:id="872" w:name="_Toc13670400"/>
      <w:bookmarkStart w:id="873" w:name="_Toc14350699"/>
      <w:bookmarkStart w:id="874" w:name="_Toc14357313"/>
      <w:bookmarkStart w:id="875" w:name="_Toc13580591"/>
      <w:bookmarkStart w:id="876" w:name="_Toc13583917"/>
      <w:bookmarkStart w:id="877" w:name="_Toc13584192"/>
      <w:bookmarkStart w:id="878" w:name="_Toc13584469"/>
      <w:bookmarkStart w:id="879" w:name="_Toc13584744"/>
      <w:bookmarkStart w:id="880" w:name="_Toc13670401"/>
      <w:bookmarkStart w:id="881" w:name="_Toc14350700"/>
      <w:bookmarkStart w:id="882" w:name="_Toc14357314"/>
      <w:bookmarkStart w:id="883" w:name="_Toc13580592"/>
      <w:bookmarkStart w:id="884" w:name="_Toc13583918"/>
      <w:bookmarkStart w:id="885" w:name="_Toc13584193"/>
      <w:bookmarkStart w:id="886" w:name="_Toc13584470"/>
      <w:bookmarkStart w:id="887" w:name="_Toc13584745"/>
      <w:bookmarkStart w:id="888" w:name="_Toc13670402"/>
      <w:bookmarkStart w:id="889" w:name="_Toc14350701"/>
      <w:bookmarkStart w:id="890" w:name="_Toc14357315"/>
      <w:bookmarkStart w:id="891" w:name="_Toc13580593"/>
      <w:bookmarkStart w:id="892" w:name="_Toc13583919"/>
      <w:bookmarkStart w:id="893" w:name="_Toc13584194"/>
      <w:bookmarkStart w:id="894" w:name="_Toc13584471"/>
      <w:bookmarkStart w:id="895" w:name="_Toc13584746"/>
      <w:bookmarkStart w:id="896" w:name="_Toc13670403"/>
      <w:bookmarkStart w:id="897" w:name="_Toc14350702"/>
      <w:bookmarkStart w:id="898" w:name="_Toc14357316"/>
      <w:bookmarkStart w:id="899" w:name="_Toc13580594"/>
      <w:bookmarkStart w:id="900" w:name="_Toc13583920"/>
      <w:bookmarkStart w:id="901" w:name="_Toc13584195"/>
      <w:bookmarkStart w:id="902" w:name="_Toc13584472"/>
      <w:bookmarkStart w:id="903" w:name="_Toc13584747"/>
      <w:bookmarkStart w:id="904" w:name="_Toc13670404"/>
      <w:bookmarkStart w:id="905" w:name="_Toc14350703"/>
      <w:bookmarkStart w:id="906" w:name="_Toc14357317"/>
      <w:bookmarkStart w:id="907" w:name="_Toc13580595"/>
      <w:bookmarkStart w:id="908" w:name="_Toc13583921"/>
      <w:bookmarkStart w:id="909" w:name="_Toc13584196"/>
      <w:bookmarkStart w:id="910" w:name="_Toc13584473"/>
      <w:bookmarkStart w:id="911" w:name="_Toc13584748"/>
      <w:bookmarkStart w:id="912" w:name="_Toc13670405"/>
      <w:bookmarkStart w:id="913" w:name="_Toc14350704"/>
      <w:bookmarkStart w:id="914" w:name="_Toc14357318"/>
      <w:bookmarkStart w:id="915" w:name="_Toc13580596"/>
      <w:bookmarkStart w:id="916" w:name="_Toc13583922"/>
      <w:bookmarkStart w:id="917" w:name="_Toc13584197"/>
      <w:bookmarkStart w:id="918" w:name="_Toc13584474"/>
      <w:bookmarkStart w:id="919" w:name="_Toc13584749"/>
      <w:bookmarkStart w:id="920" w:name="_Toc13670406"/>
      <w:bookmarkStart w:id="921" w:name="_Toc14350705"/>
      <w:bookmarkStart w:id="922" w:name="_Toc14357319"/>
      <w:bookmarkStart w:id="923" w:name="_Toc13580597"/>
      <w:bookmarkStart w:id="924" w:name="_Toc13583923"/>
      <w:bookmarkStart w:id="925" w:name="_Toc13584198"/>
      <w:bookmarkStart w:id="926" w:name="_Toc13584475"/>
      <w:bookmarkStart w:id="927" w:name="_Toc13584750"/>
      <w:bookmarkStart w:id="928" w:name="_Toc13670407"/>
      <w:bookmarkStart w:id="929" w:name="_Toc14350706"/>
      <w:bookmarkStart w:id="930" w:name="_Toc14357320"/>
      <w:bookmarkStart w:id="931" w:name="_Toc13580598"/>
      <w:bookmarkStart w:id="932" w:name="_Toc13583924"/>
      <w:bookmarkStart w:id="933" w:name="_Toc13584199"/>
      <w:bookmarkStart w:id="934" w:name="_Toc13584476"/>
      <w:bookmarkStart w:id="935" w:name="_Toc13584751"/>
      <w:bookmarkStart w:id="936" w:name="_Toc13670408"/>
      <w:bookmarkStart w:id="937" w:name="_Toc14350707"/>
      <w:bookmarkStart w:id="938" w:name="_Toc14357321"/>
      <w:bookmarkStart w:id="939" w:name="_Toc13580599"/>
      <w:bookmarkStart w:id="940" w:name="_Toc13583925"/>
      <w:bookmarkStart w:id="941" w:name="_Toc13584200"/>
      <w:bookmarkStart w:id="942" w:name="_Toc13584477"/>
      <w:bookmarkStart w:id="943" w:name="_Toc13584752"/>
      <w:bookmarkStart w:id="944" w:name="_Toc13670409"/>
      <w:bookmarkStart w:id="945" w:name="_Toc14350708"/>
      <w:bookmarkStart w:id="946" w:name="_Toc14357322"/>
      <w:bookmarkStart w:id="947" w:name="_Toc13580600"/>
      <w:bookmarkStart w:id="948" w:name="_Toc13583926"/>
      <w:bookmarkStart w:id="949" w:name="_Toc13584201"/>
      <w:bookmarkStart w:id="950" w:name="_Toc13584478"/>
      <w:bookmarkStart w:id="951" w:name="_Toc13584753"/>
      <w:bookmarkStart w:id="952" w:name="_Toc13670410"/>
      <w:bookmarkStart w:id="953" w:name="_Toc14350709"/>
      <w:bookmarkStart w:id="954" w:name="_Toc14357323"/>
      <w:bookmarkStart w:id="955" w:name="_Toc13580601"/>
      <w:bookmarkStart w:id="956" w:name="_Toc13583927"/>
      <w:bookmarkStart w:id="957" w:name="_Toc13584202"/>
      <w:bookmarkStart w:id="958" w:name="_Toc13584479"/>
      <w:bookmarkStart w:id="959" w:name="_Toc13584754"/>
      <w:bookmarkStart w:id="960" w:name="_Toc13670411"/>
      <w:bookmarkStart w:id="961" w:name="_Toc14350710"/>
      <w:bookmarkStart w:id="962" w:name="_Toc14357324"/>
      <w:bookmarkStart w:id="963" w:name="_Toc13580602"/>
      <w:bookmarkStart w:id="964" w:name="_Toc13583928"/>
      <w:bookmarkStart w:id="965" w:name="_Toc13584203"/>
      <w:bookmarkStart w:id="966" w:name="_Toc13584480"/>
      <w:bookmarkStart w:id="967" w:name="_Toc13584755"/>
      <w:bookmarkStart w:id="968" w:name="_Toc13670412"/>
      <w:bookmarkStart w:id="969" w:name="_Toc14350711"/>
      <w:bookmarkStart w:id="970" w:name="_Toc14357325"/>
      <w:bookmarkStart w:id="971" w:name="_Toc13580603"/>
      <w:bookmarkStart w:id="972" w:name="_Toc13583929"/>
      <w:bookmarkStart w:id="973" w:name="_Toc13584204"/>
      <w:bookmarkStart w:id="974" w:name="_Toc13584481"/>
      <w:bookmarkStart w:id="975" w:name="_Toc13584756"/>
      <w:bookmarkStart w:id="976" w:name="_Toc13670413"/>
      <w:bookmarkStart w:id="977" w:name="_Toc14350712"/>
      <w:bookmarkStart w:id="978" w:name="_Toc14357326"/>
      <w:bookmarkStart w:id="979" w:name="_Toc13580604"/>
      <w:bookmarkStart w:id="980" w:name="_Toc13583930"/>
      <w:bookmarkStart w:id="981" w:name="_Toc13584205"/>
      <w:bookmarkStart w:id="982" w:name="_Toc13584482"/>
      <w:bookmarkStart w:id="983" w:name="_Toc13584757"/>
      <w:bookmarkStart w:id="984" w:name="_Toc13670414"/>
      <w:bookmarkStart w:id="985" w:name="_Toc14350713"/>
      <w:bookmarkStart w:id="986" w:name="_Toc14357327"/>
      <w:bookmarkStart w:id="987" w:name="_Toc13580605"/>
      <w:bookmarkStart w:id="988" w:name="_Toc13583931"/>
      <w:bookmarkStart w:id="989" w:name="_Toc13584206"/>
      <w:bookmarkStart w:id="990" w:name="_Toc13584483"/>
      <w:bookmarkStart w:id="991" w:name="_Toc13584758"/>
      <w:bookmarkStart w:id="992" w:name="_Toc13670415"/>
      <w:bookmarkStart w:id="993" w:name="_Toc14350714"/>
      <w:bookmarkStart w:id="994" w:name="_Toc14357328"/>
      <w:bookmarkStart w:id="995" w:name="_Toc13580606"/>
      <w:bookmarkStart w:id="996" w:name="_Toc13583932"/>
      <w:bookmarkStart w:id="997" w:name="_Toc13584207"/>
      <w:bookmarkStart w:id="998" w:name="_Toc13584484"/>
      <w:bookmarkStart w:id="999" w:name="_Toc13584759"/>
      <w:bookmarkStart w:id="1000" w:name="_Toc13670416"/>
      <w:bookmarkStart w:id="1001" w:name="_Toc14350715"/>
      <w:bookmarkStart w:id="1002" w:name="_Toc14357329"/>
      <w:bookmarkStart w:id="1003" w:name="_Toc13580607"/>
      <w:bookmarkStart w:id="1004" w:name="_Toc13583933"/>
      <w:bookmarkStart w:id="1005" w:name="_Toc13584208"/>
      <w:bookmarkStart w:id="1006" w:name="_Toc13584485"/>
      <w:bookmarkStart w:id="1007" w:name="_Toc13584760"/>
      <w:bookmarkStart w:id="1008" w:name="_Toc13670417"/>
      <w:bookmarkStart w:id="1009" w:name="_Toc14350716"/>
      <w:bookmarkStart w:id="1010" w:name="_Toc14357330"/>
      <w:bookmarkStart w:id="1011" w:name="_Toc13580608"/>
      <w:bookmarkStart w:id="1012" w:name="_Toc13583934"/>
      <w:bookmarkStart w:id="1013" w:name="_Toc13584209"/>
      <w:bookmarkStart w:id="1014" w:name="_Toc13584486"/>
      <w:bookmarkStart w:id="1015" w:name="_Toc13584761"/>
      <w:bookmarkStart w:id="1016" w:name="_Toc13670418"/>
      <w:bookmarkStart w:id="1017" w:name="_Toc14350717"/>
      <w:bookmarkStart w:id="1018" w:name="_Toc14357331"/>
      <w:bookmarkStart w:id="1019" w:name="_Toc13580609"/>
      <w:bookmarkStart w:id="1020" w:name="_Toc13583935"/>
      <w:bookmarkStart w:id="1021" w:name="_Toc13584210"/>
      <w:bookmarkStart w:id="1022" w:name="_Toc13584487"/>
      <w:bookmarkStart w:id="1023" w:name="_Toc13584762"/>
      <w:bookmarkStart w:id="1024" w:name="_Toc13670419"/>
      <w:bookmarkStart w:id="1025" w:name="_Toc14350718"/>
      <w:bookmarkStart w:id="1026" w:name="_Toc14357332"/>
      <w:bookmarkStart w:id="1027" w:name="_Toc13580610"/>
      <w:bookmarkStart w:id="1028" w:name="_Toc13583936"/>
      <w:bookmarkStart w:id="1029" w:name="_Toc13584211"/>
      <w:bookmarkStart w:id="1030" w:name="_Toc13584488"/>
      <w:bookmarkStart w:id="1031" w:name="_Toc13584763"/>
      <w:bookmarkStart w:id="1032" w:name="_Toc13670420"/>
      <w:bookmarkStart w:id="1033" w:name="_Toc14350719"/>
      <w:bookmarkStart w:id="1034" w:name="_Toc14357333"/>
      <w:bookmarkStart w:id="1035" w:name="_Toc13580611"/>
      <w:bookmarkStart w:id="1036" w:name="_Toc13583937"/>
      <w:bookmarkStart w:id="1037" w:name="_Toc13584212"/>
      <w:bookmarkStart w:id="1038" w:name="_Toc13584489"/>
      <w:bookmarkStart w:id="1039" w:name="_Toc13584764"/>
      <w:bookmarkStart w:id="1040" w:name="_Toc13670421"/>
      <w:bookmarkStart w:id="1041" w:name="_Toc14350720"/>
      <w:bookmarkStart w:id="1042" w:name="_Toc14357334"/>
      <w:bookmarkStart w:id="1043" w:name="_Toc13580612"/>
      <w:bookmarkStart w:id="1044" w:name="_Toc13583938"/>
      <w:bookmarkStart w:id="1045" w:name="_Toc13584213"/>
      <w:bookmarkStart w:id="1046" w:name="_Toc13584490"/>
      <w:bookmarkStart w:id="1047" w:name="_Toc13584765"/>
      <w:bookmarkStart w:id="1048" w:name="_Toc13670422"/>
      <w:bookmarkStart w:id="1049" w:name="_Toc14350721"/>
      <w:bookmarkStart w:id="1050" w:name="_Toc14357335"/>
      <w:bookmarkStart w:id="1051" w:name="_Toc13580613"/>
      <w:bookmarkStart w:id="1052" w:name="_Toc13583939"/>
      <w:bookmarkStart w:id="1053" w:name="_Toc13584214"/>
      <w:bookmarkStart w:id="1054" w:name="_Toc13584491"/>
      <w:bookmarkStart w:id="1055" w:name="_Toc13584766"/>
      <w:bookmarkStart w:id="1056" w:name="_Toc13670423"/>
      <w:bookmarkStart w:id="1057" w:name="_Toc14350722"/>
      <w:bookmarkStart w:id="1058" w:name="_Toc14357336"/>
      <w:bookmarkStart w:id="1059" w:name="_Toc13580614"/>
      <w:bookmarkStart w:id="1060" w:name="_Toc13583940"/>
      <w:bookmarkStart w:id="1061" w:name="_Toc13584215"/>
      <w:bookmarkStart w:id="1062" w:name="_Toc13584492"/>
      <w:bookmarkStart w:id="1063" w:name="_Toc13584767"/>
      <w:bookmarkStart w:id="1064" w:name="_Toc13670424"/>
      <w:bookmarkStart w:id="1065" w:name="_Toc14350723"/>
      <w:bookmarkStart w:id="1066" w:name="_Toc14357337"/>
      <w:bookmarkStart w:id="1067" w:name="_Toc13580615"/>
      <w:bookmarkStart w:id="1068" w:name="_Toc13583941"/>
      <w:bookmarkStart w:id="1069" w:name="_Toc13584216"/>
      <w:bookmarkStart w:id="1070" w:name="_Toc13584493"/>
      <w:bookmarkStart w:id="1071" w:name="_Toc13584768"/>
      <w:bookmarkStart w:id="1072" w:name="_Toc13670425"/>
      <w:bookmarkStart w:id="1073" w:name="_Toc14350724"/>
      <w:bookmarkStart w:id="1074" w:name="_Toc14357338"/>
      <w:bookmarkStart w:id="1075" w:name="_Toc13580616"/>
      <w:bookmarkStart w:id="1076" w:name="_Toc13583942"/>
      <w:bookmarkStart w:id="1077" w:name="_Toc13584217"/>
      <w:bookmarkStart w:id="1078" w:name="_Toc13584494"/>
      <w:bookmarkStart w:id="1079" w:name="_Toc13584769"/>
      <w:bookmarkStart w:id="1080" w:name="_Toc13670426"/>
      <w:bookmarkStart w:id="1081" w:name="_Toc14350725"/>
      <w:bookmarkStart w:id="1082" w:name="_Toc14357339"/>
      <w:bookmarkStart w:id="1083" w:name="_Toc13580617"/>
      <w:bookmarkStart w:id="1084" w:name="_Toc13583943"/>
      <w:bookmarkStart w:id="1085" w:name="_Toc13584218"/>
      <w:bookmarkStart w:id="1086" w:name="_Toc13584495"/>
      <w:bookmarkStart w:id="1087" w:name="_Toc13584770"/>
      <w:bookmarkStart w:id="1088" w:name="_Toc13670427"/>
      <w:bookmarkStart w:id="1089" w:name="_Toc14350726"/>
      <w:bookmarkStart w:id="1090" w:name="_Toc14357340"/>
      <w:bookmarkStart w:id="1091" w:name="_Toc13580618"/>
      <w:bookmarkStart w:id="1092" w:name="_Toc13583944"/>
      <w:bookmarkStart w:id="1093" w:name="_Toc13584219"/>
      <w:bookmarkStart w:id="1094" w:name="_Toc13584496"/>
      <w:bookmarkStart w:id="1095" w:name="_Toc13584771"/>
      <w:bookmarkStart w:id="1096" w:name="_Toc13670428"/>
      <w:bookmarkStart w:id="1097" w:name="_Toc14350727"/>
      <w:bookmarkStart w:id="1098" w:name="_Toc14357341"/>
      <w:bookmarkStart w:id="1099" w:name="_Toc13580619"/>
      <w:bookmarkStart w:id="1100" w:name="_Toc13583945"/>
      <w:bookmarkStart w:id="1101" w:name="_Toc13584220"/>
      <w:bookmarkStart w:id="1102" w:name="_Toc13584497"/>
      <w:bookmarkStart w:id="1103" w:name="_Toc13584772"/>
      <w:bookmarkStart w:id="1104" w:name="_Toc13670429"/>
      <w:bookmarkStart w:id="1105" w:name="_Toc14350728"/>
      <w:bookmarkStart w:id="1106" w:name="_Toc14357342"/>
      <w:bookmarkStart w:id="1107" w:name="_Toc13580620"/>
      <w:bookmarkStart w:id="1108" w:name="_Toc13583946"/>
      <w:bookmarkStart w:id="1109" w:name="_Toc13584221"/>
      <w:bookmarkStart w:id="1110" w:name="_Toc13584498"/>
      <w:bookmarkStart w:id="1111" w:name="_Toc13584773"/>
      <w:bookmarkStart w:id="1112" w:name="_Toc13670430"/>
      <w:bookmarkStart w:id="1113" w:name="_Toc14350729"/>
      <w:bookmarkStart w:id="1114" w:name="_Toc14357343"/>
      <w:bookmarkStart w:id="1115" w:name="_Toc13580621"/>
      <w:bookmarkStart w:id="1116" w:name="_Toc13583947"/>
      <w:bookmarkStart w:id="1117" w:name="_Toc13584222"/>
      <w:bookmarkStart w:id="1118" w:name="_Toc13584499"/>
      <w:bookmarkStart w:id="1119" w:name="_Toc13584774"/>
      <w:bookmarkStart w:id="1120" w:name="_Toc13670431"/>
      <w:bookmarkStart w:id="1121" w:name="_Toc14350730"/>
      <w:bookmarkStart w:id="1122" w:name="_Toc14357344"/>
      <w:bookmarkStart w:id="1123" w:name="_Toc13580622"/>
      <w:bookmarkStart w:id="1124" w:name="_Toc13583948"/>
      <w:bookmarkStart w:id="1125" w:name="_Toc13584223"/>
      <w:bookmarkStart w:id="1126" w:name="_Toc13584500"/>
      <w:bookmarkStart w:id="1127" w:name="_Toc13584775"/>
      <w:bookmarkStart w:id="1128" w:name="_Toc13670432"/>
      <w:bookmarkStart w:id="1129" w:name="_Toc14350731"/>
      <w:bookmarkStart w:id="1130" w:name="_Toc14357345"/>
      <w:bookmarkStart w:id="1131" w:name="_Toc13580623"/>
      <w:bookmarkStart w:id="1132" w:name="_Toc13583949"/>
      <w:bookmarkStart w:id="1133" w:name="_Toc13584224"/>
      <w:bookmarkStart w:id="1134" w:name="_Toc13584501"/>
      <w:bookmarkStart w:id="1135" w:name="_Toc13584776"/>
      <w:bookmarkStart w:id="1136" w:name="_Toc13670433"/>
      <w:bookmarkStart w:id="1137" w:name="_Toc14350732"/>
      <w:bookmarkStart w:id="1138" w:name="_Toc14357346"/>
      <w:bookmarkStart w:id="1139" w:name="_Toc13580624"/>
      <w:bookmarkStart w:id="1140" w:name="_Toc13583950"/>
      <w:bookmarkStart w:id="1141" w:name="_Toc13584225"/>
      <w:bookmarkStart w:id="1142" w:name="_Toc13584502"/>
      <w:bookmarkStart w:id="1143" w:name="_Toc13584777"/>
      <w:bookmarkStart w:id="1144" w:name="_Toc13670434"/>
      <w:bookmarkStart w:id="1145" w:name="_Toc14350733"/>
      <w:bookmarkStart w:id="1146" w:name="_Toc14357347"/>
      <w:bookmarkStart w:id="1147" w:name="_Toc13580625"/>
      <w:bookmarkStart w:id="1148" w:name="_Toc13583951"/>
      <w:bookmarkStart w:id="1149" w:name="_Toc13584226"/>
      <w:bookmarkStart w:id="1150" w:name="_Toc13584503"/>
      <w:bookmarkStart w:id="1151" w:name="_Toc13584778"/>
      <w:bookmarkStart w:id="1152" w:name="_Toc13670435"/>
      <w:bookmarkStart w:id="1153" w:name="_Toc14350734"/>
      <w:bookmarkStart w:id="1154" w:name="_Toc14357348"/>
      <w:bookmarkStart w:id="1155" w:name="_Toc13580626"/>
      <w:bookmarkStart w:id="1156" w:name="_Toc13583952"/>
      <w:bookmarkStart w:id="1157" w:name="_Toc13584227"/>
      <w:bookmarkStart w:id="1158" w:name="_Toc13584504"/>
      <w:bookmarkStart w:id="1159" w:name="_Toc13584779"/>
      <w:bookmarkStart w:id="1160" w:name="_Toc13670436"/>
      <w:bookmarkStart w:id="1161" w:name="_Toc14350735"/>
      <w:bookmarkStart w:id="1162" w:name="_Toc14357349"/>
      <w:bookmarkStart w:id="1163" w:name="_Toc143101890"/>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r>
        <w:lastRenderedPageBreak/>
        <w:t xml:space="preserve">Storage </w:t>
      </w:r>
      <w:r w:rsidR="00157126">
        <w:t>M</w:t>
      </w:r>
      <w:r>
        <w:t xml:space="preserve">edia </w:t>
      </w:r>
      <w:r w:rsidR="00157126">
        <w:t>C</w:t>
      </w:r>
      <w:r>
        <w:t xml:space="preserve">onfiguration and </w:t>
      </w:r>
      <w:r w:rsidR="00157126">
        <w:t>A</w:t>
      </w:r>
      <w:r>
        <w:t>ccess</w:t>
      </w:r>
      <w:bookmarkEnd w:id="1163"/>
    </w:p>
    <w:p w14:paraId="6F6B9760" w14:textId="09D74635" w:rsidR="00D241EC" w:rsidRDefault="00D241EC" w:rsidP="00AC6886">
      <w:pPr>
        <w:jc w:val="both"/>
      </w:pPr>
      <w:r>
        <w:rPr>
          <w:lang w:val="en-GB" w:eastAsia="en-GB"/>
        </w:rPr>
        <w:t xml:space="preserve">In this example, the storage media is not enabled to simplify the procedure. </w:t>
      </w:r>
    </w:p>
    <w:p w14:paraId="6D8BFE0F" w14:textId="355AC25D" w:rsidR="00FB4525" w:rsidRDefault="00D241EC" w:rsidP="00AC6886">
      <w:pPr>
        <w:jc w:val="both"/>
      </w:pPr>
      <w:r>
        <w:t xml:space="preserve">To access bitmap assets, users need </w:t>
      </w:r>
      <w:r w:rsidR="00F727FB">
        <w:t xml:space="preserve">to </w:t>
      </w:r>
      <w:r>
        <w:t>re-implement the function</w:t>
      </w:r>
      <w:r w:rsidR="00FB4525">
        <w:t>s below in file “</w:t>
      </w:r>
      <w:r w:rsidR="007B39C2" w:rsidRPr="007B39C2">
        <w:t>Src\ESD\FT_Eve_Hal\EVE_LoadFile_FATFS.c</w:t>
      </w:r>
      <w:r w:rsidR="00FB4525">
        <w:t>”</w:t>
      </w:r>
      <w:r w:rsidR="001709F0">
        <w:t xml:space="preserve"> for STM32L4 platform</w:t>
      </w:r>
      <w:r w:rsidR="00FB4525">
        <w:t xml:space="preserve">: </w:t>
      </w:r>
    </w:p>
    <w:p w14:paraId="0EDC9310" w14:textId="62B4D46C" w:rsidR="00FB4525" w:rsidRPr="00DB42E6" w:rsidRDefault="00FB4525" w:rsidP="0056255A">
      <w:pPr>
        <w:pStyle w:val="codestyle"/>
      </w:pPr>
      <w:r w:rsidRPr="00DB42E6">
        <w:t xml:space="preserve">   </w:t>
      </w:r>
      <w:r w:rsidR="007B39C2" w:rsidRPr="0056255A">
        <w:t>bool EVE_Util_loadImageFile(EVE_HalContext *phost, uint32_t address, const char *filename, uint32_t *format)</w:t>
      </w:r>
      <w:r w:rsidR="007B39C2" w:rsidRPr="00DB42E6" w:rsidDel="007B39C2">
        <w:t xml:space="preserve"> </w:t>
      </w:r>
    </w:p>
    <w:p w14:paraId="24C7041B" w14:textId="77777777" w:rsidR="00FB4525" w:rsidRPr="00DB42E6" w:rsidRDefault="00FB4525" w:rsidP="0056255A">
      <w:pPr>
        <w:pStyle w:val="codestyle"/>
      </w:pPr>
    </w:p>
    <w:p w14:paraId="01F556BB" w14:textId="16F221FA" w:rsidR="00FB4525" w:rsidRPr="00DB42E6" w:rsidRDefault="00FB4525" w:rsidP="0056255A">
      <w:pPr>
        <w:pStyle w:val="codestyle"/>
      </w:pPr>
      <w:r>
        <w:t xml:space="preserve">   </w:t>
      </w:r>
      <w:r w:rsidR="007B39C2" w:rsidRPr="0056255A">
        <w:t>bool EVE_Util_loadInflateFile(EVE_HalContext *phost, uint32_t address, const char *filename)</w:t>
      </w:r>
      <w:r w:rsidR="007B39C2" w:rsidRPr="00DB42E6" w:rsidDel="007B39C2">
        <w:t xml:space="preserve"> </w:t>
      </w:r>
    </w:p>
    <w:p w14:paraId="2639B04E" w14:textId="77777777" w:rsidR="00FB4525" w:rsidRPr="0056255A" w:rsidRDefault="00FB4525" w:rsidP="00FE75B3">
      <w:pPr>
        <w:pStyle w:val="codestyle"/>
      </w:pPr>
    </w:p>
    <w:p w14:paraId="0965F222" w14:textId="0F81B788" w:rsidR="00FB4525" w:rsidRPr="0056255A" w:rsidRDefault="00FB4525" w:rsidP="0056255A">
      <w:pPr>
        <w:pStyle w:val="codestyle"/>
      </w:pPr>
      <w:r w:rsidRPr="0056255A">
        <w:t xml:space="preserve">   </w:t>
      </w:r>
      <w:r w:rsidR="007B39C2" w:rsidRPr="0056255A">
        <w:t>bool EVE_Util_loadRawFile(EVE_HalContext *phost, uint32_t address, const char *filename)</w:t>
      </w:r>
      <w:r w:rsidR="007B39C2" w:rsidDel="007B39C2">
        <w:t xml:space="preserve"> </w:t>
      </w:r>
    </w:p>
    <w:p w14:paraId="002DF39D" w14:textId="77777777" w:rsidR="00FB4525" w:rsidRPr="00DB42E6" w:rsidRDefault="00FB4525" w:rsidP="0056255A">
      <w:pPr>
        <w:pStyle w:val="codestyle"/>
      </w:pPr>
    </w:p>
    <w:p w14:paraId="4CE4365B" w14:textId="77777777" w:rsidR="001D2A82" w:rsidRDefault="00FB4525" w:rsidP="0056255A">
      <w:pPr>
        <w:pStyle w:val="codestyle"/>
      </w:pPr>
      <w:r>
        <w:t xml:space="preserve">   </w:t>
      </w:r>
      <w:r w:rsidR="007B39C2" w:rsidRPr="0056255A">
        <w:t>bool EVE_Util_loadSdCard(EVE_HalContext *phost)</w:t>
      </w:r>
      <w:r w:rsidR="007B39C2" w:rsidRPr="00DB42E6" w:rsidDel="007B39C2">
        <w:t xml:space="preserve"> </w:t>
      </w:r>
    </w:p>
    <w:p w14:paraId="0A2859DD" w14:textId="77777777" w:rsidR="001D2A82" w:rsidRDefault="001D2A82" w:rsidP="0056255A">
      <w:pPr>
        <w:pStyle w:val="codestyle"/>
      </w:pPr>
    </w:p>
    <w:p w14:paraId="490C3140" w14:textId="643CEFE2" w:rsidR="001D2A82" w:rsidRPr="006D4E74" w:rsidRDefault="001D2A82" w:rsidP="001D2A82">
      <w:r>
        <w:t xml:space="preserve">User may </w:t>
      </w:r>
      <w:r w:rsidRPr="001D2A82">
        <w:t xml:space="preserve">need have a </w:t>
      </w:r>
      <w:r w:rsidR="00FD3815">
        <w:t>FATFS</w:t>
      </w:r>
      <w:r w:rsidRPr="001D2A82">
        <w:t xml:space="preserve"> library</w:t>
      </w:r>
      <w:r>
        <w:t xml:space="preserve"> to implement these functions.</w:t>
      </w:r>
    </w:p>
    <w:p w14:paraId="094B3811" w14:textId="77777777" w:rsidR="00FB4525" w:rsidRDefault="00FB4525" w:rsidP="0056255A">
      <w:pPr>
        <w:pStyle w:val="codestyle"/>
      </w:pPr>
    </w:p>
    <w:tbl>
      <w:tblPr>
        <w:tblStyle w:val="FTDITable"/>
        <w:tblW w:w="9444" w:type="dxa"/>
        <w:tblLook w:val="04A0" w:firstRow="1" w:lastRow="0" w:firstColumn="1" w:lastColumn="0" w:noHBand="0" w:noVBand="1"/>
      </w:tblPr>
      <w:tblGrid>
        <w:gridCol w:w="2943"/>
        <w:gridCol w:w="6501"/>
      </w:tblGrid>
      <w:tr w:rsidR="00785272" w14:paraId="606140D5" w14:textId="77777777" w:rsidTr="00DB42E6">
        <w:trPr>
          <w:cnfStyle w:val="100000000000" w:firstRow="1" w:lastRow="0" w:firstColumn="0" w:lastColumn="0" w:oddVBand="0" w:evenVBand="0" w:oddHBand="0" w:evenHBand="0" w:firstRowFirstColumn="0" w:firstRowLastColumn="0" w:lastRowFirstColumn="0" w:lastRowLastColumn="0"/>
          <w:trHeight w:val="442"/>
          <w:tblHeader/>
        </w:trPr>
        <w:tc>
          <w:tcPr>
            <w:cnfStyle w:val="001000000000" w:firstRow="0" w:lastRow="0" w:firstColumn="1" w:lastColumn="0" w:oddVBand="0" w:evenVBand="0" w:oddHBand="0" w:evenHBand="0" w:firstRowFirstColumn="0" w:firstRowLastColumn="0" w:lastRowFirstColumn="0" w:lastRowLastColumn="0"/>
            <w:tcW w:w="2943" w:type="dxa"/>
          </w:tcPr>
          <w:p w14:paraId="0AA6E9C1" w14:textId="77777777" w:rsidR="00785272" w:rsidRDefault="00785272" w:rsidP="006F68A9">
            <w:pPr>
              <w:rPr>
                <w:lang w:val="en-GB" w:eastAsia="en-GB"/>
              </w:rPr>
            </w:pPr>
            <w:r>
              <w:rPr>
                <w:lang w:val="en-GB" w:eastAsia="en-GB"/>
              </w:rPr>
              <w:t>API name</w:t>
            </w:r>
          </w:p>
        </w:tc>
        <w:tc>
          <w:tcPr>
            <w:tcW w:w="6501" w:type="dxa"/>
          </w:tcPr>
          <w:p w14:paraId="15474285" w14:textId="77777777" w:rsidR="00785272" w:rsidRDefault="00785272" w:rsidP="006F68A9">
            <w:pPr>
              <w:cnfStyle w:val="100000000000" w:firstRow="1" w:lastRow="0" w:firstColumn="0" w:lastColumn="0" w:oddVBand="0" w:evenVBand="0" w:oddHBand="0" w:evenHBand="0" w:firstRowFirstColumn="0" w:firstRowLastColumn="0" w:lastRowFirstColumn="0" w:lastRowLastColumn="0"/>
              <w:rPr>
                <w:lang w:val="en-GB" w:eastAsia="en-GB"/>
              </w:rPr>
            </w:pPr>
            <w:r>
              <w:rPr>
                <w:lang w:val="en-GB" w:eastAsia="en-GB"/>
              </w:rPr>
              <w:t>Remarks</w:t>
            </w:r>
          </w:p>
        </w:tc>
      </w:tr>
      <w:tr w:rsidR="00785272" w14:paraId="6A76231F" w14:textId="77777777" w:rsidTr="0056255A">
        <w:trPr>
          <w:trHeight w:val="728"/>
        </w:trPr>
        <w:tc>
          <w:tcPr>
            <w:cnfStyle w:val="001000000000" w:firstRow="0" w:lastRow="0" w:firstColumn="1" w:lastColumn="0" w:oddVBand="0" w:evenVBand="0" w:oddHBand="0" w:evenHBand="0" w:firstRowFirstColumn="0" w:firstRowLastColumn="0" w:lastRowFirstColumn="0" w:lastRowLastColumn="0"/>
            <w:tcW w:w="0" w:type="dxa"/>
          </w:tcPr>
          <w:p w14:paraId="0E01236B" w14:textId="71D215E7" w:rsidR="00785272" w:rsidRDefault="00785272" w:rsidP="008C5256">
            <w:pPr>
              <w:jc w:val="left"/>
              <w:rPr>
                <w:lang w:val="en-GB" w:eastAsia="en-GB"/>
              </w:rPr>
            </w:pPr>
            <w:r w:rsidRPr="00411E99">
              <w:rPr>
                <w:rFonts w:ascii="Consolas" w:hAnsi="Consolas" w:cs="Consolas"/>
                <w:b/>
                <w:bCs w:val="0"/>
                <w:color w:val="7F0055"/>
                <w:sz w:val="20"/>
              </w:rPr>
              <w:t>Ft_Hal_LoadImageFile</w:t>
            </w:r>
          </w:p>
        </w:tc>
        <w:tc>
          <w:tcPr>
            <w:tcW w:w="0" w:type="dxa"/>
          </w:tcPr>
          <w:p w14:paraId="2B1CAFC8" w14:textId="6497BE2A" w:rsidR="00785272" w:rsidRDefault="00785272" w:rsidP="00DB42E6">
            <w:pPr>
              <w:jc w:val="left"/>
              <w:cnfStyle w:val="000000000000" w:firstRow="0" w:lastRow="0" w:firstColumn="0" w:lastColumn="0" w:oddVBand="0" w:evenVBand="0" w:oddHBand="0" w:evenHBand="0" w:firstRowFirstColumn="0" w:firstRowLastColumn="0" w:lastRowFirstColumn="0" w:lastRowLastColumn="0"/>
              <w:rPr>
                <w:rFonts w:eastAsiaTheme="minorEastAsia" w:cstheme="minorBidi"/>
                <w:szCs w:val="22"/>
                <w:lang w:val="en-GB" w:eastAsia="en-GB"/>
              </w:rPr>
            </w:pPr>
            <w:r>
              <w:rPr>
                <w:lang w:val="en-GB" w:eastAsia="en-GB"/>
              </w:rPr>
              <w:t>It loads the image file from storage media with specified “filename” to EVE RAM_G “address” and sends the data through coprocessor command “CMD_LOADIMAGE”</w:t>
            </w:r>
            <w:r w:rsidR="00C00290">
              <w:rPr>
                <w:lang w:val="en-GB" w:eastAsia="en-GB"/>
              </w:rPr>
              <w:t xml:space="preserve">. </w:t>
            </w:r>
          </w:p>
        </w:tc>
      </w:tr>
      <w:tr w:rsidR="00785272" w14:paraId="2E24E47B" w14:textId="77777777" w:rsidTr="0056255A">
        <w:trPr>
          <w:trHeight w:val="170"/>
        </w:trPr>
        <w:tc>
          <w:tcPr>
            <w:cnfStyle w:val="001000000000" w:firstRow="0" w:lastRow="0" w:firstColumn="1" w:lastColumn="0" w:oddVBand="0" w:evenVBand="0" w:oddHBand="0" w:evenHBand="0" w:firstRowFirstColumn="0" w:firstRowLastColumn="0" w:lastRowFirstColumn="0" w:lastRowLastColumn="0"/>
            <w:tcW w:w="0" w:type="dxa"/>
          </w:tcPr>
          <w:p w14:paraId="512E3D25" w14:textId="04A8891C" w:rsidR="00785272" w:rsidRDefault="00785272" w:rsidP="008C5256">
            <w:pPr>
              <w:jc w:val="left"/>
              <w:rPr>
                <w:lang w:val="en-GB" w:eastAsia="en-GB"/>
              </w:rPr>
            </w:pPr>
            <w:r w:rsidRPr="00411E99">
              <w:rPr>
                <w:rFonts w:ascii="Consolas" w:hAnsi="Consolas" w:cs="Consolas"/>
                <w:b/>
                <w:bCs w:val="0"/>
                <w:color w:val="7F0055"/>
                <w:sz w:val="20"/>
              </w:rPr>
              <w:t>Ft_Hal_LoadInflateFile</w:t>
            </w:r>
          </w:p>
        </w:tc>
        <w:tc>
          <w:tcPr>
            <w:tcW w:w="0" w:type="dxa"/>
          </w:tcPr>
          <w:p w14:paraId="0E4F1B03" w14:textId="0F34B581" w:rsidR="00785272" w:rsidRDefault="00287386" w:rsidP="00DB42E6">
            <w:pPr>
              <w:jc w:val="left"/>
              <w:cnfStyle w:val="000000000000" w:firstRow="0" w:lastRow="0" w:firstColumn="0" w:lastColumn="0" w:oddVBand="0" w:evenVBand="0" w:oddHBand="0" w:evenHBand="0" w:firstRowFirstColumn="0" w:firstRowLastColumn="0" w:lastRowFirstColumn="0" w:lastRowLastColumn="0"/>
              <w:rPr>
                <w:rFonts w:eastAsiaTheme="minorEastAsia" w:cstheme="minorBidi"/>
                <w:szCs w:val="22"/>
                <w:lang w:val="en-GB" w:eastAsia="en-GB"/>
              </w:rPr>
            </w:pPr>
            <w:r>
              <w:rPr>
                <w:lang w:val="en-GB" w:eastAsia="en-GB"/>
              </w:rPr>
              <w:t>It loads the deflated file from storage media with specified “filename” to EVE RAM_G “address” and sends the data through coprocessor command “CMD_INFLATE”</w:t>
            </w:r>
            <w:r w:rsidR="00C00290">
              <w:rPr>
                <w:lang w:val="en-GB" w:eastAsia="en-GB"/>
              </w:rPr>
              <w:t xml:space="preserve">. </w:t>
            </w:r>
          </w:p>
        </w:tc>
      </w:tr>
      <w:tr w:rsidR="00785272" w14:paraId="18360438" w14:textId="77777777" w:rsidTr="0056255A">
        <w:trPr>
          <w:trHeight w:val="170"/>
        </w:trPr>
        <w:tc>
          <w:tcPr>
            <w:cnfStyle w:val="001000000000" w:firstRow="0" w:lastRow="0" w:firstColumn="1" w:lastColumn="0" w:oddVBand="0" w:evenVBand="0" w:oddHBand="0" w:evenHBand="0" w:firstRowFirstColumn="0" w:firstRowLastColumn="0" w:lastRowFirstColumn="0" w:lastRowLastColumn="0"/>
            <w:tcW w:w="0" w:type="dxa"/>
          </w:tcPr>
          <w:p w14:paraId="585E1E2B" w14:textId="05ACC6F6" w:rsidR="00785272" w:rsidRDefault="00785272" w:rsidP="008C5256">
            <w:pPr>
              <w:jc w:val="left"/>
              <w:rPr>
                <w:lang w:val="en-GB" w:eastAsia="en-GB"/>
              </w:rPr>
            </w:pPr>
            <w:r w:rsidRPr="00411E99">
              <w:rPr>
                <w:rFonts w:ascii="Consolas" w:hAnsi="Consolas" w:cs="Consolas"/>
                <w:b/>
                <w:bCs w:val="0"/>
                <w:color w:val="7F0055"/>
                <w:sz w:val="20"/>
              </w:rPr>
              <w:t>Ft_Hal_LoadRawFile</w:t>
            </w:r>
          </w:p>
        </w:tc>
        <w:tc>
          <w:tcPr>
            <w:tcW w:w="0" w:type="dxa"/>
          </w:tcPr>
          <w:p w14:paraId="12CEF9AF" w14:textId="673CBC49" w:rsidR="00785272" w:rsidRDefault="00287386" w:rsidP="00DB42E6">
            <w:pPr>
              <w:jc w:val="left"/>
              <w:cnfStyle w:val="000000000000" w:firstRow="0" w:lastRow="0" w:firstColumn="0" w:lastColumn="0" w:oddVBand="0" w:evenVBand="0" w:oddHBand="0" w:evenHBand="0" w:firstRowFirstColumn="0" w:firstRowLastColumn="0" w:lastRowFirstColumn="0" w:lastRowLastColumn="0"/>
              <w:rPr>
                <w:rFonts w:eastAsiaTheme="minorEastAsia" w:cstheme="minorBidi"/>
                <w:szCs w:val="22"/>
                <w:lang w:val="en-GB" w:eastAsia="en-GB"/>
              </w:rPr>
            </w:pPr>
            <w:r>
              <w:rPr>
                <w:lang w:val="en-GB" w:eastAsia="en-GB"/>
              </w:rPr>
              <w:t xml:space="preserve">It loads the raw image file from storage media with specified “filename” to EVE RAM_G “address”. </w:t>
            </w:r>
          </w:p>
        </w:tc>
      </w:tr>
      <w:tr w:rsidR="00785272" w14:paraId="2C70AE54" w14:textId="77777777" w:rsidTr="0056255A">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6B4C8500" w14:textId="05A6163A" w:rsidR="00785272" w:rsidRDefault="00785272" w:rsidP="008C5256">
            <w:pPr>
              <w:jc w:val="left"/>
              <w:rPr>
                <w:lang w:val="en-GB" w:eastAsia="en-GB"/>
              </w:rPr>
            </w:pPr>
            <w:r w:rsidRPr="00411E99">
              <w:rPr>
                <w:rFonts w:ascii="Consolas" w:hAnsi="Consolas" w:cs="Consolas"/>
                <w:b/>
                <w:color w:val="7F0055"/>
                <w:sz w:val="20"/>
              </w:rPr>
              <w:t>Ft_Hal_LoadSDCard</w:t>
            </w:r>
          </w:p>
        </w:tc>
        <w:tc>
          <w:tcPr>
            <w:tcW w:w="0" w:type="dxa"/>
          </w:tcPr>
          <w:p w14:paraId="50CEBAC8" w14:textId="1CFB3441" w:rsidR="00785272" w:rsidRDefault="00287386" w:rsidP="00DB42E6">
            <w:pPr>
              <w:jc w:val="left"/>
              <w:cnfStyle w:val="000000000000" w:firstRow="0" w:lastRow="0" w:firstColumn="0" w:lastColumn="0" w:oddVBand="0" w:evenVBand="0" w:oddHBand="0" w:evenHBand="0" w:firstRowFirstColumn="0" w:firstRowLastColumn="0" w:lastRowFirstColumn="0" w:lastRowLastColumn="0"/>
              <w:rPr>
                <w:rFonts w:eastAsiaTheme="minorEastAsia" w:cstheme="minorBidi"/>
                <w:szCs w:val="22"/>
                <w:lang w:val="en-GB" w:eastAsia="en-GB"/>
              </w:rPr>
            </w:pPr>
            <w:r>
              <w:rPr>
                <w:lang w:val="en-GB" w:eastAsia="en-GB"/>
              </w:rPr>
              <w:t>Prepare SD card if it is used in FATFS</w:t>
            </w:r>
            <w:r w:rsidR="00C00290">
              <w:rPr>
                <w:lang w:val="en-GB" w:eastAsia="en-GB"/>
              </w:rPr>
              <w:t xml:space="preserve">. </w:t>
            </w:r>
            <w:r>
              <w:rPr>
                <w:lang w:val="en-GB" w:eastAsia="en-GB"/>
              </w:rPr>
              <w:t xml:space="preserve">Otherwise, just make it as empty. </w:t>
            </w:r>
          </w:p>
        </w:tc>
      </w:tr>
    </w:tbl>
    <w:p w14:paraId="25B2A118" w14:textId="77777777" w:rsidR="00FB4525" w:rsidRPr="00FB4525" w:rsidRDefault="00FB4525" w:rsidP="00DB42E6"/>
    <w:p w14:paraId="1B357905" w14:textId="6CC475FE" w:rsidR="00646E2E" w:rsidRPr="0056255A" w:rsidRDefault="00287386" w:rsidP="00FE75B3">
      <w:pPr>
        <w:jc w:val="both"/>
      </w:pPr>
      <w:r>
        <w:t xml:space="preserve">In our example, these four functions are kept </w:t>
      </w:r>
      <w:r w:rsidR="00744944">
        <w:t>Empty</w:t>
      </w:r>
      <w:r w:rsidR="00635B69">
        <w:t>.</w:t>
      </w:r>
    </w:p>
    <w:p w14:paraId="560CA82D" w14:textId="768B731E" w:rsidR="00CC252B" w:rsidRPr="0056255A" w:rsidRDefault="00357E13" w:rsidP="00FE75B3">
      <w:r w:rsidRPr="0056255A">
        <w:t xml:space="preserve">The STM32L476G Discovery </w:t>
      </w:r>
      <w:r>
        <w:t>doesn</w:t>
      </w:r>
      <w:r w:rsidRPr="00357E13">
        <w:t xml:space="preserve">'t have internal flash memory </w:t>
      </w:r>
      <w:r>
        <w:t>or</w:t>
      </w:r>
      <w:r w:rsidRPr="00357E13">
        <w:t xml:space="preserve"> </w:t>
      </w:r>
      <w:r>
        <w:t xml:space="preserve">SD </w:t>
      </w:r>
      <w:r w:rsidRPr="00357E13">
        <w:t>card reader port</w:t>
      </w:r>
      <w:bookmarkStart w:id="1164" w:name="_Toc494297379"/>
      <w:bookmarkStart w:id="1165" w:name="_Toc494445037"/>
      <w:bookmarkStart w:id="1166" w:name="_Toc494297380"/>
      <w:bookmarkStart w:id="1167" w:name="_Toc494445038"/>
      <w:bookmarkStart w:id="1168" w:name="_Toc494297381"/>
      <w:bookmarkStart w:id="1169" w:name="_Toc494445039"/>
      <w:bookmarkStart w:id="1170" w:name="_Toc494297382"/>
      <w:bookmarkStart w:id="1171" w:name="_Toc494445040"/>
      <w:bookmarkStart w:id="1172" w:name="_Toc474334268"/>
      <w:bookmarkEnd w:id="1164"/>
      <w:bookmarkEnd w:id="1165"/>
      <w:bookmarkEnd w:id="1166"/>
      <w:bookmarkEnd w:id="1167"/>
      <w:bookmarkEnd w:id="1168"/>
      <w:bookmarkEnd w:id="1169"/>
      <w:bookmarkEnd w:id="1170"/>
      <w:bookmarkEnd w:id="1171"/>
      <w:bookmarkEnd w:id="1172"/>
      <w:r>
        <w:t>, it can communicate with an external SD card reader to read or write files like image below:</w:t>
      </w:r>
    </w:p>
    <w:p w14:paraId="0F3A4A10" w14:textId="77777777" w:rsidR="00357E13" w:rsidRDefault="00357E13">
      <w:pPr>
        <w:jc w:val="center"/>
      </w:pPr>
      <w:r>
        <w:rPr>
          <w:noProof/>
          <w:lang w:val="en-US" w:eastAsia="en-US"/>
        </w:rPr>
        <w:drawing>
          <wp:inline distT="0" distB="0" distL="0" distR="0" wp14:anchorId="24B8CCD0" wp14:editId="6113E8D3">
            <wp:extent cx="2258170" cy="1645966"/>
            <wp:effectExtent l="19050" t="19050" r="27940" b="11430"/>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286103" cy="1666326"/>
                    </a:xfrm>
                    <a:prstGeom prst="rect">
                      <a:avLst/>
                    </a:prstGeom>
                    <a:ln w="6350" cap="flat" cmpd="sng" algn="ctr">
                      <a:solidFill>
                        <a:sysClr val="windowText" lastClr="000000"/>
                      </a:solidFill>
                      <a:prstDash val="solid"/>
                      <a:round/>
                      <a:headEnd type="none" w="med" len="med"/>
                      <a:tailEnd type="none" w="med" len="med"/>
                    </a:ln>
                  </pic:spPr>
                </pic:pic>
              </a:graphicData>
            </a:graphic>
          </wp:inline>
        </w:drawing>
      </w:r>
    </w:p>
    <w:p w14:paraId="56F10D8E" w14:textId="0E471019" w:rsidR="00F80F09" w:rsidRPr="00F80F09" w:rsidRDefault="00357E13" w:rsidP="00FE75B3">
      <w:pPr>
        <w:pStyle w:val="Caption"/>
        <w:jc w:val="center"/>
        <w:rPr>
          <w:lang w:val="en-GB" w:eastAsia="en-GB"/>
        </w:rPr>
      </w:pPr>
      <w:bookmarkStart w:id="1173" w:name="_Toc143101937"/>
      <w:r>
        <w:t xml:space="preserve">Figure </w:t>
      </w:r>
      <w:fldSimple w:instr=" SEQ Figure \* ARABIC ">
        <w:r w:rsidR="00606821">
          <w:rPr>
            <w:noProof/>
          </w:rPr>
          <w:t>38</w:t>
        </w:r>
      </w:fldSimple>
      <w:r>
        <w:t xml:space="preserve"> External SD card reader</w:t>
      </w:r>
      <w:bookmarkEnd w:id="1173"/>
    </w:p>
    <w:p w14:paraId="7E3BFB6B" w14:textId="36A592B1" w:rsidR="00C762BC" w:rsidRDefault="00C762BC" w:rsidP="00DB42E6">
      <w:pPr>
        <w:pStyle w:val="Heading3"/>
      </w:pPr>
      <w:bookmarkStart w:id="1174" w:name="_Toc13670438"/>
      <w:bookmarkStart w:id="1175" w:name="_Toc14350737"/>
      <w:bookmarkStart w:id="1176" w:name="_Toc14357351"/>
      <w:bookmarkStart w:id="1177" w:name="_Toc13670439"/>
      <w:bookmarkStart w:id="1178" w:name="_Toc14350738"/>
      <w:bookmarkStart w:id="1179" w:name="_Toc14357352"/>
      <w:bookmarkStart w:id="1180" w:name="_Toc13670440"/>
      <w:bookmarkStart w:id="1181" w:name="_Toc14350739"/>
      <w:bookmarkStart w:id="1182" w:name="_Toc14357353"/>
      <w:bookmarkStart w:id="1183" w:name="_Toc13670441"/>
      <w:bookmarkStart w:id="1184" w:name="_Toc14350740"/>
      <w:bookmarkStart w:id="1185" w:name="_Toc14357354"/>
      <w:bookmarkStart w:id="1186" w:name="_Toc13670442"/>
      <w:bookmarkStart w:id="1187" w:name="_Toc14350741"/>
      <w:bookmarkStart w:id="1188" w:name="_Toc14357355"/>
      <w:bookmarkStart w:id="1189" w:name="_Toc13670443"/>
      <w:bookmarkStart w:id="1190" w:name="_Toc14350742"/>
      <w:bookmarkStart w:id="1191" w:name="_Toc14357356"/>
      <w:bookmarkStart w:id="1192" w:name="_Toc13670444"/>
      <w:bookmarkStart w:id="1193" w:name="_Toc14350743"/>
      <w:bookmarkStart w:id="1194" w:name="_Toc14357357"/>
      <w:bookmarkStart w:id="1195" w:name="_Toc13670445"/>
      <w:bookmarkStart w:id="1196" w:name="_Toc14350744"/>
      <w:bookmarkStart w:id="1197" w:name="_Toc14357358"/>
      <w:bookmarkStart w:id="1198" w:name="_APIs_Re-Implemenation"/>
      <w:bookmarkStart w:id="1199" w:name="_Toc143101891"/>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r>
        <w:lastRenderedPageBreak/>
        <w:t xml:space="preserve">APIs </w:t>
      </w:r>
      <w:r w:rsidR="00CC252B">
        <w:t>R</w:t>
      </w:r>
      <w:r>
        <w:t>e-</w:t>
      </w:r>
      <w:r w:rsidR="007E11E2">
        <w:t>Implementation</w:t>
      </w:r>
      <w:bookmarkEnd w:id="1199"/>
    </w:p>
    <w:p w14:paraId="1BE1459D" w14:textId="499D2507" w:rsidR="00F704A8" w:rsidRDefault="00206680" w:rsidP="00AC6886">
      <w:pPr>
        <w:jc w:val="both"/>
      </w:pPr>
      <w:r>
        <w:rPr>
          <w:lang w:val="en-GB" w:eastAsia="en-GB"/>
        </w:rPr>
        <w:t xml:space="preserve">To make </w:t>
      </w:r>
      <w:r w:rsidR="00F727FB">
        <w:rPr>
          <w:lang w:val="en-GB" w:eastAsia="en-GB"/>
        </w:rPr>
        <w:t xml:space="preserve">the </w:t>
      </w:r>
      <w:r>
        <w:rPr>
          <w:lang w:val="en-GB" w:eastAsia="en-GB"/>
        </w:rPr>
        <w:t>MCU boot up and communicate with its peripheral, the following APIs are required to be re-implemented</w:t>
      </w:r>
      <w:r w:rsidR="00C00290">
        <w:rPr>
          <w:lang w:val="en-GB" w:eastAsia="en-GB"/>
        </w:rPr>
        <w:t xml:space="preserve">. </w:t>
      </w:r>
      <w:r>
        <w:rPr>
          <w:lang w:val="en-GB" w:eastAsia="en-GB"/>
        </w:rPr>
        <w:t>In th</w:t>
      </w:r>
      <w:r w:rsidR="006A6939">
        <w:rPr>
          <w:lang w:val="en-GB" w:eastAsia="en-GB"/>
        </w:rPr>
        <w:t>is</w:t>
      </w:r>
      <w:r>
        <w:rPr>
          <w:lang w:val="en-GB" w:eastAsia="en-GB"/>
        </w:rPr>
        <w:t xml:space="preserve"> example, the implementation is </w:t>
      </w:r>
      <w:r w:rsidR="00493525">
        <w:rPr>
          <w:lang w:val="en-GB" w:eastAsia="en-GB"/>
        </w:rPr>
        <w:t xml:space="preserve">done in </w:t>
      </w:r>
      <w:r w:rsidR="00493525">
        <w:t>EVE_HalImpl_STM32L476GDISCOVERY.c</w:t>
      </w:r>
      <w:r w:rsidR="006A6939">
        <w:rPr>
          <w:lang w:val="en-GB" w:eastAsia="en-GB"/>
        </w:rPr>
        <w:t>.</w:t>
      </w:r>
      <w:r w:rsidR="00F704A8">
        <w:t xml:space="preserve"> </w:t>
      </w:r>
    </w:p>
    <w:tbl>
      <w:tblPr>
        <w:tblStyle w:val="FTDITable"/>
        <w:tblW w:w="9242" w:type="dxa"/>
        <w:tblLayout w:type="fixed"/>
        <w:tblLook w:val="04A0" w:firstRow="1" w:lastRow="0" w:firstColumn="1" w:lastColumn="0" w:noHBand="0" w:noVBand="1"/>
      </w:tblPr>
      <w:tblGrid>
        <w:gridCol w:w="738"/>
        <w:gridCol w:w="2430"/>
        <w:gridCol w:w="2160"/>
        <w:gridCol w:w="3914"/>
      </w:tblGrid>
      <w:tr w:rsidR="007233DD" w14:paraId="5F545D4C" w14:textId="6A6283E5" w:rsidTr="0056255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38" w:type="dxa"/>
          </w:tcPr>
          <w:p w14:paraId="3719334A" w14:textId="60A6BACF" w:rsidR="007233DD" w:rsidRDefault="007233DD" w:rsidP="006466B3">
            <w:pPr>
              <w:rPr>
                <w:lang w:val="en-GB" w:eastAsia="en-GB"/>
              </w:rPr>
            </w:pPr>
            <w:r>
              <w:rPr>
                <w:lang w:val="en-GB" w:eastAsia="en-GB"/>
              </w:rPr>
              <w:t>No</w:t>
            </w:r>
          </w:p>
        </w:tc>
        <w:tc>
          <w:tcPr>
            <w:tcW w:w="2430" w:type="dxa"/>
          </w:tcPr>
          <w:p w14:paraId="4BA21B13" w14:textId="16AAF22C" w:rsidR="007233DD" w:rsidRDefault="007233DD" w:rsidP="0056255A">
            <w:pPr>
              <w:jc w:val="left"/>
              <w:cnfStyle w:val="100000000000" w:firstRow="1" w:lastRow="0" w:firstColumn="0" w:lastColumn="0" w:oddVBand="0" w:evenVBand="0" w:oddHBand="0" w:evenHBand="0" w:firstRowFirstColumn="0" w:firstRowLastColumn="0" w:lastRowFirstColumn="0" w:lastRowLastColumn="0"/>
              <w:rPr>
                <w:lang w:val="en-GB" w:eastAsia="en-GB"/>
              </w:rPr>
            </w:pPr>
            <w:r>
              <w:rPr>
                <w:lang w:val="en-GB" w:eastAsia="en-GB"/>
              </w:rPr>
              <w:t>API name</w:t>
            </w:r>
          </w:p>
        </w:tc>
        <w:tc>
          <w:tcPr>
            <w:tcW w:w="2160" w:type="dxa"/>
          </w:tcPr>
          <w:p w14:paraId="24F5795A" w14:textId="135F59E0" w:rsidR="007233DD" w:rsidRDefault="007233DD" w:rsidP="00206680">
            <w:pPr>
              <w:cnfStyle w:val="100000000000" w:firstRow="1" w:lastRow="0" w:firstColumn="0" w:lastColumn="0" w:oddVBand="0" w:evenVBand="0" w:oddHBand="0" w:evenHBand="0" w:firstRowFirstColumn="0" w:firstRowLastColumn="0" w:lastRowFirstColumn="0" w:lastRowLastColumn="0"/>
              <w:rPr>
                <w:lang w:val="en-GB" w:eastAsia="en-GB"/>
              </w:rPr>
            </w:pPr>
            <w:r>
              <w:rPr>
                <w:lang w:val="en-GB" w:eastAsia="en-GB"/>
              </w:rPr>
              <w:t>Header file</w:t>
            </w:r>
          </w:p>
        </w:tc>
        <w:tc>
          <w:tcPr>
            <w:tcW w:w="3914" w:type="dxa"/>
          </w:tcPr>
          <w:p w14:paraId="783D362D" w14:textId="720FE7FA" w:rsidR="007233DD" w:rsidRDefault="007233DD" w:rsidP="00206680">
            <w:pPr>
              <w:cnfStyle w:val="100000000000" w:firstRow="1" w:lastRow="0" w:firstColumn="0" w:lastColumn="0" w:oddVBand="0" w:evenVBand="0" w:oddHBand="0" w:evenHBand="0" w:firstRowFirstColumn="0" w:firstRowLastColumn="0" w:lastRowFirstColumn="0" w:lastRowLastColumn="0"/>
              <w:rPr>
                <w:lang w:val="en-GB" w:eastAsia="en-GB"/>
              </w:rPr>
            </w:pPr>
            <w:r>
              <w:rPr>
                <w:lang w:val="en-GB" w:eastAsia="en-GB"/>
              </w:rPr>
              <w:t>Remarks</w:t>
            </w:r>
          </w:p>
        </w:tc>
      </w:tr>
      <w:tr w:rsidR="007233DD" w14:paraId="2CE258B0" w14:textId="77777777" w:rsidTr="0056255A">
        <w:tc>
          <w:tcPr>
            <w:cnfStyle w:val="001000000000" w:firstRow="0" w:lastRow="0" w:firstColumn="1" w:lastColumn="0" w:oddVBand="0" w:evenVBand="0" w:oddHBand="0" w:evenHBand="0" w:firstRowFirstColumn="0" w:firstRowLastColumn="0" w:lastRowFirstColumn="0" w:lastRowLastColumn="0"/>
            <w:tcW w:w="738" w:type="dxa"/>
          </w:tcPr>
          <w:p w14:paraId="79F30854" w14:textId="606E7558" w:rsidR="007233DD" w:rsidRPr="007233DD" w:rsidRDefault="007233DD" w:rsidP="0056255A">
            <w:pPr>
              <w:pStyle w:val="ListParagraph"/>
              <w:numPr>
                <w:ilvl w:val="0"/>
                <w:numId w:val="50"/>
              </w:numPr>
              <w:spacing w:after="120"/>
            </w:pPr>
          </w:p>
        </w:tc>
        <w:tc>
          <w:tcPr>
            <w:tcW w:w="2430" w:type="dxa"/>
          </w:tcPr>
          <w:p w14:paraId="45D97251" w14:textId="540C6106" w:rsidR="007233DD" w:rsidRPr="0056255A" w:rsidRDefault="007233DD" w:rsidP="0056255A">
            <w:pPr>
              <w:jc w:val="left"/>
              <w:cnfStyle w:val="000000000000" w:firstRow="0" w:lastRow="0" w:firstColumn="0" w:lastColumn="0" w:oddVBand="0" w:evenVBand="0" w:oddHBand="0" w:evenHBand="0" w:firstRowFirstColumn="0" w:firstRowLastColumn="0" w:lastRowFirstColumn="0" w:lastRowLastColumn="0"/>
              <w:rPr>
                <w:bCs/>
                <w:lang w:val="en-GB" w:eastAsia="en-GB"/>
              </w:rPr>
            </w:pPr>
            <w:r w:rsidRPr="0056255A">
              <w:rPr>
                <w:rFonts w:cstheme="minorBidi"/>
                <w:bCs/>
                <w:szCs w:val="22"/>
                <w:lang w:val="en-GB" w:eastAsia="en-GB"/>
              </w:rPr>
              <w:t>EVE_millis</w:t>
            </w:r>
          </w:p>
        </w:tc>
        <w:tc>
          <w:tcPr>
            <w:tcW w:w="2160" w:type="dxa"/>
          </w:tcPr>
          <w:p w14:paraId="42037653" w14:textId="6696E219" w:rsidR="007233DD" w:rsidRPr="00D17223" w:rsidRDefault="007233DD" w:rsidP="00206680">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Impl.h</w:t>
            </w:r>
          </w:p>
        </w:tc>
        <w:tc>
          <w:tcPr>
            <w:tcW w:w="3914" w:type="dxa"/>
          </w:tcPr>
          <w:p w14:paraId="19DF3362" w14:textId="1871509E" w:rsidR="007233DD" w:rsidRDefault="007233DD"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G</w:t>
            </w:r>
            <w:r w:rsidRPr="0056255A">
              <w:rPr>
                <w:rFonts w:cstheme="minorBidi"/>
                <w:szCs w:val="22"/>
                <w:lang w:val="en-GB" w:eastAsia="en-GB"/>
              </w:rPr>
              <w:t>lobal counter</w:t>
            </w:r>
            <w:r>
              <w:rPr>
                <w:lang w:val="en-GB" w:eastAsia="en-GB"/>
              </w:rPr>
              <w:t xml:space="preserve"> of up time</w:t>
            </w:r>
          </w:p>
        </w:tc>
      </w:tr>
      <w:tr w:rsidR="007233DD" w14:paraId="56E17BAB" w14:textId="77777777" w:rsidTr="0056255A">
        <w:tc>
          <w:tcPr>
            <w:cnfStyle w:val="001000000000" w:firstRow="0" w:lastRow="0" w:firstColumn="1" w:lastColumn="0" w:oddVBand="0" w:evenVBand="0" w:oddHBand="0" w:evenHBand="0" w:firstRowFirstColumn="0" w:firstRowLastColumn="0" w:lastRowFirstColumn="0" w:lastRowLastColumn="0"/>
            <w:tcW w:w="738" w:type="dxa"/>
          </w:tcPr>
          <w:p w14:paraId="65AD5C5D" w14:textId="11615AA7" w:rsidR="007233DD" w:rsidRPr="0056255A" w:rsidRDefault="007233DD" w:rsidP="0056255A">
            <w:pPr>
              <w:pStyle w:val="ListParagraph"/>
              <w:numPr>
                <w:ilvl w:val="0"/>
                <w:numId w:val="50"/>
              </w:numPr>
              <w:spacing w:after="120"/>
              <w:rPr>
                <w:bCs/>
                <w:lang w:val="en-US" w:eastAsia="en-US"/>
              </w:rPr>
            </w:pPr>
          </w:p>
        </w:tc>
        <w:tc>
          <w:tcPr>
            <w:tcW w:w="2430" w:type="dxa"/>
          </w:tcPr>
          <w:p w14:paraId="2254C90B" w14:textId="7B9386F5" w:rsidR="007233DD" w:rsidRPr="0056255A" w:rsidRDefault="007233DD" w:rsidP="0056255A">
            <w:pPr>
              <w:jc w:val="left"/>
              <w:cnfStyle w:val="000000000000" w:firstRow="0" w:lastRow="0" w:firstColumn="0" w:lastColumn="0" w:oddVBand="0" w:evenVBand="0" w:oddHBand="0" w:evenHBand="0" w:firstRowFirstColumn="0" w:firstRowLastColumn="0" w:lastRowFirstColumn="0" w:lastRowLastColumn="0"/>
              <w:rPr>
                <w:bCs/>
                <w:lang w:val="en-GB" w:eastAsia="en-GB"/>
              </w:rPr>
            </w:pPr>
            <w:r w:rsidRPr="0056255A">
              <w:rPr>
                <w:rFonts w:cstheme="minorBidi"/>
                <w:bCs/>
                <w:szCs w:val="22"/>
                <w:lang w:val="en-GB" w:eastAsia="en-GB"/>
              </w:rPr>
              <w:t>EVE_Millis_initialize</w:t>
            </w:r>
          </w:p>
        </w:tc>
        <w:tc>
          <w:tcPr>
            <w:tcW w:w="2160" w:type="dxa"/>
          </w:tcPr>
          <w:p w14:paraId="29B181D7" w14:textId="456CD430" w:rsidR="007233DD" w:rsidRPr="00D17223" w:rsidRDefault="007233DD" w:rsidP="007233DD">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Impl.h</w:t>
            </w:r>
          </w:p>
        </w:tc>
        <w:tc>
          <w:tcPr>
            <w:tcW w:w="3914" w:type="dxa"/>
          </w:tcPr>
          <w:p w14:paraId="19CEDC97" w14:textId="142AEFCB" w:rsidR="007233DD" w:rsidRDefault="007233DD"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Initialize the g</w:t>
            </w:r>
            <w:r w:rsidRPr="00733723">
              <w:rPr>
                <w:lang w:val="en-GB" w:eastAsia="en-GB"/>
              </w:rPr>
              <w:t>lobal counter</w:t>
            </w:r>
          </w:p>
        </w:tc>
      </w:tr>
      <w:tr w:rsidR="007233DD" w14:paraId="6591D6B1" w14:textId="77777777" w:rsidTr="0056255A">
        <w:tc>
          <w:tcPr>
            <w:cnfStyle w:val="001000000000" w:firstRow="0" w:lastRow="0" w:firstColumn="1" w:lastColumn="0" w:oddVBand="0" w:evenVBand="0" w:oddHBand="0" w:evenHBand="0" w:firstRowFirstColumn="0" w:firstRowLastColumn="0" w:lastRowFirstColumn="0" w:lastRowLastColumn="0"/>
            <w:tcW w:w="738" w:type="dxa"/>
          </w:tcPr>
          <w:p w14:paraId="65CA3542" w14:textId="5EDF71C3" w:rsidR="007233DD" w:rsidRPr="0056255A" w:rsidRDefault="007233DD" w:rsidP="0056255A">
            <w:pPr>
              <w:pStyle w:val="ListParagraph"/>
              <w:numPr>
                <w:ilvl w:val="0"/>
                <w:numId w:val="50"/>
              </w:numPr>
              <w:spacing w:after="120"/>
              <w:rPr>
                <w:bCs/>
                <w:lang w:val="en-US" w:eastAsia="en-US"/>
              </w:rPr>
            </w:pPr>
          </w:p>
        </w:tc>
        <w:tc>
          <w:tcPr>
            <w:tcW w:w="2430" w:type="dxa"/>
          </w:tcPr>
          <w:p w14:paraId="3094005E" w14:textId="46BD4343" w:rsidR="007233DD" w:rsidRPr="0056255A" w:rsidRDefault="007233DD" w:rsidP="0056255A">
            <w:pPr>
              <w:jc w:val="left"/>
              <w:cnfStyle w:val="000000000000" w:firstRow="0" w:lastRow="0" w:firstColumn="0" w:lastColumn="0" w:oddVBand="0" w:evenVBand="0" w:oddHBand="0" w:evenHBand="0" w:firstRowFirstColumn="0" w:firstRowLastColumn="0" w:lastRowFirstColumn="0" w:lastRowLastColumn="0"/>
              <w:rPr>
                <w:bCs/>
                <w:lang w:val="en-GB" w:eastAsia="en-GB"/>
              </w:rPr>
            </w:pPr>
            <w:r w:rsidRPr="0056255A">
              <w:rPr>
                <w:rFonts w:cstheme="minorBidi"/>
                <w:bCs/>
                <w:szCs w:val="22"/>
                <w:lang w:val="en-GB" w:eastAsia="en-GB"/>
              </w:rPr>
              <w:t>EVE_Millis_release</w:t>
            </w:r>
          </w:p>
        </w:tc>
        <w:tc>
          <w:tcPr>
            <w:tcW w:w="2160" w:type="dxa"/>
          </w:tcPr>
          <w:p w14:paraId="38DED397" w14:textId="7B151FFB" w:rsidR="007233DD" w:rsidRPr="00D17223" w:rsidRDefault="007233DD" w:rsidP="007233DD">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Impl.h</w:t>
            </w:r>
          </w:p>
        </w:tc>
        <w:tc>
          <w:tcPr>
            <w:tcW w:w="3914" w:type="dxa"/>
          </w:tcPr>
          <w:p w14:paraId="57681F98" w14:textId="0EDE0079" w:rsidR="007233DD" w:rsidRDefault="007233DD"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De- initialize the g</w:t>
            </w:r>
            <w:r w:rsidRPr="00733723">
              <w:rPr>
                <w:lang w:val="en-GB" w:eastAsia="en-GB"/>
              </w:rPr>
              <w:t>lobal counter</w:t>
            </w:r>
          </w:p>
        </w:tc>
      </w:tr>
      <w:tr w:rsidR="007233DD" w14:paraId="53001990" w14:textId="77777777" w:rsidTr="0056255A">
        <w:tc>
          <w:tcPr>
            <w:cnfStyle w:val="001000000000" w:firstRow="0" w:lastRow="0" w:firstColumn="1" w:lastColumn="0" w:oddVBand="0" w:evenVBand="0" w:oddHBand="0" w:evenHBand="0" w:firstRowFirstColumn="0" w:firstRowLastColumn="0" w:lastRowFirstColumn="0" w:lastRowLastColumn="0"/>
            <w:tcW w:w="738" w:type="dxa"/>
          </w:tcPr>
          <w:p w14:paraId="14E54CA2" w14:textId="3D1C2F6A" w:rsidR="007233DD" w:rsidRPr="0056255A" w:rsidRDefault="007233DD" w:rsidP="0056255A">
            <w:pPr>
              <w:pStyle w:val="ListParagraph"/>
              <w:numPr>
                <w:ilvl w:val="0"/>
                <w:numId w:val="50"/>
              </w:numPr>
              <w:spacing w:after="120"/>
              <w:rPr>
                <w:bCs/>
                <w:lang w:val="en-US" w:eastAsia="en-US"/>
              </w:rPr>
            </w:pPr>
          </w:p>
        </w:tc>
        <w:tc>
          <w:tcPr>
            <w:tcW w:w="2430" w:type="dxa"/>
          </w:tcPr>
          <w:p w14:paraId="1856FBDA" w14:textId="196A0F9A" w:rsidR="007233DD" w:rsidRPr="0056255A" w:rsidRDefault="007233DD" w:rsidP="0056255A">
            <w:pPr>
              <w:jc w:val="left"/>
              <w:cnfStyle w:val="000000000000" w:firstRow="0" w:lastRow="0" w:firstColumn="0" w:lastColumn="0" w:oddVBand="0" w:evenVBand="0" w:oddHBand="0" w:evenHBand="0" w:firstRowFirstColumn="0" w:firstRowLastColumn="0" w:lastRowFirstColumn="0" w:lastRowLastColumn="0"/>
              <w:rPr>
                <w:bCs/>
                <w:lang w:val="en-GB" w:eastAsia="en-GB"/>
              </w:rPr>
            </w:pPr>
            <w:r w:rsidRPr="0056255A">
              <w:rPr>
                <w:rFonts w:cstheme="minorBidi"/>
                <w:bCs/>
                <w:szCs w:val="22"/>
                <w:lang w:val="en-GB" w:eastAsia="en-GB"/>
              </w:rPr>
              <w:t>EVE_sleep</w:t>
            </w:r>
          </w:p>
        </w:tc>
        <w:tc>
          <w:tcPr>
            <w:tcW w:w="2160" w:type="dxa"/>
          </w:tcPr>
          <w:p w14:paraId="5C08A8DE" w14:textId="3AADCDA4" w:rsidR="007233DD" w:rsidRPr="00D17223" w:rsidRDefault="007233DD" w:rsidP="007233DD">
            <w:pPr>
              <w:cnfStyle w:val="000000000000" w:firstRow="0" w:lastRow="0" w:firstColumn="0" w:lastColumn="0" w:oddVBand="0" w:evenVBand="0" w:oddHBand="0" w:evenHBand="0" w:firstRowFirstColumn="0" w:firstRowLastColumn="0" w:lastRowFirstColumn="0" w:lastRowLastColumn="0"/>
              <w:rPr>
                <w:lang w:val="en-GB" w:eastAsia="en-GB"/>
              </w:rPr>
            </w:pPr>
            <w:r w:rsidRPr="00D12A21">
              <w:rPr>
                <w:lang w:val="en-GB" w:eastAsia="en-GB"/>
              </w:rPr>
              <w:t>EVE_Hal.h</w:t>
            </w:r>
          </w:p>
        </w:tc>
        <w:tc>
          <w:tcPr>
            <w:tcW w:w="3914" w:type="dxa"/>
          </w:tcPr>
          <w:p w14:paraId="53434236" w14:textId="2BE628DD" w:rsidR="007233DD" w:rsidRDefault="00355BEF"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Sleep in miliseconds</w:t>
            </w:r>
          </w:p>
        </w:tc>
      </w:tr>
      <w:tr w:rsidR="007233DD" w14:paraId="59C3846E" w14:textId="77777777" w:rsidTr="0056255A">
        <w:tc>
          <w:tcPr>
            <w:cnfStyle w:val="001000000000" w:firstRow="0" w:lastRow="0" w:firstColumn="1" w:lastColumn="0" w:oddVBand="0" w:evenVBand="0" w:oddHBand="0" w:evenHBand="0" w:firstRowFirstColumn="0" w:firstRowLastColumn="0" w:lastRowFirstColumn="0" w:lastRowLastColumn="0"/>
            <w:tcW w:w="738" w:type="dxa"/>
          </w:tcPr>
          <w:p w14:paraId="595BAB1A" w14:textId="7D53CCB9" w:rsidR="007233DD" w:rsidRPr="0056255A" w:rsidRDefault="007233DD" w:rsidP="0056255A">
            <w:pPr>
              <w:pStyle w:val="ListParagraph"/>
              <w:numPr>
                <w:ilvl w:val="0"/>
                <w:numId w:val="50"/>
              </w:numPr>
              <w:spacing w:after="120"/>
              <w:rPr>
                <w:lang w:val="en-US" w:eastAsia="en-US"/>
              </w:rPr>
            </w:pPr>
          </w:p>
        </w:tc>
        <w:tc>
          <w:tcPr>
            <w:tcW w:w="2430" w:type="dxa"/>
          </w:tcPr>
          <w:p w14:paraId="28C97688" w14:textId="3BB9937B" w:rsidR="007233DD" w:rsidRPr="0056255A" w:rsidRDefault="007233DD" w:rsidP="0056255A">
            <w:pPr>
              <w:jc w:val="left"/>
              <w:cnfStyle w:val="000000000000" w:firstRow="0" w:lastRow="0" w:firstColumn="0" w:lastColumn="0" w:oddVBand="0" w:evenVBand="0" w:oddHBand="0" w:evenHBand="0" w:firstRowFirstColumn="0" w:firstRowLastColumn="0" w:lastRowFirstColumn="0" w:lastRowLastColumn="0"/>
              <w:rPr>
                <w:bCs/>
                <w:lang w:val="en-GB" w:eastAsia="en-GB"/>
              </w:rPr>
            </w:pPr>
            <w:r w:rsidRPr="00733723">
              <w:rPr>
                <w:lang w:val="en-GB" w:eastAsia="en-GB"/>
              </w:rPr>
              <w:t>EVE_Mcu_initialize</w:t>
            </w:r>
          </w:p>
        </w:tc>
        <w:tc>
          <w:tcPr>
            <w:tcW w:w="2160" w:type="dxa"/>
          </w:tcPr>
          <w:p w14:paraId="53D50E61" w14:textId="5B8E478D" w:rsidR="007233DD" w:rsidRPr="00D17223" w:rsidRDefault="007233DD" w:rsidP="007233DD">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Impl.h</w:t>
            </w:r>
          </w:p>
        </w:tc>
        <w:tc>
          <w:tcPr>
            <w:tcW w:w="3914" w:type="dxa"/>
          </w:tcPr>
          <w:p w14:paraId="2F958A50" w14:textId="7C5BDB0A" w:rsidR="007233DD" w:rsidRDefault="007233DD"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 xml:space="preserve">Initialize the MCU and its peripheral (SPI, GPIO) </w:t>
            </w:r>
          </w:p>
        </w:tc>
      </w:tr>
      <w:tr w:rsidR="007233DD" w14:paraId="4AF67CAC" w14:textId="77777777" w:rsidTr="0056255A">
        <w:tc>
          <w:tcPr>
            <w:cnfStyle w:val="001000000000" w:firstRow="0" w:lastRow="0" w:firstColumn="1" w:lastColumn="0" w:oddVBand="0" w:evenVBand="0" w:oddHBand="0" w:evenHBand="0" w:firstRowFirstColumn="0" w:firstRowLastColumn="0" w:lastRowFirstColumn="0" w:lastRowLastColumn="0"/>
            <w:tcW w:w="738" w:type="dxa"/>
          </w:tcPr>
          <w:p w14:paraId="5826E389" w14:textId="12E1BF89" w:rsidR="007233DD" w:rsidRPr="0056255A" w:rsidRDefault="007233DD" w:rsidP="0056255A">
            <w:pPr>
              <w:pStyle w:val="ListParagraph"/>
              <w:numPr>
                <w:ilvl w:val="0"/>
                <w:numId w:val="50"/>
              </w:numPr>
              <w:spacing w:after="120"/>
              <w:rPr>
                <w:lang w:val="en-US" w:eastAsia="en-US"/>
              </w:rPr>
            </w:pPr>
          </w:p>
        </w:tc>
        <w:tc>
          <w:tcPr>
            <w:tcW w:w="2430" w:type="dxa"/>
          </w:tcPr>
          <w:p w14:paraId="622384C8" w14:textId="2CBFE0FC" w:rsidR="007233DD" w:rsidRPr="0056255A" w:rsidRDefault="007233DD" w:rsidP="0056255A">
            <w:pPr>
              <w:jc w:val="left"/>
              <w:cnfStyle w:val="000000000000" w:firstRow="0" w:lastRow="0" w:firstColumn="0" w:lastColumn="0" w:oddVBand="0" w:evenVBand="0" w:oddHBand="0" w:evenHBand="0" w:firstRowFirstColumn="0" w:firstRowLastColumn="0" w:lastRowFirstColumn="0" w:lastRowLastColumn="0"/>
              <w:rPr>
                <w:bCs/>
                <w:lang w:val="en-GB" w:eastAsia="en-GB"/>
              </w:rPr>
            </w:pPr>
            <w:r w:rsidRPr="00733723">
              <w:rPr>
                <w:lang w:val="en-GB" w:eastAsia="en-GB"/>
              </w:rPr>
              <w:t>EVE_Mcu_release</w:t>
            </w:r>
          </w:p>
        </w:tc>
        <w:tc>
          <w:tcPr>
            <w:tcW w:w="2160" w:type="dxa"/>
          </w:tcPr>
          <w:p w14:paraId="07A9E153" w14:textId="57EB55EC" w:rsidR="007233DD" w:rsidRPr="00D17223" w:rsidRDefault="007233DD" w:rsidP="007233DD">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Impl.h</w:t>
            </w:r>
          </w:p>
        </w:tc>
        <w:tc>
          <w:tcPr>
            <w:tcW w:w="3914" w:type="dxa"/>
          </w:tcPr>
          <w:p w14:paraId="1B35D983" w14:textId="7A4C1858" w:rsidR="007233DD" w:rsidRDefault="007233DD"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 xml:space="preserve">Initialize the MCU and its peripheral (SPI, GPIO) </w:t>
            </w:r>
          </w:p>
        </w:tc>
      </w:tr>
      <w:tr w:rsidR="007233DD" w14:paraId="44172BA0" w14:textId="77777777" w:rsidTr="0056255A">
        <w:tc>
          <w:tcPr>
            <w:cnfStyle w:val="001000000000" w:firstRow="0" w:lastRow="0" w:firstColumn="1" w:lastColumn="0" w:oddVBand="0" w:evenVBand="0" w:oddHBand="0" w:evenHBand="0" w:firstRowFirstColumn="0" w:firstRowLastColumn="0" w:lastRowFirstColumn="0" w:lastRowLastColumn="0"/>
            <w:tcW w:w="738" w:type="dxa"/>
          </w:tcPr>
          <w:p w14:paraId="347BE254" w14:textId="797D94A7" w:rsidR="007233DD" w:rsidRPr="0056255A" w:rsidRDefault="007233DD" w:rsidP="0056255A">
            <w:pPr>
              <w:pStyle w:val="ListParagraph"/>
              <w:numPr>
                <w:ilvl w:val="0"/>
                <w:numId w:val="50"/>
              </w:numPr>
              <w:spacing w:after="120"/>
              <w:rPr>
                <w:bCs/>
                <w:lang w:val="en-US" w:eastAsia="en-US"/>
              </w:rPr>
            </w:pPr>
          </w:p>
        </w:tc>
        <w:tc>
          <w:tcPr>
            <w:tcW w:w="2430" w:type="dxa"/>
          </w:tcPr>
          <w:p w14:paraId="2DCDFBA6" w14:textId="66F3DD41" w:rsidR="007233DD" w:rsidRPr="00733723" w:rsidRDefault="007233DD"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sidRPr="0056255A">
              <w:rPr>
                <w:rFonts w:cstheme="minorBidi"/>
                <w:bCs/>
                <w:szCs w:val="22"/>
                <w:lang w:val="en-GB" w:eastAsia="en-GB"/>
              </w:rPr>
              <w:t>EVE_HalImpl_initialize</w:t>
            </w:r>
          </w:p>
        </w:tc>
        <w:tc>
          <w:tcPr>
            <w:tcW w:w="2160" w:type="dxa"/>
          </w:tcPr>
          <w:p w14:paraId="523BE120" w14:textId="4B1EE219" w:rsidR="007233DD" w:rsidRPr="00D17223" w:rsidRDefault="007233DD" w:rsidP="007233DD">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Impl.h</w:t>
            </w:r>
          </w:p>
        </w:tc>
        <w:tc>
          <w:tcPr>
            <w:tcW w:w="3914" w:type="dxa"/>
          </w:tcPr>
          <w:p w14:paraId="5E386FF3" w14:textId="4A8D150C" w:rsidR="007233DD" w:rsidRDefault="007233DD"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Initialize system</w:t>
            </w:r>
          </w:p>
        </w:tc>
      </w:tr>
      <w:tr w:rsidR="007233DD" w14:paraId="7350A0BB" w14:textId="77777777" w:rsidTr="0056255A">
        <w:tc>
          <w:tcPr>
            <w:cnfStyle w:val="001000000000" w:firstRow="0" w:lastRow="0" w:firstColumn="1" w:lastColumn="0" w:oddVBand="0" w:evenVBand="0" w:oddHBand="0" w:evenHBand="0" w:firstRowFirstColumn="0" w:firstRowLastColumn="0" w:lastRowFirstColumn="0" w:lastRowLastColumn="0"/>
            <w:tcW w:w="738" w:type="dxa"/>
          </w:tcPr>
          <w:p w14:paraId="7F39C337" w14:textId="61BCB91C" w:rsidR="007233DD" w:rsidRPr="0056255A" w:rsidRDefault="007233DD" w:rsidP="0056255A">
            <w:pPr>
              <w:pStyle w:val="ListParagraph"/>
              <w:numPr>
                <w:ilvl w:val="0"/>
                <w:numId w:val="50"/>
              </w:numPr>
              <w:spacing w:after="120"/>
              <w:rPr>
                <w:lang w:val="en-US" w:eastAsia="en-US"/>
              </w:rPr>
            </w:pPr>
          </w:p>
        </w:tc>
        <w:tc>
          <w:tcPr>
            <w:tcW w:w="2430" w:type="dxa"/>
          </w:tcPr>
          <w:p w14:paraId="0C789054" w14:textId="0FA67095" w:rsidR="007233DD" w:rsidRPr="00733723" w:rsidRDefault="007233DD"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sidRPr="00733723">
              <w:rPr>
                <w:lang w:val="en-GB" w:eastAsia="en-GB"/>
              </w:rPr>
              <w:t>EVE_HalImpl_release</w:t>
            </w:r>
          </w:p>
        </w:tc>
        <w:tc>
          <w:tcPr>
            <w:tcW w:w="2160" w:type="dxa"/>
          </w:tcPr>
          <w:p w14:paraId="0845ACE1" w14:textId="140BC8D7" w:rsidR="007233DD" w:rsidRPr="00D17223" w:rsidRDefault="007233DD" w:rsidP="007233DD">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Impl.h</w:t>
            </w:r>
          </w:p>
        </w:tc>
        <w:tc>
          <w:tcPr>
            <w:tcW w:w="3914" w:type="dxa"/>
          </w:tcPr>
          <w:p w14:paraId="7405D65A" w14:textId="23249CE0" w:rsidR="007233DD" w:rsidRDefault="007233DD"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 xml:space="preserve">De-initialize system </w:t>
            </w:r>
          </w:p>
        </w:tc>
      </w:tr>
      <w:tr w:rsidR="007233DD" w14:paraId="0775558D" w14:textId="77777777" w:rsidTr="0056255A">
        <w:tc>
          <w:tcPr>
            <w:cnfStyle w:val="001000000000" w:firstRow="0" w:lastRow="0" w:firstColumn="1" w:lastColumn="0" w:oddVBand="0" w:evenVBand="0" w:oddHBand="0" w:evenHBand="0" w:firstRowFirstColumn="0" w:firstRowLastColumn="0" w:lastRowFirstColumn="0" w:lastRowLastColumn="0"/>
            <w:tcW w:w="738" w:type="dxa"/>
          </w:tcPr>
          <w:p w14:paraId="1EFA41B4" w14:textId="20165D7C" w:rsidR="007233DD" w:rsidRPr="0056255A" w:rsidRDefault="007233DD" w:rsidP="0056255A">
            <w:pPr>
              <w:pStyle w:val="ListParagraph"/>
              <w:numPr>
                <w:ilvl w:val="0"/>
                <w:numId w:val="50"/>
              </w:numPr>
              <w:spacing w:after="120"/>
              <w:rPr>
                <w:bCs/>
                <w:lang w:val="en-US" w:eastAsia="en-US"/>
              </w:rPr>
            </w:pPr>
          </w:p>
        </w:tc>
        <w:tc>
          <w:tcPr>
            <w:tcW w:w="2430" w:type="dxa"/>
          </w:tcPr>
          <w:p w14:paraId="7A76FC7D" w14:textId="660312EF" w:rsidR="007233DD" w:rsidRPr="0056255A" w:rsidRDefault="007233DD" w:rsidP="0056255A">
            <w:pPr>
              <w:jc w:val="left"/>
              <w:cnfStyle w:val="000000000000" w:firstRow="0" w:lastRow="0" w:firstColumn="0" w:lastColumn="0" w:oddVBand="0" w:evenVBand="0" w:oddHBand="0" w:evenHBand="0" w:firstRowFirstColumn="0" w:firstRowLastColumn="0" w:lastRowFirstColumn="0" w:lastRowLastColumn="0"/>
              <w:rPr>
                <w:bCs/>
                <w:lang w:val="en-GB" w:eastAsia="en-GB"/>
              </w:rPr>
            </w:pPr>
            <w:r w:rsidRPr="0056255A">
              <w:rPr>
                <w:rFonts w:cstheme="minorBidi"/>
                <w:bCs/>
                <w:szCs w:val="22"/>
                <w:lang w:val="en-GB" w:eastAsia="en-GB"/>
              </w:rPr>
              <w:t>EVE_HalImpl_defaults</w:t>
            </w:r>
          </w:p>
        </w:tc>
        <w:tc>
          <w:tcPr>
            <w:tcW w:w="2160" w:type="dxa"/>
          </w:tcPr>
          <w:p w14:paraId="41C13C86" w14:textId="02909056" w:rsidR="007233DD" w:rsidRPr="00D17223" w:rsidRDefault="007233DD" w:rsidP="007233DD">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Impl.h</w:t>
            </w:r>
          </w:p>
        </w:tc>
        <w:tc>
          <w:tcPr>
            <w:tcW w:w="3914" w:type="dxa"/>
          </w:tcPr>
          <w:p w14:paraId="2D3BB6EC" w14:textId="07B2AA3C" w:rsidR="007233DD" w:rsidRDefault="00355BEF"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sidRPr="0056255A">
              <w:rPr>
                <w:rFonts w:cstheme="minorBidi"/>
                <w:szCs w:val="22"/>
                <w:lang w:val="en-GB" w:eastAsia="en-GB"/>
              </w:rPr>
              <w:t>Get the default configuration parameters</w:t>
            </w:r>
          </w:p>
        </w:tc>
      </w:tr>
      <w:tr w:rsidR="007233DD" w14:paraId="3E0888C2" w14:textId="77777777" w:rsidTr="0056255A">
        <w:tc>
          <w:tcPr>
            <w:cnfStyle w:val="001000000000" w:firstRow="0" w:lastRow="0" w:firstColumn="1" w:lastColumn="0" w:oddVBand="0" w:evenVBand="0" w:oddHBand="0" w:evenHBand="0" w:firstRowFirstColumn="0" w:firstRowLastColumn="0" w:lastRowFirstColumn="0" w:lastRowLastColumn="0"/>
            <w:tcW w:w="738" w:type="dxa"/>
          </w:tcPr>
          <w:p w14:paraId="71DB6153" w14:textId="77777777" w:rsidR="007233DD" w:rsidRPr="0056255A" w:rsidRDefault="007233DD" w:rsidP="0056255A">
            <w:pPr>
              <w:pStyle w:val="ListParagraph"/>
              <w:numPr>
                <w:ilvl w:val="0"/>
                <w:numId w:val="50"/>
              </w:numPr>
              <w:spacing w:after="120"/>
              <w:rPr>
                <w:lang w:val="en-US" w:eastAsia="en-US"/>
              </w:rPr>
            </w:pPr>
          </w:p>
        </w:tc>
        <w:tc>
          <w:tcPr>
            <w:tcW w:w="2430" w:type="dxa"/>
          </w:tcPr>
          <w:p w14:paraId="5C5C8BF7" w14:textId="01B758EE" w:rsidR="007233DD" w:rsidRPr="0056255A" w:rsidRDefault="007233DD" w:rsidP="0056255A">
            <w:pPr>
              <w:jc w:val="left"/>
              <w:cnfStyle w:val="000000000000" w:firstRow="0" w:lastRow="0" w:firstColumn="0" w:lastColumn="0" w:oddVBand="0" w:evenVBand="0" w:oddHBand="0" w:evenHBand="0" w:firstRowFirstColumn="0" w:firstRowLastColumn="0" w:lastRowFirstColumn="0" w:lastRowLastColumn="0"/>
              <w:rPr>
                <w:bCs/>
                <w:lang w:val="en-GB" w:eastAsia="en-GB"/>
              </w:rPr>
            </w:pPr>
            <w:r w:rsidRPr="00733723">
              <w:rPr>
                <w:lang w:val="en-GB" w:eastAsia="en-GB"/>
              </w:rPr>
              <w:t>EVE_HalImpl_open</w:t>
            </w:r>
          </w:p>
        </w:tc>
        <w:tc>
          <w:tcPr>
            <w:tcW w:w="2160" w:type="dxa"/>
          </w:tcPr>
          <w:p w14:paraId="65726DA7" w14:textId="174FC957" w:rsidR="007233DD" w:rsidRPr="00D17223" w:rsidRDefault="007233DD" w:rsidP="007233DD">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Impl.h</w:t>
            </w:r>
          </w:p>
        </w:tc>
        <w:tc>
          <w:tcPr>
            <w:tcW w:w="3914" w:type="dxa"/>
          </w:tcPr>
          <w:p w14:paraId="71E58139" w14:textId="6AEBBF9B" w:rsidR="007233DD" w:rsidRDefault="007233DD"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Prepare software structure</w:t>
            </w:r>
          </w:p>
        </w:tc>
      </w:tr>
      <w:tr w:rsidR="007233DD" w14:paraId="2DEB0999" w14:textId="77777777" w:rsidTr="0056255A">
        <w:tc>
          <w:tcPr>
            <w:cnfStyle w:val="001000000000" w:firstRow="0" w:lastRow="0" w:firstColumn="1" w:lastColumn="0" w:oddVBand="0" w:evenVBand="0" w:oddHBand="0" w:evenHBand="0" w:firstRowFirstColumn="0" w:firstRowLastColumn="0" w:lastRowFirstColumn="0" w:lastRowLastColumn="0"/>
            <w:tcW w:w="738" w:type="dxa"/>
          </w:tcPr>
          <w:p w14:paraId="715C2CC4" w14:textId="77777777" w:rsidR="007233DD" w:rsidRPr="0056255A" w:rsidRDefault="007233DD" w:rsidP="0056255A">
            <w:pPr>
              <w:pStyle w:val="ListParagraph"/>
              <w:numPr>
                <w:ilvl w:val="0"/>
                <w:numId w:val="50"/>
              </w:numPr>
              <w:spacing w:after="120"/>
              <w:rPr>
                <w:lang w:val="en-US" w:eastAsia="en-US"/>
              </w:rPr>
            </w:pPr>
          </w:p>
        </w:tc>
        <w:tc>
          <w:tcPr>
            <w:tcW w:w="2430" w:type="dxa"/>
          </w:tcPr>
          <w:p w14:paraId="10F7190F" w14:textId="08319635" w:rsidR="007233DD" w:rsidRPr="0056255A" w:rsidRDefault="007233DD" w:rsidP="0056255A">
            <w:pPr>
              <w:jc w:val="left"/>
              <w:cnfStyle w:val="000000000000" w:firstRow="0" w:lastRow="0" w:firstColumn="0" w:lastColumn="0" w:oddVBand="0" w:evenVBand="0" w:oddHBand="0" w:evenHBand="0" w:firstRowFirstColumn="0" w:firstRowLastColumn="0" w:lastRowFirstColumn="0" w:lastRowLastColumn="0"/>
              <w:rPr>
                <w:bCs/>
                <w:lang w:val="en-GB" w:eastAsia="en-GB"/>
              </w:rPr>
            </w:pPr>
            <w:r w:rsidRPr="00733723">
              <w:rPr>
                <w:lang w:val="en-GB" w:eastAsia="en-GB"/>
              </w:rPr>
              <w:t>EVE_HalImpl_close</w:t>
            </w:r>
          </w:p>
        </w:tc>
        <w:tc>
          <w:tcPr>
            <w:tcW w:w="2160" w:type="dxa"/>
          </w:tcPr>
          <w:p w14:paraId="72891483" w14:textId="22E3F744" w:rsidR="007233DD" w:rsidRPr="00D17223" w:rsidRDefault="007233DD" w:rsidP="007233DD">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Impl.h</w:t>
            </w:r>
          </w:p>
        </w:tc>
        <w:tc>
          <w:tcPr>
            <w:tcW w:w="3914" w:type="dxa"/>
          </w:tcPr>
          <w:p w14:paraId="0FE4E20D" w14:textId="1E91BB6E" w:rsidR="007233DD" w:rsidRDefault="007233DD"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Close software structure handle</w:t>
            </w:r>
          </w:p>
        </w:tc>
      </w:tr>
      <w:tr w:rsidR="007233DD" w14:paraId="275461D6" w14:textId="77777777" w:rsidTr="0056255A">
        <w:tc>
          <w:tcPr>
            <w:cnfStyle w:val="001000000000" w:firstRow="0" w:lastRow="0" w:firstColumn="1" w:lastColumn="0" w:oddVBand="0" w:evenVBand="0" w:oddHBand="0" w:evenHBand="0" w:firstRowFirstColumn="0" w:firstRowLastColumn="0" w:lastRowFirstColumn="0" w:lastRowLastColumn="0"/>
            <w:tcW w:w="738" w:type="dxa"/>
          </w:tcPr>
          <w:p w14:paraId="26304E0C" w14:textId="77777777" w:rsidR="007233DD" w:rsidRPr="0056255A" w:rsidRDefault="007233DD" w:rsidP="0056255A">
            <w:pPr>
              <w:pStyle w:val="ListParagraph"/>
              <w:numPr>
                <w:ilvl w:val="0"/>
                <w:numId w:val="50"/>
              </w:numPr>
              <w:spacing w:after="120"/>
              <w:rPr>
                <w:bCs/>
                <w:lang w:val="en-US" w:eastAsia="en-US"/>
              </w:rPr>
            </w:pPr>
          </w:p>
        </w:tc>
        <w:tc>
          <w:tcPr>
            <w:tcW w:w="2430" w:type="dxa"/>
          </w:tcPr>
          <w:p w14:paraId="0525A610" w14:textId="782E6046" w:rsidR="007233DD" w:rsidRPr="0056255A" w:rsidRDefault="007233DD" w:rsidP="0056255A">
            <w:pPr>
              <w:jc w:val="left"/>
              <w:cnfStyle w:val="000000000000" w:firstRow="0" w:lastRow="0" w:firstColumn="0" w:lastColumn="0" w:oddVBand="0" w:evenVBand="0" w:oddHBand="0" w:evenHBand="0" w:firstRowFirstColumn="0" w:firstRowLastColumn="0" w:lastRowFirstColumn="0" w:lastRowLastColumn="0"/>
              <w:rPr>
                <w:bCs/>
                <w:lang w:val="en-GB" w:eastAsia="en-GB"/>
              </w:rPr>
            </w:pPr>
            <w:r w:rsidRPr="0056255A">
              <w:rPr>
                <w:rFonts w:cstheme="minorBidi"/>
                <w:bCs/>
                <w:szCs w:val="22"/>
                <w:lang w:val="en-GB" w:eastAsia="en-GB"/>
              </w:rPr>
              <w:t>EVE_HalImpl_idle</w:t>
            </w:r>
          </w:p>
        </w:tc>
        <w:tc>
          <w:tcPr>
            <w:tcW w:w="2160" w:type="dxa"/>
          </w:tcPr>
          <w:p w14:paraId="10605C21" w14:textId="71503355" w:rsidR="007233DD" w:rsidRPr="00D17223" w:rsidRDefault="007233DD" w:rsidP="007233DD">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Impl.h</w:t>
            </w:r>
          </w:p>
        </w:tc>
        <w:tc>
          <w:tcPr>
            <w:tcW w:w="3914" w:type="dxa"/>
          </w:tcPr>
          <w:p w14:paraId="5BBB06D3" w14:textId="4CDD1465" w:rsidR="007233DD" w:rsidRDefault="00355BEF"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sidRPr="0056255A">
              <w:rPr>
                <w:rFonts w:cstheme="minorBidi"/>
                <w:szCs w:val="22"/>
                <w:lang w:val="en-GB" w:eastAsia="en-GB"/>
              </w:rPr>
              <w:t>Idle state of the application</w:t>
            </w:r>
            <w:r>
              <w:rPr>
                <w:lang w:val="en-GB" w:eastAsia="en-GB"/>
              </w:rPr>
              <w:t>, will be c</w:t>
            </w:r>
            <w:r w:rsidRPr="0056255A">
              <w:rPr>
                <w:rFonts w:cstheme="minorBidi"/>
                <w:szCs w:val="22"/>
                <w:lang w:val="en-GB" w:eastAsia="en-GB"/>
              </w:rPr>
              <w:t>all</w:t>
            </w:r>
            <w:r>
              <w:rPr>
                <w:lang w:val="en-GB" w:eastAsia="en-GB"/>
              </w:rPr>
              <w:t>ed</w:t>
            </w:r>
            <w:r w:rsidRPr="0056255A">
              <w:rPr>
                <w:rFonts w:cstheme="minorBidi"/>
                <w:szCs w:val="22"/>
                <w:lang w:val="en-GB" w:eastAsia="en-GB"/>
              </w:rPr>
              <w:t xml:space="preserve"> regularly to update frequently changing internal state</w:t>
            </w:r>
          </w:p>
        </w:tc>
      </w:tr>
      <w:tr w:rsidR="007233DD" w14:paraId="0EE59801" w14:textId="6DB1B5A5" w:rsidTr="0056255A">
        <w:tc>
          <w:tcPr>
            <w:cnfStyle w:val="001000000000" w:firstRow="0" w:lastRow="0" w:firstColumn="1" w:lastColumn="0" w:oddVBand="0" w:evenVBand="0" w:oddHBand="0" w:evenHBand="0" w:firstRowFirstColumn="0" w:firstRowLastColumn="0" w:lastRowFirstColumn="0" w:lastRowLastColumn="0"/>
            <w:tcW w:w="738" w:type="dxa"/>
          </w:tcPr>
          <w:p w14:paraId="739981AE" w14:textId="77777777" w:rsidR="007233DD" w:rsidRPr="0056255A" w:rsidRDefault="007233DD" w:rsidP="0056255A">
            <w:pPr>
              <w:pStyle w:val="ListParagraph"/>
              <w:numPr>
                <w:ilvl w:val="0"/>
                <w:numId w:val="50"/>
              </w:numPr>
              <w:spacing w:after="120"/>
              <w:rPr>
                <w:bCs/>
                <w:lang w:val="en-US" w:eastAsia="en-US"/>
              </w:rPr>
            </w:pPr>
          </w:p>
        </w:tc>
        <w:tc>
          <w:tcPr>
            <w:tcW w:w="2430" w:type="dxa"/>
          </w:tcPr>
          <w:p w14:paraId="21E2A3FA" w14:textId="1E312CC3" w:rsidR="007233DD" w:rsidRDefault="007233DD"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sidRPr="00733723">
              <w:rPr>
                <w:bCs/>
                <w:lang w:val="en-GB" w:eastAsia="en-GB"/>
              </w:rPr>
              <w:t>EVE_Hal_startTransfer</w:t>
            </w:r>
          </w:p>
        </w:tc>
        <w:tc>
          <w:tcPr>
            <w:tcW w:w="2160" w:type="dxa"/>
          </w:tcPr>
          <w:p w14:paraId="0EB96678" w14:textId="26257B2E" w:rsidR="007233DD" w:rsidRDefault="007233DD" w:rsidP="007233DD">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Impl.h</w:t>
            </w:r>
          </w:p>
        </w:tc>
        <w:tc>
          <w:tcPr>
            <w:tcW w:w="3914" w:type="dxa"/>
          </w:tcPr>
          <w:p w14:paraId="799CC95B" w14:textId="5D6B1AC2" w:rsidR="007233DD" w:rsidRDefault="007233DD"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Initiate address phase by transmitting 3 bytes address code and assert CS</w:t>
            </w:r>
          </w:p>
        </w:tc>
      </w:tr>
      <w:tr w:rsidR="007233DD" w14:paraId="0AA7B3CF" w14:textId="6D8E4327" w:rsidTr="0056255A">
        <w:tc>
          <w:tcPr>
            <w:cnfStyle w:val="001000000000" w:firstRow="0" w:lastRow="0" w:firstColumn="1" w:lastColumn="0" w:oddVBand="0" w:evenVBand="0" w:oddHBand="0" w:evenHBand="0" w:firstRowFirstColumn="0" w:firstRowLastColumn="0" w:lastRowFirstColumn="0" w:lastRowLastColumn="0"/>
            <w:tcW w:w="738" w:type="dxa"/>
          </w:tcPr>
          <w:p w14:paraId="195A417C" w14:textId="77777777" w:rsidR="007233DD" w:rsidRPr="0056255A" w:rsidRDefault="007233DD" w:rsidP="0056255A">
            <w:pPr>
              <w:pStyle w:val="ListParagraph"/>
              <w:numPr>
                <w:ilvl w:val="0"/>
                <w:numId w:val="50"/>
              </w:numPr>
              <w:spacing w:after="120"/>
              <w:rPr>
                <w:bCs/>
                <w:lang w:val="en-US" w:eastAsia="en-US"/>
              </w:rPr>
            </w:pPr>
          </w:p>
        </w:tc>
        <w:tc>
          <w:tcPr>
            <w:tcW w:w="2430" w:type="dxa"/>
          </w:tcPr>
          <w:p w14:paraId="1905203A" w14:textId="3C78C8B7" w:rsidR="007233DD" w:rsidRDefault="007233DD"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sidRPr="0056255A">
              <w:rPr>
                <w:rFonts w:cstheme="minorBidi"/>
                <w:bCs/>
                <w:szCs w:val="22"/>
                <w:lang w:val="en-GB" w:eastAsia="en-GB"/>
              </w:rPr>
              <w:t>EVE_Hal_endTransfer</w:t>
            </w:r>
          </w:p>
        </w:tc>
        <w:tc>
          <w:tcPr>
            <w:tcW w:w="2160" w:type="dxa"/>
          </w:tcPr>
          <w:p w14:paraId="74B21DF2" w14:textId="019AC8B0" w:rsidR="007233DD" w:rsidRDefault="007233DD" w:rsidP="007233DD">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Impl.h</w:t>
            </w:r>
          </w:p>
        </w:tc>
        <w:tc>
          <w:tcPr>
            <w:tcW w:w="3914" w:type="dxa"/>
          </w:tcPr>
          <w:p w14:paraId="7033B4B0" w14:textId="3C629C40" w:rsidR="007233DD" w:rsidRDefault="007233DD"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De-assert the CS to end the SPI transferring</w:t>
            </w:r>
          </w:p>
        </w:tc>
      </w:tr>
      <w:tr w:rsidR="007233DD" w14:paraId="280AD5DA" w14:textId="4286EB5D" w:rsidTr="0056255A">
        <w:tc>
          <w:tcPr>
            <w:cnfStyle w:val="001000000000" w:firstRow="0" w:lastRow="0" w:firstColumn="1" w:lastColumn="0" w:oddVBand="0" w:evenVBand="0" w:oddHBand="0" w:evenHBand="0" w:firstRowFirstColumn="0" w:firstRowLastColumn="0" w:lastRowFirstColumn="0" w:lastRowLastColumn="0"/>
            <w:tcW w:w="738" w:type="dxa"/>
          </w:tcPr>
          <w:p w14:paraId="259A59BD" w14:textId="77777777" w:rsidR="007233DD" w:rsidRPr="0056255A" w:rsidRDefault="007233DD" w:rsidP="0056255A">
            <w:pPr>
              <w:pStyle w:val="ListParagraph"/>
              <w:numPr>
                <w:ilvl w:val="0"/>
                <w:numId w:val="50"/>
              </w:numPr>
              <w:spacing w:after="120"/>
              <w:rPr>
                <w:bCs/>
                <w:lang w:val="en-US" w:eastAsia="en-US"/>
              </w:rPr>
            </w:pPr>
          </w:p>
        </w:tc>
        <w:tc>
          <w:tcPr>
            <w:tcW w:w="2430" w:type="dxa"/>
          </w:tcPr>
          <w:p w14:paraId="5EA9C704" w14:textId="5BCEB02B" w:rsidR="007233DD" w:rsidRDefault="007233DD"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sidRPr="0056255A">
              <w:rPr>
                <w:rFonts w:cstheme="minorBidi"/>
                <w:bCs/>
                <w:szCs w:val="22"/>
                <w:lang w:val="en-GB" w:eastAsia="en-GB"/>
              </w:rPr>
              <w:t>EVE_Hal_flush</w:t>
            </w:r>
          </w:p>
        </w:tc>
        <w:tc>
          <w:tcPr>
            <w:tcW w:w="2160" w:type="dxa"/>
          </w:tcPr>
          <w:p w14:paraId="3244D4D9" w14:textId="76866955" w:rsidR="007233DD" w:rsidRDefault="007233DD" w:rsidP="007233DD">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Impl.h</w:t>
            </w:r>
          </w:p>
        </w:tc>
        <w:tc>
          <w:tcPr>
            <w:tcW w:w="3914" w:type="dxa"/>
          </w:tcPr>
          <w:p w14:paraId="15A64DFE" w14:textId="3D516841" w:rsidR="007233DD" w:rsidRDefault="00355BEF"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Flush command buffer to EVE</w:t>
            </w:r>
          </w:p>
        </w:tc>
      </w:tr>
      <w:tr w:rsidR="007233DD" w14:paraId="6C5E2F85" w14:textId="3009521A" w:rsidTr="0056255A">
        <w:tc>
          <w:tcPr>
            <w:cnfStyle w:val="001000000000" w:firstRow="0" w:lastRow="0" w:firstColumn="1" w:lastColumn="0" w:oddVBand="0" w:evenVBand="0" w:oddHBand="0" w:evenHBand="0" w:firstRowFirstColumn="0" w:firstRowLastColumn="0" w:lastRowFirstColumn="0" w:lastRowLastColumn="0"/>
            <w:tcW w:w="738" w:type="dxa"/>
          </w:tcPr>
          <w:p w14:paraId="1AC2B3A3" w14:textId="77777777" w:rsidR="007233DD" w:rsidRPr="0056255A" w:rsidRDefault="007233DD" w:rsidP="0056255A">
            <w:pPr>
              <w:pStyle w:val="ListParagraph"/>
              <w:numPr>
                <w:ilvl w:val="0"/>
                <w:numId w:val="50"/>
              </w:numPr>
              <w:spacing w:after="120"/>
              <w:rPr>
                <w:bCs/>
                <w:lang w:val="en-US" w:eastAsia="en-US"/>
              </w:rPr>
            </w:pPr>
          </w:p>
        </w:tc>
        <w:tc>
          <w:tcPr>
            <w:tcW w:w="2430" w:type="dxa"/>
          </w:tcPr>
          <w:p w14:paraId="1A3B406A" w14:textId="679441B3" w:rsidR="007233DD" w:rsidRDefault="007233DD"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sidRPr="0056255A">
              <w:rPr>
                <w:rFonts w:cstheme="minorBidi"/>
                <w:bCs/>
                <w:szCs w:val="22"/>
                <w:lang w:val="en-GB" w:eastAsia="en-GB"/>
              </w:rPr>
              <w:t>EVE_Hal_transfer8</w:t>
            </w:r>
          </w:p>
        </w:tc>
        <w:tc>
          <w:tcPr>
            <w:tcW w:w="2160" w:type="dxa"/>
          </w:tcPr>
          <w:p w14:paraId="6E22EABC" w14:textId="406BD54A" w:rsidR="007233DD" w:rsidRDefault="007233DD" w:rsidP="007233DD">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Impl.h</w:t>
            </w:r>
          </w:p>
        </w:tc>
        <w:tc>
          <w:tcPr>
            <w:tcW w:w="3914" w:type="dxa"/>
          </w:tcPr>
          <w:p w14:paraId="4C943265" w14:textId="35E09858" w:rsidR="007233DD" w:rsidRDefault="007233DD"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 xml:space="preserve">Send or receive one byte </w:t>
            </w:r>
          </w:p>
        </w:tc>
      </w:tr>
      <w:tr w:rsidR="00355BEF" w14:paraId="6AB3D7FF" w14:textId="77777777" w:rsidTr="0056255A">
        <w:tc>
          <w:tcPr>
            <w:cnfStyle w:val="001000000000" w:firstRow="0" w:lastRow="0" w:firstColumn="1" w:lastColumn="0" w:oddVBand="0" w:evenVBand="0" w:oddHBand="0" w:evenHBand="0" w:firstRowFirstColumn="0" w:firstRowLastColumn="0" w:lastRowFirstColumn="0" w:lastRowLastColumn="0"/>
            <w:tcW w:w="738" w:type="dxa"/>
          </w:tcPr>
          <w:p w14:paraId="4A830ACA" w14:textId="77777777" w:rsidR="00355BEF" w:rsidRPr="0056255A" w:rsidRDefault="00355BEF" w:rsidP="0056255A">
            <w:pPr>
              <w:pStyle w:val="ListParagraph"/>
              <w:numPr>
                <w:ilvl w:val="0"/>
                <w:numId w:val="50"/>
              </w:numPr>
              <w:spacing w:after="120"/>
              <w:rPr>
                <w:bCs/>
                <w:lang w:val="en-US" w:eastAsia="en-US"/>
              </w:rPr>
            </w:pPr>
          </w:p>
        </w:tc>
        <w:tc>
          <w:tcPr>
            <w:tcW w:w="2430" w:type="dxa"/>
          </w:tcPr>
          <w:p w14:paraId="2A63DA65" w14:textId="3A7235B4" w:rsidR="00355BEF" w:rsidRPr="0056255A" w:rsidRDefault="00355BEF" w:rsidP="0056255A">
            <w:pPr>
              <w:jc w:val="left"/>
              <w:cnfStyle w:val="000000000000" w:firstRow="0" w:lastRow="0" w:firstColumn="0" w:lastColumn="0" w:oddVBand="0" w:evenVBand="0" w:oddHBand="0" w:evenHBand="0" w:firstRowFirstColumn="0" w:firstRowLastColumn="0" w:lastRowFirstColumn="0" w:lastRowLastColumn="0"/>
              <w:rPr>
                <w:bCs/>
                <w:lang w:val="en-GB" w:eastAsia="en-GB"/>
              </w:rPr>
            </w:pPr>
            <w:r w:rsidRPr="0056255A">
              <w:rPr>
                <w:rFonts w:cstheme="minorBidi"/>
                <w:bCs/>
                <w:szCs w:val="22"/>
                <w:lang w:val="en-GB" w:eastAsia="en-GB"/>
              </w:rPr>
              <w:t>EVE_Hal_transfer16</w:t>
            </w:r>
          </w:p>
        </w:tc>
        <w:tc>
          <w:tcPr>
            <w:tcW w:w="2160" w:type="dxa"/>
          </w:tcPr>
          <w:p w14:paraId="53BE0C70" w14:textId="2B3A5CFF" w:rsidR="00355BEF" w:rsidRPr="00D17223" w:rsidRDefault="00355BEF" w:rsidP="00355BEF">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Impl.h</w:t>
            </w:r>
          </w:p>
        </w:tc>
        <w:tc>
          <w:tcPr>
            <w:tcW w:w="3914" w:type="dxa"/>
          </w:tcPr>
          <w:p w14:paraId="3CF003EC" w14:textId="49DE0703" w:rsidR="00355BEF" w:rsidRDefault="00355BEF"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Send or receive two bytes</w:t>
            </w:r>
          </w:p>
        </w:tc>
      </w:tr>
      <w:tr w:rsidR="00355BEF" w14:paraId="005AD074" w14:textId="77777777" w:rsidTr="0056255A">
        <w:tc>
          <w:tcPr>
            <w:cnfStyle w:val="001000000000" w:firstRow="0" w:lastRow="0" w:firstColumn="1" w:lastColumn="0" w:oddVBand="0" w:evenVBand="0" w:oddHBand="0" w:evenHBand="0" w:firstRowFirstColumn="0" w:firstRowLastColumn="0" w:lastRowFirstColumn="0" w:lastRowLastColumn="0"/>
            <w:tcW w:w="738" w:type="dxa"/>
          </w:tcPr>
          <w:p w14:paraId="150BDFFA" w14:textId="77777777" w:rsidR="00355BEF" w:rsidRPr="0056255A" w:rsidRDefault="00355BEF" w:rsidP="0056255A">
            <w:pPr>
              <w:pStyle w:val="ListParagraph"/>
              <w:numPr>
                <w:ilvl w:val="0"/>
                <w:numId w:val="50"/>
              </w:numPr>
              <w:spacing w:after="120"/>
              <w:rPr>
                <w:bCs/>
                <w:lang w:val="en-US" w:eastAsia="en-US"/>
              </w:rPr>
            </w:pPr>
          </w:p>
        </w:tc>
        <w:tc>
          <w:tcPr>
            <w:tcW w:w="2430" w:type="dxa"/>
          </w:tcPr>
          <w:p w14:paraId="681459F1" w14:textId="2041BD67" w:rsidR="00355BEF" w:rsidRPr="0056255A" w:rsidRDefault="00355BEF" w:rsidP="0056255A">
            <w:pPr>
              <w:jc w:val="left"/>
              <w:cnfStyle w:val="000000000000" w:firstRow="0" w:lastRow="0" w:firstColumn="0" w:lastColumn="0" w:oddVBand="0" w:evenVBand="0" w:oddHBand="0" w:evenHBand="0" w:firstRowFirstColumn="0" w:firstRowLastColumn="0" w:lastRowFirstColumn="0" w:lastRowLastColumn="0"/>
              <w:rPr>
                <w:bCs/>
                <w:lang w:val="en-GB" w:eastAsia="en-GB"/>
              </w:rPr>
            </w:pPr>
            <w:r w:rsidRPr="0056255A">
              <w:rPr>
                <w:rFonts w:cstheme="minorBidi"/>
                <w:bCs/>
                <w:szCs w:val="22"/>
                <w:lang w:val="en-GB" w:eastAsia="en-GB"/>
              </w:rPr>
              <w:t>EVE_Hal_transfer32</w:t>
            </w:r>
          </w:p>
        </w:tc>
        <w:tc>
          <w:tcPr>
            <w:tcW w:w="2160" w:type="dxa"/>
          </w:tcPr>
          <w:p w14:paraId="6FCB60C5" w14:textId="64A4FA5B" w:rsidR="00355BEF" w:rsidRPr="00D17223" w:rsidRDefault="00355BEF" w:rsidP="00355BEF">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Impl.h</w:t>
            </w:r>
          </w:p>
        </w:tc>
        <w:tc>
          <w:tcPr>
            <w:tcW w:w="3914" w:type="dxa"/>
          </w:tcPr>
          <w:p w14:paraId="684C46D2" w14:textId="65BFE770" w:rsidR="00355BEF" w:rsidRDefault="00355BEF"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Send or receive four bytes</w:t>
            </w:r>
          </w:p>
        </w:tc>
      </w:tr>
      <w:tr w:rsidR="00355BEF" w14:paraId="24AA3977" w14:textId="2F07395F" w:rsidTr="0056255A">
        <w:tc>
          <w:tcPr>
            <w:cnfStyle w:val="001000000000" w:firstRow="0" w:lastRow="0" w:firstColumn="1" w:lastColumn="0" w:oddVBand="0" w:evenVBand="0" w:oddHBand="0" w:evenHBand="0" w:firstRowFirstColumn="0" w:firstRowLastColumn="0" w:lastRowFirstColumn="0" w:lastRowLastColumn="0"/>
            <w:tcW w:w="738" w:type="dxa"/>
          </w:tcPr>
          <w:p w14:paraId="1C318F60" w14:textId="77777777" w:rsidR="00355BEF" w:rsidRPr="0056255A" w:rsidRDefault="00355BEF" w:rsidP="0056255A">
            <w:pPr>
              <w:pStyle w:val="ListParagraph"/>
              <w:numPr>
                <w:ilvl w:val="0"/>
                <w:numId w:val="50"/>
              </w:numPr>
              <w:spacing w:after="120"/>
              <w:rPr>
                <w:bCs/>
                <w:lang w:val="en-US" w:eastAsia="en-US"/>
              </w:rPr>
            </w:pPr>
          </w:p>
        </w:tc>
        <w:tc>
          <w:tcPr>
            <w:tcW w:w="2430" w:type="dxa"/>
          </w:tcPr>
          <w:p w14:paraId="22BA14A5" w14:textId="7B6F1C57" w:rsidR="00355BEF" w:rsidRDefault="00355BEF"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sidRPr="0056255A">
              <w:rPr>
                <w:rFonts w:cstheme="minorBidi"/>
                <w:bCs/>
                <w:szCs w:val="22"/>
                <w:lang w:val="en-GB" w:eastAsia="en-GB"/>
              </w:rPr>
              <w:t>EVE_Hal_transferMem</w:t>
            </w:r>
          </w:p>
        </w:tc>
        <w:tc>
          <w:tcPr>
            <w:tcW w:w="2160" w:type="dxa"/>
          </w:tcPr>
          <w:p w14:paraId="57B6B264" w14:textId="356E4215" w:rsidR="00355BEF" w:rsidRDefault="00355BEF">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h</w:t>
            </w:r>
          </w:p>
        </w:tc>
        <w:tc>
          <w:tcPr>
            <w:tcW w:w="3914" w:type="dxa"/>
          </w:tcPr>
          <w:p w14:paraId="16E685DD" w14:textId="1CA52115" w:rsidR="00355BEF" w:rsidRDefault="00355BEF"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Send or receive a buffer</w:t>
            </w:r>
          </w:p>
        </w:tc>
      </w:tr>
      <w:tr w:rsidR="00355BEF" w14:paraId="0E5BA5C1" w14:textId="77777777" w:rsidTr="0056255A">
        <w:tc>
          <w:tcPr>
            <w:cnfStyle w:val="001000000000" w:firstRow="0" w:lastRow="0" w:firstColumn="1" w:lastColumn="0" w:oddVBand="0" w:evenVBand="0" w:oddHBand="0" w:evenHBand="0" w:firstRowFirstColumn="0" w:firstRowLastColumn="0" w:lastRowFirstColumn="0" w:lastRowLastColumn="0"/>
            <w:tcW w:w="738" w:type="dxa"/>
          </w:tcPr>
          <w:p w14:paraId="65805E8B" w14:textId="77777777" w:rsidR="00355BEF" w:rsidRPr="0056255A" w:rsidRDefault="00355BEF" w:rsidP="0056255A">
            <w:pPr>
              <w:pStyle w:val="ListParagraph"/>
              <w:numPr>
                <w:ilvl w:val="0"/>
                <w:numId w:val="50"/>
              </w:numPr>
              <w:spacing w:after="120"/>
              <w:rPr>
                <w:bCs/>
                <w:lang w:val="en-US" w:eastAsia="en-US"/>
              </w:rPr>
            </w:pPr>
          </w:p>
        </w:tc>
        <w:tc>
          <w:tcPr>
            <w:tcW w:w="2430" w:type="dxa"/>
          </w:tcPr>
          <w:p w14:paraId="2BDE2666" w14:textId="3456156A" w:rsidR="00355BEF" w:rsidRPr="0081729D" w:rsidDel="00D17223" w:rsidRDefault="00355BEF"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sidRPr="0056255A">
              <w:rPr>
                <w:rFonts w:cstheme="minorBidi"/>
                <w:bCs/>
                <w:szCs w:val="22"/>
                <w:lang w:val="en-GB" w:eastAsia="en-GB"/>
              </w:rPr>
              <w:t>EVE_Hal_transferProgmem</w:t>
            </w:r>
          </w:p>
        </w:tc>
        <w:tc>
          <w:tcPr>
            <w:tcW w:w="2160" w:type="dxa"/>
          </w:tcPr>
          <w:p w14:paraId="0473D27A" w14:textId="0A57ABA9" w:rsidR="00355BEF" w:rsidDel="00D17223" w:rsidRDefault="00355BEF">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h</w:t>
            </w:r>
          </w:p>
        </w:tc>
        <w:tc>
          <w:tcPr>
            <w:tcW w:w="3914" w:type="dxa"/>
          </w:tcPr>
          <w:p w14:paraId="6A5E475E" w14:textId="352488DD" w:rsidR="00355BEF" w:rsidDel="00D12A21" w:rsidRDefault="00355BEF"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 xml:space="preserve">Send a </w:t>
            </w:r>
            <w:proofErr w:type="gramStart"/>
            <w:r w:rsidRPr="0056255A">
              <w:rPr>
                <w:lang w:val="en-GB" w:eastAsia="en-GB"/>
              </w:rPr>
              <w:t>PROGMEM </w:t>
            </w:r>
            <w:r>
              <w:rPr>
                <w:lang w:val="en-GB" w:eastAsia="en-GB"/>
              </w:rPr>
              <w:t xml:space="preserve"> buffer</w:t>
            </w:r>
            <w:proofErr w:type="gramEnd"/>
          </w:p>
        </w:tc>
      </w:tr>
      <w:tr w:rsidR="00355BEF" w14:paraId="2C37A6B6" w14:textId="77777777" w:rsidTr="0056255A">
        <w:tc>
          <w:tcPr>
            <w:cnfStyle w:val="001000000000" w:firstRow="0" w:lastRow="0" w:firstColumn="1" w:lastColumn="0" w:oddVBand="0" w:evenVBand="0" w:oddHBand="0" w:evenHBand="0" w:firstRowFirstColumn="0" w:firstRowLastColumn="0" w:lastRowFirstColumn="0" w:lastRowLastColumn="0"/>
            <w:tcW w:w="738" w:type="dxa"/>
          </w:tcPr>
          <w:p w14:paraId="13562B02" w14:textId="77777777" w:rsidR="00355BEF" w:rsidRPr="0056255A" w:rsidRDefault="00355BEF" w:rsidP="0056255A">
            <w:pPr>
              <w:pStyle w:val="ListParagraph"/>
              <w:numPr>
                <w:ilvl w:val="0"/>
                <w:numId w:val="50"/>
              </w:numPr>
              <w:spacing w:after="120"/>
              <w:rPr>
                <w:bCs/>
                <w:lang w:val="en-US" w:eastAsia="en-US"/>
              </w:rPr>
            </w:pPr>
          </w:p>
        </w:tc>
        <w:tc>
          <w:tcPr>
            <w:tcW w:w="2430" w:type="dxa"/>
          </w:tcPr>
          <w:p w14:paraId="55C3A379" w14:textId="08B7EEF0" w:rsidR="00355BEF" w:rsidRPr="0081729D" w:rsidDel="00D17223" w:rsidRDefault="00355BEF"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sidRPr="0056255A">
              <w:rPr>
                <w:rFonts w:cstheme="minorBidi"/>
                <w:bCs/>
                <w:szCs w:val="22"/>
                <w:lang w:val="en-GB" w:eastAsia="en-GB"/>
              </w:rPr>
              <w:t>EVE_Hal_transferString</w:t>
            </w:r>
          </w:p>
        </w:tc>
        <w:tc>
          <w:tcPr>
            <w:tcW w:w="2160" w:type="dxa"/>
          </w:tcPr>
          <w:p w14:paraId="4D634F45" w14:textId="17727D29" w:rsidR="00355BEF" w:rsidDel="00D17223" w:rsidRDefault="00355BEF">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h</w:t>
            </w:r>
          </w:p>
        </w:tc>
        <w:tc>
          <w:tcPr>
            <w:tcW w:w="3914" w:type="dxa"/>
          </w:tcPr>
          <w:p w14:paraId="75E4DCA2" w14:textId="55A359E7" w:rsidR="00355BEF" w:rsidDel="00D12A21" w:rsidRDefault="00355BEF"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Send a string</w:t>
            </w:r>
          </w:p>
        </w:tc>
      </w:tr>
      <w:tr w:rsidR="00355BEF" w14:paraId="19BEFD2D" w14:textId="40132318" w:rsidTr="0056255A">
        <w:tc>
          <w:tcPr>
            <w:cnfStyle w:val="001000000000" w:firstRow="0" w:lastRow="0" w:firstColumn="1" w:lastColumn="0" w:oddVBand="0" w:evenVBand="0" w:oddHBand="0" w:evenHBand="0" w:firstRowFirstColumn="0" w:firstRowLastColumn="0" w:lastRowFirstColumn="0" w:lastRowLastColumn="0"/>
            <w:tcW w:w="738" w:type="dxa"/>
          </w:tcPr>
          <w:p w14:paraId="3D5CC943" w14:textId="77777777" w:rsidR="00355BEF" w:rsidRPr="0056255A" w:rsidRDefault="00355BEF" w:rsidP="0056255A">
            <w:pPr>
              <w:pStyle w:val="ListParagraph"/>
              <w:numPr>
                <w:ilvl w:val="0"/>
                <w:numId w:val="50"/>
              </w:numPr>
              <w:spacing w:after="120"/>
              <w:rPr>
                <w:bCs/>
                <w:lang w:val="en-US" w:eastAsia="en-US"/>
              </w:rPr>
            </w:pPr>
          </w:p>
        </w:tc>
        <w:tc>
          <w:tcPr>
            <w:tcW w:w="2430" w:type="dxa"/>
          </w:tcPr>
          <w:p w14:paraId="14FB680F" w14:textId="48A1DA5A" w:rsidR="00355BEF" w:rsidRDefault="00355BEF"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sidRPr="0056255A">
              <w:rPr>
                <w:rFonts w:cstheme="minorBidi"/>
                <w:bCs/>
                <w:szCs w:val="22"/>
                <w:lang w:val="en-GB" w:eastAsia="en-GB"/>
              </w:rPr>
              <w:t>EVE_Hal_hostCommand</w:t>
            </w:r>
          </w:p>
        </w:tc>
        <w:tc>
          <w:tcPr>
            <w:tcW w:w="2160" w:type="dxa"/>
          </w:tcPr>
          <w:p w14:paraId="0BD3B5FC" w14:textId="5394949D" w:rsidR="00355BEF" w:rsidRDefault="00355BEF">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EVE_Hal</w:t>
            </w:r>
            <w:r w:rsidRPr="00D17223">
              <w:rPr>
                <w:lang w:val="en-GB" w:eastAsia="en-GB"/>
              </w:rPr>
              <w:t>.h</w:t>
            </w:r>
          </w:p>
        </w:tc>
        <w:tc>
          <w:tcPr>
            <w:tcW w:w="3914" w:type="dxa"/>
          </w:tcPr>
          <w:p w14:paraId="53F9304E" w14:textId="5DEC1D9D" w:rsidR="00355BEF" w:rsidRDefault="00355BEF"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Send host commands to EVE</w:t>
            </w:r>
          </w:p>
        </w:tc>
      </w:tr>
      <w:tr w:rsidR="00355BEF" w14:paraId="7D64FAA3" w14:textId="6E18E24A" w:rsidTr="0056255A">
        <w:tc>
          <w:tcPr>
            <w:cnfStyle w:val="001000000000" w:firstRow="0" w:lastRow="0" w:firstColumn="1" w:lastColumn="0" w:oddVBand="0" w:evenVBand="0" w:oddHBand="0" w:evenHBand="0" w:firstRowFirstColumn="0" w:firstRowLastColumn="0" w:lastRowFirstColumn="0" w:lastRowLastColumn="0"/>
            <w:tcW w:w="738" w:type="dxa"/>
          </w:tcPr>
          <w:p w14:paraId="7DC05847" w14:textId="77777777" w:rsidR="00355BEF" w:rsidRPr="0056255A" w:rsidRDefault="00355BEF" w:rsidP="0056255A">
            <w:pPr>
              <w:pStyle w:val="ListParagraph"/>
              <w:numPr>
                <w:ilvl w:val="0"/>
                <w:numId w:val="50"/>
              </w:numPr>
              <w:spacing w:after="120"/>
              <w:rPr>
                <w:bCs/>
                <w:lang w:val="en-US" w:eastAsia="en-US"/>
              </w:rPr>
            </w:pPr>
          </w:p>
        </w:tc>
        <w:tc>
          <w:tcPr>
            <w:tcW w:w="2430" w:type="dxa"/>
          </w:tcPr>
          <w:p w14:paraId="3A7310EC" w14:textId="40829F39" w:rsidR="00355BEF" w:rsidRDefault="00355BEF" w:rsidP="0056255A">
            <w:pPr>
              <w:jc w:val="left"/>
              <w:cnfStyle w:val="000000000000" w:firstRow="0" w:lastRow="0" w:firstColumn="0" w:lastColumn="0" w:oddVBand="0" w:evenVBand="0" w:oddHBand="0" w:evenHBand="0" w:firstRowFirstColumn="0" w:firstRowLastColumn="0" w:lastRowFirstColumn="0" w:lastRowLastColumn="0"/>
              <w:rPr>
                <w:lang w:val="en-GB" w:eastAsia="en-GB"/>
              </w:rPr>
            </w:pPr>
            <w:r w:rsidRPr="0056255A">
              <w:rPr>
                <w:rFonts w:cstheme="minorBidi"/>
                <w:bCs/>
                <w:szCs w:val="22"/>
                <w:lang w:val="en-GB" w:eastAsia="en-GB"/>
              </w:rPr>
              <w:t>EVE_Hal_hostCommandExt3</w:t>
            </w:r>
          </w:p>
        </w:tc>
        <w:tc>
          <w:tcPr>
            <w:tcW w:w="2160" w:type="dxa"/>
          </w:tcPr>
          <w:p w14:paraId="6B5D0CD1" w14:textId="66BFBEFD" w:rsidR="00355BEF" w:rsidRDefault="00355BEF">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h</w:t>
            </w:r>
          </w:p>
        </w:tc>
        <w:tc>
          <w:tcPr>
            <w:tcW w:w="3914" w:type="dxa"/>
          </w:tcPr>
          <w:p w14:paraId="6BC19B05" w14:textId="03352200" w:rsidR="00355BEF" w:rsidRDefault="00355BEF" w:rsidP="005F544D">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Send 3 bytes host commands to EVE</w:t>
            </w:r>
          </w:p>
        </w:tc>
      </w:tr>
      <w:tr w:rsidR="00355BEF" w14:paraId="113CCAE3" w14:textId="77777777" w:rsidTr="0056255A">
        <w:tc>
          <w:tcPr>
            <w:cnfStyle w:val="001000000000" w:firstRow="0" w:lastRow="0" w:firstColumn="1" w:lastColumn="0" w:oddVBand="0" w:evenVBand="0" w:oddHBand="0" w:evenHBand="0" w:firstRowFirstColumn="0" w:firstRowLastColumn="0" w:lastRowFirstColumn="0" w:lastRowLastColumn="0"/>
            <w:tcW w:w="738" w:type="dxa"/>
          </w:tcPr>
          <w:p w14:paraId="6A468DB3" w14:textId="77777777" w:rsidR="00355BEF" w:rsidRPr="005F544D" w:rsidRDefault="00355BEF" w:rsidP="005F544D">
            <w:pPr>
              <w:pStyle w:val="ListParagraph"/>
              <w:numPr>
                <w:ilvl w:val="0"/>
                <w:numId w:val="50"/>
              </w:numPr>
              <w:spacing w:after="120"/>
              <w:rPr>
                <w:bCs/>
                <w:lang w:val="en-US" w:eastAsia="en-US"/>
              </w:rPr>
            </w:pPr>
          </w:p>
        </w:tc>
        <w:tc>
          <w:tcPr>
            <w:tcW w:w="2430" w:type="dxa"/>
          </w:tcPr>
          <w:p w14:paraId="32B37544" w14:textId="06084124" w:rsidR="00355BEF" w:rsidRPr="0081729D" w:rsidRDefault="00355BEF" w:rsidP="005F544D">
            <w:pPr>
              <w:jc w:val="left"/>
              <w:cnfStyle w:val="000000000000" w:firstRow="0" w:lastRow="0" w:firstColumn="0" w:lastColumn="0" w:oddVBand="0" w:evenVBand="0" w:oddHBand="0" w:evenHBand="0" w:firstRowFirstColumn="0" w:firstRowLastColumn="0" w:lastRowFirstColumn="0" w:lastRowLastColumn="0"/>
              <w:rPr>
                <w:lang w:val="en-GB" w:eastAsia="en-GB"/>
              </w:rPr>
            </w:pPr>
            <w:r w:rsidRPr="005F544D">
              <w:rPr>
                <w:rFonts w:cstheme="minorBidi"/>
                <w:bCs/>
                <w:szCs w:val="22"/>
                <w:lang w:val="en-GB" w:eastAsia="en-GB"/>
              </w:rPr>
              <w:t>EVE_Hal_powerCycle</w:t>
            </w:r>
          </w:p>
        </w:tc>
        <w:tc>
          <w:tcPr>
            <w:tcW w:w="2160" w:type="dxa"/>
          </w:tcPr>
          <w:p w14:paraId="29A672F8" w14:textId="63743028" w:rsidR="00355BEF" w:rsidRDefault="00355BEF">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h</w:t>
            </w:r>
          </w:p>
        </w:tc>
        <w:tc>
          <w:tcPr>
            <w:tcW w:w="3914" w:type="dxa"/>
          </w:tcPr>
          <w:p w14:paraId="71954F96" w14:textId="51351AC2" w:rsidR="00355BEF" w:rsidRDefault="00355BEF" w:rsidP="00FE75B3">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Toggle PD pin to wake up EVE</w:t>
            </w:r>
          </w:p>
        </w:tc>
      </w:tr>
      <w:tr w:rsidR="00355BEF" w14:paraId="42C3C243" w14:textId="77777777" w:rsidTr="0056255A">
        <w:tc>
          <w:tcPr>
            <w:cnfStyle w:val="001000000000" w:firstRow="0" w:lastRow="0" w:firstColumn="1" w:lastColumn="0" w:oddVBand="0" w:evenVBand="0" w:oddHBand="0" w:evenHBand="0" w:firstRowFirstColumn="0" w:firstRowLastColumn="0" w:lastRowFirstColumn="0" w:lastRowLastColumn="0"/>
            <w:tcW w:w="738" w:type="dxa"/>
          </w:tcPr>
          <w:p w14:paraId="1BCA6BB4" w14:textId="77777777" w:rsidR="00355BEF" w:rsidRPr="00FE75B3" w:rsidRDefault="00355BEF" w:rsidP="00FE75B3">
            <w:pPr>
              <w:pStyle w:val="ListParagraph"/>
              <w:numPr>
                <w:ilvl w:val="0"/>
                <w:numId w:val="50"/>
              </w:numPr>
              <w:spacing w:after="120"/>
              <w:rPr>
                <w:bCs/>
                <w:lang w:val="en-US" w:eastAsia="en-US"/>
              </w:rPr>
            </w:pPr>
          </w:p>
        </w:tc>
        <w:tc>
          <w:tcPr>
            <w:tcW w:w="2430" w:type="dxa"/>
          </w:tcPr>
          <w:p w14:paraId="5489AA60" w14:textId="2FB70869" w:rsidR="00355BEF" w:rsidRPr="006466B3" w:rsidRDefault="00355BEF" w:rsidP="00FE75B3">
            <w:pPr>
              <w:jc w:val="left"/>
              <w:cnfStyle w:val="000000000000" w:firstRow="0" w:lastRow="0" w:firstColumn="0" w:lastColumn="0" w:oddVBand="0" w:evenVBand="0" w:oddHBand="0" w:evenHBand="0" w:firstRowFirstColumn="0" w:firstRowLastColumn="0" w:lastRowFirstColumn="0" w:lastRowLastColumn="0"/>
              <w:rPr>
                <w:bCs/>
                <w:lang w:val="en-GB" w:eastAsia="en-GB"/>
              </w:rPr>
            </w:pPr>
            <w:r w:rsidRPr="00FE75B3">
              <w:rPr>
                <w:rFonts w:cstheme="minorBidi"/>
                <w:bCs/>
                <w:szCs w:val="22"/>
                <w:lang w:val="en-GB" w:eastAsia="en-GB"/>
              </w:rPr>
              <w:t>EVE_Hal_setSPI</w:t>
            </w:r>
          </w:p>
        </w:tc>
        <w:tc>
          <w:tcPr>
            <w:tcW w:w="2160" w:type="dxa"/>
          </w:tcPr>
          <w:p w14:paraId="405A0682" w14:textId="1816A569" w:rsidR="00355BEF" w:rsidRPr="00D17223" w:rsidRDefault="00355BEF">
            <w:pPr>
              <w:cnfStyle w:val="000000000000" w:firstRow="0" w:lastRow="0" w:firstColumn="0" w:lastColumn="0" w:oddVBand="0" w:evenVBand="0" w:oddHBand="0" w:evenHBand="0" w:firstRowFirstColumn="0" w:firstRowLastColumn="0" w:lastRowFirstColumn="0" w:lastRowLastColumn="0"/>
              <w:rPr>
                <w:lang w:val="en-GB" w:eastAsia="en-GB"/>
              </w:rPr>
            </w:pPr>
            <w:r w:rsidRPr="00D17223">
              <w:rPr>
                <w:lang w:val="en-GB" w:eastAsia="en-GB"/>
              </w:rPr>
              <w:t>EVE_Hal.h</w:t>
            </w:r>
          </w:p>
        </w:tc>
        <w:tc>
          <w:tcPr>
            <w:tcW w:w="3914" w:type="dxa"/>
          </w:tcPr>
          <w:p w14:paraId="58B876B4" w14:textId="76BCE807" w:rsidR="00355BEF" w:rsidRDefault="00355BEF" w:rsidP="00FE75B3">
            <w:pPr>
              <w:jc w:val="left"/>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Switch SPI mode (Single, Double, Quad)</w:t>
            </w:r>
          </w:p>
        </w:tc>
      </w:tr>
    </w:tbl>
    <w:p w14:paraId="40A953C2" w14:textId="727DCD68" w:rsidR="00206680" w:rsidRDefault="006A6939" w:rsidP="00AC6886">
      <w:pPr>
        <w:pStyle w:val="Caption"/>
        <w:jc w:val="center"/>
        <w:rPr>
          <w:lang w:val="en-GB" w:eastAsia="en-GB"/>
        </w:rPr>
      </w:pPr>
      <w:bookmarkStart w:id="1200" w:name="_Toc143101942"/>
      <w:r>
        <w:t xml:space="preserve">Table </w:t>
      </w:r>
      <w:fldSimple w:instr=" SEQ Table \* ARABIC ">
        <w:r w:rsidR="00606821">
          <w:rPr>
            <w:noProof/>
          </w:rPr>
          <w:t>5</w:t>
        </w:r>
      </w:fldSimple>
      <w:r>
        <w:t xml:space="preserve"> APIs to be </w:t>
      </w:r>
      <w:proofErr w:type="gramStart"/>
      <w:r>
        <w:t>changed</w:t>
      </w:r>
      <w:bookmarkEnd w:id="1200"/>
      <w:proofErr w:type="gramEnd"/>
    </w:p>
    <w:p w14:paraId="79C28B74" w14:textId="77777777" w:rsidR="00355BEF" w:rsidRDefault="00355BEF">
      <w:pPr>
        <w:rPr>
          <w:lang w:val="en-GB" w:eastAsia="en-GB"/>
        </w:rPr>
      </w:pPr>
      <w:r>
        <w:rPr>
          <w:lang w:val="en-GB" w:eastAsia="en-GB"/>
        </w:rPr>
        <w:br w:type="page"/>
      </w:r>
    </w:p>
    <w:p w14:paraId="527B886D" w14:textId="77777777" w:rsidR="00503E5B" w:rsidRDefault="00503E5B" w:rsidP="00FE75B3">
      <w:bookmarkStart w:id="1201" w:name="_Project_Files"/>
      <w:bookmarkStart w:id="1202" w:name="_Toc13670447"/>
      <w:bookmarkStart w:id="1203" w:name="_Toc14350746"/>
      <w:bookmarkStart w:id="1204" w:name="_Toc13670448"/>
      <w:bookmarkStart w:id="1205" w:name="_Toc14350747"/>
      <w:bookmarkStart w:id="1206" w:name="_Toc13670449"/>
      <w:bookmarkStart w:id="1207" w:name="_Toc14350748"/>
      <w:bookmarkStart w:id="1208" w:name="_Toc13670450"/>
      <w:bookmarkStart w:id="1209" w:name="_Toc14350749"/>
      <w:bookmarkStart w:id="1210" w:name="_Toc13670451"/>
      <w:bookmarkStart w:id="1211" w:name="_Toc14350750"/>
      <w:bookmarkStart w:id="1212" w:name="_Toc13670452"/>
      <w:bookmarkStart w:id="1213" w:name="_Toc14350751"/>
      <w:bookmarkStart w:id="1214" w:name="_Toc13670453"/>
      <w:bookmarkStart w:id="1215" w:name="_Toc14350752"/>
      <w:bookmarkStart w:id="1216" w:name="_Change_Summary"/>
      <w:bookmarkStart w:id="1217" w:name="_Toc13670454"/>
      <w:bookmarkStart w:id="1218" w:name="_Toc14350753"/>
      <w:bookmarkStart w:id="1219" w:name="_Toc13670455"/>
      <w:bookmarkStart w:id="1220" w:name="_Toc14350754"/>
      <w:bookmarkStart w:id="1221" w:name="_Toc13670456"/>
      <w:bookmarkStart w:id="1222" w:name="_Toc14350755"/>
      <w:bookmarkStart w:id="1223" w:name="_Toc13670457"/>
      <w:bookmarkStart w:id="1224" w:name="_Toc14350756"/>
      <w:bookmarkStart w:id="1225" w:name="_Toc13670458"/>
      <w:bookmarkStart w:id="1226" w:name="_Toc14350757"/>
      <w:bookmarkStart w:id="1227" w:name="_Toc13670459"/>
      <w:bookmarkStart w:id="1228" w:name="_Toc14350758"/>
      <w:bookmarkStart w:id="1229" w:name="_Toc13670460"/>
      <w:bookmarkStart w:id="1230" w:name="_Toc14350759"/>
      <w:bookmarkStart w:id="1231" w:name="_Toc13670461"/>
      <w:bookmarkStart w:id="1232" w:name="_Toc14350760"/>
      <w:bookmarkStart w:id="1233" w:name="_Toc13670462"/>
      <w:bookmarkStart w:id="1234" w:name="_Toc14350761"/>
      <w:bookmarkStart w:id="1235" w:name="_Toc13670463"/>
      <w:bookmarkStart w:id="1236" w:name="_Toc14350762"/>
      <w:bookmarkStart w:id="1237" w:name="_Toc13670464"/>
      <w:bookmarkStart w:id="1238" w:name="_Toc14350763"/>
      <w:bookmarkStart w:id="1239" w:name="_Toc13670465"/>
      <w:bookmarkStart w:id="1240" w:name="_Toc14350764"/>
      <w:bookmarkStart w:id="1241" w:name="_Toc13670466"/>
      <w:bookmarkStart w:id="1242" w:name="_Toc14350765"/>
      <w:bookmarkStart w:id="1243" w:name="_Toc13670467"/>
      <w:bookmarkStart w:id="1244" w:name="_Toc14350766"/>
      <w:bookmarkStart w:id="1245" w:name="_Toc13670468"/>
      <w:bookmarkStart w:id="1246" w:name="_Toc14350767"/>
      <w:bookmarkStart w:id="1247" w:name="_Toc13670469"/>
      <w:bookmarkStart w:id="1248" w:name="_Toc14350768"/>
      <w:bookmarkStart w:id="1249" w:name="_Toc13670470"/>
      <w:bookmarkStart w:id="1250" w:name="_Toc14350769"/>
      <w:bookmarkStart w:id="1251" w:name="_Toc465932583"/>
      <w:bookmarkStart w:id="1252" w:name="_Toc465932615"/>
      <w:bookmarkStart w:id="1253" w:name="_Toc465934554"/>
      <w:bookmarkStart w:id="1254" w:name="_Toc465935354"/>
      <w:bookmarkStart w:id="1255" w:name="_Toc465935906"/>
      <w:bookmarkStart w:id="1256" w:name="_Toc465937079"/>
      <w:bookmarkStart w:id="1257" w:name="_Toc465937130"/>
      <w:bookmarkStart w:id="1258" w:name="_Toc465937282"/>
      <w:bookmarkStart w:id="1259" w:name="_Toc466366186"/>
      <w:bookmarkStart w:id="1260" w:name="_Toc466368052"/>
      <w:bookmarkStart w:id="1261" w:name="_Toc465932584"/>
      <w:bookmarkStart w:id="1262" w:name="_Toc465932616"/>
      <w:bookmarkStart w:id="1263" w:name="_Toc465934555"/>
      <w:bookmarkStart w:id="1264" w:name="_Toc465935355"/>
      <w:bookmarkStart w:id="1265" w:name="_Toc465935907"/>
      <w:bookmarkStart w:id="1266" w:name="_Toc465937080"/>
      <w:bookmarkStart w:id="1267" w:name="_Toc465937131"/>
      <w:bookmarkStart w:id="1268" w:name="_Toc465937283"/>
      <w:bookmarkStart w:id="1269" w:name="_Toc466366187"/>
      <w:bookmarkStart w:id="1270" w:name="_Toc466368053"/>
      <w:bookmarkStart w:id="1271" w:name="_Toc465932585"/>
      <w:bookmarkStart w:id="1272" w:name="_Toc465932617"/>
      <w:bookmarkStart w:id="1273" w:name="_Toc465934556"/>
      <w:bookmarkStart w:id="1274" w:name="_Toc465935356"/>
      <w:bookmarkStart w:id="1275" w:name="_Toc465935908"/>
      <w:bookmarkStart w:id="1276" w:name="_Toc465937081"/>
      <w:bookmarkStart w:id="1277" w:name="_Toc465937132"/>
      <w:bookmarkStart w:id="1278" w:name="_Toc465937284"/>
      <w:bookmarkStart w:id="1279" w:name="_Toc466366188"/>
      <w:bookmarkStart w:id="1280" w:name="_Toc466368054"/>
      <w:bookmarkStart w:id="1281" w:name="_Toc465932586"/>
      <w:bookmarkStart w:id="1282" w:name="_Toc465932618"/>
      <w:bookmarkStart w:id="1283" w:name="_Toc465934557"/>
      <w:bookmarkStart w:id="1284" w:name="_Toc465935357"/>
      <w:bookmarkStart w:id="1285" w:name="_Toc465935909"/>
      <w:bookmarkStart w:id="1286" w:name="_Toc465937082"/>
      <w:bookmarkStart w:id="1287" w:name="_Toc465937133"/>
      <w:bookmarkStart w:id="1288" w:name="_Toc465937285"/>
      <w:bookmarkStart w:id="1289" w:name="_Toc466366189"/>
      <w:bookmarkStart w:id="1290" w:name="_Toc466368055"/>
      <w:bookmarkStart w:id="1291" w:name="_Toc13580631"/>
      <w:bookmarkStart w:id="1292" w:name="_Toc13583957"/>
      <w:bookmarkStart w:id="1293" w:name="_Toc13584232"/>
      <w:bookmarkStart w:id="1294" w:name="_Toc13584509"/>
      <w:bookmarkStart w:id="1295" w:name="_Toc13584784"/>
      <w:bookmarkStart w:id="1296" w:name="_Toc13670471"/>
      <w:bookmarkStart w:id="1297" w:name="_Toc14350770"/>
      <w:bookmarkStart w:id="1298" w:name="_Toc13580632"/>
      <w:bookmarkStart w:id="1299" w:name="_Toc13583958"/>
      <w:bookmarkStart w:id="1300" w:name="_Toc13584233"/>
      <w:bookmarkStart w:id="1301" w:name="_Toc13584510"/>
      <w:bookmarkStart w:id="1302" w:name="_Toc13584785"/>
      <w:bookmarkStart w:id="1303" w:name="_Toc13670472"/>
      <w:bookmarkStart w:id="1304" w:name="_Toc14350771"/>
      <w:bookmarkStart w:id="1305" w:name="_Toc13580633"/>
      <w:bookmarkStart w:id="1306" w:name="_Toc13583959"/>
      <w:bookmarkStart w:id="1307" w:name="_Toc13584234"/>
      <w:bookmarkStart w:id="1308" w:name="_Toc13584511"/>
      <w:bookmarkStart w:id="1309" w:name="_Toc13584786"/>
      <w:bookmarkStart w:id="1310" w:name="_Toc13670473"/>
      <w:bookmarkStart w:id="1311" w:name="_Toc14350772"/>
      <w:bookmarkStart w:id="1312" w:name="_Toc13580634"/>
      <w:bookmarkStart w:id="1313" w:name="_Toc13583960"/>
      <w:bookmarkStart w:id="1314" w:name="_Toc13584235"/>
      <w:bookmarkStart w:id="1315" w:name="_Toc13584512"/>
      <w:bookmarkStart w:id="1316" w:name="_Toc13584787"/>
      <w:bookmarkStart w:id="1317" w:name="_Toc13670474"/>
      <w:bookmarkStart w:id="1318" w:name="_Toc14350773"/>
      <w:bookmarkStart w:id="1319" w:name="_Toc13580635"/>
      <w:bookmarkStart w:id="1320" w:name="_Toc13583961"/>
      <w:bookmarkStart w:id="1321" w:name="_Toc13584236"/>
      <w:bookmarkStart w:id="1322" w:name="_Toc13584513"/>
      <w:bookmarkStart w:id="1323" w:name="_Toc13584788"/>
      <w:bookmarkStart w:id="1324" w:name="_Toc13670475"/>
      <w:bookmarkStart w:id="1325" w:name="_Toc14350774"/>
      <w:bookmarkStart w:id="1326" w:name="_Toc13580636"/>
      <w:bookmarkStart w:id="1327" w:name="_Toc13583962"/>
      <w:bookmarkStart w:id="1328" w:name="_Toc13584237"/>
      <w:bookmarkStart w:id="1329" w:name="_Toc13584514"/>
      <w:bookmarkStart w:id="1330" w:name="_Toc13584789"/>
      <w:bookmarkStart w:id="1331" w:name="_Toc13670476"/>
      <w:bookmarkStart w:id="1332" w:name="_Toc14350775"/>
      <w:bookmarkStart w:id="1333" w:name="_Toc13580637"/>
      <w:bookmarkStart w:id="1334" w:name="_Toc13583963"/>
      <w:bookmarkStart w:id="1335" w:name="_Toc13584238"/>
      <w:bookmarkStart w:id="1336" w:name="_Toc13584515"/>
      <w:bookmarkStart w:id="1337" w:name="_Toc13584790"/>
      <w:bookmarkStart w:id="1338" w:name="_Toc13670477"/>
      <w:bookmarkStart w:id="1339" w:name="_Toc14350776"/>
      <w:bookmarkStart w:id="1340" w:name="_Toc13580638"/>
      <w:bookmarkStart w:id="1341" w:name="_Toc13583964"/>
      <w:bookmarkStart w:id="1342" w:name="_Toc13584239"/>
      <w:bookmarkStart w:id="1343" w:name="_Toc13584516"/>
      <w:bookmarkStart w:id="1344" w:name="_Toc13584791"/>
      <w:bookmarkStart w:id="1345" w:name="_Toc13670478"/>
      <w:bookmarkStart w:id="1346" w:name="_Toc14350777"/>
      <w:bookmarkStart w:id="1347" w:name="_Toc13580639"/>
      <w:bookmarkStart w:id="1348" w:name="_Toc13583965"/>
      <w:bookmarkStart w:id="1349" w:name="_Toc13584240"/>
      <w:bookmarkStart w:id="1350" w:name="_Toc13584517"/>
      <w:bookmarkStart w:id="1351" w:name="_Toc13584792"/>
      <w:bookmarkStart w:id="1352" w:name="_Toc13670479"/>
      <w:bookmarkStart w:id="1353" w:name="_Toc14350778"/>
      <w:bookmarkStart w:id="1354" w:name="_Toc13580640"/>
      <w:bookmarkStart w:id="1355" w:name="_Toc13583966"/>
      <w:bookmarkStart w:id="1356" w:name="_Toc13584241"/>
      <w:bookmarkStart w:id="1357" w:name="_Toc13584518"/>
      <w:bookmarkStart w:id="1358" w:name="_Toc13584793"/>
      <w:bookmarkStart w:id="1359" w:name="_Toc13670480"/>
      <w:bookmarkStart w:id="1360" w:name="_Toc14350779"/>
      <w:bookmarkStart w:id="1361" w:name="_Toc13580641"/>
      <w:bookmarkStart w:id="1362" w:name="_Toc13583967"/>
      <w:bookmarkStart w:id="1363" w:name="_Toc13584242"/>
      <w:bookmarkStart w:id="1364" w:name="_Toc13584519"/>
      <w:bookmarkStart w:id="1365" w:name="_Toc13584794"/>
      <w:bookmarkStart w:id="1366" w:name="_Toc13670481"/>
      <w:bookmarkStart w:id="1367" w:name="_Toc14350780"/>
      <w:bookmarkStart w:id="1368" w:name="_Toc13580642"/>
      <w:bookmarkStart w:id="1369" w:name="_Toc13583968"/>
      <w:bookmarkStart w:id="1370" w:name="_Toc13584243"/>
      <w:bookmarkStart w:id="1371" w:name="_Toc13584520"/>
      <w:bookmarkStart w:id="1372" w:name="_Toc13584795"/>
      <w:bookmarkStart w:id="1373" w:name="_Toc13670482"/>
      <w:bookmarkStart w:id="1374" w:name="_Toc14350781"/>
      <w:bookmarkStart w:id="1375" w:name="_Toc13580643"/>
      <w:bookmarkStart w:id="1376" w:name="_Toc13583969"/>
      <w:bookmarkStart w:id="1377" w:name="_Toc13584244"/>
      <w:bookmarkStart w:id="1378" w:name="_Toc13584521"/>
      <w:bookmarkStart w:id="1379" w:name="_Toc13584796"/>
      <w:bookmarkStart w:id="1380" w:name="_Toc13670483"/>
      <w:bookmarkStart w:id="1381" w:name="_Toc14350782"/>
      <w:bookmarkStart w:id="1382" w:name="_Toc13580644"/>
      <w:bookmarkStart w:id="1383" w:name="_Toc13583970"/>
      <w:bookmarkStart w:id="1384" w:name="_Toc13584245"/>
      <w:bookmarkStart w:id="1385" w:name="_Toc13584522"/>
      <w:bookmarkStart w:id="1386" w:name="_Toc13584797"/>
      <w:bookmarkStart w:id="1387" w:name="_Toc13670484"/>
      <w:bookmarkStart w:id="1388" w:name="_Toc14350783"/>
      <w:bookmarkStart w:id="1389" w:name="_Toc13580645"/>
      <w:bookmarkStart w:id="1390" w:name="_Toc13583971"/>
      <w:bookmarkStart w:id="1391" w:name="_Toc13584246"/>
      <w:bookmarkStart w:id="1392" w:name="_Toc13584523"/>
      <w:bookmarkStart w:id="1393" w:name="_Toc13584798"/>
      <w:bookmarkStart w:id="1394" w:name="_Toc13670485"/>
      <w:bookmarkStart w:id="1395" w:name="_Toc14350784"/>
      <w:bookmarkStart w:id="1396" w:name="_Toc13580646"/>
      <w:bookmarkStart w:id="1397" w:name="_Toc13583972"/>
      <w:bookmarkStart w:id="1398" w:name="_Toc13584247"/>
      <w:bookmarkStart w:id="1399" w:name="_Toc13584524"/>
      <w:bookmarkStart w:id="1400" w:name="_Toc13584799"/>
      <w:bookmarkStart w:id="1401" w:name="_Toc13670486"/>
      <w:bookmarkStart w:id="1402" w:name="_Toc14350785"/>
      <w:bookmarkStart w:id="1403" w:name="_Toc13580647"/>
      <w:bookmarkStart w:id="1404" w:name="_Toc13583973"/>
      <w:bookmarkStart w:id="1405" w:name="_Toc13584248"/>
      <w:bookmarkStart w:id="1406" w:name="_Toc13584525"/>
      <w:bookmarkStart w:id="1407" w:name="_Toc13584800"/>
      <w:bookmarkStart w:id="1408" w:name="_Toc13670487"/>
      <w:bookmarkStart w:id="1409" w:name="_Toc14350786"/>
      <w:bookmarkStart w:id="1410" w:name="_Toc13580648"/>
      <w:bookmarkStart w:id="1411" w:name="_Toc13583974"/>
      <w:bookmarkStart w:id="1412" w:name="_Toc13584249"/>
      <w:bookmarkStart w:id="1413" w:name="_Toc13584526"/>
      <w:bookmarkStart w:id="1414" w:name="_Toc13584801"/>
      <w:bookmarkStart w:id="1415" w:name="_Toc13670488"/>
      <w:bookmarkStart w:id="1416" w:name="_Toc14350787"/>
      <w:bookmarkStart w:id="1417" w:name="_Toc13580649"/>
      <w:bookmarkStart w:id="1418" w:name="_Toc13583975"/>
      <w:bookmarkStart w:id="1419" w:name="_Toc13584250"/>
      <w:bookmarkStart w:id="1420" w:name="_Toc13584527"/>
      <w:bookmarkStart w:id="1421" w:name="_Toc13584802"/>
      <w:bookmarkStart w:id="1422" w:name="_Toc13670489"/>
      <w:bookmarkStart w:id="1423" w:name="_Toc14350788"/>
      <w:bookmarkStart w:id="1424" w:name="_Toc13580650"/>
      <w:bookmarkStart w:id="1425" w:name="_Toc13583976"/>
      <w:bookmarkStart w:id="1426" w:name="_Toc13584251"/>
      <w:bookmarkStart w:id="1427" w:name="_Toc13584528"/>
      <w:bookmarkStart w:id="1428" w:name="_Toc13584803"/>
      <w:bookmarkStart w:id="1429" w:name="_Toc13670490"/>
      <w:bookmarkStart w:id="1430" w:name="_Toc14350789"/>
      <w:bookmarkStart w:id="1431" w:name="_Toc13580651"/>
      <w:bookmarkStart w:id="1432" w:name="_Toc13583977"/>
      <w:bookmarkStart w:id="1433" w:name="_Toc13584252"/>
      <w:bookmarkStart w:id="1434" w:name="_Toc13584529"/>
      <w:bookmarkStart w:id="1435" w:name="_Toc13584804"/>
      <w:bookmarkStart w:id="1436" w:name="_Toc13670491"/>
      <w:bookmarkStart w:id="1437" w:name="_Toc14350790"/>
      <w:bookmarkStart w:id="1438" w:name="_Toc13580652"/>
      <w:bookmarkStart w:id="1439" w:name="_Toc13583978"/>
      <w:bookmarkStart w:id="1440" w:name="_Toc13584253"/>
      <w:bookmarkStart w:id="1441" w:name="_Toc13584530"/>
      <w:bookmarkStart w:id="1442" w:name="_Toc13584805"/>
      <w:bookmarkStart w:id="1443" w:name="_Toc13670492"/>
      <w:bookmarkStart w:id="1444" w:name="_Toc14350791"/>
      <w:bookmarkStart w:id="1445" w:name="_Toc13580653"/>
      <w:bookmarkStart w:id="1446" w:name="_Toc13583979"/>
      <w:bookmarkStart w:id="1447" w:name="_Toc13584254"/>
      <w:bookmarkStart w:id="1448" w:name="_Toc13584531"/>
      <w:bookmarkStart w:id="1449" w:name="_Toc13584806"/>
      <w:bookmarkStart w:id="1450" w:name="_Toc13670493"/>
      <w:bookmarkStart w:id="1451" w:name="_Toc14350792"/>
      <w:bookmarkStart w:id="1452" w:name="_Toc13580654"/>
      <w:bookmarkStart w:id="1453" w:name="_Toc13583980"/>
      <w:bookmarkStart w:id="1454" w:name="_Toc13584255"/>
      <w:bookmarkStart w:id="1455" w:name="_Toc13584532"/>
      <w:bookmarkStart w:id="1456" w:name="_Toc13584807"/>
      <w:bookmarkStart w:id="1457" w:name="_Toc13670494"/>
      <w:bookmarkStart w:id="1458" w:name="_Toc14350793"/>
      <w:bookmarkStart w:id="1459" w:name="_Toc13580655"/>
      <w:bookmarkStart w:id="1460" w:name="_Toc13583981"/>
      <w:bookmarkStart w:id="1461" w:name="_Toc13584256"/>
      <w:bookmarkStart w:id="1462" w:name="_Toc13584533"/>
      <w:bookmarkStart w:id="1463" w:name="_Toc13584808"/>
      <w:bookmarkStart w:id="1464" w:name="_Toc13670495"/>
      <w:bookmarkStart w:id="1465" w:name="_Toc14350794"/>
      <w:bookmarkStart w:id="1466" w:name="_Toc13580656"/>
      <w:bookmarkStart w:id="1467" w:name="_Toc13583982"/>
      <w:bookmarkStart w:id="1468" w:name="_Toc13584257"/>
      <w:bookmarkStart w:id="1469" w:name="_Toc13584534"/>
      <w:bookmarkStart w:id="1470" w:name="_Toc13584809"/>
      <w:bookmarkStart w:id="1471" w:name="_Toc13670496"/>
      <w:bookmarkStart w:id="1472" w:name="_Toc14350795"/>
      <w:bookmarkStart w:id="1473" w:name="_Toc13580657"/>
      <w:bookmarkStart w:id="1474" w:name="_Toc13583983"/>
      <w:bookmarkStart w:id="1475" w:name="_Toc13584258"/>
      <w:bookmarkStart w:id="1476" w:name="_Toc13584535"/>
      <w:bookmarkStart w:id="1477" w:name="_Toc13584810"/>
      <w:bookmarkStart w:id="1478" w:name="_Toc13670497"/>
      <w:bookmarkStart w:id="1479" w:name="_Toc14350796"/>
      <w:bookmarkStart w:id="1480" w:name="_Toc13580658"/>
      <w:bookmarkStart w:id="1481" w:name="_Toc13583984"/>
      <w:bookmarkStart w:id="1482" w:name="_Toc13584259"/>
      <w:bookmarkStart w:id="1483" w:name="_Toc13584536"/>
      <w:bookmarkStart w:id="1484" w:name="_Toc13584811"/>
      <w:bookmarkStart w:id="1485" w:name="_Toc13670498"/>
      <w:bookmarkStart w:id="1486" w:name="_Toc14350797"/>
      <w:bookmarkStart w:id="1487" w:name="_Toc13580659"/>
      <w:bookmarkStart w:id="1488" w:name="_Toc13583985"/>
      <w:bookmarkStart w:id="1489" w:name="_Toc13584260"/>
      <w:bookmarkStart w:id="1490" w:name="_Toc13584537"/>
      <w:bookmarkStart w:id="1491" w:name="_Toc13584812"/>
      <w:bookmarkStart w:id="1492" w:name="_Toc13670499"/>
      <w:bookmarkStart w:id="1493" w:name="_Toc14350798"/>
      <w:bookmarkStart w:id="1494" w:name="_Toc13580660"/>
      <w:bookmarkStart w:id="1495" w:name="_Toc13583986"/>
      <w:bookmarkStart w:id="1496" w:name="_Toc13584261"/>
      <w:bookmarkStart w:id="1497" w:name="_Toc13584538"/>
      <w:bookmarkStart w:id="1498" w:name="_Toc13584813"/>
      <w:bookmarkStart w:id="1499" w:name="_Toc13670500"/>
      <w:bookmarkStart w:id="1500" w:name="_Toc14350799"/>
      <w:bookmarkStart w:id="1501" w:name="_Toc13580661"/>
      <w:bookmarkStart w:id="1502" w:name="_Toc13583987"/>
      <w:bookmarkStart w:id="1503" w:name="_Toc13584262"/>
      <w:bookmarkStart w:id="1504" w:name="_Toc13584539"/>
      <w:bookmarkStart w:id="1505" w:name="_Toc13584814"/>
      <w:bookmarkStart w:id="1506" w:name="_Toc13670501"/>
      <w:bookmarkStart w:id="1507" w:name="_Toc14350800"/>
      <w:bookmarkStart w:id="1508" w:name="_Toc13580662"/>
      <w:bookmarkStart w:id="1509" w:name="_Toc13583988"/>
      <w:bookmarkStart w:id="1510" w:name="_Toc13584263"/>
      <w:bookmarkStart w:id="1511" w:name="_Toc13584540"/>
      <w:bookmarkStart w:id="1512" w:name="_Toc13584815"/>
      <w:bookmarkStart w:id="1513" w:name="_Toc13670502"/>
      <w:bookmarkStart w:id="1514" w:name="_Toc14350801"/>
      <w:bookmarkStart w:id="1515" w:name="_Toc13580663"/>
      <w:bookmarkStart w:id="1516" w:name="_Toc13583989"/>
      <w:bookmarkStart w:id="1517" w:name="_Toc13584264"/>
      <w:bookmarkStart w:id="1518" w:name="_Toc13584541"/>
      <w:bookmarkStart w:id="1519" w:name="_Toc13584816"/>
      <w:bookmarkStart w:id="1520" w:name="_Toc13670503"/>
      <w:bookmarkStart w:id="1521" w:name="_Toc14350802"/>
      <w:bookmarkStart w:id="1522" w:name="_Toc13580664"/>
      <w:bookmarkStart w:id="1523" w:name="_Toc13583990"/>
      <w:bookmarkStart w:id="1524" w:name="_Toc13584265"/>
      <w:bookmarkStart w:id="1525" w:name="_Toc13584542"/>
      <w:bookmarkStart w:id="1526" w:name="_Toc13584817"/>
      <w:bookmarkStart w:id="1527" w:name="_Toc13670504"/>
      <w:bookmarkStart w:id="1528" w:name="_Toc14350803"/>
      <w:bookmarkStart w:id="1529" w:name="_Toc13580665"/>
      <w:bookmarkStart w:id="1530" w:name="_Toc13583991"/>
      <w:bookmarkStart w:id="1531" w:name="_Toc13584266"/>
      <w:bookmarkStart w:id="1532" w:name="_Toc13584543"/>
      <w:bookmarkStart w:id="1533" w:name="_Toc13584818"/>
      <w:bookmarkStart w:id="1534" w:name="_Toc13670505"/>
      <w:bookmarkStart w:id="1535" w:name="_Toc14350804"/>
      <w:bookmarkStart w:id="1536" w:name="_Toc13580666"/>
      <w:bookmarkStart w:id="1537" w:name="_Toc13583992"/>
      <w:bookmarkStart w:id="1538" w:name="_Toc13584267"/>
      <w:bookmarkStart w:id="1539" w:name="_Toc13584544"/>
      <w:bookmarkStart w:id="1540" w:name="_Toc13584819"/>
      <w:bookmarkStart w:id="1541" w:name="_Toc13670506"/>
      <w:bookmarkStart w:id="1542" w:name="_Toc14350805"/>
      <w:bookmarkStart w:id="1543" w:name="_Toc13580667"/>
      <w:bookmarkStart w:id="1544" w:name="_Toc13583993"/>
      <w:bookmarkStart w:id="1545" w:name="_Toc13584268"/>
      <w:bookmarkStart w:id="1546" w:name="_Toc13584545"/>
      <w:bookmarkStart w:id="1547" w:name="_Toc13584820"/>
      <w:bookmarkStart w:id="1548" w:name="_Toc13670507"/>
      <w:bookmarkStart w:id="1549" w:name="_Toc14350806"/>
      <w:bookmarkStart w:id="1550" w:name="_Toc13580668"/>
      <w:bookmarkStart w:id="1551" w:name="_Toc13583994"/>
      <w:bookmarkStart w:id="1552" w:name="_Toc13584269"/>
      <w:bookmarkStart w:id="1553" w:name="_Toc13584546"/>
      <w:bookmarkStart w:id="1554" w:name="_Toc13584821"/>
      <w:bookmarkStart w:id="1555" w:name="_Toc13670508"/>
      <w:bookmarkStart w:id="1556" w:name="_Toc14350807"/>
      <w:bookmarkStart w:id="1557" w:name="_Toc13580669"/>
      <w:bookmarkStart w:id="1558" w:name="_Toc13583995"/>
      <w:bookmarkStart w:id="1559" w:name="_Toc13584270"/>
      <w:bookmarkStart w:id="1560" w:name="_Toc13584547"/>
      <w:bookmarkStart w:id="1561" w:name="_Toc13584822"/>
      <w:bookmarkStart w:id="1562" w:name="_Toc13670509"/>
      <w:bookmarkStart w:id="1563" w:name="_Toc14350808"/>
      <w:bookmarkStart w:id="1564" w:name="_Toc13580670"/>
      <w:bookmarkStart w:id="1565" w:name="_Toc13583996"/>
      <w:bookmarkStart w:id="1566" w:name="_Toc13584271"/>
      <w:bookmarkStart w:id="1567" w:name="_Toc13584548"/>
      <w:bookmarkStart w:id="1568" w:name="_Toc13584823"/>
      <w:bookmarkStart w:id="1569" w:name="_Toc13670510"/>
      <w:bookmarkStart w:id="1570" w:name="_Toc14350809"/>
      <w:bookmarkStart w:id="1571" w:name="_Toc13580671"/>
      <w:bookmarkStart w:id="1572" w:name="_Toc13583997"/>
      <w:bookmarkStart w:id="1573" w:name="_Toc13584272"/>
      <w:bookmarkStart w:id="1574" w:name="_Toc13584549"/>
      <w:bookmarkStart w:id="1575" w:name="_Toc13584824"/>
      <w:bookmarkStart w:id="1576" w:name="_Toc13670511"/>
      <w:bookmarkStart w:id="1577" w:name="_Toc14350810"/>
      <w:bookmarkStart w:id="1578" w:name="_Toc13580672"/>
      <w:bookmarkStart w:id="1579" w:name="_Toc13583998"/>
      <w:bookmarkStart w:id="1580" w:name="_Toc13584273"/>
      <w:bookmarkStart w:id="1581" w:name="_Toc13584550"/>
      <w:bookmarkStart w:id="1582" w:name="_Toc13584825"/>
      <w:bookmarkStart w:id="1583" w:name="_Toc13670512"/>
      <w:bookmarkStart w:id="1584" w:name="_Toc14350811"/>
      <w:bookmarkStart w:id="1585" w:name="_Toc13580673"/>
      <w:bookmarkStart w:id="1586" w:name="_Toc13583999"/>
      <w:bookmarkStart w:id="1587" w:name="_Toc13584274"/>
      <w:bookmarkStart w:id="1588" w:name="_Toc13584551"/>
      <w:bookmarkStart w:id="1589" w:name="_Toc13584826"/>
      <w:bookmarkStart w:id="1590" w:name="_Toc13670513"/>
      <w:bookmarkStart w:id="1591" w:name="_Toc14350812"/>
      <w:bookmarkStart w:id="1592" w:name="_Toc13580674"/>
      <w:bookmarkStart w:id="1593" w:name="_Toc13584000"/>
      <w:bookmarkStart w:id="1594" w:name="_Toc13584275"/>
      <w:bookmarkStart w:id="1595" w:name="_Toc13584552"/>
      <w:bookmarkStart w:id="1596" w:name="_Toc13584827"/>
      <w:bookmarkStart w:id="1597" w:name="_Toc13670514"/>
      <w:bookmarkStart w:id="1598" w:name="_Toc14350813"/>
      <w:bookmarkStart w:id="1599" w:name="_Toc13580675"/>
      <w:bookmarkStart w:id="1600" w:name="_Toc13584001"/>
      <w:bookmarkStart w:id="1601" w:name="_Toc13584276"/>
      <w:bookmarkStart w:id="1602" w:name="_Toc13584553"/>
      <w:bookmarkStart w:id="1603" w:name="_Toc13584828"/>
      <w:bookmarkStart w:id="1604" w:name="_Toc13670515"/>
      <w:bookmarkStart w:id="1605" w:name="_Toc14350814"/>
      <w:bookmarkStart w:id="1606" w:name="_Toc13580676"/>
      <w:bookmarkStart w:id="1607" w:name="_Toc13584002"/>
      <w:bookmarkStart w:id="1608" w:name="_Toc13584277"/>
      <w:bookmarkStart w:id="1609" w:name="_Toc13584554"/>
      <w:bookmarkStart w:id="1610" w:name="_Toc13584829"/>
      <w:bookmarkStart w:id="1611" w:name="_Toc13670516"/>
      <w:bookmarkStart w:id="1612" w:name="_Toc14350815"/>
      <w:bookmarkStart w:id="1613" w:name="_Toc13580677"/>
      <w:bookmarkStart w:id="1614" w:name="_Toc13584003"/>
      <w:bookmarkStart w:id="1615" w:name="_Toc13584278"/>
      <w:bookmarkStart w:id="1616" w:name="_Toc13584555"/>
      <w:bookmarkStart w:id="1617" w:name="_Toc13584830"/>
      <w:bookmarkStart w:id="1618" w:name="_Toc13670517"/>
      <w:bookmarkStart w:id="1619" w:name="_Toc14350816"/>
      <w:bookmarkStart w:id="1620" w:name="_Toc13580678"/>
      <w:bookmarkStart w:id="1621" w:name="_Toc13584004"/>
      <w:bookmarkStart w:id="1622" w:name="_Toc13584279"/>
      <w:bookmarkStart w:id="1623" w:name="_Toc13584556"/>
      <w:bookmarkStart w:id="1624" w:name="_Toc13584831"/>
      <w:bookmarkStart w:id="1625" w:name="_Toc13670518"/>
      <w:bookmarkStart w:id="1626" w:name="_Toc14350817"/>
      <w:bookmarkStart w:id="1627" w:name="_Toc13580679"/>
      <w:bookmarkStart w:id="1628" w:name="_Toc13584005"/>
      <w:bookmarkStart w:id="1629" w:name="_Toc13584280"/>
      <w:bookmarkStart w:id="1630" w:name="_Toc13584557"/>
      <w:bookmarkStart w:id="1631" w:name="_Toc13584832"/>
      <w:bookmarkStart w:id="1632" w:name="_Toc13670519"/>
      <w:bookmarkStart w:id="1633" w:name="_Toc14350818"/>
      <w:bookmarkStart w:id="1634" w:name="_Toc13580680"/>
      <w:bookmarkStart w:id="1635" w:name="_Toc13584006"/>
      <w:bookmarkStart w:id="1636" w:name="_Toc13584281"/>
      <w:bookmarkStart w:id="1637" w:name="_Toc13584558"/>
      <w:bookmarkStart w:id="1638" w:name="_Toc13584833"/>
      <w:bookmarkStart w:id="1639" w:name="_Toc13670520"/>
      <w:bookmarkStart w:id="1640" w:name="_Toc14350819"/>
      <w:bookmarkStart w:id="1641" w:name="_Toc13580681"/>
      <w:bookmarkStart w:id="1642" w:name="_Toc13584007"/>
      <w:bookmarkStart w:id="1643" w:name="_Toc13584282"/>
      <w:bookmarkStart w:id="1644" w:name="_Toc13584559"/>
      <w:bookmarkStart w:id="1645" w:name="_Toc13584834"/>
      <w:bookmarkStart w:id="1646" w:name="_Toc13670521"/>
      <w:bookmarkStart w:id="1647" w:name="_Toc14350820"/>
      <w:bookmarkStart w:id="1648" w:name="_Toc13580682"/>
      <w:bookmarkStart w:id="1649" w:name="_Toc13584008"/>
      <w:bookmarkStart w:id="1650" w:name="_Toc13584283"/>
      <w:bookmarkStart w:id="1651" w:name="_Toc13584560"/>
      <w:bookmarkStart w:id="1652" w:name="_Toc13584835"/>
      <w:bookmarkStart w:id="1653" w:name="_Toc13670522"/>
      <w:bookmarkStart w:id="1654" w:name="_Toc14350821"/>
      <w:bookmarkStart w:id="1655" w:name="_Toc13580683"/>
      <w:bookmarkStart w:id="1656" w:name="_Toc13584009"/>
      <w:bookmarkStart w:id="1657" w:name="_Toc13584284"/>
      <w:bookmarkStart w:id="1658" w:name="_Toc13584561"/>
      <w:bookmarkStart w:id="1659" w:name="_Toc13584836"/>
      <w:bookmarkStart w:id="1660" w:name="_Toc13670523"/>
      <w:bookmarkStart w:id="1661" w:name="_Toc14350822"/>
      <w:bookmarkStart w:id="1662" w:name="_Toc13580684"/>
      <w:bookmarkStart w:id="1663" w:name="_Toc13584010"/>
      <w:bookmarkStart w:id="1664" w:name="_Toc13584285"/>
      <w:bookmarkStart w:id="1665" w:name="_Toc13584562"/>
      <w:bookmarkStart w:id="1666" w:name="_Toc13584837"/>
      <w:bookmarkStart w:id="1667" w:name="_Toc13670524"/>
      <w:bookmarkStart w:id="1668" w:name="_Toc14350823"/>
      <w:bookmarkStart w:id="1669" w:name="_Toc13580685"/>
      <w:bookmarkStart w:id="1670" w:name="_Toc13584011"/>
      <w:bookmarkStart w:id="1671" w:name="_Toc13584286"/>
      <w:bookmarkStart w:id="1672" w:name="_Toc13584563"/>
      <w:bookmarkStart w:id="1673" w:name="_Toc13584838"/>
      <w:bookmarkStart w:id="1674" w:name="_Toc13670525"/>
      <w:bookmarkStart w:id="1675" w:name="_Toc14350824"/>
      <w:bookmarkStart w:id="1676" w:name="_Toc13580686"/>
      <w:bookmarkStart w:id="1677" w:name="_Toc13584012"/>
      <w:bookmarkStart w:id="1678" w:name="_Toc13584287"/>
      <w:bookmarkStart w:id="1679" w:name="_Toc13584564"/>
      <w:bookmarkStart w:id="1680" w:name="_Toc13584839"/>
      <w:bookmarkStart w:id="1681" w:name="_Toc13670526"/>
      <w:bookmarkStart w:id="1682" w:name="_Toc14350825"/>
      <w:bookmarkStart w:id="1683" w:name="_Toc13580687"/>
      <w:bookmarkStart w:id="1684" w:name="_Toc13584013"/>
      <w:bookmarkStart w:id="1685" w:name="_Toc13584288"/>
      <w:bookmarkStart w:id="1686" w:name="_Toc13584565"/>
      <w:bookmarkStart w:id="1687" w:name="_Toc13584840"/>
      <w:bookmarkStart w:id="1688" w:name="_Toc13670527"/>
      <w:bookmarkStart w:id="1689" w:name="_Toc14350826"/>
      <w:bookmarkStart w:id="1690" w:name="_Toc13580688"/>
      <w:bookmarkStart w:id="1691" w:name="_Toc13584014"/>
      <w:bookmarkStart w:id="1692" w:name="_Toc13584289"/>
      <w:bookmarkStart w:id="1693" w:name="_Toc13584566"/>
      <w:bookmarkStart w:id="1694" w:name="_Toc13584841"/>
      <w:bookmarkStart w:id="1695" w:name="_Toc13670528"/>
      <w:bookmarkStart w:id="1696" w:name="_Toc14350827"/>
      <w:bookmarkStart w:id="1697" w:name="_Toc13580689"/>
      <w:bookmarkStart w:id="1698" w:name="_Toc13584015"/>
      <w:bookmarkStart w:id="1699" w:name="_Toc13584290"/>
      <w:bookmarkStart w:id="1700" w:name="_Toc13584567"/>
      <w:bookmarkStart w:id="1701" w:name="_Toc13584842"/>
      <w:bookmarkStart w:id="1702" w:name="_Toc13670529"/>
      <w:bookmarkStart w:id="1703" w:name="_Toc14350828"/>
      <w:bookmarkStart w:id="1704" w:name="_Toc13580690"/>
      <w:bookmarkStart w:id="1705" w:name="_Toc13584016"/>
      <w:bookmarkStart w:id="1706" w:name="_Toc13584291"/>
      <w:bookmarkStart w:id="1707" w:name="_Toc13584568"/>
      <w:bookmarkStart w:id="1708" w:name="_Toc13584843"/>
      <w:bookmarkStart w:id="1709" w:name="_Toc13670530"/>
      <w:bookmarkStart w:id="1710" w:name="_Toc14350829"/>
      <w:bookmarkStart w:id="1711" w:name="_Toc13580691"/>
      <w:bookmarkStart w:id="1712" w:name="_Toc13584017"/>
      <w:bookmarkStart w:id="1713" w:name="_Toc13584292"/>
      <w:bookmarkStart w:id="1714" w:name="_Toc13584569"/>
      <w:bookmarkStart w:id="1715" w:name="_Toc13584844"/>
      <w:bookmarkStart w:id="1716" w:name="_Toc13670531"/>
      <w:bookmarkStart w:id="1717" w:name="_Toc14350830"/>
      <w:bookmarkStart w:id="1718" w:name="_Toc13580692"/>
      <w:bookmarkStart w:id="1719" w:name="_Toc13584018"/>
      <w:bookmarkStart w:id="1720" w:name="_Toc13584293"/>
      <w:bookmarkStart w:id="1721" w:name="_Toc13584570"/>
      <w:bookmarkStart w:id="1722" w:name="_Toc13584845"/>
      <w:bookmarkStart w:id="1723" w:name="_Toc13670532"/>
      <w:bookmarkStart w:id="1724" w:name="_Toc14350831"/>
      <w:bookmarkStart w:id="1725" w:name="_Toc466368057"/>
      <w:bookmarkStart w:id="1726" w:name="_Toc466368058"/>
      <w:bookmarkStart w:id="1727" w:name="_Toc466368059"/>
      <w:bookmarkStart w:id="1728" w:name="_Toc466368060"/>
      <w:bookmarkStart w:id="1729" w:name="_Toc466368061"/>
      <w:bookmarkStart w:id="1730" w:name="_Toc466368062"/>
      <w:bookmarkStart w:id="1731" w:name="_Toc466368063"/>
      <w:bookmarkStart w:id="1732" w:name="_Toc466368064"/>
      <w:bookmarkStart w:id="1733" w:name="_Toc466368065"/>
      <w:bookmarkStart w:id="1734" w:name="_Toc466368066"/>
      <w:bookmarkStart w:id="1735" w:name="_Toc466368067"/>
      <w:bookmarkStart w:id="1736" w:name="_Toc466368068"/>
      <w:bookmarkStart w:id="1737" w:name="_Toc466368069"/>
      <w:bookmarkStart w:id="1738" w:name="_Toc466368070"/>
      <w:bookmarkStart w:id="1739" w:name="_Toc466368071"/>
      <w:bookmarkStart w:id="1740" w:name="_Toc466368072"/>
      <w:bookmarkStart w:id="1741" w:name="_Toc466368073"/>
      <w:bookmarkStart w:id="1742" w:name="_Toc466368074"/>
      <w:bookmarkStart w:id="1743" w:name="_Toc466368075"/>
      <w:bookmarkStart w:id="1744" w:name="_Toc466368076"/>
      <w:bookmarkStart w:id="1745" w:name="_Toc474330145"/>
      <w:bookmarkStart w:id="1746" w:name="_Toc474334275"/>
      <w:bookmarkStart w:id="1747" w:name="_Toc196715719"/>
      <w:bookmarkStart w:id="1748" w:name="_Toc243986303"/>
      <w:bookmarkStart w:id="1749" w:name="_Toc361735793"/>
      <w:bookmarkStart w:id="1750" w:name="_Toc364328981"/>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r w:rsidRPr="00E857E9">
        <w:lastRenderedPageBreak/>
        <w:t>Contact Information</w:t>
      </w:r>
      <w:bookmarkEnd w:id="1747"/>
      <w:bookmarkEnd w:id="1748"/>
      <w:bookmarkEnd w:id="1749"/>
      <w:bookmarkEnd w:id="175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4"/>
        <w:gridCol w:w="2414"/>
        <w:gridCol w:w="2204"/>
        <w:gridCol w:w="2420"/>
      </w:tblGrid>
      <w:tr w:rsidR="003464BD" w14:paraId="208D35BE" w14:textId="77777777" w:rsidTr="0006065B">
        <w:tc>
          <w:tcPr>
            <w:tcW w:w="4618" w:type="dxa"/>
            <w:gridSpan w:val="2"/>
          </w:tcPr>
          <w:p w14:paraId="1A47CA9A" w14:textId="77777777" w:rsidR="003464BD" w:rsidRPr="00DE2F87" w:rsidRDefault="003464BD" w:rsidP="0006065B">
            <w:pPr>
              <w:rPr>
                <w:rFonts w:eastAsiaTheme="minorHAnsi"/>
                <w:b/>
                <w:bCs/>
                <w:lang w:val="en-US"/>
              </w:rPr>
            </w:pPr>
            <w:r w:rsidRPr="00DE2F87">
              <w:rPr>
                <w:rFonts w:eastAsiaTheme="minorHAnsi"/>
                <w:b/>
                <w:lang w:val="en-US"/>
              </w:rPr>
              <w:t xml:space="preserve">Head </w:t>
            </w:r>
            <w:r>
              <w:rPr>
                <w:rFonts w:eastAsiaTheme="minorHAnsi"/>
                <w:b/>
                <w:lang w:val="en-US"/>
              </w:rPr>
              <w:t>Quarters</w:t>
            </w:r>
            <w:r w:rsidRPr="00DE2F87">
              <w:rPr>
                <w:rFonts w:eastAsiaTheme="minorHAnsi"/>
                <w:b/>
                <w:lang w:val="en-US"/>
              </w:rPr>
              <w:t xml:space="preserve"> – </w:t>
            </w:r>
            <w:r>
              <w:rPr>
                <w:rFonts w:eastAsiaTheme="minorHAnsi"/>
                <w:b/>
                <w:lang w:val="en-US"/>
              </w:rPr>
              <w:t>Singapore</w:t>
            </w:r>
          </w:p>
        </w:tc>
        <w:tc>
          <w:tcPr>
            <w:tcW w:w="4624" w:type="dxa"/>
            <w:gridSpan w:val="2"/>
          </w:tcPr>
          <w:p w14:paraId="4F3432C9" w14:textId="77777777" w:rsidR="003464BD" w:rsidRPr="00DE2F87" w:rsidRDefault="003464BD" w:rsidP="0006065B">
            <w:pPr>
              <w:rPr>
                <w:rFonts w:eastAsiaTheme="minorHAnsi"/>
                <w:b/>
                <w:bCs/>
                <w:lang w:val="en-US"/>
              </w:rPr>
            </w:pPr>
            <w:r>
              <w:rPr>
                <w:b/>
              </w:rPr>
              <w:t>Branch Office – Taipei, Taiwan</w:t>
            </w:r>
          </w:p>
        </w:tc>
      </w:tr>
      <w:tr w:rsidR="003464BD" w14:paraId="069DBCFF" w14:textId="77777777" w:rsidTr="0006065B">
        <w:tc>
          <w:tcPr>
            <w:tcW w:w="4618" w:type="dxa"/>
            <w:gridSpan w:val="2"/>
          </w:tcPr>
          <w:p w14:paraId="64538300" w14:textId="77777777" w:rsidR="003464BD" w:rsidRPr="00DE2F87" w:rsidRDefault="003464BD" w:rsidP="0006065B">
            <w:pPr>
              <w:rPr>
                <w:rFonts w:eastAsiaTheme="minorHAnsi"/>
                <w:b/>
                <w:bCs/>
                <w:lang w:val="en-US"/>
              </w:rPr>
            </w:pPr>
          </w:p>
        </w:tc>
        <w:tc>
          <w:tcPr>
            <w:tcW w:w="4624" w:type="dxa"/>
            <w:gridSpan w:val="2"/>
          </w:tcPr>
          <w:p w14:paraId="72D5940D" w14:textId="77777777" w:rsidR="003464BD" w:rsidRPr="00DE2F87" w:rsidRDefault="003464BD" w:rsidP="0006065B">
            <w:pPr>
              <w:rPr>
                <w:rFonts w:eastAsiaTheme="minorHAnsi"/>
                <w:b/>
                <w:bCs/>
                <w:lang w:val="en-US"/>
              </w:rPr>
            </w:pPr>
          </w:p>
        </w:tc>
      </w:tr>
      <w:tr w:rsidR="003464BD" w14:paraId="4EFFAC62" w14:textId="77777777" w:rsidTr="0006065B">
        <w:tc>
          <w:tcPr>
            <w:tcW w:w="4618" w:type="dxa"/>
            <w:gridSpan w:val="2"/>
          </w:tcPr>
          <w:p w14:paraId="6C68494B" w14:textId="77777777" w:rsidR="003464BD" w:rsidRPr="00DE2F87" w:rsidRDefault="003464BD" w:rsidP="0006065B">
            <w:pPr>
              <w:pStyle w:val="ContactAddress"/>
              <w:rPr>
                <w:rFonts w:ascii="Verdana" w:hAnsi="Verdana"/>
                <w:b w:val="0"/>
                <w:sz w:val="16"/>
                <w:szCs w:val="16"/>
              </w:rPr>
            </w:pPr>
            <w:r>
              <w:rPr>
                <w:rFonts w:ascii="Verdana" w:hAnsi="Verdana"/>
                <w:b w:val="0"/>
                <w:sz w:val="16"/>
                <w:szCs w:val="16"/>
              </w:rPr>
              <w:t>Bridgetek Pte Ltd</w:t>
            </w:r>
          </w:p>
          <w:p w14:paraId="77D0A719" w14:textId="77777777" w:rsidR="003464BD" w:rsidRPr="00DE2F87" w:rsidRDefault="003464BD" w:rsidP="0006065B">
            <w:pPr>
              <w:pStyle w:val="ContactAddress"/>
              <w:rPr>
                <w:rFonts w:ascii="Verdana" w:hAnsi="Verdana"/>
                <w:b w:val="0"/>
                <w:sz w:val="16"/>
                <w:szCs w:val="16"/>
              </w:rPr>
            </w:pPr>
            <w:r>
              <w:rPr>
                <w:rFonts w:ascii="Verdana" w:hAnsi="Verdana"/>
                <w:b w:val="0"/>
                <w:sz w:val="16"/>
                <w:szCs w:val="16"/>
              </w:rPr>
              <w:t>178 Paya Lebar Road, #07-03</w:t>
            </w:r>
          </w:p>
          <w:p w14:paraId="1AA756CE" w14:textId="77777777" w:rsidR="003464BD" w:rsidRPr="00DE2F87" w:rsidRDefault="003464BD" w:rsidP="0006065B">
            <w:pPr>
              <w:pStyle w:val="ContactAddress"/>
              <w:rPr>
                <w:rFonts w:ascii="Verdana" w:hAnsi="Verdana"/>
                <w:b w:val="0"/>
                <w:sz w:val="16"/>
                <w:szCs w:val="16"/>
              </w:rPr>
            </w:pPr>
            <w:r>
              <w:rPr>
                <w:rFonts w:ascii="Verdana" w:hAnsi="Verdana"/>
                <w:b w:val="0"/>
                <w:sz w:val="16"/>
                <w:szCs w:val="16"/>
              </w:rPr>
              <w:t>Singapore 409030</w:t>
            </w:r>
          </w:p>
          <w:p w14:paraId="20B9E5E5" w14:textId="77777777" w:rsidR="003464BD" w:rsidRPr="00DE2F87" w:rsidRDefault="003464BD" w:rsidP="0006065B">
            <w:pPr>
              <w:pStyle w:val="ContactAddress"/>
              <w:rPr>
                <w:rFonts w:ascii="Verdana" w:hAnsi="Verdana"/>
                <w:b w:val="0"/>
                <w:sz w:val="16"/>
                <w:szCs w:val="16"/>
              </w:rPr>
            </w:pPr>
            <w:r w:rsidRPr="00DE2F87">
              <w:rPr>
                <w:rFonts w:ascii="Verdana" w:hAnsi="Verdana"/>
                <w:b w:val="0"/>
                <w:sz w:val="16"/>
                <w:szCs w:val="16"/>
              </w:rPr>
              <w:t>Tel: +</w:t>
            </w:r>
            <w:r>
              <w:rPr>
                <w:rFonts w:ascii="Verdana" w:hAnsi="Verdana"/>
                <w:b w:val="0"/>
                <w:sz w:val="16"/>
                <w:szCs w:val="16"/>
              </w:rPr>
              <w:t>65</w:t>
            </w:r>
            <w:r w:rsidRPr="00DE2F87">
              <w:rPr>
                <w:rFonts w:ascii="Verdana" w:hAnsi="Verdana"/>
                <w:b w:val="0"/>
                <w:sz w:val="16"/>
                <w:szCs w:val="16"/>
              </w:rPr>
              <w:t xml:space="preserve"> </w:t>
            </w:r>
            <w:r>
              <w:rPr>
                <w:rFonts w:ascii="Verdana" w:hAnsi="Verdana"/>
                <w:b w:val="0"/>
                <w:sz w:val="16"/>
                <w:szCs w:val="16"/>
              </w:rPr>
              <w:t>6547 4827</w:t>
            </w:r>
          </w:p>
          <w:p w14:paraId="16B5397E" w14:textId="77777777" w:rsidR="003464BD" w:rsidRPr="00DE2F87" w:rsidRDefault="003464BD" w:rsidP="0006065B">
            <w:pPr>
              <w:pStyle w:val="ContactAddress"/>
              <w:rPr>
                <w:rFonts w:eastAsiaTheme="minorHAnsi" w:cstheme="minorBidi"/>
                <w:b w:val="0"/>
                <w:bCs w:val="0"/>
                <w:szCs w:val="22"/>
                <w:lang w:val="en-US" w:eastAsia="en-US"/>
              </w:rPr>
            </w:pPr>
            <w:r w:rsidRPr="00DE2F87">
              <w:rPr>
                <w:rFonts w:ascii="Verdana" w:hAnsi="Verdana"/>
                <w:b w:val="0"/>
                <w:sz w:val="16"/>
                <w:szCs w:val="16"/>
              </w:rPr>
              <w:t>Fax: +</w:t>
            </w:r>
            <w:r>
              <w:rPr>
                <w:rFonts w:ascii="Verdana" w:hAnsi="Verdana"/>
                <w:b w:val="0"/>
                <w:sz w:val="16"/>
                <w:szCs w:val="16"/>
              </w:rPr>
              <w:t>65 6841 6071</w:t>
            </w:r>
          </w:p>
        </w:tc>
        <w:tc>
          <w:tcPr>
            <w:tcW w:w="4624" w:type="dxa"/>
            <w:gridSpan w:val="2"/>
          </w:tcPr>
          <w:p w14:paraId="416B4C33" w14:textId="77777777" w:rsidR="003464BD" w:rsidRPr="00DE2F87" w:rsidRDefault="003464BD" w:rsidP="0006065B">
            <w:pPr>
              <w:pStyle w:val="ContactAddress"/>
              <w:rPr>
                <w:rFonts w:ascii="Verdana" w:hAnsi="Verdana"/>
                <w:b w:val="0"/>
                <w:sz w:val="16"/>
                <w:szCs w:val="16"/>
              </w:rPr>
            </w:pPr>
            <w:proofErr w:type="gramStart"/>
            <w:r>
              <w:rPr>
                <w:rFonts w:ascii="Verdana" w:hAnsi="Verdana"/>
                <w:b w:val="0"/>
                <w:sz w:val="16"/>
                <w:szCs w:val="16"/>
              </w:rPr>
              <w:t>Bridgetek  Pte</w:t>
            </w:r>
            <w:proofErr w:type="gramEnd"/>
            <w:r>
              <w:rPr>
                <w:rFonts w:ascii="Verdana" w:hAnsi="Verdana"/>
                <w:b w:val="0"/>
                <w:sz w:val="16"/>
                <w:szCs w:val="16"/>
              </w:rPr>
              <w:t xml:space="preserve"> Ltd, Taiwan Branch</w:t>
            </w:r>
          </w:p>
          <w:p w14:paraId="4C57078F" w14:textId="77777777" w:rsidR="003464BD" w:rsidRPr="00DE2F87" w:rsidRDefault="003464BD" w:rsidP="0006065B">
            <w:pPr>
              <w:pStyle w:val="ContactAddress"/>
              <w:rPr>
                <w:rFonts w:ascii="Verdana" w:hAnsi="Verdana"/>
                <w:b w:val="0"/>
                <w:sz w:val="16"/>
                <w:szCs w:val="16"/>
              </w:rPr>
            </w:pPr>
            <w:r w:rsidRPr="00DE2F87">
              <w:rPr>
                <w:rFonts w:ascii="Verdana" w:hAnsi="Verdana"/>
                <w:b w:val="0"/>
                <w:sz w:val="16"/>
                <w:szCs w:val="16"/>
              </w:rPr>
              <w:t>2</w:t>
            </w:r>
            <w:r>
              <w:rPr>
                <w:rFonts w:ascii="Verdana" w:hAnsi="Verdana"/>
                <w:b w:val="0"/>
                <w:sz w:val="16"/>
                <w:szCs w:val="16"/>
              </w:rPr>
              <w:t xml:space="preserve"> </w:t>
            </w:r>
            <w:r w:rsidRPr="00DE2F87">
              <w:rPr>
                <w:rFonts w:ascii="Verdana" w:hAnsi="Verdana"/>
                <w:b w:val="0"/>
                <w:sz w:val="16"/>
                <w:szCs w:val="16"/>
              </w:rPr>
              <w:t>F</w:t>
            </w:r>
            <w:r>
              <w:rPr>
                <w:rFonts w:ascii="Verdana" w:hAnsi="Verdana"/>
                <w:b w:val="0"/>
                <w:sz w:val="16"/>
                <w:szCs w:val="16"/>
              </w:rPr>
              <w:t>loor</w:t>
            </w:r>
            <w:r w:rsidRPr="00DE2F87">
              <w:rPr>
                <w:rFonts w:ascii="Verdana" w:hAnsi="Verdana"/>
                <w:b w:val="0"/>
                <w:sz w:val="16"/>
                <w:szCs w:val="16"/>
              </w:rPr>
              <w:t>, No. 516, Sec. 1, Nei</w:t>
            </w:r>
            <w:r>
              <w:rPr>
                <w:rFonts w:ascii="Verdana" w:hAnsi="Verdana"/>
                <w:b w:val="0"/>
                <w:sz w:val="16"/>
                <w:szCs w:val="16"/>
              </w:rPr>
              <w:t xml:space="preserve"> </w:t>
            </w:r>
            <w:r w:rsidRPr="00DE2F87">
              <w:rPr>
                <w:rFonts w:ascii="Verdana" w:hAnsi="Verdana"/>
                <w:b w:val="0"/>
                <w:sz w:val="16"/>
                <w:szCs w:val="16"/>
              </w:rPr>
              <w:t>Hu Road</w:t>
            </w:r>
            <w:r>
              <w:rPr>
                <w:rFonts w:ascii="Verdana" w:hAnsi="Verdana"/>
                <w:b w:val="0"/>
                <w:sz w:val="16"/>
                <w:szCs w:val="16"/>
              </w:rPr>
              <w:t>, Nei Hu District</w:t>
            </w:r>
          </w:p>
          <w:p w14:paraId="41C9DA48" w14:textId="77777777" w:rsidR="003464BD" w:rsidRPr="00DE2F87" w:rsidRDefault="003464BD" w:rsidP="0006065B">
            <w:pPr>
              <w:pStyle w:val="ContactAddress"/>
              <w:rPr>
                <w:rFonts w:ascii="Verdana" w:hAnsi="Verdana"/>
                <w:b w:val="0"/>
                <w:sz w:val="16"/>
                <w:szCs w:val="16"/>
              </w:rPr>
            </w:pPr>
            <w:r w:rsidRPr="00DE2F87">
              <w:rPr>
                <w:rFonts w:ascii="Verdana" w:hAnsi="Verdana"/>
                <w:b w:val="0"/>
                <w:sz w:val="16"/>
                <w:szCs w:val="16"/>
              </w:rPr>
              <w:t>Taipei 114</w:t>
            </w:r>
          </w:p>
          <w:p w14:paraId="77C7D41E" w14:textId="77777777" w:rsidR="003464BD" w:rsidRPr="00DE2F87" w:rsidRDefault="003464BD" w:rsidP="0006065B">
            <w:pPr>
              <w:pStyle w:val="ContactAddress"/>
              <w:rPr>
                <w:rFonts w:ascii="Verdana" w:hAnsi="Verdana"/>
                <w:b w:val="0"/>
                <w:sz w:val="16"/>
                <w:szCs w:val="16"/>
              </w:rPr>
            </w:pPr>
            <w:proofErr w:type="gramStart"/>
            <w:r w:rsidRPr="00DE2F87">
              <w:rPr>
                <w:rFonts w:ascii="Verdana" w:hAnsi="Verdana"/>
                <w:b w:val="0"/>
                <w:sz w:val="16"/>
                <w:szCs w:val="16"/>
              </w:rPr>
              <w:t>Taiwan ,</w:t>
            </w:r>
            <w:proofErr w:type="gramEnd"/>
            <w:r w:rsidRPr="00DE2F87">
              <w:rPr>
                <w:rFonts w:ascii="Verdana" w:hAnsi="Verdana"/>
                <w:b w:val="0"/>
                <w:sz w:val="16"/>
                <w:szCs w:val="16"/>
              </w:rPr>
              <w:t xml:space="preserve"> R.O.C.</w:t>
            </w:r>
          </w:p>
          <w:p w14:paraId="48218C8B" w14:textId="77777777" w:rsidR="003464BD" w:rsidRPr="00A41C38" w:rsidRDefault="003464BD" w:rsidP="0006065B">
            <w:pPr>
              <w:pStyle w:val="ContactAddress"/>
              <w:rPr>
                <w:rFonts w:ascii="Verdana" w:hAnsi="Verdana"/>
                <w:b w:val="0"/>
                <w:sz w:val="16"/>
                <w:szCs w:val="16"/>
              </w:rPr>
            </w:pPr>
            <w:r w:rsidRPr="00A41C38">
              <w:rPr>
                <w:rFonts w:ascii="Verdana" w:hAnsi="Verdana"/>
                <w:b w:val="0"/>
                <w:sz w:val="16"/>
                <w:szCs w:val="16"/>
              </w:rPr>
              <w:t>Tel: +886 (</w:t>
            </w:r>
            <w:r>
              <w:rPr>
                <w:rFonts w:ascii="Verdana" w:hAnsi="Verdana"/>
                <w:b w:val="0"/>
                <w:sz w:val="16"/>
                <w:szCs w:val="16"/>
              </w:rPr>
              <w:t>2</w:t>
            </w:r>
            <w:r w:rsidRPr="00A41C38">
              <w:rPr>
                <w:rFonts w:ascii="Verdana" w:hAnsi="Verdana"/>
                <w:b w:val="0"/>
                <w:sz w:val="16"/>
                <w:szCs w:val="16"/>
              </w:rPr>
              <w:t>) 879</w:t>
            </w:r>
            <w:r>
              <w:rPr>
                <w:rFonts w:ascii="Verdana" w:hAnsi="Verdana"/>
                <w:b w:val="0"/>
                <w:sz w:val="16"/>
                <w:szCs w:val="16"/>
              </w:rPr>
              <w:t>7</w:t>
            </w:r>
            <w:r w:rsidRPr="00A41C38">
              <w:rPr>
                <w:rFonts w:ascii="Verdana" w:hAnsi="Verdana"/>
                <w:b w:val="0"/>
                <w:sz w:val="16"/>
                <w:szCs w:val="16"/>
              </w:rPr>
              <w:t xml:space="preserve"> </w:t>
            </w:r>
            <w:r>
              <w:rPr>
                <w:rFonts w:ascii="Verdana" w:hAnsi="Verdana"/>
                <w:b w:val="0"/>
                <w:sz w:val="16"/>
                <w:szCs w:val="16"/>
              </w:rPr>
              <w:t>5691</w:t>
            </w:r>
          </w:p>
          <w:p w14:paraId="4A197DE6" w14:textId="77777777" w:rsidR="003464BD" w:rsidRPr="00DE2F87" w:rsidRDefault="003464BD" w:rsidP="0006065B">
            <w:pPr>
              <w:pStyle w:val="ContactAddress"/>
              <w:rPr>
                <w:rFonts w:eastAsiaTheme="minorHAnsi" w:cstheme="minorBidi"/>
                <w:b w:val="0"/>
                <w:bCs w:val="0"/>
                <w:szCs w:val="22"/>
                <w:lang w:val="en-US" w:eastAsia="en-US"/>
              </w:rPr>
            </w:pPr>
            <w:r w:rsidRPr="00A41C38">
              <w:rPr>
                <w:rFonts w:ascii="Verdana" w:hAnsi="Verdana"/>
                <w:b w:val="0"/>
                <w:sz w:val="16"/>
                <w:szCs w:val="16"/>
              </w:rPr>
              <w:t>Fax: +886 (</w:t>
            </w:r>
            <w:r>
              <w:rPr>
                <w:rFonts w:ascii="Verdana" w:hAnsi="Verdana"/>
                <w:b w:val="0"/>
                <w:sz w:val="16"/>
                <w:szCs w:val="16"/>
              </w:rPr>
              <w:t>2</w:t>
            </w:r>
            <w:r w:rsidRPr="00A41C38">
              <w:rPr>
                <w:rFonts w:ascii="Verdana" w:hAnsi="Verdana"/>
                <w:b w:val="0"/>
                <w:sz w:val="16"/>
                <w:szCs w:val="16"/>
              </w:rPr>
              <w:t>)</w:t>
            </w:r>
            <w:r>
              <w:rPr>
                <w:rFonts w:ascii="Verdana" w:hAnsi="Verdana"/>
                <w:b w:val="0"/>
                <w:sz w:val="16"/>
                <w:szCs w:val="16"/>
              </w:rPr>
              <w:t xml:space="preserve"> </w:t>
            </w:r>
            <w:r w:rsidRPr="00A41C38">
              <w:rPr>
                <w:rFonts w:ascii="Verdana" w:hAnsi="Verdana"/>
                <w:b w:val="0"/>
                <w:sz w:val="16"/>
                <w:szCs w:val="16"/>
              </w:rPr>
              <w:t>8751 9737</w:t>
            </w:r>
          </w:p>
        </w:tc>
      </w:tr>
      <w:tr w:rsidR="003464BD" w14:paraId="1F4B31A8" w14:textId="77777777" w:rsidTr="0006065B">
        <w:tc>
          <w:tcPr>
            <w:tcW w:w="4618" w:type="dxa"/>
            <w:gridSpan w:val="2"/>
          </w:tcPr>
          <w:p w14:paraId="4184FE8C" w14:textId="77777777" w:rsidR="003464BD" w:rsidRPr="00DE2F87" w:rsidRDefault="003464BD" w:rsidP="0006065B">
            <w:pPr>
              <w:pStyle w:val="ContactAddress"/>
              <w:rPr>
                <w:rFonts w:ascii="Verdana" w:hAnsi="Verdana"/>
                <w:b w:val="0"/>
                <w:sz w:val="16"/>
                <w:szCs w:val="16"/>
              </w:rPr>
            </w:pPr>
          </w:p>
        </w:tc>
        <w:tc>
          <w:tcPr>
            <w:tcW w:w="4624" w:type="dxa"/>
            <w:gridSpan w:val="2"/>
          </w:tcPr>
          <w:p w14:paraId="26261D9F" w14:textId="77777777" w:rsidR="003464BD" w:rsidRPr="00DE2F87" w:rsidRDefault="003464BD" w:rsidP="0006065B">
            <w:pPr>
              <w:pStyle w:val="ContactAddress"/>
              <w:rPr>
                <w:rFonts w:ascii="Verdana" w:hAnsi="Verdana"/>
                <w:b w:val="0"/>
                <w:sz w:val="16"/>
                <w:szCs w:val="16"/>
              </w:rPr>
            </w:pPr>
          </w:p>
        </w:tc>
      </w:tr>
      <w:tr w:rsidR="003464BD" w14:paraId="1E6559C1" w14:textId="77777777" w:rsidTr="0006065B">
        <w:tc>
          <w:tcPr>
            <w:tcW w:w="2204" w:type="dxa"/>
          </w:tcPr>
          <w:p w14:paraId="22BCCC28" w14:textId="77777777" w:rsidR="003464BD" w:rsidRPr="00DE2F87" w:rsidRDefault="003464BD" w:rsidP="0006065B">
            <w:pPr>
              <w:pStyle w:val="ContactAddress"/>
              <w:rPr>
                <w:rFonts w:ascii="Verdana" w:hAnsi="Verdana"/>
                <w:b w:val="0"/>
                <w:sz w:val="16"/>
                <w:szCs w:val="16"/>
              </w:rPr>
            </w:pPr>
            <w:r w:rsidRPr="00DE2F87">
              <w:rPr>
                <w:rFonts w:ascii="Verdana" w:hAnsi="Verdana"/>
                <w:b w:val="0"/>
                <w:sz w:val="16"/>
                <w:szCs w:val="16"/>
              </w:rPr>
              <w:t>E-mail (Sales)</w:t>
            </w:r>
          </w:p>
        </w:tc>
        <w:tc>
          <w:tcPr>
            <w:tcW w:w="2414" w:type="dxa"/>
          </w:tcPr>
          <w:p w14:paraId="3FF0D101" w14:textId="68AF83DD" w:rsidR="003464BD" w:rsidRPr="00D325B4" w:rsidRDefault="00000000" w:rsidP="0006065B">
            <w:pPr>
              <w:pStyle w:val="ContactAddress"/>
              <w:rPr>
                <w:rStyle w:val="Hyperlink"/>
                <w:rFonts w:ascii="Verdana" w:eastAsiaTheme="majorEastAsia" w:hAnsi="Verdana"/>
                <w:b w:val="0"/>
                <w:bCs w:val="0"/>
                <w:sz w:val="16"/>
                <w:szCs w:val="16"/>
              </w:rPr>
            </w:pPr>
            <w:hyperlink r:id="rId53" w:history="1">
              <w:r w:rsidR="003464BD" w:rsidRPr="00D325B4">
                <w:rPr>
                  <w:rStyle w:val="Hyperlink"/>
                  <w:rFonts w:ascii="Verdana" w:eastAsiaTheme="majorEastAsia" w:hAnsi="Verdana"/>
                  <w:b w:val="0"/>
                  <w:sz w:val="16"/>
                  <w:szCs w:val="16"/>
                </w:rPr>
                <w:t>sales.apac@brtchip.com</w:t>
              </w:r>
            </w:hyperlink>
          </w:p>
        </w:tc>
        <w:tc>
          <w:tcPr>
            <w:tcW w:w="2204" w:type="dxa"/>
          </w:tcPr>
          <w:p w14:paraId="148EEF3A" w14:textId="77777777" w:rsidR="003464BD" w:rsidRPr="00DE2F87" w:rsidRDefault="003464BD" w:rsidP="0006065B">
            <w:pPr>
              <w:pStyle w:val="ContactAddress"/>
              <w:rPr>
                <w:rFonts w:ascii="Verdana" w:hAnsi="Verdana"/>
                <w:b w:val="0"/>
                <w:sz w:val="16"/>
                <w:szCs w:val="16"/>
              </w:rPr>
            </w:pPr>
            <w:r w:rsidRPr="00DE2F87">
              <w:rPr>
                <w:rFonts w:ascii="Verdana" w:hAnsi="Verdana"/>
                <w:b w:val="0"/>
                <w:sz w:val="16"/>
                <w:szCs w:val="16"/>
              </w:rPr>
              <w:t>E-mail (Sales)</w:t>
            </w:r>
          </w:p>
        </w:tc>
        <w:tc>
          <w:tcPr>
            <w:tcW w:w="2420" w:type="dxa"/>
          </w:tcPr>
          <w:p w14:paraId="4A7C5212" w14:textId="536F49E3" w:rsidR="003464BD" w:rsidRPr="00D325B4" w:rsidRDefault="00000000" w:rsidP="0006065B">
            <w:pPr>
              <w:pStyle w:val="ContactAddress"/>
              <w:rPr>
                <w:rStyle w:val="Hyperlink"/>
                <w:rFonts w:ascii="Verdana" w:eastAsiaTheme="majorEastAsia" w:hAnsi="Verdana"/>
                <w:b w:val="0"/>
                <w:sz w:val="16"/>
                <w:szCs w:val="16"/>
              </w:rPr>
            </w:pPr>
            <w:hyperlink r:id="rId54" w:history="1">
              <w:r w:rsidR="003464BD" w:rsidRPr="00D325B4">
                <w:rPr>
                  <w:rStyle w:val="Hyperlink"/>
                  <w:rFonts w:ascii="Verdana" w:eastAsiaTheme="majorEastAsia" w:hAnsi="Verdana"/>
                  <w:b w:val="0"/>
                  <w:sz w:val="16"/>
                  <w:szCs w:val="16"/>
                </w:rPr>
                <w:t>sales.apac@brtchip.com</w:t>
              </w:r>
            </w:hyperlink>
          </w:p>
        </w:tc>
      </w:tr>
      <w:tr w:rsidR="003464BD" w14:paraId="7D83EB98" w14:textId="77777777" w:rsidTr="0006065B">
        <w:tc>
          <w:tcPr>
            <w:tcW w:w="2204" w:type="dxa"/>
          </w:tcPr>
          <w:p w14:paraId="3130F317" w14:textId="77777777" w:rsidR="003464BD" w:rsidRPr="00DE2F87" w:rsidRDefault="003464BD" w:rsidP="0006065B">
            <w:pPr>
              <w:pStyle w:val="ContactAddress"/>
              <w:rPr>
                <w:rFonts w:ascii="Verdana" w:hAnsi="Verdana"/>
                <w:b w:val="0"/>
                <w:sz w:val="16"/>
                <w:szCs w:val="16"/>
              </w:rPr>
            </w:pPr>
            <w:r w:rsidRPr="00DE2F87">
              <w:rPr>
                <w:rFonts w:ascii="Verdana" w:hAnsi="Verdana"/>
                <w:b w:val="0"/>
                <w:sz w:val="16"/>
                <w:szCs w:val="16"/>
              </w:rPr>
              <w:t>E-mail (Support)</w:t>
            </w:r>
          </w:p>
        </w:tc>
        <w:tc>
          <w:tcPr>
            <w:tcW w:w="2414" w:type="dxa"/>
          </w:tcPr>
          <w:p w14:paraId="3DEA991D" w14:textId="12D41373" w:rsidR="003464BD" w:rsidRPr="00D325B4" w:rsidRDefault="00000000" w:rsidP="0006065B">
            <w:pPr>
              <w:pStyle w:val="ContactAddress"/>
              <w:rPr>
                <w:rStyle w:val="Hyperlink"/>
                <w:rFonts w:ascii="Verdana" w:eastAsiaTheme="majorEastAsia" w:hAnsi="Verdana"/>
                <w:b w:val="0"/>
                <w:bCs w:val="0"/>
                <w:sz w:val="16"/>
                <w:szCs w:val="16"/>
              </w:rPr>
            </w:pPr>
            <w:hyperlink r:id="rId55" w:history="1">
              <w:r w:rsidR="003464BD" w:rsidRPr="00D325B4">
                <w:rPr>
                  <w:rStyle w:val="Hyperlink"/>
                  <w:rFonts w:ascii="Verdana" w:eastAsiaTheme="majorEastAsia" w:hAnsi="Verdana"/>
                  <w:b w:val="0"/>
                  <w:sz w:val="16"/>
                  <w:szCs w:val="16"/>
                </w:rPr>
                <w:t>support.apac@brtchip.com</w:t>
              </w:r>
            </w:hyperlink>
          </w:p>
        </w:tc>
        <w:tc>
          <w:tcPr>
            <w:tcW w:w="2204" w:type="dxa"/>
          </w:tcPr>
          <w:p w14:paraId="6C00CC9E" w14:textId="77777777" w:rsidR="003464BD" w:rsidRPr="00DE2F87" w:rsidRDefault="003464BD" w:rsidP="0006065B">
            <w:pPr>
              <w:pStyle w:val="ContactAddress"/>
              <w:rPr>
                <w:rFonts w:ascii="Verdana" w:hAnsi="Verdana"/>
                <w:b w:val="0"/>
                <w:sz w:val="16"/>
                <w:szCs w:val="16"/>
              </w:rPr>
            </w:pPr>
            <w:r w:rsidRPr="00DE2F87">
              <w:rPr>
                <w:rFonts w:ascii="Verdana" w:hAnsi="Verdana"/>
                <w:b w:val="0"/>
                <w:sz w:val="16"/>
                <w:szCs w:val="16"/>
              </w:rPr>
              <w:t>E-mail (Support)</w:t>
            </w:r>
          </w:p>
        </w:tc>
        <w:tc>
          <w:tcPr>
            <w:tcW w:w="2420" w:type="dxa"/>
          </w:tcPr>
          <w:p w14:paraId="75B6B67E" w14:textId="701C74B6" w:rsidR="003464BD" w:rsidRPr="00D325B4" w:rsidRDefault="00000000" w:rsidP="0006065B">
            <w:pPr>
              <w:pStyle w:val="ContactAddress"/>
              <w:rPr>
                <w:rStyle w:val="Hyperlink"/>
                <w:rFonts w:ascii="Verdana" w:eastAsiaTheme="majorEastAsia" w:hAnsi="Verdana"/>
                <w:b w:val="0"/>
                <w:sz w:val="16"/>
                <w:szCs w:val="16"/>
              </w:rPr>
            </w:pPr>
            <w:hyperlink r:id="rId56" w:history="1">
              <w:r w:rsidR="003464BD" w:rsidRPr="00D325B4">
                <w:rPr>
                  <w:rStyle w:val="Hyperlink"/>
                  <w:rFonts w:ascii="Verdana" w:eastAsiaTheme="majorEastAsia" w:hAnsi="Verdana"/>
                  <w:b w:val="0"/>
                  <w:sz w:val="16"/>
                  <w:szCs w:val="16"/>
                </w:rPr>
                <w:t>support.apac@brtchip.com</w:t>
              </w:r>
            </w:hyperlink>
          </w:p>
        </w:tc>
      </w:tr>
    </w:tbl>
    <w:p w14:paraId="48F20EBE" w14:textId="77777777" w:rsidR="003464BD" w:rsidRDefault="003464BD" w:rsidP="003464B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6"/>
        <w:gridCol w:w="2460"/>
        <w:gridCol w:w="2186"/>
        <w:gridCol w:w="2410"/>
      </w:tblGrid>
      <w:tr w:rsidR="003464BD" w:rsidRPr="00DE2F87" w14:paraId="13BD9879" w14:textId="77777777" w:rsidTr="0006065B">
        <w:tc>
          <w:tcPr>
            <w:tcW w:w="4646" w:type="dxa"/>
            <w:gridSpan w:val="2"/>
          </w:tcPr>
          <w:p w14:paraId="09FE9E18" w14:textId="77777777" w:rsidR="003464BD" w:rsidRPr="00DE2F87" w:rsidRDefault="003464BD" w:rsidP="0006065B">
            <w:pPr>
              <w:rPr>
                <w:rFonts w:eastAsiaTheme="minorHAnsi"/>
                <w:b/>
                <w:bCs/>
                <w:lang w:val="en-US"/>
              </w:rPr>
            </w:pPr>
            <w:r>
              <w:rPr>
                <w:rFonts w:eastAsiaTheme="minorHAnsi"/>
                <w:b/>
                <w:lang w:val="en-US"/>
              </w:rPr>
              <w:t>Branch Office - Gl</w:t>
            </w:r>
            <w:r w:rsidRPr="00DE2F87">
              <w:rPr>
                <w:rFonts w:eastAsiaTheme="minorHAnsi"/>
                <w:b/>
                <w:lang w:val="en-US"/>
              </w:rPr>
              <w:t>asgow, U</w:t>
            </w:r>
            <w:r>
              <w:rPr>
                <w:rFonts w:eastAsiaTheme="minorHAnsi"/>
                <w:b/>
                <w:lang w:val="en-US"/>
              </w:rPr>
              <w:t xml:space="preserve">nited </w:t>
            </w:r>
            <w:r w:rsidRPr="00DE2F87">
              <w:rPr>
                <w:rFonts w:eastAsiaTheme="minorHAnsi"/>
                <w:b/>
                <w:lang w:val="en-US"/>
              </w:rPr>
              <w:t>K</w:t>
            </w:r>
            <w:r>
              <w:rPr>
                <w:rFonts w:eastAsiaTheme="minorHAnsi"/>
                <w:b/>
                <w:lang w:val="en-US"/>
              </w:rPr>
              <w:t>ingdom</w:t>
            </w:r>
          </w:p>
        </w:tc>
        <w:tc>
          <w:tcPr>
            <w:tcW w:w="4596" w:type="dxa"/>
            <w:gridSpan w:val="2"/>
          </w:tcPr>
          <w:p w14:paraId="0803C588" w14:textId="77777777" w:rsidR="003464BD" w:rsidRPr="00DE2F87" w:rsidRDefault="003464BD" w:rsidP="0006065B">
            <w:pPr>
              <w:rPr>
                <w:rFonts w:eastAsiaTheme="minorHAnsi"/>
                <w:b/>
                <w:bCs/>
                <w:lang w:val="en-US"/>
              </w:rPr>
            </w:pPr>
            <w:r>
              <w:rPr>
                <w:b/>
              </w:rPr>
              <w:t>Branch Office – Vietnam</w:t>
            </w:r>
          </w:p>
        </w:tc>
      </w:tr>
      <w:tr w:rsidR="003464BD" w:rsidRPr="00DE2F87" w14:paraId="6563F4DE" w14:textId="77777777" w:rsidTr="0006065B">
        <w:tc>
          <w:tcPr>
            <w:tcW w:w="4646" w:type="dxa"/>
            <w:gridSpan w:val="2"/>
          </w:tcPr>
          <w:p w14:paraId="6B8F17EC" w14:textId="77777777" w:rsidR="003464BD" w:rsidRPr="00DE2F87" w:rsidRDefault="003464BD" w:rsidP="0006065B">
            <w:pPr>
              <w:rPr>
                <w:rFonts w:eastAsiaTheme="minorHAnsi"/>
                <w:b/>
                <w:bCs/>
                <w:lang w:val="en-US"/>
              </w:rPr>
            </w:pPr>
          </w:p>
        </w:tc>
        <w:tc>
          <w:tcPr>
            <w:tcW w:w="4596" w:type="dxa"/>
            <w:gridSpan w:val="2"/>
          </w:tcPr>
          <w:p w14:paraId="6B959AE3" w14:textId="77777777" w:rsidR="003464BD" w:rsidRPr="00DE2F87" w:rsidRDefault="003464BD" w:rsidP="0006065B">
            <w:pPr>
              <w:rPr>
                <w:rFonts w:eastAsiaTheme="minorHAnsi"/>
                <w:b/>
                <w:bCs/>
                <w:lang w:val="en-US"/>
              </w:rPr>
            </w:pPr>
          </w:p>
        </w:tc>
      </w:tr>
      <w:tr w:rsidR="003464BD" w:rsidRPr="00DE2F87" w14:paraId="743A4699" w14:textId="77777777" w:rsidTr="0006065B">
        <w:tc>
          <w:tcPr>
            <w:tcW w:w="4646" w:type="dxa"/>
            <w:gridSpan w:val="2"/>
          </w:tcPr>
          <w:p w14:paraId="46B5D2F9" w14:textId="77777777" w:rsidR="003464BD" w:rsidRPr="00DE2F87" w:rsidRDefault="003464BD" w:rsidP="0006065B">
            <w:pPr>
              <w:pStyle w:val="ContactAddress"/>
              <w:rPr>
                <w:rFonts w:ascii="Verdana" w:hAnsi="Verdana"/>
                <w:b w:val="0"/>
                <w:sz w:val="16"/>
                <w:szCs w:val="16"/>
              </w:rPr>
            </w:pPr>
            <w:proofErr w:type="gramStart"/>
            <w:r>
              <w:rPr>
                <w:rFonts w:ascii="Verdana" w:hAnsi="Verdana"/>
                <w:b w:val="0"/>
                <w:sz w:val="16"/>
                <w:szCs w:val="16"/>
              </w:rPr>
              <w:t>Bridgetek  Pte.</w:t>
            </w:r>
            <w:proofErr w:type="gramEnd"/>
            <w:r>
              <w:rPr>
                <w:rFonts w:ascii="Verdana" w:hAnsi="Verdana"/>
                <w:b w:val="0"/>
                <w:sz w:val="16"/>
                <w:szCs w:val="16"/>
              </w:rPr>
              <w:t xml:space="preserve"> Ltd.</w:t>
            </w:r>
          </w:p>
          <w:p w14:paraId="486B6AA1" w14:textId="77777777" w:rsidR="003464BD" w:rsidRPr="00DE2F87" w:rsidRDefault="003464BD" w:rsidP="0006065B">
            <w:pPr>
              <w:pStyle w:val="ContactAddress"/>
              <w:rPr>
                <w:rFonts w:ascii="Verdana" w:hAnsi="Verdana"/>
                <w:b w:val="0"/>
                <w:sz w:val="16"/>
                <w:szCs w:val="16"/>
              </w:rPr>
            </w:pPr>
            <w:r w:rsidRPr="00DE2F87">
              <w:rPr>
                <w:rFonts w:ascii="Verdana" w:hAnsi="Verdana"/>
                <w:b w:val="0"/>
                <w:sz w:val="16"/>
                <w:szCs w:val="16"/>
              </w:rPr>
              <w:t>Unit 1, 2 Seaward Place, Centurion Business Park</w:t>
            </w:r>
          </w:p>
          <w:p w14:paraId="5BE689F6" w14:textId="77777777" w:rsidR="003464BD" w:rsidRPr="00DE2F87" w:rsidRDefault="003464BD" w:rsidP="0006065B">
            <w:pPr>
              <w:pStyle w:val="ContactAddress"/>
              <w:rPr>
                <w:rFonts w:ascii="Verdana" w:hAnsi="Verdana"/>
                <w:b w:val="0"/>
                <w:sz w:val="16"/>
                <w:szCs w:val="16"/>
              </w:rPr>
            </w:pPr>
            <w:r w:rsidRPr="00DE2F87">
              <w:rPr>
                <w:rFonts w:ascii="Verdana" w:hAnsi="Verdana"/>
                <w:b w:val="0"/>
                <w:sz w:val="16"/>
                <w:szCs w:val="16"/>
              </w:rPr>
              <w:t>Glasgow G41 1HH</w:t>
            </w:r>
          </w:p>
          <w:p w14:paraId="36479CA7" w14:textId="77777777" w:rsidR="003464BD" w:rsidRPr="00DE2F87" w:rsidRDefault="003464BD" w:rsidP="0006065B">
            <w:pPr>
              <w:pStyle w:val="ContactAddress"/>
              <w:rPr>
                <w:rFonts w:ascii="Verdana" w:hAnsi="Verdana"/>
                <w:b w:val="0"/>
                <w:sz w:val="16"/>
                <w:szCs w:val="16"/>
              </w:rPr>
            </w:pPr>
            <w:r w:rsidRPr="00DE2F87">
              <w:rPr>
                <w:rFonts w:ascii="Verdana" w:hAnsi="Verdana"/>
                <w:b w:val="0"/>
                <w:sz w:val="16"/>
                <w:szCs w:val="16"/>
              </w:rPr>
              <w:t>United Kingdom</w:t>
            </w:r>
          </w:p>
          <w:p w14:paraId="745176ED" w14:textId="77777777" w:rsidR="003464BD" w:rsidRPr="00DE2F87" w:rsidRDefault="003464BD" w:rsidP="0006065B">
            <w:pPr>
              <w:pStyle w:val="ContactAddress"/>
              <w:rPr>
                <w:rFonts w:ascii="Verdana" w:hAnsi="Verdana"/>
                <w:b w:val="0"/>
                <w:sz w:val="16"/>
                <w:szCs w:val="16"/>
              </w:rPr>
            </w:pPr>
            <w:r w:rsidRPr="00DE2F87">
              <w:rPr>
                <w:rFonts w:ascii="Verdana" w:hAnsi="Verdana"/>
                <w:b w:val="0"/>
                <w:sz w:val="16"/>
                <w:szCs w:val="16"/>
              </w:rPr>
              <w:t>Tel: +44 (0) 141 429 2777</w:t>
            </w:r>
          </w:p>
          <w:p w14:paraId="744C4E24" w14:textId="77777777" w:rsidR="003464BD" w:rsidRPr="00DE2F87" w:rsidRDefault="003464BD" w:rsidP="0006065B">
            <w:pPr>
              <w:pStyle w:val="ContactAddress"/>
              <w:rPr>
                <w:rFonts w:eastAsiaTheme="minorHAnsi" w:cstheme="minorBidi"/>
                <w:b w:val="0"/>
                <w:bCs w:val="0"/>
                <w:szCs w:val="22"/>
                <w:lang w:val="en-US" w:eastAsia="en-US"/>
              </w:rPr>
            </w:pPr>
            <w:r w:rsidRPr="00A41C38">
              <w:rPr>
                <w:rFonts w:ascii="Verdana" w:hAnsi="Verdana"/>
                <w:b w:val="0"/>
                <w:sz w:val="16"/>
                <w:szCs w:val="16"/>
              </w:rPr>
              <w:t>Fax: +44 (0) 141 429 2758</w:t>
            </w:r>
          </w:p>
        </w:tc>
        <w:tc>
          <w:tcPr>
            <w:tcW w:w="4596" w:type="dxa"/>
            <w:gridSpan w:val="2"/>
          </w:tcPr>
          <w:p w14:paraId="2E5EB896" w14:textId="77777777" w:rsidR="003464BD" w:rsidRPr="00DE2F87" w:rsidRDefault="003464BD" w:rsidP="0006065B">
            <w:pPr>
              <w:pStyle w:val="ContactAddress"/>
              <w:rPr>
                <w:rFonts w:ascii="Verdana" w:hAnsi="Verdana"/>
                <w:b w:val="0"/>
                <w:sz w:val="16"/>
                <w:szCs w:val="16"/>
              </w:rPr>
            </w:pPr>
            <w:r>
              <w:rPr>
                <w:rFonts w:ascii="Verdana" w:hAnsi="Verdana"/>
                <w:b w:val="0"/>
                <w:sz w:val="16"/>
                <w:szCs w:val="16"/>
              </w:rPr>
              <w:t>Bridgetek VietNam Company Limited</w:t>
            </w:r>
          </w:p>
          <w:p w14:paraId="02DC0F90" w14:textId="77777777" w:rsidR="003464BD" w:rsidRDefault="003464BD" w:rsidP="0006065B">
            <w:pPr>
              <w:pStyle w:val="ContactAddress"/>
              <w:rPr>
                <w:rFonts w:ascii="Verdana" w:hAnsi="Verdana"/>
                <w:b w:val="0"/>
                <w:sz w:val="16"/>
                <w:szCs w:val="16"/>
              </w:rPr>
            </w:pPr>
            <w:r w:rsidRPr="001B1E69">
              <w:rPr>
                <w:rFonts w:ascii="Verdana" w:hAnsi="Verdana"/>
                <w:b w:val="0"/>
                <w:sz w:val="16"/>
                <w:szCs w:val="16"/>
              </w:rPr>
              <w:t>Lutaco Tower Building, 5th Floor, 173A Nguyen Van Troi,</w:t>
            </w:r>
            <w:r w:rsidRPr="001B1E69">
              <w:rPr>
                <w:rFonts w:ascii="Verdana" w:hAnsi="Verdana"/>
                <w:b w:val="0"/>
                <w:sz w:val="16"/>
                <w:szCs w:val="16"/>
              </w:rPr>
              <w:br/>
              <w:t>Ward 11, Phu Nhuan District,</w:t>
            </w:r>
            <w:r w:rsidRPr="001B1E69">
              <w:rPr>
                <w:rFonts w:ascii="Verdana" w:hAnsi="Verdana"/>
                <w:b w:val="0"/>
                <w:sz w:val="16"/>
                <w:szCs w:val="16"/>
              </w:rPr>
              <w:br/>
              <w:t>Ho Chi Minh City, Vietnam</w:t>
            </w:r>
          </w:p>
          <w:p w14:paraId="4F4DBC36" w14:textId="77777777" w:rsidR="003464BD" w:rsidRPr="00DE2F87" w:rsidRDefault="003464BD" w:rsidP="0006065B">
            <w:pPr>
              <w:pStyle w:val="ContactAddress"/>
              <w:rPr>
                <w:rFonts w:eastAsiaTheme="minorHAnsi" w:cstheme="minorBidi"/>
                <w:b w:val="0"/>
                <w:bCs w:val="0"/>
                <w:szCs w:val="22"/>
                <w:lang w:val="en-US" w:eastAsia="en-US"/>
              </w:rPr>
            </w:pPr>
            <w:proofErr w:type="gramStart"/>
            <w:r w:rsidRPr="001B1E69">
              <w:rPr>
                <w:rFonts w:ascii="Verdana" w:hAnsi="Verdana"/>
                <w:b w:val="0"/>
                <w:sz w:val="16"/>
                <w:szCs w:val="16"/>
              </w:rPr>
              <w:t>Tel :</w:t>
            </w:r>
            <w:proofErr w:type="gramEnd"/>
            <w:r w:rsidRPr="001B1E69">
              <w:rPr>
                <w:rFonts w:ascii="Verdana" w:hAnsi="Verdana"/>
                <w:b w:val="0"/>
                <w:sz w:val="16"/>
                <w:szCs w:val="16"/>
              </w:rPr>
              <w:t xml:space="preserve"> 08 38453222</w:t>
            </w:r>
            <w:r w:rsidRPr="001B1E69">
              <w:rPr>
                <w:rFonts w:ascii="Verdana" w:hAnsi="Verdana"/>
                <w:b w:val="0"/>
                <w:sz w:val="16"/>
                <w:szCs w:val="16"/>
              </w:rPr>
              <w:br/>
              <w:t>Fax : 08 38455222</w:t>
            </w:r>
          </w:p>
        </w:tc>
      </w:tr>
      <w:tr w:rsidR="003464BD" w:rsidRPr="00DE2F87" w14:paraId="0F94EC01" w14:textId="77777777" w:rsidTr="0006065B">
        <w:tc>
          <w:tcPr>
            <w:tcW w:w="4646" w:type="dxa"/>
            <w:gridSpan w:val="2"/>
          </w:tcPr>
          <w:p w14:paraId="7AB34A66" w14:textId="77777777" w:rsidR="003464BD" w:rsidRPr="00DE2F87" w:rsidRDefault="003464BD" w:rsidP="0006065B">
            <w:pPr>
              <w:pStyle w:val="ContactAddress"/>
              <w:rPr>
                <w:rFonts w:ascii="Verdana" w:hAnsi="Verdana"/>
                <w:b w:val="0"/>
                <w:sz w:val="16"/>
                <w:szCs w:val="16"/>
              </w:rPr>
            </w:pPr>
          </w:p>
        </w:tc>
        <w:tc>
          <w:tcPr>
            <w:tcW w:w="4596" w:type="dxa"/>
            <w:gridSpan w:val="2"/>
          </w:tcPr>
          <w:p w14:paraId="4B3A1DC5" w14:textId="77777777" w:rsidR="003464BD" w:rsidRPr="00DE2F87" w:rsidRDefault="003464BD" w:rsidP="0006065B">
            <w:pPr>
              <w:pStyle w:val="ContactAddress"/>
              <w:rPr>
                <w:rFonts w:ascii="Verdana" w:hAnsi="Verdana"/>
                <w:b w:val="0"/>
                <w:sz w:val="16"/>
                <w:szCs w:val="16"/>
              </w:rPr>
            </w:pPr>
          </w:p>
        </w:tc>
      </w:tr>
      <w:tr w:rsidR="003464BD" w:rsidRPr="00DE2F87" w14:paraId="16C008CC" w14:textId="77777777" w:rsidTr="0006065B">
        <w:tc>
          <w:tcPr>
            <w:tcW w:w="2186" w:type="dxa"/>
          </w:tcPr>
          <w:p w14:paraId="5F2EA93E" w14:textId="77777777" w:rsidR="003464BD" w:rsidRPr="00DE2F87" w:rsidRDefault="003464BD" w:rsidP="0006065B">
            <w:pPr>
              <w:pStyle w:val="ContactAddress"/>
              <w:rPr>
                <w:rFonts w:ascii="Verdana" w:hAnsi="Verdana"/>
                <w:b w:val="0"/>
                <w:sz w:val="16"/>
                <w:szCs w:val="16"/>
              </w:rPr>
            </w:pPr>
            <w:r w:rsidRPr="00DE2F87">
              <w:rPr>
                <w:rFonts w:ascii="Verdana" w:hAnsi="Verdana"/>
                <w:b w:val="0"/>
                <w:sz w:val="16"/>
                <w:szCs w:val="16"/>
              </w:rPr>
              <w:t>E-mail (Sales)</w:t>
            </w:r>
          </w:p>
        </w:tc>
        <w:tc>
          <w:tcPr>
            <w:tcW w:w="2460" w:type="dxa"/>
          </w:tcPr>
          <w:p w14:paraId="1C1FA949" w14:textId="04ACB979" w:rsidR="003464BD" w:rsidRPr="00D325B4" w:rsidRDefault="00000000" w:rsidP="0006065B">
            <w:pPr>
              <w:pStyle w:val="ContactAddress"/>
              <w:rPr>
                <w:rStyle w:val="Hyperlink"/>
                <w:rFonts w:ascii="Verdana" w:eastAsiaTheme="majorEastAsia" w:hAnsi="Verdana"/>
                <w:b w:val="0"/>
                <w:sz w:val="16"/>
                <w:szCs w:val="16"/>
              </w:rPr>
            </w:pPr>
            <w:hyperlink r:id="rId57" w:history="1">
              <w:r w:rsidR="003464BD" w:rsidRPr="00D325B4">
                <w:rPr>
                  <w:rStyle w:val="Hyperlink"/>
                  <w:rFonts w:ascii="Verdana" w:eastAsiaTheme="majorEastAsia" w:hAnsi="Verdana"/>
                  <w:b w:val="0"/>
                  <w:sz w:val="16"/>
                  <w:szCs w:val="16"/>
                </w:rPr>
                <w:t>sales.emea@brtichip.com</w:t>
              </w:r>
            </w:hyperlink>
          </w:p>
        </w:tc>
        <w:tc>
          <w:tcPr>
            <w:tcW w:w="2186" w:type="dxa"/>
          </w:tcPr>
          <w:p w14:paraId="05AE0F5E" w14:textId="77777777" w:rsidR="003464BD" w:rsidRPr="00DE2F87" w:rsidRDefault="003464BD" w:rsidP="0006065B">
            <w:pPr>
              <w:pStyle w:val="ContactAddress"/>
              <w:rPr>
                <w:rFonts w:ascii="Verdana" w:hAnsi="Verdana"/>
                <w:b w:val="0"/>
                <w:sz w:val="16"/>
                <w:szCs w:val="16"/>
              </w:rPr>
            </w:pPr>
            <w:r w:rsidRPr="00DE2F87">
              <w:rPr>
                <w:rFonts w:ascii="Verdana" w:hAnsi="Verdana"/>
                <w:b w:val="0"/>
                <w:sz w:val="16"/>
                <w:szCs w:val="16"/>
              </w:rPr>
              <w:t>E-mail (Sales)</w:t>
            </w:r>
          </w:p>
        </w:tc>
        <w:tc>
          <w:tcPr>
            <w:tcW w:w="2410" w:type="dxa"/>
          </w:tcPr>
          <w:p w14:paraId="01904552" w14:textId="42461D4C" w:rsidR="003464BD" w:rsidRPr="00D325B4" w:rsidRDefault="00000000" w:rsidP="0006065B">
            <w:pPr>
              <w:pStyle w:val="ContactAddress"/>
              <w:rPr>
                <w:rStyle w:val="Hyperlink"/>
                <w:rFonts w:ascii="Verdana" w:eastAsiaTheme="majorEastAsia" w:hAnsi="Verdana"/>
                <w:b w:val="0"/>
                <w:sz w:val="16"/>
                <w:szCs w:val="16"/>
              </w:rPr>
            </w:pPr>
            <w:hyperlink r:id="rId58" w:history="1">
              <w:r w:rsidR="003464BD" w:rsidRPr="00D325B4">
                <w:rPr>
                  <w:rStyle w:val="Hyperlink"/>
                  <w:rFonts w:ascii="Verdana" w:eastAsiaTheme="majorEastAsia" w:hAnsi="Verdana"/>
                  <w:b w:val="0"/>
                  <w:sz w:val="16"/>
                  <w:szCs w:val="16"/>
                </w:rPr>
                <w:t>sales.apac@brtchip.com</w:t>
              </w:r>
            </w:hyperlink>
          </w:p>
        </w:tc>
      </w:tr>
      <w:tr w:rsidR="003464BD" w:rsidRPr="00DE2F87" w14:paraId="4BD0E7F7" w14:textId="77777777" w:rsidTr="0006065B">
        <w:tc>
          <w:tcPr>
            <w:tcW w:w="2186" w:type="dxa"/>
          </w:tcPr>
          <w:p w14:paraId="601E41D1" w14:textId="77777777" w:rsidR="003464BD" w:rsidRPr="00DE2F87" w:rsidRDefault="003464BD" w:rsidP="0006065B">
            <w:pPr>
              <w:pStyle w:val="ContactAddress"/>
              <w:rPr>
                <w:rFonts w:ascii="Verdana" w:hAnsi="Verdana"/>
                <w:b w:val="0"/>
                <w:sz w:val="16"/>
                <w:szCs w:val="16"/>
              </w:rPr>
            </w:pPr>
            <w:r w:rsidRPr="00DE2F87">
              <w:rPr>
                <w:rFonts w:ascii="Verdana" w:hAnsi="Verdana"/>
                <w:b w:val="0"/>
                <w:sz w:val="16"/>
                <w:szCs w:val="16"/>
              </w:rPr>
              <w:t>E-mail (Support)</w:t>
            </w:r>
          </w:p>
        </w:tc>
        <w:tc>
          <w:tcPr>
            <w:tcW w:w="2460" w:type="dxa"/>
          </w:tcPr>
          <w:p w14:paraId="03CFCDC0" w14:textId="7867DE5D" w:rsidR="003464BD" w:rsidRPr="00D325B4" w:rsidRDefault="00000000" w:rsidP="0006065B">
            <w:pPr>
              <w:pStyle w:val="ContactAddress"/>
              <w:rPr>
                <w:rStyle w:val="Hyperlink"/>
                <w:rFonts w:ascii="Verdana" w:eastAsiaTheme="majorEastAsia" w:hAnsi="Verdana"/>
                <w:b w:val="0"/>
                <w:sz w:val="16"/>
                <w:szCs w:val="16"/>
              </w:rPr>
            </w:pPr>
            <w:hyperlink r:id="rId59" w:history="1">
              <w:r w:rsidR="003464BD" w:rsidRPr="00D325B4">
                <w:rPr>
                  <w:rStyle w:val="Hyperlink"/>
                  <w:rFonts w:ascii="Verdana" w:eastAsiaTheme="majorEastAsia" w:hAnsi="Verdana"/>
                  <w:b w:val="0"/>
                  <w:sz w:val="16"/>
                  <w:szCs w:val="16"/>
                </w:rPr>
                <w:t>support.emea@brtchip.com</w:t>
              </w:r>
            </w:hyperlink>
          </w:p>
        </w:tc>
        <w:tc>
          <w:tcPr>
            <w:tcW w:w="2186" w:type="dxa"/>
          </w:tcPr>
          <w:p w14:paraId="5615003C" w14:textId="77777777" w:rsidR="003464BD" w:rsidRPr="00DE2F87" w:rsidRDefault="003464BD" w:rsidP="0006065B">
            <w:pPr>
              <w:pStyle w:val="ContactAddress"/>
              <w:rPr>
                <w:rFonts w:ascii="Verdana" w:hAnsi="Verdana"/>
                <w:b w:val="0"/>
                <w:sz w:val="16"/>
                <w:szCs w:val="16"/>
              </w:rPr>
            </w:pPr>
            <w:r w:rsidRPr="00DE2F87">
              <w:rPr>
                <w:rFonts w:ascii="Verdana" w:hAnsi="Verdana"/>
                <w:b w:val="0"/>
                <w:sz w:val="16"/>
                <w:szCs w:val="16"/>
              </w:rPr>
              <w:t>E-mail (Support)</w:t>
            </w:r>
          </w:p>
        </w:tc>
        <w:tc>
          <w:tcPr>
            <w:tcW w:w="2410" w:type="dxa"/>
          </w:tcPr>
          <w:p w14:paraId="7EB6F48E" w14:textId="4DDD5D2C" w:rsidR="003464BD" w:rsidRPr="00D325B4" w:rsidRDefault="00000000" w:rsidP="0006065B">
            <w:pPr>
              <w:pStyle w:val="ContactAddress"/>
              <w:rPr>
                <w:rStyle w:val="Hyperlink"/>
                <w:rFonts w:ascii="Verdana" w:eastAsiaTheme="majorEastAsia" w:hAnsi="Verdana"/>
                <w:b w:val="0"/>
                <w:sz w:val="16"/>
                <w:szCs w:val="16"/>
              </w:rPr>
            </w:pPr>
            <w:hyperlink r:id="rId60" w:history="1">
              <w:r w:rsidR="003464BD" w:rsidRPr="00D325B4">
                <w:rPr>
                  <w:rStyle w:val="Hyperlink"/>
                  <w:rFonts w:ascii="Verdana" w:eastAsiaTheme="majorEastAsia" w:hAnsi="Verdana"/>
                  <w:b w:val="0"/>
                  <w:sz w:val="16"/>
                  <w:szCs w:val="16"/>
                </w:rPr>
                <w:t>support.apac@brtchip.com</w:t>
              </w:r>
            </w:hyperlink>
          </w:p>
        </w:tc>
      </w:tr>
    </w:tbl>
    <w:p w14:paraId="285FDCA7" w14:textId="77777777" w:rsidR="003464BD" w:rsidRDefault="003464BD" w:rsidP="003464BD">
      <w:pPr>
        <w:rPr>
          <w:szCs w:val="18"/>
        </w:rPr>
      </w:pPr>
    </w:p>
    <w:p w14:paraId="30C1AC35" w14:textId="77777777" w:rsidR="003464BD" w:rsidRPr="00005DBD" w:rsidRDefault="003464BD" w:rsidP="003464BD">
      <w:pPr>
        <w:jc w:val="both"/>
        <w:rPr>
          <w:b/>
        </w:rPr>
      </w:pPr>
      <w:r>
        <w:rPr>
          <w:b/>
        </w:rPr>
        <w:t>Web Site</w:t>
      </w:r>
    </w:p>
    <w:p w14:paraId="10F82CCC" w14:textId="4AEBFA9F" w:rsidR="003464BD" w:rsidRDefault="00000000" w:rsidP="003464BD">
      <w:pPr>
        <w:jc w:val="both"/>
      </w:pPr>
      <w:hyperlink r:id="rId61" w:history="1">
        <w:r w:rsidR="003464BD" w:rsidRPr="005A40CE">
          <w:rPr>
            <w:rStyle w:val="Hyperlink"/>
          </w:rPr>
          <w:t>http://brtchip.com/</w:t>
        </w:r>
      </w:hyperlink>
      <w:r w:rsidR="003464BD">
        <w:t xml:space="preserve"> </w:t>
      </w:r>
    </w:p>
    <w:p w14:paraId="1BDB4E4A" w14:textId="77777777" w:rsidR="003464BD" w:rsidRDefault="003464BD" w:rsidP="003464BD">
      <w:pPr>
        <w:jc w:val="both"/>
      </w:pPr>
    </w:p>
    <w:p w14:paraId="4757233E" w14:textId="77777777" w:rsidR="003464BD" w:rsidRPr="00096895" w:rsidRDefault="003464BD" w:rsidP="003464BD">
      <w:pPr>
        <w:jc w:val="both"/>
      </w:pPr>
    </w:p>
    <w:p w14:paraId="74EFE61D" w14:textId="77777777" w:rsidR="003464BD" w:rsidRPr="00005DBD" w:rsidRDefault="003464BD" w:rsidP="003464BD">
      <w:pPr>
        <w:jc w:val="both"/>
        <w:rPr>
          <w:b/>
        </w:rPr>
      </w:pPr>
      <w:r w:rsidRPr="00005DBD">
        <w:rPr>
          <w:b/>
        </w:rPr>
        <w:t>Distributor and Sales Representatives</w:t>
      </w:r>
    </w:p>
    <w:p w14:paraId="325BCDF0" w14:textId="7A0C67F8" w:rsidR="003464BD" w:rsidRPr="00312976" w:rsidRDefault="003464BD" w:rsidP="003464BD">
      <w:pPr>
        <w:jc w:val="both"/>
        <w:rPr>
          <w:sz w:val="16"/>
          <w:szCs w:val="16"/>
        </w:rPr>
      </w:pPr>
      <w:r w:rsidRPr="00312976">
        <w:rPr>
          <w:sz w:val="16"/>
          <w:szCs w:val="16"/>
        </w:rPr>
        <w:t xml:space="preserve">Please visit the Sales Network page of the </w:t>
      </w:r>
      <w:hyperlink r:id="rId62" w:history="1">
        <w:r w:rsidRPr="009160A3">
          <w:rPr>
            <w:rStyle w:val="Hyperlink"/>
            <w:sz w:val="16"/>
            <w:szCs w:val="16"/>
          </w:rPr>
          <w:t>Bridgetek Web site</w:t>
        </w:r>
      </w:hyperlink>
      <w:r w:rsidRPr="00312976">
        <w:rPr>
          <w:sz w:val="16"/>
          <w:szCs w:val="16"/>
        </w:rPr>
        <w:t xml:space="preserve"> for the contact details of our distributor(s) and sales representative(s) in your country.</w:t>
      </w:r>
    </w:p>
    <w:p w14:paraId="06F83D25" w14:textId="77777777" w:rsidR="003464BD" w:rsidRDefault="003464BD" w:rsidP="003464BD">
      <w:pPr>
        <w:pStyle w:val="Disclaimer"/>
        <w:rPr>
          <w:szCs w:val="14"/>
        </w:rPr>
      </w:pPr>
    </w:p>
    <w:p w14:paraId="7C4E5675" w14:textId="77777777" w:rsidR="003464BD" w:rsidRDefault="003464BD" w:rsidP="003464BD"/>
    <w:p w14:paraId="5B14B64B" w14:textId="77777777" w:rsidR="00BF618B" w:rsidRDefault="00BF618B" w:rsidP="003464BD"/>
    <w:p w14:paraId="322FBCB9" w14:textId="77777777" w:rsidR="005A7E39" w:rsidRDefault="005A7E39" w:rsidP="003464BD"/>
    <w:p w14:paraId="135B42F0" w14:textId="77777777" w:rsidR="003464BD" w:rsidRDefault="003464BD" w:rsidP="003464BD">
      <w:pPr>
        <w:pStyle w:val="Disclaimer"/>
        <w:rPr>
          <w:szCs w:val="14"/>
        </w:rPr>
      </w:pPr>
    </w:p>
    <w:p w14:paraId="3722D061" w14:textId="77777777" w:rsidR="005A7E39" w:rsidRPr="00AC6886" w:rsidRDefault="005A7E39" w:rsidP="005A7E39">
      <w:pPr>
        <w:pStyle w:val="Disclaimer"/>
        <w:rPr>
          <w:sz w:val="14"/>
          <w:szCs w:val="14"/>
        </w:rPr>
      </w:pPr>
      <w:r w:rsidRPr="00AC6886">
        <w:rPr>
          <w:sz w:val="14"/>
          <w:szCs w:val="14"/>
        </w:rPr>
        <w:t xml:space="preserve">System and equipment manufacturers and designers are responsible to ensure that their systems, and any Bridgetek Pte Limited (BRTChip) devices incorporated in their systems, meet all applicable safety, regulatory and system-level performance requirements. All application-related information in this document (including application descriptions, suggested Bridgetek devices and other materials) is provided for reference only. While Bridgetek has taken care to assure it is accurate, this information is subject to customer confirmation, and Bridgetek disclaims all liability for system designs and for any applications assistance provided by Bridgetek. Use of Bridgetek devices in life support and/or safety applications is entirely at the user’s risk, and the user agrees to defend, </w:t>
      </w:r>
      <w:proofErr w:type="gramStart"/>
      <w:r w:rsidRPr="00AC6886">
        <w:rPr>
          <w:sz w:val="14"/>
          <w:szCs w:val="14"/>
        </w:rPr>
        <w:t>indemnify</w:t>
      </w:r>
      <w:proofErr w:type="gramEnd"/>
      <w:r w:rsidRPr="00AC6886">
        <w:rPr>
          <w:sz w:val="14"/>
          <w:szCs w:val="14"/>
        </w:rPr>
        <w:t xml:space="preserve"> and hold harmless Bridgetek from any and all damages, claims, suits or expense resulting from such use. This document is subject to change without notice. No freedom to use patents or other intellectual property rights is implied by the publication of this document. Neither the whole nor any part of the information contained in, or the product described in this document, may be </w:t>
      </w:r>
      <w:proofErr w:type="gramStart"/>
      <w:r w:rsidRPr="00AC6886">
        <w:rPr>
          <w:sz w:val="14"/>
          <w:szCs w:val="14"/>
        </w:rPr>
        <w:t>adapted</w:t>
      </w:r>
      <w:proofErr w:type="gramEnd"/>
      <w:r w:rsidRPr="00AC6886">
        <w:rPr>
          <w:sz w:val="14"/>
          <w:szCs w:val="14"/>
        </w:rPr>
        <w:t xml:space="preserve"> or reproduced in any material or electronic form without the prior written consent of the copyright holder. Bridgetek Pte Limited, 178 Paya Lebar Road, #07-03, Singapore 409030. Singapore Registered Company Number: 201542387H.</w:t>
      </w:r>
    </w:p>
    <w:p w14:paraId="14A43CA7" w14:textId="66CBF49C" w:rsidR="00503E5B" w:rsidRPr="00D12AA3" w:rsidRDefault="00503E5B" w:rsidP="00B35ABA">
      <w:pPr>
        <w:jc w:val="both"/>
        <w:rPr>
          <w:sz w:val="14"/>
          <w:szCs w:val="14"/>
        </w:rPr>
      </w:pPr>
    </w:p>
    <w:p w14:paraId="7BB79D5E" w14:textId="77777777" w:rsidR="00503E5B" w:rsidRPr="00237A61" w:rsidRDefault="00503E5B" w:rsidP="00F51F2B">
      <w:pPr>
        <w:pStyle w:val="Heading1"/>
        <w:numPr>
          <w:ilvl w:val="0"/>
          <w:numId w:val="0"/>
        </w:numPr>
        <w:ind w:left="432" w:hanging="432"/>
        <w:jc w:val="both"/>
      </w:pPr>
      <w:bookmarkStart w:id="1751" w:name="_Toc243986304"/>
      <w:bookmarkStart w:id="1752" w:name="_Toc361735794"/>
      <w:bookmarkStart w:id="1753" w:name="_Toc364328982"/>
      <w:bookmarkStart w:id="1754" w:name="_Toc143101892"/>
      <w:r w:rsidRPr="00237A61">
        <w:lastRenderedPageBreak/>
        <w:t>Appendix A– References</w:t>
      </w:r>
      <w:bookmarkEnd w:id="1751"/>
      <w:bookmarkEnd w:id="1752"/>
      <w:bookmarkEnd w:id="1753"/>
      <w:bookmarkEnd w:id="1754"/>
    </w:p>
    <w:p w14:paraId="4E1D2306" w14:textId="77777777" w:rsidR="00503E5B" w:rsidRDefault="00503E5B" w:rsidP="00033674">
      <w:pPr>
        <w:pStyle w:val="Heading2"/>
      </w:pPr>
      <w:bookmarkStart w:id="1755" w:name="_Toc243986301"/>
      <w:bookmarkStart w:id="1756" w:name="_Toc361735795"/>
      <w:bookmarkStart w:id="1757" w:name="_Toc364328983"/>
      <w:bookmarkStart w:id="1758" w:name="_Toc143101893"/>
      <w:r w:rsidRPr="00650C6E">
        <w:t>Document References</w:t>
      </w:r>
      <w:bookmarkEnd w:id="1755"/>
      <w:bookmarkEnd w:id="1756"/>
      <w:bookmarkEnd w:id="1757"/>
      <w:bookmarkEnd w:id="1758"/>
    </w:p>
    <w:p w14:paraId="20E7FB58" w14:textId="402D9AC6" w:rsidR="00D42343" w:rsidRDefault="00000000" w:rsidP="00D42343">
      <w:pPr>
        <w:rPr>
          <w:lang w:val="en-GB" w:eastAsia="en-GB"/>
        </w:rPr>
      </w:pPr>
      <w:hyperlink r:id="rId63" w:history="1">
        <w:r w:rsidR="00D42343" w:rsidRPr="00D42343">
          <w:rPr>
            <w:rStyle w:val="Hyperlink"/>
            <w:lang w:val="en-GB" w:eastAsia="en-GB"/>
          </w:rPr>
          <w:t>STM32L4 Reference Manual</w:t>
        </w:r>
      </w:hyperlink>
    </w:p>
    <w:p w14:paraId="57A1E3DA" w14:textId="3B3150E4" w:rsidR="00D42343" w:rsidRDefault="00000000" w:rsidP="00D42343">
      <w:pPr>
        <w:rPr>
          <w:lang w:val="en-GB" w:eastAsia="en-GB"/>
        </w:rPr>
      </w:pPr>
      <w:hyperlink r:id="rId64" w:history="1">
        <w:r w:rsidR="00D42343" w:rsidRPr="00D42343">
          <w:rPr>
            <w:rStyle w:val="Hyperlink"/>
            <w:lang w:val="en-GB" w:eastAsia="en-GB"/>
          </w:rPr>
          <w:t>STM32L476xx datasheet</w:t>
        </w:r>
      </w:hyperlink>
    </w:p>
    <w:p w14:paraId="01738360" w14:textId="046D3A65" w:rsidR="00D42343" w:rsidRPr="00D42343" w:rsidRDefault="00000000" w:rsidP="00D42343">
      <w:pPr>
        <w:rPr>
          <w:lang w:val="en-GB" w:eastAsia="en-GB"/>
        </w:rPr>
      </w:pPr>
      <w:hyperlink r:id="rId65" w:history="1">
        <w:r w:rsidR="00DB6580" w:rsidRPr="00DB6580">
          <w:rPr>
            <w:rStyle w:val="Hyperlink"/>
            <w:lang w:val="en-GB" w:eastAsia="en-GB"/>
          </w:rPr>
          <w:t>User Manual of STM32L4 Discovery board</w:t>
        </w:r>
      </w:hyperlink>
    </w:p>
    <w:bookmarkStart w:id="1759" w:name="_Toc243986302"/>
    <w:p w14:paraId="23DB1560" w14:textId="7BC7716D" w:rsidR="00332CF3" w:rsidRPr="00650C6E" w:rsidRDefault="004C4913" w:rsidP="005D492F">
      <w:pPr>
        <w:ind w:right="-330"/>
        <w:rPr>
          <w:rStyle w:val="Hyperlink"/>
          <w:szCs w:val="18"/>
        </w:rPr>
      </w:pPr>
      <w:r>
        <w:rPr>
          <w:rStyle w:val="Hyperlink"/>
          <w:szCs w:val="18"/>
        </w:rPr>
        <w:fldChar w:fldCharType="begin"/>
      </w:r>
      <w:r w:rsidR="006A6939">
        <w:rPr>
          <w:rStyle w:val="Hyperlink"/>
          <w:szCs w:val="18"/>
        </w:rPr>
        <w:instrText>HYPERLINK "http://brtchip.com/wp-content/uploads/Support/Documentation/Programming_Guides/ICs/EVE/FT81X_Series_Programmer_Guide.pdf"</w:instrText>
      </w:r>
      <w:r w:rsidR="00606821">
        <w:rPr>
          <w:rStyle w:val="Hyperlink"/>
          <w:szCs w:val="18"/>
        </w:rPr>
      </w:r>
      <w:r>
        <w:rPr>
          <w:rStyle w:val="Hyperlink"/>
          <w:szCs w:val="18"/>
        </w:rPr>
        <w:fldChar w:fldCharType="separate"/>
      </w:r>
      <w:r w:rsidR="00686641">
        <w:rPr>
          <w:rStyle w:val="Hyperlink"/>
          <w:szCs w:val="18"/>
        </w:rPr>
        <w:t>BT81x</w:t>
      </w:r>
      <w:r w:rsidR="00332CF3" w:rsidRPr="00650C6E">
        <w:rPr>
          <w:rStyle w:val="Hyperlink"/>
          <w:szCs w:val="18"/>
        </w:rPr>
        <w:t xml:space="preserve"> Programmer Guide</w:t>
      </w:r>
    </w:p>
    <w:p w14:paraId="26CFC570" w14:textId="09A1C4D0" w:rsidR="00332CF3" w:rsidRDefault="004C4913" w:rsidP="005D492F">
      <w:pPr>
        <w:ind w:right="-330"/>
        <w:rPr>
          <w:rStyle w:val="Hyperlink"/>
          <w:szCs w:val="18"/>
        </w:rPr>
      </w:pPr>
      <w:r>
        <w:rPr>
          <w:rStyle w:val="Hyperlink"/>
          <w:szCs w:val="18"/>
        </w:rPr>
        <w:fldChar w:fldCharType="end"/>
      </w:r>
      <w:hyperlink r:id="rId66" w:history="1">
        <w:r w:rsidR="00686641">
          <w:rPr>
            <w:rStyle w:val="Hyperlink"/>
            <w:szCs w:val="18"/>
          </w:rPr>
          <w:t>BT81x</w:t>
        </w:r>
        <w:r w:rsidR="00332CF3" w:rsidRPr="00650C6E">
          <w:rPr>
            <w:rStyle w:val="Hyperlink"/>
            <w:szCs w:val="18"/>
          </w:rPr>
          <w:t xml:space="preserve"> Datasheet</w:t>
        </w:r>
      </w:hyperlink>
    </w:p>
    <w:p w14:paraId="28CA79D3" w14:textId="77777777" w:rsidR="00C304A3" w:rsidRPr="000E1E4A" w:rsidRDefault="00C304A3" w:rsidP="000E1E4A">
      <w:pPr>
        <w:ind w:right="-330"/>
        <w:rPr>
          <w:szCs w:val="18"/>
        </w:rPr>
      </w:pPr>
    </w:p>
    <w:p w14:paraId="7AB05E34" w14:textId="77777777" w:rsidR="00503E5B" w:rsidRPr="00650C6E" w:rsidRDefault="00503E5B" w:rsidP="00033674">
      <w:pPr>
        <w:pStyle w:val="Heading2"/>
      </w:pPr>
      <w:bookmarkStart w:id="1760" w:name="_Toc361735796"/>
      <w:bookmarkStart w:id="1761" w:name="_Toc364328984"/>
      <w:bookmarkStart w:id="1762" w:name="_Toc143101894"/>
      <w:r w:rsidRPr="00650C6E">
        <w:t>Acronyms and Abbreviations</w:t>
      </w:r>
      <w:bookmarkEnd w:id="1759"/>
      <w:bookmarkEnd w:id="1760"/>
      <w:bookmarkEnd w:id="1761"/>
      <w:bookmarkEnd w:id="1762"/>
    </w:p>
    <w:tbl>
      <w:tblPr>
        <w:tblW w:w="0" w:type="auto"/>
        <w:tblInd w:w="28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10"/>
        <w:gridCol w:w="7148"/>
      </w:tblGrid>
      <w:tr w:rsidR="00503E5B" w:rsidRPr="00D47F57" w14:paraId="1733E5B3" w14:textId="77777777" w:rsidTr="00DB6580">
        <w:tc>
          <w:tcPr>
            <w:tcW w:w="1810" w:type="dxa"/>
            <w:shd w:val="clear" w:color="auto" w:fill="C0C0C0"/>
            <w:vAlign w:val="center"/>
          </w:tcPr>
          <w:p w14:paraId="5B1AE6D4" w14:textId="77777777" w:rsidR="00503E5B" w:rsidRPr="00F51F2B" w:rsidRDefault="00503E5B" w:rsidP="00F51F2B">
            <w:pPr>
              <w:spacing w:before="120" w:after="120" w:line="240" w:lineRule="auto"/>
              <w:jc w:val="center"/>
              <w:rPr>
                <w:rFonts w:eastAsia="Times New Roman" w:cs="Times New Roman"/>
                <w:b/>
                <w:szCs w:val="20"/>
                <w:lang w:val="en-US" w:eastAsia="en-US"/>
              </w:rPr>
            </w:pPr>
            <w:r w:rsidRPr="00F51F2B">
              <w:rPr>
                <w:rFonts w:eastAsia="Times New Roman" w:cs="Times New Roman"/>
                <w:b/>
                <w:szCs w:val="20"/>
                <w:lang w:val="en-US" w:eastAsia="en-US"/>
              </w:rPr>
              <w:t>Terms</w:t>
            </w:r>
          </w:p>
        </w:tc>
        <w:tc>
          <w:tcPr>
            <w:tcW w:w="7148" w:type="dxa"/>
            <w:shd w:val="clear" w:color="auto" w:fill="C0C0C0"/>
            <w:vAlign w:val="center"/>
          </w:tcPr>
          <w:p w14:paraId="3216291C" w14:textId="77777777" w:rsidR="00503E5B" w:rsidRPr="00F51F2B" w:rsidRDefault="00503E5B" w:rsidP="00F51F2B">
            <w:pPr>
              <w:spacing w:before="120" w:after="120" w:line="240" w:lineRule="auto"/>
              <w:jc w:val="center"/>
              <w:rPr>
                <w:rFonts w:eastAsia="Times New Roman" w:cs="Times New Roman"/>
                <w:b/>
                <w:szCs w:val="20"/>
                <w:lang w:val="en-US" w:eastAsia="en-US"/>
              </w:rPr>
            </w:pPr>
            <w:r w:rsidRPr="00F51F2B">
              <w:rPr>
                <w:rFonts w:eastAsia="Times New Roman" w:cs="Times New Roman"/>
                <w:b/>
                <w:szCs w:val="20"/>
                <w:lang w:val="en-US" w:eastAsia="en-US"/>
              </w:rPr>
              <w:t>Description</w:t>
            </w:r>
          </w:p>
        </w:tc>
      </w:tr>
      <w:tr w:rsidR="00503E5B" w:rsidRPr="00D47F57" w14:paraId="2509AA4B" w14:textId="77777777" w:rsidTr="00DB6580">
        <w:tc>
          <w:tcPr>
            <w:tcW w:w="1810" w:type="dxa"/>
            <w:shd w:val="clear" w:color="auto" w:fill="auto"/>
            <w:vAlign w:val="center"/>
          </w:tcPr>
          <w:p w14:paraId="78B53E6D" w14:textId="77777777" w:rsidR="00503E5B" w:rsidRPr="00AC6886" w:rsidRDefault="00503E5B" w:rsidP="00F51F2B">
            <w:pPr>
              <w:spacing w:before="120" w:after="120" w:line="240" w:lineRule="auto"/>
              <w:jc w:val="center"/>
              <w:rPr>
                <w:rFonts w:eastAsia="Times New Roman" w:cs="Times New Roman"/>
                <w:szCs w:val="20"/>
                <w:lang w:val="en-US" w:eastAsia="en-US"/>
              </w:rPr>
            </w:pPr>
            <w:r w:rsidRPr="00AC6886">
              <w:rPr>
                <w:rFonts w:eastAsia="Times New Roman" w:cs="Times New Roman"/>
                <w:szCs w:val="20"/>
                <w:lang w:val="en-US" w:eastAsia="en-US"/>
              </w:rPr>
              <w:t>EVE</w:t>
            </w:r>
          </w:p>
        </w:tc>
        <w:tc>
          <w:tcPr>
            <w:tcW w:w="7148" w:type="dxa"/>
            <w:shd w:val="clear" w:color="auto" w:fill="auto"/>
            <w:vAlign w:val="center"/>
          </w:tcPr>
          <w:p w14:paraId="5C28D1E8" w14:textId="77777777" w:rsidR="00503E5B" w:rsidRPr="00AC6886" w:rsidRDefault="00503E5B" w:rsidP="00F51F2B">
            <w:pPr>
              <w:spacing w:before="120" w:after="120" w:line="240" w:lineRule="auto"/>
              <w:rPr>
                <w:rFonts w:eastAsia="Times New Roman" w:cs="Times New Roman"/>
                <w:szCs w:val="20"/>
                <w:lang w:val="en-US" w:eastAsia="en-US"/>
              </w:rPr>
            </w:pPr>
            <w:r w:rsidRPr="00AC6886">
              <w:rPr>
                <w:rFonts w:eastAsia="Times New Roman" w:cs="Times New Roman"/>
                <w:szCs w:val="20"/>
                <w:lang w:val="en-US" w:eastAsia="en-US"/>
              </w:rPr>
              <w:t>Embedded Video Engine</w:t>
            </w:r>
          </w:p>
        </w:tc>
      </w:tr>
      <w:tr w:rsidR="00DB6580" w:rsidRPr="00D47F57" w14:paraId="3D212142" w14:textId="77777777" w:rsidTr="00DB6580">
        <w:tc>
          <w:tcPr>
            <w:tcW w:w="1810" w:type="dxa"/>
            <w:shd w:val="clear" w:color="auto" w:fill="auto"/>
            <w:vAlign w:val="center"/>
          </w:tcPr>
          <w:p w14:paraId="3D462AE6" w14:textId="1D8B06B2" w:rsidR="00DB6580" w:rsidRPr="00AC6886" w:rsidRDefault="00D043E6" w:rsidP="00F51F2B">
            <w:pPr>
              <w:spacing w:before="120" w:after="120" w:line="240" w:lineRule="auto"/>
              <w:jc w:val="center"/>
              <w:rPr>
                <w:rFonts w:eastAsia="Times New Roman" w:cs="Times New Roman"/>
                <w:szCs w:val="20"/>
                <w:lang w:val="en-US" w:eastAsia="en-US"/>
              </w:rPr>
            </w:pPr>
            <w:r>
              <w:rPr>
                <w:rFonts w:eastAsia="Times New Roman" w:cs="Times New Roman"/>
                <w:szCs w:val="20"/>
                <w:lang w:val="en-US" w:eastAsia="en-US"/>
              </w:rPr>
              <w:t>EVE3</w:t>
            </w:r>
            <w:r w:rsidR="00DB6580" w:rsidRPr="00AC6886">
              <w:rPr>
                <w:rFonts w:eastAsia="Times New Roman" w:cs="Times New Roman"/>
                <w:szCs w:val="20"/>
                <w:lang w:val="en-US" w:eastAsia="en-US"/>
              </w:rPr>
              <w:t xml:space="preserve"> Module</w:t>
            </w:r>
          </w:p>
        </w:tc>
        <w:tc>
          <w:tcPr>
            <w:tcW w:w="7148" w:type="dxa"/>
            <w:shd w:val="clear" w:color="auto" w:fill="auto"/>
            <w:vAlign w:val="center"/>
          </w:tcPr>
          <w:p w14:paraId="47E87D71" w14:textId="023FFEE1" w:rsidR="00DB6580" w:rsidRPr="00AC6886" w:rsidRDefault="00686641" w:rsidP="00F51F2B">
            <w:pPr>
              <w:spacing w:before="120" w:after="120" w:line="240" w:lineRule="auto"/>
              <w:rPr>
                <w:rFonts w:eastAsia="Times New Roman" w:cs="Times New Roman"/>
                <w:szCs w:val="20"/>
                <w:lang w:val="en-US" w:eastAsia="en-US"/>
              </w:rPr>
            </w:pPr>
            <w:r>
              <w:rPr>
                <w:rFonts w:eastAsia="Times New Roman" w:cs="Times New Roman"/>
                <w:szCs w:val="20"/>
                <w:lang w:val="en-US" w:eastAsia="en-US"/>
              </w:rPr>
              <w:t>BT81X</w:t>
            </w:r>
            <w:r w:rsidR="00DB6580" w:rsidRPr="00AC6886">
              <w:rPr>
                <w:rFonts w:eastAsia="Times New Roman" w:cs="Times New Roman"/>
                <w:szCs w:val="20"/>
                <w:lang w:val="en-US" w:eastAsia="en-US"/>
              </w:rPr>
              <w:t xml:space="preserve"> </w:t>
            </w:r>
            <w:proofErr w:type="gramStart"/>
            <w:r w:rsidR="00DB6580" w:rsidRPr="00AC6886">
              <w:rPr>
                <w:rFonts w:eastAsia="Times New Roman" w:cs="Times New Roman"/>
                <w:szCs w:val="20"/>
                <w:lang w:val="en-US" w:eastAsia="en-US"/>
              </w:rPr>
              <w:t>series based</w:t>
            </w:r>
            <w:proofErr w:type="gramEnd"/>
            <w:r w:rsidR="00DB6580" w:rsidRPr="00AC6886">
              <w:rPr>
                <w:rFonts w:eastAsia="Times New Roman" w:cs="Times New Roman"/>
                <w:szCs w:val="20"/>
                <w:lang w:val="en-US" w:eastAsia="en-US"/>
              </w:rPr>
              <w:t xml:space="preserve"> display module</w:t>
            </w:r>
          </w:p>
        </w:tc>
      </w:tr>
      <w:tr w:rsidR="00BC5EB1" w:rsidRPr="00D47F57" w14:paraId="53BD4A91" w14:textId="77777777" w:rsidTr="00DB6580">
        <w:tc>
          <w:tcPr>
            <w:tcW w:w="1810" w:type="dxa"/>
            <w:shd w:val="clear" w:color="auto" w:fill="auto"/>
            <w:vAlign w:val="center"/>
          </w:tcPr>
          <w:p w14:paraId="181382FE" w14:textId="1FE27026" w:rsidR="00BC5EB1" w:rsidRPr="00AC6886" w:rsidRDefault="00BC5EB1" w:rsidP="00F51F2B">
            <w:pPr>
              <w:spacing w:before="120" w:after="120" w:line="240" w:lineRule="auto"/>
              <w:jc w:val="center"/>
              <w:rPr>
                <w:rFonts w:eastAsia="Times New Roman" w:cs="Times New Roman"/>
                <w:szCs w:val="20"/>
                <w:lang w:val="en-US" w:eastAsia="en-US"/>
              </w:rPr>
            </w:pPr>
            <w:r w:rsidRPr="00AC6886">
              <w:rPr>
                <w:rFonts w:eastAsia="Times New Roman" w:cs="Times New Roman"/>
                <w:szCs w:val="20"/>
                <w:lang w:val="en-US" w:eastAsia="en-US"/>
              </w:rPr>
              <w:t>FT900</w:t>
            </w:r>
          </w:p>
        </w:tc>
        <w:tc>
          <w:tcPr>
            <w:tcW w:w="7148" w:type="dxa"/>
            <w:shd w:val="clear" w:color="auto" w:fill="auto"/>
            <w:vAlign w:val="center"/>
          </w:tcPr>
          <w:p w14:paraId="3F950A6A" w14:textId="38D34608" w:rsidR="00BC5EB1" w:rsidRPr="00AC6886" w:rsidRDefault="00BC5EB1" w:rsidP="00F51F2B">
            <w:pPr>
              <w:spacing w:before="120" w:after="120" w:line="240" w:lineRule="auto"/>
              <w:rPr>
                <w:rFonts w:eastAsia="Times New Roman" w:cs="Times New Roman"/>
                <w:szCs w:val="20"/>
                <w:lang w:val="en-US" w:eastAsia="en-US"/>
              </w:rPr>
            </w:pPr>
            <w:r w:rsidRPr="00AC6886">
              <w:rPr>
                <w:rFonts w:eastAsia="Times New Roman" w:cs="Times New Roman"/>
                <w:szCs w:val="20"/>
                <w:lang w:val="en-US" w:eastAsia="en-US"/>
              </w:rPr>
              <w:t>FT900 Microcontroller from FTDI</w:t>
            </w:r>
          </w:p>
        </w:tc>
      </w:tr>
      <w:tr w:rsidR="00503E5B" w:rsidRPr="00D47F57" w14:paraId="7E9C7FA1" w14:textId="77777777" w:rsidTr="00DB6580">
        <w:tc>
          <w:tcPr>
            <w:tcW w:w="1810" w:type="dxa"/>
            <w:shd w:val="clear" w:color="auto" w:fill="auto"/>
            <w:vAlign w:val="center"/>
          </w:tcPr>
          <w:p w14:paraId="7ED6C021" w14:textId="77777777" w:rsidR="00503E5B" w:rsidRPr="00AC6886" w:rsidRDefault="00503E5B" w:rsidP="00F51F2B">
            <w:pPr>
              <w:spacing w:before="120" w:after="120" w:line="240" w:lineRule="auto"/>
              <w:jc w:val="center"/>
              <w:rPr>
                <w:rFonts w:eastAsia="Times New Roman" w:cs="Times New Roman"/>
                <w:szCs w:val="20"/>
                <w:lang w:val="en-US" w:eastAsia="en-US"/>
              </w:rPr>
            </w:pPr>
            <w:r w:rsidRPr="00AC6886">
              <w:rPr>
                <w:rFonts w:eastAsia="Times New Roman" w:cs="Times New Roman"/>
                <w:szCs w:val="20"/>
                <w:lang w:val="en-US" w:eastAsia="en-US"/>
              </w:rPr>
              <w:t>SPI</w:t>
            </w:r>
          </w:p>
        </w:tc>
        <w:tc>
          <w:tcPr>
            <w:tcW w:w="7148" w:type="dxa"/>
            <w:shd w:val="clear" w:color="auto" w:fill="auto"/>
            <w:vAlign w:val="center"/>
          </w:tcPr>
          <w:p w14:paraId="0F95BDBC" w14:textId="77777777" w:rsidR="00503E5B" w:rsidRPr="00AC6886" w:rsidRDefault="00503E5B" w:rsidP="00F51F2B">
            <w:pPr>
              <w:spacing w:before="120" w:after="120" w:line="240" w:lineRule="auto"/>
              <w:rPr>
                <w:rFonts w:eastAsia="Times New Roman" w:cs="Times New Roman"/>
                <w:szCs w:val="20"/>
                <w:lang w:val="en-US" w:eastAsia="en-US"/>
              </w:rPr>
            </w:pPr>
            <w:r w:rsidRPr="00AC6886">
              <w:rPr>
                <w:rFonts w:eastAsia="Times New Roman" w:cs="Times New Roman"/>
                <w:szCs w:val="20"/>
                <w:lang w:val="en-US" w:eastAsia="en-US"/>
              </w:rPr>
              <w:t>Serial Peripheral Interface</w:t>
            </w:r>
          </w:p>
        </w:tc>
      </w:tr>
      <w:tr w:rsidR="00503E5B" w:rsidRPr="00D47F57" w14:paraId="66053B5A" w14:textId="77777777" w:rsidTr="00DB6580">
        <w:tc>
          <w:tcPr>
            <w:tcW w:w="1810" w:type="dxa"/>
            <w:shd w:val="clear" w:color="auto" w:fill="auto"/>
            <w:vAlign w:val="center"/>
          </w:tcPr>
          <w:p w14:paraId="5E841707" w14:textId="6B2CC267" w:rsidR="00503E5B" w:rsidRPr="00AC6886" w:rsidRDefault="00503E5B" w:rsidP="00F51F2B">
            <w:pPr>
              <w:spacing w:before="120" w:after="120" w:line="240" w:lineRule="auto"/>
              <w:jc w:val="center"/>
              <w:rPr>
                <w:rFonts w:eastAsia="Times New Roman" w:cs="Times New Roman"/>
                <w:szCs w:val="20"/>
                <w:lang w:val="en-US" w:eastAsia="en-US"/>
              </w:rPr>
            </w:pPr>
            <w:r w:rsidRPr="00AC6886">
              <w:rPr>
                <w:rFonts w:eastAsia="Times New Roman" w:cs="Times New Roman"/>
                <w:szCs w:val="20"/>
                <w:lang w:val="en-US" w:eastAsia="en-US"/>
              </w:rPr>
              <w:t>USB</w:t>
            </w:r>
          </w:p>
        </w:tc>
        <w:tc>
          <w:tcPr>
            <w:tcW w:w="7148" w:type="dxa"/>
            <w:shd w:val="clear" w:color="auto" w:fill="auto"/>
            <w:vAlign w:val="center"/>
          </w:tcPr>
          <w:p w14:paraId="0C74559E" w14:textId="2F2ADE62" w:rsidR="00503E5B" w:rsidRPr="00AC6886" w:rsidRDefault="00503E5B" w:rsidP="00F51F2B">
            <w:pPr>
              <w:spacing w:before="120" w:after="120" w:line="240" w:lineRule="auto"/>
              <w:rPr>
                <w:rFonts w:eastAsia="Times New Roman" w:cs="Times New Roman"/>
                <w:szCs w:val="20"/>
                <w:lang w:val="en-US" w:eastAsia="en-US"/>
              </w:rPr>
            </w:pPr>
            <w:r w:rsidRPr="00AC6886">
              <w:rPr>
                <w:rFonts w:eastAsia="Times New Roman" w:cs="Times New Roman"/>
                <w:szCs w:val="20"/>
                <w:lang w:val="en-US" w:eastAsia="en-US"/>
              </w:rPr>
              <w:t>Universal Serial Bus</w:t>
            </w:r>
          </w:p>
        </w:tc>
      </w:tr>
      <w:tr w:rsidR="00FF0A07" w:rsidRPr="00D47F57" w14:paraId="79F58A90" w14:textId="77777777" w:rsidTr="00DB6580">
        <w:tc>
          <w:tcPr>
            <w:tcW w:w="1810" w:type="dxa"/>
            <w:shd w:val="clear" w:color="auto" w:fill="auto"/>
            <w:vAlign w:val="center"/>
          </w:tcPr>
          <w:p w14:paraId="52E2A811" w14:textId="7A1DF3BC" w:rsidR="00FF0A07" w:rsidRPr="00AC6886" w:rsidRDefault="00FF0A07">
            <w:pPr>
              <w:spacing w:before="120" w:after="120" w:line="240" w:lineRule="auto"/>
              <w:jc w:val="center"/>
              <w:rPr>
                <w:rFonts w:eastAsia="Times New Roman" w:cs="Times New Roman"/>
                <w:szCs w:val="20"/>
                <w:lang w:val="en-US" w:eastAsia="en-US"/>
              </w:rPr>
            </w:pPr>
            <w:r w:rsidRPr="00AC6886">
              <w:rPr>
                <w:rFonts w:eastAsia="Times New Roman" w:cs="Times New Roman"/>
                <w:szCs w:val="20"/>
                <w:lang w:val="en-US" w:eastAsia="en-US"/>
              </w:rPr>
              <w:t>ESD</w:t>
            </w:r>
            <w:r w:rsidR="00AC6886" w:rsidRPr="00AC6886">
              <w:rPr>
                <w:rFonts w:eastAsia="Times New Roman" w:cs="Times New Roman"/>
                <w:szCs w:val="20"/>
                <w:lang w:val="en-US" w:eastAsia="en-US"/>
              </w:rPr>
              <w:t xml:space="preserve"> </w:t>
            </w:r>
            <w:r w:rsidR="00034675">
              <w:rPr>
                <w:b/>
                <w:szCs w:val="18"/>
              </w:rPr>
              <w:fldChar w:fldCharType="begin"/>
            </w:r>
            <w:r w:rsidR="00034675">
              <w:rPr>
                <w:b/>
                <w:szCs w:val="18"/>
              </w:rPr>
              <w:instrText xml:space="preserve"> REF esd_version  \* MERGEFORMAT </w:instrText>
            </w:r>
            <w:r w:rsidR="00034675">
              <w:rPr>
                <w:b/>
                <w:szCs w:val="18"/>
              </w:rPr>
              <w:fldChar w:fldCharType="separate"/>
            </w:r>
            <w:r w:rsidR="00606821" w:rsidRPr="00606821">
              <w:rPr>
                <w:szCs w:val="18"/>
              </w:rPr>
              <w:t>4.16</w:t>
            </w:r>
            <w:r w:rsidR="00034675">
              <w:rPr>
                <w:b/>
                <w:szCs w:val="18"/>
              </w:rPr>
              <w:fldChar w:fldCharType="end"/>
            </w:r>
          </w:p>
        </w:tc>
        <w:tc>
          <w:tcPr>
            <w:tcW w:w="7148" w:type="dxa"/>
            <w:shd w:val="clear" w:color="auto" w:fill="auto"/>
            <w:vAlign w:val="center"/>
          </w:tcPr>
          <w:p w14:paraId="5C56688B" w14:textId="5A8EBC8C" w:rsidR="00FF0A07" w:rsidRPr="00AC6886" w:rsidRDefault="00FF0A07" w:rsidP="00F51F2B">
            <w:pPr>
              <w:spacing w:before="120" w:after="120" w:line="240" w:lineRule="auto"/>
              <w:rPr>
                <w:rFonts w:eastAsia="Times New Roman" w:cs="Times New Roman"/>
                <w:szCs w:val="20"/>
                <w:lang w:val="en-US" w:eastAsia="en-US"/>
              </w:rPr>
            </w:pPr>
            <w:r w:rsidRPr="00AC6886">
              <w:rPr>
                <w:rFonts w:eastAsia="Times New Roman" w:cs="Times New Roman"/>
                <w:szCs w:val="20"/>
                <w:lang w:val="en-US" w:eastAsia="en-US"/>
              </w:rPr>
              <w:t xml:space="preserve">EVE Screen Designer </w:t>
            </w:r>
            <w:r w:rsidR="00034675">
              <w:rPr>
                <w:b/>
                <w:szCs w:val="18"/>
              </w:rPr>
              <w:fldChar w:fldCharType="begin"/>
            </w:r>
            <w:r w:rsidR="00034675">
              <w:rPr>
                <w:b/>
                <w:szCs w:val="18"/>
              </w:rPr>
              <w:instrText xml:space="preserve"> REF esd_version  \* MERGEFORMAT </w:instrText>
            </w:r>
            <w:r w:rsidR="00034675">
              <w:rPr>
                <w:b/>
                <w:szCs w:val="18"/>
              </w:rPr>
              <w:fldChar w:fldCharType="separate"/>
            </w:r>
            <w:r w:rsidR="00606821" w:rsidRPr="00606821">
              <w:rPr>
                <w:szCs w:val="18"/>
              </w:rPr>
              <w:t>4.16</w:t>
            </w:r>
            <w:r w:rsidR="00034675">
              <w:rPr>
                <w:b/>
                <w:szCs w:val="18"/>
              </w:rPr>
              <w:fldChar w:fldCharType="end"/>
            </w:r>
          </w:p>
        </w:tc>
      </w:tr>
    </w:tbl>
    <w:p w14:paraId="73770578" w14:textId="77777777" w:rsidR="00503E5B" w:rsidRPr="00D47F57" w:rsidRDefault="00503E5B" w:rsidP="00503E5B">
      <w:pPr>
        <w:ind w:right="-330"/>
        <w:rPr>
          <w:sz w:val="24"/>
          <w:szCs w:val="24"/>
        </w:rPr>
      </w:pPr>
    </w:p>
    <w:p w14:paraId="3819B485" w14:textId="77777777" w:rsidR="00503E5B" w:rsidRPr="00D47F57" w:rsidRDefault="00503E5B" w:rsidP="00503E5B">
      <w:pPr>
        <w:pStyle w:val="Revision"/>
        <w:ind w:right="-330"/>
        <w:rPr>
          <w:sz w:val="24"/>
        </w:rPr>
      </w:pPr>
    </w:p>
    <w:p w14:paraId="4D2F29C2" w14:textId="77777777" w:rsidR="00503E5B" w:rsidRPr="00D47F57" w:rsidRDefault="00503E5B" w:rsidP="00503E5B">
      <w:pPr>
        <w:pStyle w:val="Revision"/>
        <w:ind w:right="-330"/>
        <w:rPr>
          <w:sz w:val="24"/>
        </w:rPr>
      </w:pPr>
    </w:p>
    <w:p w14:paraId="2561D058" w14:textId="77777777" w:rsidR="00503E5B" w:rsidRPr="00D47F57" w:rsidRDefault="00503E5B" w:rsidP="00503E5B">
      <w:pPr>
        <w:rPr>
          <w:sz w:val="24"/>
          <w:szCs w:val="24"/>
          <w:lang w:val="en-GB" w:eastAsia="en-GB"/>
        </w:rPr>
      </w:pPr>
    </w:p>
    <w:p w14:paraId="348283C8" w14:textId="77777777" w:rsidR="00503E5B" w:rsidRPr="00D47F57" w:rsidRDefault="00503E5B" w:rsidP="00503E5B">
      <w:pPr>
        <w:rPr>
          <w:sz w:val="24"/>
          <w:szCs w:val="24"/>
          <w:lang w:val="en-GB" w:eastAsia="en-GB"/>
        </w:rPr>
      </w:pPr>
    </w:p>
    <w:p w14:paraId="0E0651E5" w14:textId="77777777" w:rsidR="00503E5B" w:rsidRPr="00D47F57" w:rsidRDefault="00503E5B" w:rsidP="00503E5B">
      <w:pPr>
        <w:rPr>
          <w:sz w:val="24"/>
          <w:szCs w:val="24"/>
          <w:lang w:val="en-GB" w:eastAsia="en-GB"/>
        </w:rPr>
      </w:pPr>
    </w:p>
    <w:p w14:paraId="2380878C" w14:textId="77777777" w:rsidR="00503E5B" w:rsidRPr="00D47F57" w:rsidRDefault="00503E5B" w:rsidP="00503E5B">
      <w:pPr>
        <w:rPr>
          <w:sz w:val="24"/>
          <w:szCs w:val="24"/>
          <w:lang w:val="en-GB" w:eastAsia="en-GB"/>
        </w:rPr>
      </w:pPr>
    </w:p>
    <w:p w14:paraId="14DCD908" w14:textId="77777777" w:rsidR="00503E5B" w:rsidRPr="00F51F2B" w:rsidRDefault="00503E5B" w:rsidP="00F51F2B">
      <w:pPr>
        <w:pStyle w:val="Heading1"/>
        <w:numPr>
          <w:ilvl w:val="0"/>
          <w:numId w:val="0"/>
        </w:numPr>
        <w:ind w:left="432" w:hanging="432"/>
        <w:jc w:val="both"/>
      </w:pPr>
      <w:bookmarkStart w:id="1763" w:name="_Toc243986305"/>
      <w:bookmarkStart w:id="1764" w:name="_Toc361735797"/>
      <w:bookmarkStart w:id="1765" w:name="_Toc364328985"/>
      <w:bookmarkStart w:id="1766" w:name="_Toc143101895"/>
      <w:r w:rsidRPr="00F51F2B">
        <w:lastRenderedPageBreak/>
        <w:t>Appendix B – List of Tables &amp; Figures</w:t>
      </w:r>
      <w:bookmarkEnd w:id="1763"/>
      <w:bookmarkEnd w:id="1764"/>
      <w:bookmarkEnd w:id="1765"/>
      <w:bookmarkEnd w:id="1766"/>
    </w:p>
    <w:p w14:paraId="777ED335" w14:textId="77777777" w:rsidR="005D492F" w:rsidRPr="00650C6E" w:rsidRDefault="005D492F" w:rsidP="00033674">
      <w:pPr>
        <w:pStyle w:val="Heading2"/>
      </w:pPr>
      <w:bookmarkStart w:id="1767" w:name="_Toc427843356"/>
      <w:bookmarkStart w:id="1768" w:name="_Toc428194163"/>
      <w:bookmarkStart w:id="1769" w:name="_Toc143101896"/>
      <w:r w:rsidRPr="00650C6E">
        <w:t>List of Figures</w:t>
      </w:r>
      <w:bookmarkEnd w:id="1767"/>
      <w:bookmarkEnd w:id="1768"/>
      <w:bookmarkEnd w:id="1769"/>
    </w:p>
    <w:p w14:paraId="730207BB" w14:textId="245CC6FC" w:rsidR="00606821" w:rsidRDefault="004C4913">
      <w:pPr>
        <w:pStyle w:val="TableofFigures"/>
        <w:rPr>
          <w:rFonts w:asciiTheme="minorHAnsi" w:eastAsiaTheme="minorEastAsia" w:hAnsiTheme="minorHAnsi" w:cstheme="minorBidi"/>
          <w:bCs w:val="0"/>
          <w:noProof/>
          <w:kern w:val="2"/>
          <w:sz w:val="22"/>
          <w:szCs w:val="22"/>
          <w:lang w:val="en-US" w:eastAsia="en-US"/>
          <w14:ligatures w14:val="standardContextual"/>
        </w:rPr>
      </w:pPr>
      <w:r>
        <w:fldChar w:fldCharType="begin"/>
      </w:r>
      <w:r>
        <w:instrText xml:space="preserve"> TOC \h \z \c "Figure" </w:instrText>
      </w:r>
      <w:r>
        <w:fldChar w:fldCharType="separate"/>
      </w:r>
      <w:hyperlink w:anchor="_Toc143101900" w:history="1">
        <w:r w:rsidR="00606821" w:rsidRPr="006D3C70">
          <w:rPr>
            <w:rStyle w:val="Hyperlink"/>
            <w:noProof/>
          </w:rPr>
          <w:t>Figure 1 Hardware list</w:t>
        </w:r>
        <w:r w:rsidR="00606821">
          <w:rPr>
            <w:noProof/>
            <w:webHidden/>
          </w:rPr>
          <w:tab/>
        </w:r>
        <w:r w:rsidR="00606821">
          <w:rPr>
            <w:noProof/>
            <w:webHidden/>
          </w:rPr>
          <w:fldChar w:fldCharType="begin"/>
        </w:r>
        <w:r w:rsidR="00606821">
          <w:rPr>
            <w:noProof/>
            <w:webHidden/>
          </w:rPr>
          <w:instrText xml:space="preserve"> PAGEREF _Toc143101900 \h </w:instrText>
        </w:r>
        <w:r w:rsidR="00606821">
          <w:rPr>
            <w:noProof/>
            <w:webHidden/>
          </w:rPr>
        </w:r>
        <w:r w:rsidR="00606821">
          <w:rPr>
            <w:noProof/>
            <w:webHidden/>
          </w:rPr>
          <w:fldChar w:fldCharType="separate"/>
        </w:r>
        <w:r w:rsidR="00606821">
          <w:rPr>
            <w:noProof/>
            <w:webHidden/>
          </w:rPr>
          <w:t>3</w:t>
        </w:r>
        <w:r w:rsidR="00606821">
          <w:rPr>
            <w:noProof/>
            <w:webHidden/>
          </w:rPr>
          <w:fldChar w:fldCharType="end"/>
        </w:r>
      </w:hyperlink>
    </w:p>
    <w:p w14:paraId="2FEF95DC" w14:textId="716E0C92"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01" w:history="1">
        <w:r w:rsidRPr="006D3C70">
          <w:rPr>
            <w:rStyle w:val="Hyperlink"/>
            <w:noProof/>
          </w:rPr>
          <w:t>Figure 2 Export EvChargePoint project in ESD 4.16</w:t>
        </w:r>
        <w:r>
          <w:rPr>
            <w:noProof/>
            <w:webHidden/>
          </w:rPr>
          <w:tab/>
        </w:r>
        <w:r>
          <w:rPr>
            <w:noProof/>
            <w:webHidden/>
          </w:rPr>
          <w:fldChar w:fldCharType="begin"/>
        </w:r>
        <w:r>
          <w:rPr>
            <w:noProof/>
            <w:webHidden/>
          </w:rPr>
          <w:instrText xml:space="preserve"> PAGEREF _Toc143101901 \h </w:instrText>
        </w:r>
        <w:r>
          <w:rPr>
            <w:noProof/>
            <w:webHidden/>
          </w:rPr>
        </w:r>
        <w:r>
          <w:rPr>
            <w:noProof/>
            <w:webHidden/>
          </w:rPr>
          <w:fldChar w:fldCharType="separate"/>
        </w:r>
        <w:r>
          <w:rPr>
            <w:noProof/>
            <w:webHidden/>
          </w:rPr>
          <w:t>5</w:t>
        </w:r>
        <w:r>
          <w:rPr>
            <w:noProof/>
            <w:webHidden/>
          </w:rPr>
          <w:fldChar w:fldCharType="end"/>
        </w:r>
      </w:hyperlink>
    </w:p>
    <w:p w14:paraId="1554D564" w14:textId="607B2348"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02" w:history="1">
        <w:r w:rsidRPr="006D3C70">
          <w:rPr>
            <w:rStyle w:val="Hyperlink"/>
            <w:noProof/>
          </w:rPr>
          <w:t xml:space="preserve">Figure 3:  Folder Structure of </w:t>
        </w:r>
        <w:r w:rsidRPr="006D3C70">
          <w:rPr>
            <w:rStyle w:val="Hyperlink"/>
            <w:noProof/>
            <w:lang w:val="en-US"/>
          </w:rPr>
          <w:t>Error! Reference source not found.</w:t>
        </w:r>
        <w:r w:rsidRPr="006D3C70">
          <w:rPr>
            <w:rStyle w:val="Hyperlink"/>
            <w:noProof/>
          </w:rPr>
          <w:t xml:space="preserve"> Project</w:t>
        </w:r>
        <w:r>
          <w:rPr>
            <w:noProof/>
            <w:webHidden/>
          </w:rPr>
          <w:tab/>
        </w:r>
        <w:r>
          <w:rPr>
            <w:noProof/>
            <w:webHidden/>
          </w:rPr>
          <w:fldChar w:fldCharType="begin"/>
        </w:r>
        <w:r>
          <w:rPr>
            <w:noProof/>
            <w:webHidden/>
          </w:rPr>
          <w:instrText xml:space="preserve"> PAGEREF _Toc143101902 \h </w:instrText>
        </w:r>
        <w:r>
          <w:rPr>
            <w:noProof/>
            <w:webHidden/>
          </w:rPr>
        </w:r>
        <w:r>
          <w:rPr>
            <w:noProof/>
            <w:webHidden/>
          </w:rPr>
          <w:fldChar w:fldCharType="separate"/>
        </w:r>
        <w:r>
          <w:rPr>
            <w:noProof/>
            <w:webHidden/>
          </w:rPr>
          <w:t>5</w:t>
        </w:r>
        <w:r>
          <w:rPr>
            <w:noProof/>
            <w:webHidden/>
          </w:rPr>
          <w:fldChar w:fldCharType="end"/>
        </w:r>
      </w:hyperlink>
    </w:p>
    <w:p w14:paraId="728B2734" w14:textId="53BD9372"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03" w:history="1">
        <w:r w:rsidRPr="006D3C70">
          <w:rPr>
            <w:rStyle w:val="Hyperlink"/>
            <w:noProof/>
          </w:rPr>
          <w:t>Figure 4:  Select host platform as FT9xx</w:t>
        </w:r>
        <w:r>
          <w:rPr>
            <w:noProof/>
            <w:webHidden/>
          </w:rPr>
          <w:tab/>
        </w:r>
        <w:r>
          <w:rPr>
            <w:noProof/>
            <w:webHidden/>
          </w:rPr>
          <w:fldChar w:fldCharType="begin"/>
        </w:r>
        <w:r>
          <w:rPr>
            <w:noProof/>
            <w:webHidden/>
          </w:rPr>
          <w:instrText xml:space="preserve"> PAGEREF _Toc143101903 \h </w:instrText>
        </w:r>
        <w:r>
          <w:rPr>
            <w:noProof/>
            <w:webHidden/>
          </w:rPr>
        </w:r>
        <w:r>
          <w:rPr>
            <w:noProof/>
            <w:webHidden/>
          </w:rPr>
          <w:fldChar w:fldCharType="separate"/>
        </w:r>
        <w:r>
          <w:rPr>
            <w:noProof/>
            <w:webHidden/>
          </w:rPr>
          <w:t>6</w:t>
        </w:r>
        <w:r>
          <w:rPr>
            <w:noProof/>
            <w:webHidden/>
          </w:rPr>
          <w:fldChar w:fldCharType="end"/>
        </w:r>
      </w:hyperlink>
    </w:p>
    <w:p w14:paraId="5F6BF9D6" w14:textId="78406496"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04" w:history="1">
        <w:r w:rsidRPr="006D3C70">
          <w:rPr>
            <w:rStyle w:val="Hyperlink"/>
            <w:noProof/>
          </w:rPr>
          <w:t>Figure 5  STM32L4 Discovery Board</w:t>
        </w:r>
        <w:r>
          <w:rPr>
            <w:noProof/>
            <w:webHidden/>
          </w:rPr>
          <w:tab/>
        </w:r>
        <w:r>
          <w:rPr>
            <w:noProof/>
            <w:webHidden/>
          </w:rPr>
          <w:fldChar w:fldCharType="begin"/>
        </w:r>
        <w:r>
          <w:rPr>
            <w:noProof/>
            <w:webHidden/>
          </w:rPr>
          <w:instrText xml:space="preserve"> PAGEREF _Toc143101904 \h </w:instrText>
        </w:r>
        <w:r>
          <w:rPr>
            <w:noProof/>
            <w:webHidden/>
          </w:rPr>
        </w:r>
        <w:r>
          <w:rPr>
            <w:noProof/>
            <w:webHidden/>
          </w:rPr>
          <w:fldChar w:fldCharType="separate"/>
        </w:r>
        <w:r>
          <w:rPr>
            <w:noProof/>
            <w:webHidden/>
          </w:rPr>
          <w:t>8</w:t>
        </w:r>
        <w:r>
          <w:rPr>
            <w:noProof/>
            <w:webHidden/>
          </w:rPr>
          <w:fldChar w:fldCharType="end"/>
        </w:r>
      </w:hyperlink>
    </w:p>
    <w:p w14:paraId="4C5C8200" w14:textId="66601BD1"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05" w:history="1">
        <w:r w:rsidRPr="006D3C70">
          <w:rPr>
            <w:rStyle w:val="Hyperlink"/>
            <w:noProof/>
          </w:rPr>
          <w:t>Figure 6 VM816C Module</w:t>
        </w:r>
        <w:r>
          <w:rPr>
            <w:noProof/>
            <w:webHidden/>
          </w:rPr>
          <w:tab/>
        </w:r>
        <w:r>
          <w:rPr>
            <w:noProof/>
            <w:webHidden/>
          </w:rPr>
          <w:fldChar w:fldCharType="begin"/>
        </w:r>
        <w:r>
          <w:rPr>
            <w:noProof/>
            <w:webHidden/>
          </w:rPr>
          <w:instrText xml:space="preserve"> PAGEREF _Toc143101905 \h </w:instrText>
        </w:r>
        <w:r>
          <w:rPr>
            <w:noProof/>
            <w:webHidden/>
          </w:rPr>
        </w:r>
        <w:r>
          <w:rPr>
            <w:noProof/>
            <w:webHidden/>
          </w:rPr>
          <w:fldChar w:fldCharType="separate"/>
        </w:r>
        <w:r>
          <w:rPr>
            <w:noProof/>
            <w:webHidden/>
          </w:rPr>
          <w:t>8</w:t>
        </w:r>
        <w:r>
          <w:rPr>
            <w:noProof/>
            <w:webHidden/>
          </w:rPr>
          <w:fldChar w:fldCharType="end"/>
        </w:r>
      </w:hyperlink>
    </w:p>
    <w:p w14:paraId="13F40C20" w14:textId="7ACC304E"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06" w:history="1">
        <w:r w:rsidRPr="006D3C70">
          <w:rPr>
            <w:rStyle w:val="Hyperlink"/>
            <w:noProof/>
          </w:rPr>
          <w:t>Figure 7 Hardware Setup</w:t>
        </w:r>
        <w:r>
          <w:rPr>
            <w:noProof/>
            <w:webHidden/>
          </w:rPr>
          <w:tab/>
        </w:r>
        <w:r>
          <w:rPr>
            <w:noProof/>
            <w:webHidden/>
          </w:rPr>
          <w:fldChar w:fldCharType="begin"/>
        </w:r>
        <w:r>
          <w:rPr>
            <w:noProof/>
            <w:webHidden/>
          </w:rPr>
          <w:instrText xml:space="preserve"> PAGEREF _Toc143101906 \h </w:instrText>
        </w:r>
        <w:r>
          <w:rPr>
            <w:noProof/>
            <w:webHidden/>
          </w:rPr>
        </w:r>
        <w:r>
          <w:rPr>
            <w:noProof/>
            <w:webHidden/>
          </w:rPr>
          <w:fldChar w:fldCharType="separate"/>
        </w:r>
        <w:r>
          <w:rPr>
            <w:noProof/>
            <w:webHidden/>
          </w:rPr>
          <w:t>9</w:t>
        </w:r>
        <w:r>
          <w:rPr>
            <w:noProof/>
            <w:webHidden/>
          </w:rPr>
          <w:fldChar w:fldCharType="end"/>
        </w:r>
      </w:hyperlink>
    </w:p>
    <w:p w14:paraId="1481DE1A" w14:textId="38C17F95"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07" w:history="1">
        <w:r w:rsidRPr="006D3C70">
          <w:rPr>
            <w:rStyle w:val="Hyperlink"/>
            <w:noProof/>
          </w:rPr>
          <w:drawing>
            <wp:inline distT="0" distB="0" distL="0" distR="0" wp14:anchorId="248C1E10" wp14:editId="2E6A2188">
              <wp:extent cx="5731510" cy="2851286"/>
              <wp:effectExtent l="19050" t="19050" r="21590" b="25400"/>
              <wp:docPr id="865010383" name="Picture 86501038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860203" name="Picture 4" descr="A screenshot of a computer&#10;&#10;Description automatically generated"/>
                      <pic:cNvPicPr/>
                    </pic:nvPicPr>
                    <pic:blipFill rotWithShape="1">
                      <a:blip r:embed="rId22" cstate="print">
                        <a:extLst>
                          <a:ext uri="{28A0092B-C50C-407E-A947-70E740481C1C}">
                            <a14:useLocalDpi xmlns:a14="http://schemas.microsoft.com/office/drawing/2010/main" val="0"/>
                          </a:ext>
                        </a:extLst>
                      </a:blip>
                      <a:srcRect b="11558"/>
                      <a:stretch/>
                    </pic:blipFill>
                    <pic:spPr bwMode="auto">
                      <a:xfrm>
                        <a:off x="0" y="0"/>
                        <a:ext cx="5731510" cy="2851286"/>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6D3C70">
          <w:rPr>
            <w:rStyle w:val="Hyperlink"/>
            <w:b/>
            <w:noProof/>
          </w:rPr>
          <w:t>Figure 8 ESD 4.16 EvChargePoint Project Screenshot</w:t>
        </w:r>
        <w:r>
          <w:rPr>
            <w:noProof/>
            <w:webHidden/>
          </w:rPr>
          <w:tab/>
        </w:r>
        <w:r>
          <w:rPr>
            <w:noProof/>
            <w:webHidden/>
          </w:rPr>
          <w:fldChar w:fldCharType="begin"/>
        </w:r>
        <w:r>
          <w:rPr>
            <w:noProof/>
            <w:webHidden/>
          </w:rPr>
          <w:instrText xml:space="preserve"> PAGEREF _Toc143101907 \h </w:instrText>
        </w:r>
        <w:r>
          <w:rPr>
            <w:noProof/>
            <w:webHidden/>
          </w:rPr>
        </w:r>
        <w:r>
          <w:rPr>
            <w:noProof/>
            <w:webHidden/>
          </w:rPr>
          <w:fldChar w:fldCharType="separate"/>
        </w:r>
        <w:r>
          <w:rPr>
            <w:noProof/>
            <w:webHidden/>
          </w:rPr>
          <w:t>9</w:t>
        </w:r>
        <w:r>
          <w:rPr>
            <w:noProof/>
            <w:webHidden/>
          </w:rPr>
          <w:fldChar w:fldCharType="end"/>
        </w:r>
      </w:hyperlink>
    </w:p>
    <w:p w14:paraId="553240F1" w14:textId="765EA99F"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08" w:history="1">
        <w:r w:rsidRPr="006D3C70">
          <w:rPr>
            <w:rStyle w:val="Hyperlink"/>
            <w:noProof/>
          </w:rPr>
          <w:t xml:space="preserve">Figure 9 </w:t>
        </w:r>
        <w:r w:rsidRPr="006D3C70">
          <w:rPr>
            <w:rStyle w:val="Hyperlink"/>
            <w:rFonts w:ascii="Segoe UI" w:hAnsi="Segoe UI" w:cs="Segoe UI"/>
            <w:noProof/>
            <w:lang w:val="en-US"/>
          </w:rPr>
          <w:t>STM32CubeIDE</w:t>
        </w:r>
        <w:r w:rsidRPr="006D3C70">
          <w:rPr>
            <w:rStyle w:val="Hyperlink"/>
            <w:noProof/>
          </w:rPr>
          <w:t xml:space="preserve"> Tool - About Window</w:t>
        </w:r>
        <w:r>
          <w:rPr>
            <w:noProof/>
            <w:webHidden/>
          </w:rPr>
          <w:tab/>
        </w:r>
        <w:r>
          <w:rPr>
            <w:noProof/>
            <w:webHidden/>
          </w:rPr>
          <w:fldChar w:fldCharType="begin"/>
        </w:r>
        <w:r>
          <w:rPr>
            <w:noProof/>
            <w:webHidden/>
          </w:rPr>
          <w:instrText xml:space="preserve"> PAGEREF _Toc143101908 \h </w:instrText>
        </w:r>
        <w:r>
          <w:rPr>
            <w:noProof/>
            <w:webHidden/>
          </w:rPr>
        </w:r>
        <w:r>
          <w:rPr>
            <w:noProof/>
            <w:webHidden/>
          </w:rPr>
          <w:fldChar w:fldCharType="separate"/>
        </w:r>
        <w:r>
          <w:rPr>
            <w:noProof/>
            <w:webHidden/>
          </w:rPr>
          <w:t>11</w:t>
        </w:r>
        <w:r>
          <w:rPr>
            <w:noProof/>
            <w:webHidden/>
          </w:rPr>
          <w:fldChar w:fldCharType="end"/>
        </w:r>
      </w:hyperlink>
    </w:p>
    <w:p w14:paraId="03F251EB" w14:textId="5D8B7EA7"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09" w:history="1">
        <w:r w:rsidRPr="006D3C70">
          <w:rPr>
            <w:rStyle w:val="Hyperlink"/>
            <w:noProof/>
          </w:rPr>
          <w:t>Figure 10 STMCubeMX Snapshot</w:t>
        </w:r>
        <w:r>
          <w:rPr>
            <w:noProof/>
            <w:webHidden/>
          </w:rPr>
          <w:tab/>
        </w:r>
        <w:r>
          <w:rPr>
            <w:noProof/>
            <w:webHidden/>
          </w:rPr>
          <w:fldChar w:fldCharType="begin"/>
        </w:r>
        <w:r>
          <w:rPr>
            <w:noProof/>
            <w:webHidden/>
          </w:rPr>
          <w:instrText xml:space="preserve"> PAGEREF _Toc143101909 \h </w:instrText>
        </w:r>
        <w:r>
          <w:rPr>
            <w:noProof/>
            <w:webHidden/>
          </w:rPr>
        </w:r>
        <w:r>
          <w:rPr>
            <w:noProof/>
            <w:webHidden/>
          </w:rPr>
          <w:fldChar w:fldCharType="separate"/>
        </w:r>
        <w:r>
          <w:rPr>
            <w:noProof/>
            <w:webHidden/>
          </w:rPr>
          <w:t>11</w:t>
        </w:r>
        <w:r>
          <w:rPr>
            <w:noProof/>
            <w:webHidden/>
          </w:rPr>
          <w:fldChar w:fldCharType="end"/>
        </w:r>
      </w:hyperlink>
    </w:p>
    <w:p w14:paraId="023D5B39" w14:textId="43D8C77E"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10" w:history="1">
        <w:r w:rsidRPr="006D3C70">
          <w:rPr>
            <w:rStyle w:val="Hyperlink"/>
            <w:noProof/>
          </w:rPr>
          <w:t>Figure 11 Project porting procedure</w:t>
        </w:r>
        <w:r>
          <w:rPr>
            <w:noProof/>
            <w:webHidden/>
          </w:rPr>
          <w:tab/>
        </w:r>
        <w:r>
          <w:rPr>
            <w:noProof/>
            <w:webHidden/>
          </w:rPr>
          <w:fldChar w:fldCharType="begin"/>
        </w:r>
        <w:r>
          <w:rPr>
            <w:noProof/>
            <w:webHidden/>
          </w:rPr>
          <w:instrText xml:space="preserve"> PAGEREF _Toc143101910 \h </w:instrText>
        </w:r>
        <w:r>
          <w:rPr>
            <w:noProof/>
            <w:webHidden/>
          </w:rPr>
        </w:r>
        <w:r>
          <w:rPr>
            <w:noProof/>
            <w:webHidden/>
          </w:rPr>
          <w:fldChar w:fldCharType="separate"/>
        </w:r>
        <w:r>
          <w:rPr>
            <w:noProof/>
            <w:webHidden/>
          </w:rPr>
          <w:t>12</w:t>
        </w:r>
        <w:r>
          <w:rPr>
            <w:noProof/>
            <w:webHidden/>
          </w:rPr>
          <w:fldChar w:fldCharType="end"/>
        </w:r>
      </w:hyperlink>
    </w:p>
    <w:p w14:paraId="06E14BB0" w14:textId="170500D4"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11" w:history="1">
        <w:r w:rsidRPr="006D3C70">
          <w:rPr>
            <w:rStyle w:val="Hyperlink"/>
            <w:noProof/>
          </w:rPr>
          <w:t>Figure 12 The EvChargePoint project on ESD</w:t>
        </w:r>
        <w:r>
          <w:rPr>
            <w:noProof/>
            <w:webHidden/>
          </w:rPr>
          <w:tab/>
        </w:r>
        <w:r>
          <w:rPr>
            <w:noProof/>
            <w:webHidden/>
          </w:rPr>
          <w:fldChar w:fldCharType="begin"/>
        </w:r>
        <w:r>
          <w:rPr>
            <w:noProof/>
            <w:webHidden/>
          </w:rPr>
          <w:instrText xml:space="preserve"> PAGEREF _Toc143101911 \h </w:instrText>
        </w:r>
        <w:r>
          <w:rPr>
            <w:noProof/>
            <w:webHidden/>
          </w:rPr>
        </w:r>
        <w:r>
          <w:rPr>
            <w:noProof/>
            <w:webHidden/>
          </w:rPr>
          <w:fldChar w:fldCharType="separate"/>
        </w:r>
        <w:r>
          <w:rPr>
            <w:noProof/>
            <w:webHidden/>
          </w:rPr>
          <w:t>12</w:t>
        </w:r>
        <w:r>
          <w:rPr>
            <w:noProof/>
            <w:webHidden/>
          </w:rPr>
          <w:fldChar w:fldCharType="end"/>
        </w:r>
      </w:hyperlink>
    </w:p>
    <w:p w14:paraId="0C215857" w14:textId="6A797A88"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12" w:history="1">
        <w:r w:rsidRPr="006D3C70">
          <w:rPr>
            <w:rStyle w:val="Hyperlink"/>
            <w:noProof/>
          </w:rPr>
          <w:t>Figure 13 Export as Eclipse Project</w:t>
        </w:r>
        <w:r>
          <w:rPr>
            <w:noProof/>
            <w:webHidden/>
          </w:rPr>
          <w:tab/>
        </w:r>
        <w:r>
          <w:rPr>
            <w:noProof/>
            <w:webHidden/>
          </w:rPr>
          <w:fldChar w:fldCharType="begin"/>
        </w:r>
        <w:r>
          <w:rPr>
            <w:noProof/>
            <w:webHidden/>
          </w:rPr>
          <w:instrText xml:space="preserve"> PAGEREF _Toc143101912 \h </w:instrText>
        </w:r>
        <w:r>
          <w:rPr>
            <w:noProof/>
            <w:webHidden/>
          </w:rPr>
        </w:r>
        <w:r>
          <w:rPr>
            <w:noProof/>
            <w:webHidden/>
          </w:rPr>
          <w:fldChar w:fldCharType="separate"/>
        </w:r>
        <w:r>
          <w:rPr>
            <w:noProof/>
            <w:webHidden/>
          </w:rPr>
          <w:t>14</w:t>
        </w:r>
        <w:r>
          <w:rPr>
            <w:noProof/>
            <w:webHidden/>
          </w:rPr>
          <w:fldChar w:fldCharType="end"/>
        </w:r>
      </w:hyperlink>
    </w:p>
    <w:p w14:paraId="7646AAF4" w14:textId="4363C8E5"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13" w:history="1">
        <w:r w:rsidRPr="006D3C70">
          <w:rPr>
            <w:rStyle w:val="Hyperlink"/>
            <w:noProof/>
          </w:rPr>
          <w:t>Figure 14 ESD exported project files and folders</w:t>
        </w:r>
        <w:r>
          <w:rPr>
            <w:noProof/>
            <w:webHidden/>
          </w:rPr>
          <w:tab/>
        </w:r>
        <w:r>
          <w:rPr>
            <w:noProof/>
            <w:webHidden/>
          </w:rPr>
          <w:fldChar w:fldCharType="begin"/>
        </w:r>
        <w:r>
          <w:rPr>
            <w:noProof/>
            <w:webHidden/>
          </w:rPr>
          <w:instrText xml:space="preserve"> PAGEREF _Toc143101913 \h </w:instrText>
        </w:r>
        <w:r>
          <w:rPr>
            <w:noProof/>
            <w:webHidden/>
          </w:rPr>
        </w:r>
        <w:r>
          <w:rPr>
            <w:noProof/>
            <w:webHidden/>
          </w:rPr>
          <w:fldChar w:fldCharType="separate"/>
        </w:r>
        <w:r>
          <w:rPr>
            <w:noProof/>
            <w:webHidden/>
          </w:rPr>
          <w:t>14</w:t>
        </w:r>
        <w:r>
          <w:rPr>
            <w:noProof/>
            <w:webHidden/>
          </w:rPr>
          <w:fldChar w:fldCharType="end"/>
        </w:r>
      </w:hyperlink>
    </w:p>
    <w:p w14:paraId="10194DC7" w14:textId="1DB495D9"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14" w:history="1">
        <w:r w:rsidRPr="006D3C70">
          <w:rPr>
            <w:rStyle w:val="Hyperlink"/>
            <w:noProof/>
          </w:rPr>
          <w:t>Figure 15 ASSESS TO BOARD SELECTOR</w:t>
        </w:r>
        <w:r>
          <w:rPr>
            <w:noProof/>
            <w:webHidden/>
          </w:rPr>
          <w:tab/>
        </w:r>
        <w:r>
          <w:rPr>
            <w:noProof/>
            <w:webHidden/>
          </w:rPr>
          <w:fldChar w:fldCharType="begin"/>
        </w:r>
        <w:r>
          <w:rPr>
            <w:noProof/>
            <w:webHidden/>
          </w:rPr>
          <w:instrText xml:space="preserve"> PAGEREF _Toc143101914 \h </w:instrText>
        </w:r>
        <w:r>
          <w:rPr>
            <w:noProof/>
            <w:webHidden/>
          </w:rPr>
        </w:r>
        <w:r>
          <w:rPr>
            <w:noProof/>
            <w:webHidden/>
          </w:rPr>
          <w:fldChar w:fldCharType="separate"/>
        </w:r>
        <w:r>
          <w:rPr>
            <w:noProof/>
            <w:webHidden/>
          </w:rPr>
          <w:t>15</w:t>
        </w:r>
        <w:r>
          <w:rPr>
            <w:noProof/>
            <w:webHidden/>
          </w:rPr>
          <w:fldChar w:fldCharType="end"/>
        </w:r>
      </w:hyperlink>
    </w:p>
    <w:p w14:paraId="35C996E6" w14:textId="00AB104E"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15" w:history="1">
        <w:r w:rsidRPr="006D3C70">
          <w:rPr>
            <w:rStyle w:val="Hyperlink"/>
            <w:noProof/>
          </w:rPr>
          <w:t>Figure 16 Select 32L476GDISCOVERY board</w:t>
        </w:r>
        <w:r>
          <w:rPr>
            <w:noProof/>
            <w:webHidden/>
          </w:rPr>
          <w:tab/>
        </w:r>
        <w:r>
          <w:rPr>
            <w:noProof/>
            <w:webHidden/>
          </w:rPr>
          <w:fldChar w:fldCharType="begin"/>
        </w:r>
        <w:r>
          <w:rPr>
            <w:noProof/>
            <w:webHidden/>
          </w:rPr>
          <w:instrText xml:space="preserve"> PAGEREF _Toc143101915 \h </w:instrText>
        </w:r>
        <w:r>
          <w:rPr>
            <w:noProof/>
            <w:webHidden/>
          </w:rPr>
        </w:r>
        <w:r>
          <w:rPr>
            <w:noProof/>
            <w:webHidden/>
          </w:rPr>
          <w:fldChar w:fldCharType="separate"/>
        </w:r>
        <w:r>
          <w:rPr>
            <w:noProof/>
            <w:webHidden/>
          </w:rPr>
          <w:t>15</w:t>
        </w:r>
        <w:r>
          <w:rPr>
            <w:noProof/>
            <w:webHidden/>
          </w:rPr>
          <w:fldChar w:fldCharType="end"/>
        </w:r>
      </w:hyperlink>
    </w:p>
    <w:p w14:paraId="11AEB399" w14:textId="3E4AB3EB"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16" w:history="1">
        <w:r w:rsidRPr="006D3C70">
          <w:rPr>
            <w:rStyle w:val="Hyperlink"/>
            <w:noProof/>
          </w:rPr>
          <w:t>Figure 17 select default mode</w:t>
        </w:r>
        <w:r>
          <w:rPr>
            <w:noProof/>
            <w:webHidden/>
          </w:rPr>
          <w:tab/>
        </w:r>
        <w:r>
          <w:rPr>
            <w:noProof/>
            <w:webHidden/>
          </w:rPr>
          <w:fldChar w:fldCharType="begin"/>
        </w:r>
        <w:r>
          <w:rPr>
            <w:noProof/>
            <w:webHidden/>
          </w:rPr>
          <w:instrText xml:space="preserve"> PAGEREF _Toc143101916 \h </w:instrText>
        </w:r>
        <w:r>
          <w:rPr>
            <w:noProof/>
            <w:webHidden/>
          </w:rPr>
        </w:r>
        <w:r>
          <w:rPr>
            <w:noProof/>
            <w:webHidden/>
          </w:rPr>
          <w:fldChar w:fldCharType="separate"/>
        </w:r>
        <w:r>
          <w:rPr>
            <w:noProof/>
            <w:webHidden/>
          </w:rPr>
          <w:t>15</w:t>
        </w:r>
        <w:r>
          <w:rPr>
            <w:noProof/>
            <w:webHidden/>
          </w:rPr>
          <w:fldChar w:fldCharType="end"/>
        </w:r>
      </w:hyperlink>
    </w:p>
    <w:p w14:paraId="762CB757" w14:textId="2CFD8A61"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17" w:history="1">
        <w:r w:rsidRPr="006D3C70">
          <w:rPr>
            <w:rStyle w:val="Hyperlink"/>
            <w:noProof/>
          </w:rPr>
          <w:t>Figure 18 Pinout and configuration screen</w:t>
        </w:r>
        <w:r>
          <w:rPr>
            <w:noProof/>
            <w:webHidden/>
          </w:rPr>
          <w:tab/>
        </w:r>
        <w:r>
          <w:rPr>
            <w:noProof/>
            <w:webHidden/>
          </w:rPr>
          <w:fldChar w:fldCharType="begin"/>
        </w:r>
        <w:r>
          <w:rPr>
            <w:noProof/>
            <w:webHidden/>
          </w:rPr>
          <w:instrText xml:space="preserve"> PAGEREF _Toc143101917 \h </w:instrText>
        </w:r>
        <w:r>
          <w:rPr>
            <w:noProof/>
            <w:webHidden/>
          </w:rPr>
        </w:r>
        <w:r>
          <w:rPr>
            <w:noProof/>
            <w:webHidden/>
          </w:rPr>
          <w:fldChar w:fldCharType="separate"/>
        </w:r>
        <w:r>
          <w:rPr>
            <w:noProof/>
            <w:webHidden/>
          </w:rPr>
          <w:t>16</w:t>
        </w:r>
        <w:r>
          <w:rPr>
            <w:noProof/>
            <w:webHidden/>
          </w:rPr>
          <w:fldChar w:fldCharType="end"/>
        </w:r>
      </w:hyperlink>
    </w:p>
    <w:p w14:paraId="2C827EBD" w14:textId="21F80A15"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18" w:history="1">
        <w:r w:rsidRPr="006D3C70">
          <w:rPr>
            <w:rStyle w:val="Hyperlink"/>
            <w:noProof/>
          </w:rPr>
          <w:t>Figure 19 Select SPI1_NSS on PE12</w:t>
        </w:r>
        <w:r>
          <w:rPr>
            <w:noProof/>
            <w:webHidden/>
          </w:rPr>
          <w:tab/>
        </w:r>
        <w:r>
          <w:rPr>
            <w:noProof/>
            <w:webHidden/>
          </w:rPr>
          <w:fldChar w:fldCharType="begin"/>
        </w:r>
        <w:r>
          <w:rPr>
            <w:noProof/>
            <w:webHidden/>
          </w:rPr>
          <w:instrText xml:space="preserve"> PAGEREF _Toc143101918 \h </w:instrText>
        </w:r>
        <w:r>
          <w:rPr>
            <w:noProof/>
            <w:webHidden/>
          </w:rPr>
        </w:r>
        <w:r>
          <w:rPr>
            <w:noProof/>
            <w:webHidden/>
          </w:rPr>
          <w:fldChar w:fldCharType="separate"/>
        </w:r>
        <w:r>
          <w:rPr>
            <w:noProof/>
            <w:webHidden/>
          </w:rPr>
          <w:t>16</w:t>
        </w:r>
        <w:r>
          <w:rPr>
            <w:noProof/>
            <w:webHidden/>
          </w:rPr>
          <w:fldChar w:fldCharType="end"/>
        </w:r>
      </w:hyperlink>
    </w:p>
    <w:p w14:paraId="2544F580" w14:textId="10029F6C"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19" w:history="1">
        <w:r w:rsidRPr="006D3C70">
          <w:rPr>
            <w:rStyle w:val="Hyperlink"/>
            <w:noProof/>
          </w:rPr>
          <w:t>Figure 20 Select SPI1_SCK, SPI1_MISO and SPI1_MOSI</w:t>
        </w:r>
        <w:r>
          <w:rPr>
            <w:noProof/>
            <w:webHidden/>
          </w:rPr>
          <w:tab/>
        </w:r>
        <w:r>
          <w:rPr>
            <w:noProof/>
            <w:webHidden/>
          </w:rPr>
          <w:fldChar w:fldCharType="begin"/>
        </w:r>
        <w:r>
          <w:rPr>
            <w:noProof/>
            <w:webHidden/>
          </w:rPr>
          <w:instrText xml:space="preserve"> PAGEREF _Toc143101919 \h </w:instrText>
        </w:r>
        <w:r>
          <w:rPr>
            <w:noProof/>
            <w:webHidden/>
          </w:rPr>
        </w:r>
        <w:r>
          <w:rPr>
            <w:noProof/>
            <w:webHidden/>
          </w:rPr>
          <w:fldChar w:fldCharType="separate"/>
        </w:r>
        <w:r>
          <w:rPr>
            <w:noProof/>
            <w:webHidden/>
          </w:rPr>
          <w:t>17</w:t>
        </w:r>
        <w:r>
          <w:rPr>
            <w:noProof/>
            <w:webHidden/>
          </w:rPr>
          <w:fldChar w:fldCharType="end"/>
        </w:r>
      </w:hyperlink>
    </w:p>
    <w:p w14:paraId="618AE4FF" w14:textId="37905271"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20" w:history="1">
        <w:r w:rsidRPr="006D3C70">
          <w:rPr>
            <w:rStyle w:val="Hyperlink"/>
            <w:noProof/>
          </w:rPr>
          <w:t>Figure 21 Set SPI1 to Full-Duplex master</w:t>
        </w:r>
        <w:r>
          <w:rPr>
            <w:noProof/>
            <w:webHidden/>
          </w:rPr>
          <w:tab/>
        </w:r>
        <w:r>
          <w:rPr>
            <w:noProof/>
            <w:webHidden/>
          </w:rPr>
          <w:fldChar w:fldCharType="begin"/>
        </w:r>
        <w:r>
          <w:rPr>
            <w:noProof/>
            <w:webHidden/>
          </w:rPr>
          <w:instrText xml:space="preserve"> PAGEREF _Toc143101920 \h </w:instrText>
        </w:r>
        <w:r>
          <w:rPr>
            <w:noProof/>
            <w:webHidden/>
          </w:rPr>
        </w:r>
        <w:r>
          <w:rPr>
            <w:noProof/>
            <w:webHidden/>
          </w:rPr>
          <w:fldChar w:fldCharType="separate"/>
        </w:r>
        <w:r>
          <w:rPr>
            <w:noProof/>
            <w:webHidden/>
          </w:rPr>
          <w:t>17</w:t>
        </w:r>
        <w:r>
          <w:rPr>
            <w:noProof/>
            <w:webHidden/>
          </w:rPr>
          <w:fldChar w:fldCharType="end"/>
        </w:r>
      </w:hyperlink>
    </w:p>
    <w:p w14:paraId="287FFF01" w14:textId="6DCE5B30"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21" w:history="1">
        <w:r w:rsidRPr="006D3C70">
          <w:rPr>
            <w:rStyle w:val="Hyperlink"/>
            <w:noProof/>
          </w:rPr>
          <w:t>Figure 22 SPI1 - Data size</w:t>
        </w:r>
        <w:r>
          <w:rPr>
            <w:noProof/>
            <w:webHidden/>
          </w:rPr>
          <w:tab/>
        </w:r>
        <w:r>
          <w:rPr>
            <w:noProof/>
            <w:webHidden/>
          </w:rPr>
          <w:fldChar w:fldCharType="begin"/>
        </w:r>
        <w:r>
          <w:rPr>
            <w:noProof/>
            <w:webHidden/>
          </w:rPr>
          <w:instrText xml:space="preserve"> PAGEREF _Toc143101921 \h </w:instrText>
        </w:r>
        <w:r>
          <w:rPr>
            <w:noProof/>
            <w:webHidden/>
          </w:rPr>
        </w:r>
        <w:r>
          <w:rPr>
            <w:noProof/>
            <w:webHidden/>
          </w:rPr>
          <w:fldChar w:fldCharType="separate"/>
        </w:r>
        <w:r>
          <w:rPr>
            <w:noProof/>
            <w:webHidden/>
          </w:rPr>
          <w:t>18</w:t>
        </w:r>
        <w:r>
          <w:rPr>
            <w:noProof/>
            <w:webHidden/>
          </w:rPr>
          <w:fldChar w:fldCharType="end"/>
        </w:r>
      </w:hyperlink>
    </w:p>
    <w:p w14:paraId="51668036" w14:textId="45185728"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22" w:history="1">
        <w:r w:rsidRPr="006D3C70">
          <w:rPr>
            <w:rStyle w:val="Hyperlink"/>
            <w:noProof/>
          </w:rPr>
          <w:t>Figure 23 Export project for 32L476GDISCOVERY board</w:t>
        </w:r>
        <w:r>
          <w:rPr>
            <w:noProof/>
            <w:webHidden/>
          </w:rPr>
          <w:tab/>
        </w:r>
        <w:r>
          <w:rPr>
            <w:noProof/>
            <w:webHidden/>
          </w:rPr>
          <w:fldChar w:fldCharType="begin"/>
        </w:r>
        <w:r>
          <w:rPr>
            <w:noProof/>
            <w:webHidden/>
          </w:rPr>
          <w:instrText xml:space="preserve"> PAGEREF _Toc143101922 \h </w:instrText>
        </w:r>
        <w:r>
          <w:rPr>
            <w:noProof/>
            <w:webHidden/>
          </w:rPr>
        </w:r>
        <w:r>
          <w:rPr>
            <w:noProof/>
            <w:webHidden/>
          </w:rPr>
          <w:fldChar w:fldCharType="separate"/>
        </w:r>
        <w:r>
          <w:rPr>
            <w:noProof/>
            <w:webHidden/>
          </w:rPr>
          <w:t>18</w:t>
        </w:r>
        <w:r>
          <w:rPr>
            <w:noProof/>
            <w:webHidden/>
          </w:rPr>
          <w:fldChar w:fldCharType="end"/>
        </w:r>
      </w:hyperlink>
    </w:p>
    <w:p w14:paraId="64516FF5" w14:textId="6771F3FF"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23" w:history="1">
        <w:r w:rsidRPr="006D3C70">
          <w:rPr>
            <w:rStyle w:val="Hyperlink"/>
            <w:noProof/>
          </w:rPr>
          <w:t>Figure 24 Generate code in progress</w:t>
        </w:r>
        <w:r>
          <w:rPr>
            <w:noProof/>
            <w:webHidden/>
          </w:rPr>
          <w:tab/>
        </w:r>
        <w:r>
          <w:rPr>
            <w:noProof/>
            <w:webHidden/>
          </w:rPr>
          <w:fldChar w:fldCharType="begin"/>
        </w:r>
        <w:r>
          <w:rPr>
            <w:noProof/>
            <w:webHidden/>
          </w:rPr>
          <w:instrText xml:space="preserve"> PAGEREF _Toc143101923 \h </w:instrText>
        </w:r>
        <w:r>
          <w:rPr>
            <w:noProof/>
            <w:webHidden/>
          </w:rPr>
        </w:r>
        <w:r>
          <w:rPr>
            <w:noProof/>
            <w:webHidden/>
          </w:rPr>
          <w:fldChar w:fldCharType="separate"/>
        </w:r>
        <w:r>
          <w:rPr>
            <w:noProof/>
            <w:webHidden/>
          </w:rPr>
          <w:t>19</w:t>
        </w:r>
        <w:r>
          <w:rPr>
            <w:noProof/>
            <w:webHidden/>
          </w:rPr>
          <w:fldChar w:fldCharType="end"/>
        </w:r>
      </w:hyperlink>
    </w:p>
    <w:p w14:paraId="2340E9C4" w14:textId="514F9946"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24" w:history="1">
        <w:r w:rsidRPr="006D3C70">
          <w:rPr>
            <w:rStyle w:val="Hyperlink"/>
            <w:noProof/>
          </w:rPr>
          <w:t>Figure 25 Generate code done</w:t>
        </w:r>
        <w:r>
          <w:rPr>
            <w:noProof/>
            <w:webHidden/>
          </w:rPr>
          <w:tab/>
        </w:r>
        <w:r>
          <w:rPr>
            <w:noProof/>
            <w:webHidden/>
          </w:rPr>
          <w:fldChar w:fldCharType="begin"/>
        </w:r>
        <w:r>
          <w:rPr>
            <w:noProof/>
            <w:webHidden/>
          </w:rPr>
          <w:instrText xml:space="preserve"> PAGEREF _Toc143101924 \h </w:instrText>
        </w:r>
        <w:r>
          <w:rPr>
            <w:noProof/>
            <w:webHidden/>
          </w:rPr>
        </w:r>
        <w:r>
          <w:rPr>
            <w:noProof/>
            <w:webHidden/>
          </w:rPr>
          <w:fldChar w:fldCharType="separate"/>
        </w:r>
        <w:r>
          <w:rPr>
            <w:noProof/>
            <w:webHidden/>
          </w:rPr>
          <w:t>19</w:t>
        </w:r>
        <w:r>
          <w:rPr>
            <w:noProof/>
            <w:webHidden/>
          </w:rPr>
          <w:fldChar w:fldCharType="end"/>
        </w:r>
      </w:hyperlink>
    </w:p>
    <w:p w14:paraId="0C54BCED" w14:textId="052B5D37"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25" w:history="1">
        <w:r w:rsidRPr="006D3C70">
          <w:rPr>
            <w:rStyle w:val="Hyperlink"/>
            <w:noProof/>
          </w:rPr>
          <w:t>Figure 26 Import code</w:t>
        </w:r>
        <w:r>
          <w:rPr>
            <w:noProof/>
            <w:webHidden/>
          </w:rPr>
          <w:tab/>
        </w:r>
        <w:r>
          <w:rPr>
            <w:noProof/>
            <w:webHidden/>
          </w:rPr>
          <w:fldChar w:fldCharType="begin"/>
        </w:r>
        <w:r>
          <w:rPr>
            <w:noProof/>
            <w:webHidden/>
          </w:rPr>
          <w:instrText xml:space="preserve"> PAGEREF _Toc143101925 \h </w:instrText>
        </w:r>
        <w:r>
          <w:rPr>
            <w:noProof/>
            <w:webHidden/>
          </w:rPr>
        </w:r>
        <w:r>
          <w:rPr>
            <w:noProof/>
            <w:webHidden/>
          </w:rPr>
          <w:fldChar w:fldCharType="separate"/>
        </w:r>
        <w:r>
          <w:rPr>
            <w:noProof/>
            <w:webHidden/>
          </w:rPr>
          <w:t>19</w:t>
        </w:r>
        <w:r>
          <w:rPr>
            <w:noProof/>
            <w:webHidden/>
          </w:rPr>
          <w:fldChar w:fldCharType="end"/>
        </w:r>
      </w:hyperlink>
    </w:p>
    <w:p w14:paraId="29E096D5" w14:textId="0C769F6E"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26" w:history="1">
        <w:r w:rsidRPr="006D3C70">
          <w:rPr>
            <w:rStyle w:val="Hyperlink"/>
            <w:noProof/>
          </w:rPr>
          <w:t>Figure 27 the generated project files for 32L476GDISCOVERY board</w:t>
        </w:r>
        <w:r>
          <w:rPr>
            <w:noProof/>
            <w:webHidden/>
          </w:rPr>
          <w:tab/>
        </w:r>
        <w:r>
          <w:rPr>
            <w:noProof/>
            <w:webHidden/>
          </w:rPr>
          <w:fldChar w:fldCharType="begin"/>
        </w:r>
        <w:r>
          <w:rPr>
            <w:noProof/>
            <w:webHidden/>
          </w:rPr>
          <w:instrText xml:space="preserve"> PAGEREF _Toc143101926 \h </w:instrText>
        </w:r>
        <w:r>
          <w:rPr>
            <w:noProof/>
            <w:webHidden/>
          </w:rPr>
        </w:r>
        <w:r>
          <w:rPr>
            <w:noProof/>
            <w:webHidden/>
          </w:rPr>
          <w:fldChar w:fldCharType="separate"/>
        </w:r>
        <w:r>
          <w:rPr>
            <w:noProof/>
            <w:webHidden/>
          </w:rPr>
          <w:t>20</w:t>
        </w:r>
        <w:r>
          <w:rPr>
            <w:noProof/>
            <w:webHidden/>
          </w:rPr>
          <w:fldChar w:fldCharType="end"/>
        </w:r>
      </w:hyperlink>
    </w:p>
    <w:p w14:paraId="28072ED7" w14:textId="12A2A3A4"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27" w:history="1">
        <w:r w:rsidRPr="006D3C70">
          <w:rPr>
            <w:rStyle w:val="Hyperlink"/>
            <w:noProof/>
          </w:rPr>
          <w:t>Figure 28 Copy ESD generated source code into STM32 Cube MX generated folder</w:t>
        </w:r>
        <w:r>
          <w:rPr>
            <w:noProof/>
            <w:webHidden/>
          </w:rPr>
          <w:tab/>
        </w:r>
        <w:r>
          <w:rPr>
            <w:noProof/>
            <w:webHidden/>
          </w:rPr>
          <w:fldChar w:fldCharType="begin"/>
        </w:r>
        <w:r>
          <w:rPr>
            <w:noProof/>
            <w:webHidden/>
          </w:rPr>
          <w:instrText xml:space="preserve"> PAGEREF _Toc143101927 \h </w:instrText>
        </w:r>
        <w:r>
          <w:rPr>
            <w:noProof/>
            <w:webHidden/>
          </w:rPr>
        </w:r>
        <w:r>
          <w:rPr>
            <w:noProof/>
            <w:webHidden/>
          </w:rPr>
          <w:fldChar w:fldCharType="separate"/>
        </w:r>
        <w:r>
          <w:rPr>
            <w:noProof/>
            <w:webHidden/>
          </w:rPr>
          <w:t>20</w:t>
        </w:r>
        <w:r>
          <w:rPr>
            <w:noProof/>
            <w:webHidden/>
          </w:rPr>
          <w:fldChar w:fldCharType="end"/>
        </w:r>
      </w:hyperlink>
    </w:p>
    <w:p w14:paraId="369CB031" w14:textId="4890C6F4"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28" w:history="1">
        <w:r w:rsidRPr="006D3C70">
          <w:rPr>
            <w:rStyle w:val="Hyperlink"/>
            <w:noProof/>
          </w:rPr>
          <w:t>Figure 29 A simple implementation of the STM32 host platform</w:t>
        </w:r>
        <w:r>
          <w:rPr>
            <w:noProof/>
            <w:webHidden/>
          </w:rPr>
          <w:tab/>
        </w:r>
        <w:r>
          <w:rPr>
            <w:noProof/>
            <w:webHidden/>
          </w:rPr>
          <w:fldChar w:fldCharType="begin"/>
        </w:r>
        <w:r>
          <w:rPr>
            <w:noProof/>
            <w:webHidden/>
          </w:rPr>
          <w:instrText xml:space="preserve"> PAGEREF _Toc143101928 \h </w:instrText>
        </w:r>
        <w:r>
          <w:rPr>
            <w:noProof/>
            <w:webHidden/>
          </w:rPr>
        </w:r>
        <w:r>
          <w:rPr>
            <w:noProof/>
            <w:webHidden/>
          </w:rPr>
          <w:fldChar w:fldCharType="separate"/>
        </w:r>
        <w:r>
          <w:rPr>
            <w:noProof/>
            <w:webHidden/>
          </w:rPr>
          <w:t>20</w:t>
        </w:r>
        <w:r>
          <w:rPr>
            <w:noProof/>
            <w:webHidden/>
          </w:rPr>
          <w:fldChar w:fldCharType="end"/>
        </w:r>
      </w:hyperlink>
    </w:p>
    <w:p w14:paraId="34202995" w14:textId="56C2DEF3"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29" w:history="1">
        <w:r w:rsidRPr="006D3C70">
          <w:rPr>
            <w:rStyle w:val="Hyperlink"/>
            <w:noProof/>
          </w:rPr>
          <w:t>Figure 30 Add include path to ESD generated header files</w:t>
        </w:r>
        <w:r>
          <w:rPr>
            <w:noProof/>
            <w:webHidden/>
          </w:rPr>
          <w:tab/>
        </w:r>
        <w:r>
          <w:rPr>
            <w:noProof/>
            <w:webHidden/>
          </w:rPr>
          <w:fldChar w:fldCharType="begin"/>
        </w:r>
        <w:r>
          <w:rPr>
            <w:noProof/>
            <w:webHidden/>
          </w:rPr>
          <w:instrText xml:space="preserve"> PAGEREF _Toc143101929 \h </w:instrText>
        </w:r>
        <w:r>
          <w:rPr>
            <w:noProof/>
            <w:webHidden/>
          </w:rPr>
        </w:r>
        <w:r>
          <w:rPr>
            <w:noProof/>
            <w:webHidden/>
          </w:rPr>
          <w:fldChar w:fldCharType="separate"/>
        </w:r>
        <w:r>
          <w:rPr>
            <w:noProof/>
            <w:webHidden/>
          </w:rPr>
          <w:t>21</w:t>
        </w:r>
        <w:r>
          <w:rPr>
            <w:noProof/>
            <w:webHidden/>
          </w:rPr>
          <w:fldChar w:fldCharType="end"/>
        </w:r>
      </w:hyperlink>
    </w:p>
    <w:p w14:paraId="50E8148A" w14:textId="26B84B55"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30" w:history="1">
        <w:r w:rsidRPr="006D3C70">
          <w:rPr>
            <w:rStyle w:val="Hyperlink"/>
            <w:noProof/>
          </w:rPr>
          <w:t>Figure 31 Add platform macro</w:t>
        </w:r>
        <w:r>
          <w:rPr>
            <w:noProof/>
            <w:webHidden/>
          </w:rPr>
          <w:tab/>
        </w:r>
        <w:r>
          <w:rPr>
            <w:noProof/>
            <w:webHidden/>
          </w:rPr>
          <w:fldChar w:fldCharType="begin"/>
        </w:r>
        <w:r>
          <w:rPr>
            <w:noProof/>
            <w:webHidden/>
          </w:rPr>
          <w:instrText xml:space="preserve"> PAGEREF _Toc143101930 \h </w:instrText>
        </w:r>
        <w:r>
          <w:rPr>
            <w:noProof/>
            <w:webHidden/>
          </w:rPr>
        </w:r>
        <w:r>
          <w:rPr>
            <w:noProof/>
            <w:webHidden/>
          </w:rPr>
          <w:fldChar w:fldCharType="separate"/>
        </w:r>
        <w:r>
          <w:rPr>
            <w:noProof/>
            <w:webHidden/>
          </w:rPr>
          <w:t>22</w:t>
        </w:r>
        <w:r>
          <w:rPr>
            <w:noProof/>
            <w:webHidden/>
          </w:rPr>
          <w:fldChar w:fldCharType="end"/>
        </w:r>
      </w:hyperlink>
    </w:p>
    <w:p w14:paraId="7268E30C" w14:textId="6A907386"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31" w:history="1">
        <w:r w:rsidRPr="006D3C70">
          <w:rPr>
            <w:rStyle w:val="Hyperlink"/>
            <w:noProof/>
          </w:rPr>
          <w:t>Figure 32 Modify App__Generated.c</w:t>
        </w:r>
        <w:r>
          <w:rPr>
            <w:noProof/>
            <w:webHidden/>
          </w:rPr>
          <w:tab/>
        </w:r>
        <w:r>
          <w:rPr>
            <w:noProof/>
            <w:webHidden/>
          </w:rPr>
          <w:fldChar w:fldCharType="begin"/>
        </w:r>
        <w:r>
          <w:rPr>
            <w:noProof/>
            <w:webHidden/>
          </w:rPr>
          <w:instrText xml:space="preserve"> PAGEREF _Toc143101931 \h </w:instrText>
        </w:r>
        <w:r>
          <w:rPr>
            <w:noProof/>
            <w:webHidden/>
          </w:rPr>
        </w:r>
        <w:r>
          <w:rPr>
            <w:noProof/>
            <w:webHidden/>
          </w:rPr>
          <w:fldChar w:fldCharType="separate"/>
        </w:r>
        <w:r>
          <w:rPr>
            <w:noProof/>
            <w:webHidden/>
          </w:rPr>
          <w:t>23</w:t>
        </w:r>
        <w:r>
          <w:rPr>
            <w:noProof/>
            <w:webHidden/>
          </w:rPr>
          <w:fldChar w:fldCharType="end"/>
        </w:r>
      </w:hyperlink>
    </w:p>
    <w:p w14:paraId="3CDB394C" w14:textId="222CFC36"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32" w:history="1">
        <w:r w:rsidRPr="006D3C70">
          <w:rPr>
            <w:rStyle w:val="Hyperlink"/>
            <w:noProof/>
          </w:rPr>
          <w:t>Figure 33 Modify main.c</w:t>
        </w:r>
        <w:r>
          <w:rPr>
            <w:noProof/>
            <w:webHidden/>
          </w:rPr>
          <w:tab/>
        </w:r>
        <w:r>
          <w:rPr>
            <w:noProof/>
            <w:webHidden/>
          </w:rPr>
          <w:fldChar w:fldCharType="begin"/>
        </w:r>
        <w:r>
          <w:rPr>
            <w:noProof/>
            <w:webHidden/>
          </w:rPr>
          <w:instrText xml:space="preserve"> PAGEREF _Toc143101932 \h </w:instrText>
        </w:r>
        <w:r>
          <w:rPr>
            <w:noProof/>
            <w:webHidden/>
          </w:rPr>
        </w:r>
        <w:r>
          <w:rPr>
            <w:noProof/>
            <w:webHidden/>
          </w:rPr>
          <w:fldChar w:fldCharType="separate"/>
        </w:r>
        <w:r>
          <w:rPr>
            <w:noProof/>
            <w:webHidden/>
          </w:rPr>
          <w:t>23</w:t>
        </w:r>
        <w:r>
          <w:rPr>
            <w:noProof/>
            <w:webHidden/>
          </w:rPr>
          <w:fldChar w:fldCharType="end"/>
        </w:r>
      </w:hyperlink>
    </w:p>
    <w:p w14:paraId="4131EEDA" w14:textId="69DBD9E8"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33" w:history="1">
        <w:r w:rsidRPr="006D3C70">
          <w:rPr>
            <w:rStyle w:val="Hyperlink"/>
            <w:noProof/>
          </w:rPr>
          <w:t>Figure 34 Exclude from the compilation</w:t>
        </w:r>
        <w:r>
          <w:rPr>
            <w:noProof/>
            <w:webHidden/>
          </w:rPr>
          <w:tab/>
        </w:r>
        <w:r>
          <w:rPr>
            <w:noProof/>
            <w:webHidden/>
          </w:rPr>
          <w:fldChar w:fldCharType="begin"/>
        </w:r>
        <w:r>
          <w:rPr>
            <w:noProof/>
            <w:webHidden/>
          </w:rPr>
          <w:instrText xml:space="preserve"> PAGEREF _Toc143101933 \h </w:instrText>
        </w:r>
        <w:r>
          <w:rPr>
            <w:noProof/>
            <w:webHidden/>
          </w:rPr>
        </w:r>
        <w:r>
          <w:rPr>
            <w:noProof/>
            <w:webHidden/>
          </w:rPr>
          <w:fldChar w:fldCharType="separate"/>
        </w:r>
        <w:r>
          <w:rPr>
            <w:noProof/>
            <w:webHidden/>
          </w:rPr>
          <w:t>23</w:t>
        </w:r>
        <w:r>
          <w:rPr>
            <w:noProof/>
            <w:webHidden/>
          </w:rPr>
          <w:fldChar w:fldCharType="end"/>
        </w:r>
      </w:hyperlink>
    </w:p>
    <w:p w14:paraId="33A4FDA8" w14:textId="17C9B61C"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34" w:history="1">
        <w:r w:rsidRPr="006D3C70">
          <w:rPr>
            <w:rStyle w:val="Hyperlink"/>
            <w:noProof/>
          </w:rPr>
          <w:t>Figure 35 Run Configuration</w:t>
        </w:r>
        <w:r>
          <w:rPr>
            <w:noProof/>
            <w:webHidden/>
          </w:rPr>
          <w:tab/>
        </w:r>
        <w:r>
          <w:rPr>
            <w:noProof/>
            <w:webHidden/>
          </w:rPr>
          <w:fldChar w:fldCharType="begin"/>
        </w:r>
        <w:r>
          <w:rPr>
            <w:noProof/>
            <w:webHidden/>
          </w:rPr>
          <w:instrText xml:space="preserve"> PAGEREF _Toc143101934 \h </w:instrText>
        </w:r>
        <w:r>
          <w:rPr>
            <w:noProof/>
            <w:webHidden/>
          </w:rPr>
        </w:r>
        <w:r>
          <w:rPr>
            <w:noProof/>
            <w:webHidden/>
          </w:rPr>
          <w:fldChar w:fldCharType="separate"/>
        </w:r>
        <w:r>
          <w:rPr>
            <w:noProof/>
            <w:webHidden/>
          </w:rPr>
          <w:t>24</w:t>
        </w:r>
        <w:r>
          <w:rPr>
            <w:noProof/>
            <w:webHidden/>
          </w:rPr>
          <w:fldChar w:fldCharType="end"/>
        </w:r>
      </w:hyperlink>
    </w:p>
    <w:p w14:paraId="5BA3F56A" w14:textId="6E61499F"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35" w:history="1">
        <w:r w:rsidRPr="006D3C70">
          <w:rPr>
            <w:rStyle w:val="Hyperlink"/>
            <w:noProof/>
          </w:rPr>
          <w:t>Figure 36 Run Configuration</w:t>
        </w:r>
        <w:r>
          <w:rPr>
            <w:noProof/>
            <w:webHidden/>
          </w:rPr>
          <w:tab/>
        </w:r>
        <w:r>
          <w:rPr>
            <w:noProof/>
            <w:webHidden/>
          </w:rPr>
          <w:fldChar w:fldCharType="begin"/>
        </w:r>
        <w:r>
          <w:rPr>
            <w:noProof/>
            <w:webHidden/>
          </w:rPr>
          <w:instrText xml:space="preserve"> PAGEREF _Toc143101935 \h </w:instrText>
        </w:r>
        <w:r>
          <w:rPr>
            <w:noProof/>
            <w:webHidden/>
          </w:rPr>
        </w:r>
        <w:r>
          <w:rPr>
            <w:noProof/>
            <w:webHidden/>
          </w:rPr>
          <w:fldChar w:fldCharType="separate"/>
        </w:r>
        <w:r>
          <w:rPr>
            <w:noProof/>
            <w:webHidden/>
          </w:rPr>
          <w:t>24</w:t>
        </w:r>
        <w:r>
          <w:rPr>
            <w:noProof/>
            <w:webHidden/>
          </w:rPr>
          <w:fldChar w:fldCharType="end"/>
        </w:r>
      </w:hyperlink>
    </w:p>
    <w:p w14:paraId="3C0AC61D" w14:textId="69FB6B85"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36" w:history="1">
        <w:r w:rsidRPr="006D3C70">
          <w:rPr>
            <w:rStyle w:val="Hyperlink"/>
            <w:noProof/>
          </w:rPr>
          <w:t>Figure 37 The application</w:t>
        </w:r>
        <w:r>
          <w:rPr>
            <w:noProof/>
            <w:webHidden/>
          </w:rPr>
          <w:tab/>
        </w:r>
        <w:r>
          <w:rPr>
            <w:noProof/>
            <w:webHidden/>
          </w:rPr>
          <w:fldChar w:fldCharType="begin"/>
        </w:r>
        <w:r>
          <w:rPr>
            <w:noProof/>
            <w:webHidden/>
          </w:rPr>
          <w:instrText xml:space="preserve"> PAGEREF _Toc143101936 \h </w:instrText>
        </w:r>
        <w:r>
          <w:rPr>
            <w:noProof/>
            <w:webHidden/>
          </w:rPr>
        </w:r>
        <w:r>
          <w:rPr>
            <w:noProof/>
            <w:webHidden/>
          </w:rPr>
          <w:fldChar w:fldCharType="separate"/>
        </w:r>
        <w:r>
          <w:rPr>
            <w:noProof/>
            <w:webHidden/>
          </w:rPr>
          <w:t>25</w:t>
        </w:r>
        <w:r>
          <w:rPr>
            <w:noProof/>
            <w:webHidden/>
          </w:rPr>
          <w:fldChar w:fldCharType="end"/>
        </w:r>
      </w:hyperlink>
    </w:p>
    <w:p w14:paraId="045F21E0" w14:textId="14A56832"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37" w:history="1">
        <w:r w:rsidRPr="006D3C70">
          <w:rPr>
            <w:rStyle w:val="Hyperlink"/>
            <w:noProof/>
          </w:rPr>
          <w:t>Figure 38 External SD card reader</w:t>
        </w:r>
        <w:r>
          <w:rPr>
            <w:noProof/>
            <w:webHidden/>
          </w:rPr>
          <w:tab/>
        </w:r>
        <w:r>
          <w:rPr>
            <w:noProof/>
            <w:webHidden/>
          </w:rPr>
          <w:fldChar w:fldCharType="begin"/>
        </w:r>
        <w:r>
          <w:rPr>
            <w:noProof/>
            <w:webHidden/>
          </w:rPr>
          <w:instrText xml:space="preserve"> PAGEREF _Toc143101937 \h </w:instrText>
        </w:r>
        <w:r>
          <w:rPr>
            <w:noProof/>
            <w:webHidden/>
          </w:rPr>
        </w:r>
        <w:r>
          <w:rPr>
            <w:noProof/>
            <w:webHidden/>
          </w:rPr>
          <w:fldChar w:fldCharType="separate"/>
        </w:r>
        <w:r>
          <w:rPr>
            <w:noProof/>
            <w:webHidden/>
          </w:rPr>
          <w:t>26</w:t>
        </w:r>
        <w:r>
          <w:rPr>
            <w:noProof/>
            <w:webHidden/>
          </w:rPr>
          <w:fldChar w:fldCharType="end"/>
        </w:r>
      </w:hyperlink>
    </w:p>
    <w:p w14:paraId="725C9167" w14:textId="50A351F6" w:rsidR="00961DBF" w:rsidRPr="00E338D0" w:rsidRDefault="004C4913" w:rsidP="00961DBF">
      <w:r>
        <w:fldChar w:fldCharType="end"/>
      </w:r>
    </w:p>
    <w:p w14:paraId="6543911D" w14:textId="7C416DA8" w:rsidR="004C4913" w:rsidRPr="00D97BD8" w:rsidRDefault="004C4913" w:rsidP="00033674">
      <w:pPr>
        <w:pStyle w:val="Heading2"/>
      </w:pPr>
      <w:bookmarkStart w:id="1770" w:name="_Toc143101897"/>
      <w:r w:rsidRPr="00D97BD8">
        <w:t xml:space="preserve">List of </w:t>
      </w:r>
      <w:r>
        <w:t>Tables</w:t>
      </w:r>
      <w:bookmarkEnd w:id="1770"/>
    </w:p>
    <w:p w14:paraId="68E32244" w14:textId="021CFCBC" w:rsidR="00606821" w:rsidRDefault="004C4913">
      <w:pPr>
        <w:pStyle w:val="TableofFigures"/>
        <w:rPr>
          <w:rFonts w:asciiTheme="minorHAnsi" w:eastAsiaTheme="minorEastAsia" w:hAnsiTheme="minorHAnsi" w:cstheme="minorBidi"/>
          <w:bCs w:val="0"/>
          <w:noProof/>
          <w:kern w:val="2"/>
          <w:sz w:val="22"/>
          <w:szCs w:val="22"/>
          <w:lang w:val="en-US" w:eastAsia="en-US"/>
          <w14:ligatures w14:val="standardContextual"/>
        </w:rPr>
      </w:pPr>
      <w:r>
        <w:rPr>
          <w:szCs w:val="18"/>
          <w:u w:val="single"/>
        </w:rPr>
        <w:fldChar w:fldCharType="begin"/>
      </w:r>
      <w:r>
        <w:rPr>
          <w:szCs w:val="18"/>
          <w:u w:val="single"/>
        </w:rPr>
        <w:instrText xml:space="preserve"> TOC \h \z \c "Table" </w:instrText>
      </w:r>
      <w:r>
        <w:rPr>
          <w:szCs w:val="18"/>
          <w:u w:val="single"/>
        </w:rPr>
        <w:fldChar w:fldCharType="separate"/>
      </w:r>
      <w:hyperlink w:anchor="_Toc143101938" w:history="1">
        <w:r w:rsidR="00606821" w:rsidRPr="00C5758E">
          <w:rPr>
            <w:rStyle w:val="Hyperlink"/>
            <w:noProof/>
          </w:rPr>
          <w:t>Table 1: Hardware list</w:t>
        </w:r>
        <w:r w:rsidR="00606821">
          <w:rPr>
            <w:noProof/>
            <w:webHidden/>
          </w:rPr>
          <w:tab/>
        </w:r>
        <w:r w:rsidR="00606821">
          <w:rPr>
            <w:noProof/>
            <w:webHidden/>
          </w:rPr>
          <w:fldChar w:fldCharType="begin"/>
        </w:r>
        <w:r w:rsidR="00606821">
          <w:rPr>
            <w:noProof/>
            <w:webHidden/>
          </w:rPr>
          <w:instrText xml:space="preserve"> PAGEREF _Toc143101938 \h </w:instrText>
        </w:r>
        <w:r w:rsidR="00606821">
          <w:rPr>
            <w:noProof/>
            <w:webHidden/>
          </w:rPr>
        </w:r>
        <w:r w:rsidR="00606821">
          <w:rPr>
            <w:noProof/>
            <w:webHidden/>
          </w:rPr>
          <w:fldChar w:fldCharType="separate"/>
        </w:r>
        <w:r w:rsidR="00606821">
          <w:rPr>
            <w:noProof/>
            <w:webHidden/>
          </w:rPr>
          <w:t>3</w:t>
        </w:r>
        <w:r w:rsidR="00606821">
          <w:rPr>
            <w:noProof/>
            <w:webHidden/>
          </w:rPr>
          <w:fldChar w:fldCharType="end"/>
        </w:r>
      </w:hyperlink>
    </w:p>
    <w:p w14:paraId="6CA67519" w14:textId="56E173CB"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39" w:history="1">
        <w:r w:rsidRPr="00C5758E">
          <w:rPr>
            <w:rStyle w:val="Hyperlink"/>
            <w:noProof/>
          </w:rPr>
          <w:t>Table 2: Software list</w:t>
        </w:r>
        <w:r>
          <w:rPr>
            <w:noProof/>
            <w:webHidden/>
          </w:rPr>
          <w:tab/>
        </w:r>
        <w:r>
          <w:rPr>
            <w:noProof/>
            <w:webHidden/>
          </w:rPr>
          <w:fldChar w:fldCharType="begin"/>
        </w:r>
        <w:r>
          <w:rPr>
            <w:noProof/>
            <w:webHidden/>
          </w:rPr>
          <w:instrText xml:space="preserve"> PAGEREF _Toc143101939 \h </w:instrText>
        </w:r>
        <w:r>
          <w:rPr>
            <w:noProof/>
            <w:webHidden/>
          </w:rPr>
        </w:r>
        <w:r>
          <w:rPr>
            <w:noProof/>
            <w:webHidden/>
          </w:rPr>
          <w:fldChar w:fldCharType="separate"/>
        </w:r>
        <w:r>
          <w:rPr>
            <w:noProof/>
            <w:webHidden/>
          </w:rPr>
          <w:t>3</w:t>
        </w:r>
        <w:r>
          <w:rPr>
            <w:noProof/>
            <w:webHidden/>
          </w:rPr>
          <w:fldChar w:fldCharType="end"/>
        </w:r>
      </w:hyperlink>
    </w:p>
    <w:p w14:paraId="48E73D96" w14:textId="2456141E"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40" w:history="1">
        <w:r w:rsidRPr="00C5758E">
          <w:rPr>
            <w:rStyle w:val="Hyperlink"/>
            <w:noProof/>
          </w:rPr>
          <w:t>Table 3: Folder Contents</w:t>
        </w:r>
        <w:r>
          <w:rPr>
            <w:noProof/>
            <w:webHidden/>
          </w:rPr>
          <w:tab/>
        </w:r>
        <w:r>
          <w:rPr>
            <w:noProof/>
            <w:webHidden/>
          </w:rPr>
          <w:fldChar w:fldCharType="begin"/>
        </w:r>
        <w:r>
          <w:rPr>
            <w:noProof/>
            <w:webHidden/>
          </w:rPr>
          <w:instrText xml:space="preserve"> PAGEREF _Toc143101940 \h </w:instrText>
        </w:r>
        <w:r>
          <w:rPr>
            <w:noProof/>
            <w:webHidden/>
          </w:rPr>
        </w:r>
        <w:r>
          <w:rPr>
            <w:noProof/>
            <w:webHidden/>
          </w:rPr>
          <w:fldChar w:fldCharType="separate"/>
        </w:r>
        <w:r>
          <w:rPr>
            <w:noProof/>
            <w:webHidden/>
          </w:rPr>
          <w:t>6</w:t>
        </w:r>
        <w:r>
          <w:rPr>
            <w:noProof/>
            <w:webHidden/>
          </w:rPr>
          <w:fldChar w:fldCharType="end"/>
        </w:r>
      </w:hyperlink>
    </w:p>
    <w:p w14:paraId="6A3286EB" w14:textId="19516E7B"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41" w:history="1">
        <w:r w:rsidRPr="00C5758E">
          <w:rPr>
            <w:rStyle w:val="Hyperlink"/>
            <w:noProof/>
          </w:rPr>
          <w:t>Table 4 MCU and EVE Connection</w:t>
        </w:r>
        <w:r>
          <w:rPr>
            <w:noProof/>
            <w:webHidden/>
          </w:rPr>
          <w:tab/>
        </w:r>
        <w:r>
          <w:rPr>
            <w:noProof/>
            <w:webHidden/>
          </w:rPr>
          <w:fldChar w:fldCharType="begin"/>
        </w:r>
        <w:r>
          <w:rPr>
            <w:noProof/>
            <w:webHidden/>
          </w:rPr>
          <w:instrText xml:space="preserve"> PAGEREF _Toc143101941 \h </w:instrText>
        </w:r>
        <w:r>
          <w:rPr>
            <w:noProof/>
            <w:webHidden/>
          </w:rPr>
        </w:r>
        <w:r>
          <w:rPr>
            <w:noProof/>
            <w:webHidden/>
          </w:rPr>
          <w:fldChar w:fldCharType="separate"/>
        </w:r>
        <w:r>
          <w:rPr>
            <w:noProof/>
            <w:webHidden/>
          </w:rPr>
          <w:t>10</w:t>
        </w:r>
        <w:r>
          <w:rPr>
            <w:noProof/>
            <w:webHidden/>
          </w:rPr>
          <w:fldChar w:fldCharType="end"/>
        </w:r>
      </w:hyperlink>
    </w:p>
    <w:p w14:paraId="2F6EE700" w14:textId="625DAA4D" w:rsidR="00606821" w:rsidRDefault="00606821">
      <w:pPr>
        <w:pStyle w:val="TableofFigures"/>
        <w:rPr>
          <w:rFonts w:asciiTheme="minorHAnsi" w:eastAsiaTheme="minorEastAsia" w:hAnsiTheme="minorHAnsi" w:cstheme="minorBidi"/>
          <w:bCs w:val="0"/>
          <w:noProof/>
          <w:kern w:val="2"/>
          <w:sz w:val="22"/>
          <w:szCs w:val="22"/>
          <w:lang w:val="en-US" w:eastAsia="en-US"/>
          <w14:ligatures w14:val="standardContextual"/>
        </w:rPr>
      </w:pPr>
      <w:hyperlink w:anchor="_Toc143101942" w:history="1">
        <w:r w:rsidRPr="00C5758E">
          <w:rPr>
            <w:rStyle w:val="Hyperlink"/>
            <w:noProof/>
          </w:rPr>
          <w:t>Table 5 APIs to be changed</w:t>
        </w:r>
        <w:r>
          <w:rPr>
            <w:noProof/>
            <w:webHidden/>
          </w:rPr>
          <w:tab/>
        </w:r>
        <w:r>
          <w:rPr>
            <w:noProof/>
            <w:webHidden/>
          </w:rPr>
          <w:fldChar w:fldCharType="begin"/>
        </w:r>
        <w:r>
          <w:rPr>
            <w:noProof/>
            <w:webHidden/>
          </w:rPr>
          <w:instrText xml:space="preserve"> PAGEREF _Toc143101942 \h </w:instrText>
        </w:r>
        <w:r>
          <w:rPr>
            <w:noProof/>
            <w:webHidden/>
          </w:rPr>
        </w:r>
        <w:r>
          <w:rPr>
            <w:noProof/>
            <w:webHidden/>
          </w:rPr>
          <w:fldChar w:fldCharType="separate"/>
        </w:r>
        <w:r>
          <w:rPr>
            <w:noProof/>
            <w:webHidden/>
          </w:rPr>
          <w:t>28</w:t>
        </w:r>
        <w:r>
          <w:rPr>
            <w:noProof/>
            <w:webHidden/>
          </w:rPr>
          <w:fldChar w:fldCharType="end"/>
        </w:r>
      </w:hyperlink>
    </w:p>
    <w:p w14:paraId="64431AF8" w14:textId="4CA0A79E" w:rsidR="00503E5B" w:rsidRDefault="004C4913" w:rsidP="00503E5B">
      <w:pPr>
        <w:ind w:right="-330"/>
        <w:rPr>
          <w:szCs w:val="18"/>
          <w:u w:val="single"/>
        </w:rPr>
      </w:pPr>
      <w:r>
        <w:rPr>
          <w:szCs w:val="18"/>
          <w:u w:val="single"/>
        </w:rPr>
        <w:fldChar w:fldCharType="end"/>
      </w:r>
    </w:p>
    <w:p w14:paraId="7D6E945A" w14:textId="77777777" w:rsidR="00961DBF" w:rsidRPr="00A45231" w:rsidRDefault="00961DBF" w:rsidP="00503E5B">
      <w:pPr>
        <w:ind w:right="-330"/>
        <w:rPr>
          <w:szCs w:val="18"/>
          <w:u w:val="single"/>
        </w:rPr>
      </w:pPr>
    </w:p>
    <w:p w14:paraId="163E2EFE" w14:textId="77777777" w:rsidR="00503E5B" w:rsidRPr="00D47F57" w:rsidRDefault="00503E5B" w:rsidP="00503E5B">
      <w:pPr>
        <w:ind w:right="-330"/>
        <w:rPr>
          <w:b/>
          <w:sz w:val="24"/>
          <w:szCs w:val="24"/>
          <w:u w:val="single"/>
        </w:rPr>
      </w:pPr>
    </w:p>
    <w:p w14:paraId="6A9D8822" w14:textId="77777777" w:rsidR="00503E5B" w:rsidRPr="00D47F57" w:rsidRDefault="00503E5B" w:rsidP="00503E5B">
      <w:pPr>
        <w:ind w:right="-330"/>
        <w:rPr>
          <w:b/>
          <w:sz w:val="24"/>
          <w:szCs w:val="24"/>
          <w:u w:val="single"/>
        </w:rPr>
      </w:pPr>
    </w:p>
    <w:p w14:paraId="387C7398" w14:textId="77777777" w:rsidR="00503E5B" w:rsidRPr="00D47F57" w:rsidRDefault="00503E5B" w:rsidP="00503E5B">
      <w:pPr>
        <w:ind w:right="-330"/>
        <w:rPr>
          <w:b/>
          <w:sz w:val="24"/>
          <w:szCs w:val="24"/>
          <w:u w:val="single"/>
        </w:rPr>
      </w:pPr>
    </w:p>
    <w:p w14:paraId="196B4FA2" w14:textId="77777777" w:rsidR="00503E5B" w:rsidRPr="00D47F57" w:rsidRDefault="00503E5B" w:rsidP="00503E5B">
      <w:pPr>
        <w:ind w:right="-330"/>
        <w:rPr>
          <w:b/>
          <w:sz w:val="24"/>
          <w:szCs w:val="24"/>
          <w:u w:val="single"/>
        </w:rPr>
      </w:pPr>
    </w:p>
    <w:p w14:paraId="17827B4C" w14:textId="77777777" w:rsidR="00503E5B" w:rsidRPr="00D47F57" w:rsidRDefault="00503E5B" w:rsidP="00503E5B">
      <w:pPr>
        <w:ind w:right="-330"/>
        <w:rPr>
          <w:b/>
          <w:sz w:val="24"/>
          <w:szCs w:val="24"/>
          <w:u w:val="single"/>
        </w:rPr>
      </w:pPr>
    </w:p>
    <w:p w14:paraId="03C0D9CC" w14:textId="77777777" w:rsidR="00503E5B" w:rsidRPr="00D47F57" w:rsidRDefault="00503E5B" w:rsidP="00503E5B">
      <w:pPr>
        <w:ind w:right="-330"/>
        <w:rPr>
          <w:b/>
          <w:sz w:val="24"/>
          <w:szCs w:val="24"/>
          <w:u w:val="single"/>
        </w:rPr>
      </w:pPr>
    </w:p>
    <w:p w14:paraId="333AAF5C" w14:textId="77777777" w:rsidR="00503E5B" w:rsidRPr="00D47F57" w:rsidRDefault="00503E5B" w:rsidP="00503E5B">
      <w:pPr>
        <w:ind w:right="-330"/>
        <w:rPr>
          <w:b/>
          <w:sz w:val="24"/>
          <w:szCs w:val="24"/>
          <w:u w:val="single"/>
        </w:rPr>
      </w:pPr>
    </w:p>
    <w:p w14:paraId="4FDBF6F3" w14:textId="55FDE6EE" w:rsidR="00503E5B" w:rsidRPr="00F51F2B" w:rsidRDefault="00ED004D" w:rsidP="00F51F2B">
      <w:pPr>
        <w:pStyle w:val="Heading1"/>
        <w:numPr>
          <w:ilvl w:val="0"/>
          <w:numId w:val="0"/>
        </w:numPr>
        <w:ind w:left="432" w:hanging="432"/>
        <w:jc w:val="both"/>
      </w:pPr>
      <w:bookmarkStart w:id="1771" w:name="_Toc356480920"/>
      <w:bookmarkStart w:id="1772" w:name="_Toc356480969"/>
      <w:bookmarkStart w:id="1773" w:name="_Toc356481058"/>
      <w:bookmarkStart w:id="1774" w:name="_Toc356897932"/>
      <w:bookmarkStart w:id="1775" w:name="_Toc356908236"/>
      <w:bookmarkStart w:id="1776" w:name="_Toc356909239"/>
      <w:bookmarkStart w:id="1777" w:name="_Toc356480922"/>
      <w:bookmarkStart w:id="1778" w:name="_Toc356480971"/>
      <w:bookmarkStart w:id="1779" w:name="_Toc356481060"/>
      <w:bookmarkStart w:id="1780" w:name="_Toc356897934"/>
      <w:bookmarkStart w:id="1781" w:name="_Toc356908238"/>
      <w:bookmarkStart w:id="1782" w:name="_Toc356909241"/>
      <w:bookmarkStart w:id="1783" w:name="_Toc243986306"/>
      <w:bookmarkStart w:id="1784" w:name="_Toc361735798"/>
      <w:bookmarkStart w:id="1785" w:name="_Toc364328987"/>
      <w:bookmarkStart w:id="1786" w:name="_Toc143101898"/>
      <w:bookmarkEnd w:id="1771"/>
      <w:bookmarkEnd w:id="1772"/>
      <w:bookmarkEnd w:id="1773"/>
      <w:bookmarkEnd w:id="1774"/>
      <w:bookmarkEnd w:id="1775"/>
      <w:bookmarkEnd w:id="1776"/>
      <w:bookmarkEnd w:id="1777"/>
      <w:bookmarkEnd w:id="1778"/>
      <w:bookmarkEnd w:id="1779"/>
      <w:bookmarkEnd w:id="1780"/>
      <w:bookmarkEnd w:id="1781"/>
      <w:bookmarkEnd w:id="1782"/>
      <w:r>
        <w:lastRenderedPageBreak/>
        <w:t>A</w:t>
      </w:r>
      <w:r w:rsidR="00503E5B" w:rsidRPr="00F51F2B">
        <w:t>ppendix C– Revision History</w:t>
      </w:r>
      <w:bookmarkEnd w:id="1783"/>
      <w:bookmarkEnd w:id="1784"/>
      <w:bookmarkEnd w:id="1785"/>
      <w:bookmarkEnd w:id="1786"/>
    </w:p>
    <w:p w14:paraId="34B45F86" w14:textId="6A8D8C20" w:rsidR="00ED6C7B" w:rsidRDefault="00ED6C7B" w:rsidP="00ED6C7B">
      <w:pPr>
        <w:spacing w:before="120" w:after="0" w:line="240" w:lineRule="auto"/>
      </w:pPr>
      <w:r>
        <w:t>Document Title:</w:t>
      </w:r>
      <w:r>
        <w:tab/>
      </w:r>
      <w:r>
        <w:tab/>
      </w:r>
      <w:fldSimple w:instr=" DOCPROPERTY  Subject  \* MERGEFORMAT ">
        <w:r w:rsidR="00606821">
          <w:t>BRT_AN_073</w:t>
        </w:r>
      </w:fldSimple>
      <w:r>
        <w:t xml:space="preserve"> </w:t>
      </w:r>
      <w:fldSimple w:instr=" DOCPROPERTY  Title  \* MERGEFORMAT ">
        <w:r w:rsidR="00606821">
          <w:t>ESD Exported Project Porting Guide for STM32L4 Discovery Board</w:t>
        </w:r>
      </w:fldSimple>
    </w:p>
    <w:p w14:paraId="06C16220" w14:textId="313BCD96" w:rsidR="00ED6C7B" w:rsidRDefault="00ED6C7B" w:rsidP="00ED6C7B">
      <w:pPr>
        <w:spacing w:before="120" w:after="0" w:line="240" w:lineRule="auto"/>
      </w:pPr>
      <w:r>
        <w:t>Document Reference No.:</w:t>
      </w:r>
      <w:r>
        <w:tab/>
      </w:r>
      <w:r w:rsidR="0093455F" w:rsidRPr="00F51F2B">
        <w:rPr>
          <w:szCs w:val="18"/>
        </w:rPr>
        <w:fldChar w:fldCharType="begin"/>
      </w:r>
      <w:r w:rsidR="0093455F" w:rsidRPr="00F51F2B">
        <w:rPr>
          <w:szCs w:val="18"/>
        </w:rPr>
        <w:instrText xml:space="preserve"> DOCPROPERTY  "Document number"  \* MERGEFORMAT </w:instrText>
      </w:r>
      <w:r w:rsidR="0093455F" w:rsidRPr="00F51F2B">
        <w:rPr>
          <w:szCs w:val="18"/>
        </w:rPr>
        <w:fldChar w:fldCharType="separate"/>
      </w:r>
      <w:r w:rsidR="00606821">
        <w:rPr>
          <w:szCs w:val="18"/>
        </w:rPr>
        <w:t>BRT_000206</w:t>
      </w:r>
      <w:r w:rsidR="0093455F" w:rsidRPr="00F51F2B">
        <w:rPr>
          <w:szCs w:val="18"/>
        </w:rPr>
        <w:fldChar w:fldCharType="end"/>
      </w:r>
    </w:p>
    <w:p w14:paraId="43DE1791" w14:textId="75F65015" w:rsidR="00ED6C7B" w:rsidRPr="000E1E4A" w:rsidRDefault="00ED6C7B" w:rsidP="00ED6C7B">
      <w:pPr>
        <w:spacing w:before="120" w:after="0" w:line="240" w:lineRule="auto"/>
        <w:rPr>
          <w:szCs w:val="18"/>
        </w:rPr>
      </w:pPr>
      <w:r>
        <w:t xml:space="preserve">Clearance No.: </w:t>
      </w:r>
      <w:r>
        <w:tab/>
      </w:r>
      <w:r>
        <w:tab/>
      </w:r>
      <w:r>
        <w:tab/>
      </w:r>
      <w:r w:rsidR="000E1E4A" w:rsidRPr="000E1E4A">
        <w:rPr>
          <w:szCs w:val="18"/>
        </w:rPr>
        <w:fldChar w:fldCharType="begin"/>
      </w:r>
      <w:r w:rsidR="000E1E4A" w:rsidRPr="000E1E4A">
        <w:rPr>
          <w:szCs w:val="18"/>
        </w:rPr>
        <w:instrText xml:space="preserve"> DOCPROPERTY  Clearance #  \* MERGEFORMAT </w:instrText>
      </w:r>
      <w:r w:rsidR="000E1E4A" w:rsidRPr="000E1E4A">
        <w:rPr>
          <w:szCs w:val="18"/>
        </w:rPr>
        <w:fldChar w:fldCharType="separate"/>
      </w:r>
      <w:r w:rsidR="00606821">
        <w:rPr>
          <w:szCs w:val="18"/>
        </w:rPr>
        <w:t>NA</w:t>
      </w:r>
      <w:r w:rsidR="000E1E4A" w:rsidRPr="000E1E4A">
        <w:rPr>
          <w:szCs w:val="18"/>
        </w:rPr>
        <w:fldChar w:fldCharType="end"/>
      </w:r>
    </w:p>
    <w:p w14:paraId="3A3ADEC5" w14:textId="52C8DE3A" w:rsidR="00ED6C7B" w:rsidRDefault="00ED6C7B" w:rsidP="00ED6C7B">
      <w:pPr>
        <w:spacing w:before="120" w:after="0" w:line="240" w:lineRule="auto"/>
      </w:pPr>
      <w:r>
        <w:t>Product Page:</w:t>
      </w:r>
      <w:r>
        <w:tab/>
      </w:r>
      <w:r>
        <w:tab/>
      </w:r>
      <w:r>
        <w:tab/>
      </w:r>
      <w:r w:rsidR="00985480" w:rsidRPr="00985480">
        <w:t>ht</w:t>
      </w:r>
      <w:r w:rsidR="00985480">
        <w:t>tp://brtchip.com/utilities/#ESD4</w:t>
      </w:r>
    </w:p>
    <w:p w14:paraId="1EEC04C4" w14:textId="7D6FF8F3" w:rsidR="005D492F" w:rsidRDefault="00ED6C7B" w:rsidP="00B35ABA">
      <w:pPr>
        <w:spacing w:before="120" w:after="0" w:line="240" w:lineRule="auto"/>
        <w:rPr>
          <w:lang w:val="en-US" w:eastAsia="en-US"/>
        </w:rPr>
      </w:pPr>
      <w:r>
        <w:t>Document Feedback:</w:t>
      </w:r>
      <w:r>
        <w:tab/>
      </w:r>
      <w:r>
        <w:tab/>
      </w:r>
      <w:hyperlink r:id="rId67" w:history="1">
        <w:r w:rsidRPr="006252F9">
          <w:rPr>
            <w:rStyle w:val="Hyperlink"/>
          </w:rPr>
          <w:t>Send Feedback</w:t>
        </w:r>
      </w:hyperlink>
      <w:r w:rsidR="005D492F" w:rsidRPr="00B35ABA">
        <w:rPr>
          <w:lang w:val="en-US" w:eastAsia="en-US"/>
        </w:rPr>
        <w:t xml:space="preserve">   </w:t>
      </w:r>
    </w:p>
    <w:p w14:paraId="3FE408B0" w14:textId="77777777" w:rsidR="00C16A15" w:rsidRPr="00B35ABA" w:rsidRDefault="00C16A15" w:rsidP="00B35ABA">
      <w:pPr>
        <w:spacing w:before="120" w:after="0" w:line="240" w:lineRule="auto"/>
        <w:rPr>
          <w:lang w:val="en-US" w:eastAsia="en-US"/>
        </w:rPr>
      </w:pPr>
    </w:p>
    <w:tbl>
      <w:tblPr>
        <w:tblStyle w:val="FTDITable"/>
        <w:tblW w:w="0" w:type="auto"/>
        <w:tblLook w:val="04A0" w:firstRow="1" w:lastRow="0" w:firstColumn="1" w:lastColumn="0" w:noHBand="0" w:noVBand="1"/>
      </w:tblPr>
      <w:tblGrid>
        <w:gridCol w:w="1548"/>
        <w:gridCol w:w="5129"/>
        <w:gridCol w:w="2565"/>
      </w:tblGrid>
      <w:tr w:rsidR="00C16A15" w14:paraId="1F06F811" w14:textId="77777777" w:rsidTr="00BE48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2A2E2BF8" w14:textId="77777777" w:rsidR="00C16A15" w:rsidRDefault="00C16A15" w:rsidP="00722471">
            <w:r>
              <w:t>Revision</w:t>
            </w:r>
          </w:p>
        </w:tc>
        <w:tc>
          <w:tcPr>
            <w:tcW w:w="5129" w:type="dxa"/>
          </w:tcPr>
          <w:p w14:paraId="48598F60" w14:textId="77777777" w:rsidR="00C16A15" w:rsidRDefault="00C16A15" w:rsidP="00722471">
            <w:pPr>
              <w:jc w:val="left"/>
              <w:cnfStyle w:val="100000000000" w:firstRow="1" w:lastRow="0" w:firstColumn="0" w:lastColumn="0" w:oddVBand="0" w:evenVBand="0" w:oddHBand="0" w:evenHBand="0" w:firstRowFirstColumn="0" w:firstRowLastColumn="0" w:lastRowFirstColumn="0" w:lastRowLastColumn="0"/>
            </w:pPr>
            <w:r>
              <w:t>Changes</w:t>
            </w:r>
          </w:p>
        </w:tc>
        <w:tc>
          <w:tcPr>
            <w:tcW w:w="2565" w:type="dxa"/>
          </w:tcPr>
          <w:p w14:paraId="2EDE3E40" w14:textId="77777777" w:rsidR="00C16A15" w:rsidRDefault="00C16A15" w:rsidP="00722471">
            <w:pPr>
              <w:cnfStyle w:val="100000000000" w:firstRow="1" w:lastRow="0" w:firstColumn="0" w:lastColumn="0" w:oddVBand="0" w:evenVBand="0" w:oddHBand="0" w:evenHBand="0" w:firstRowFirstColumn="0" w:firstRowLastColumn="0" w:lastRowFirstColumn="0" w:lastRowLastColumn="0"/>
            </w:pPr>
            <w:r>
              <w:t>Date</w:t>
            </w:r>
          </w:p>
        </w:tc>
      </w:tr>
      <w:tr w:rsidR="00A77A5D" w14:paraId="2EF93946" w14:textId="77777777" w:rsidTr="00BE486A">
        <w:tc>
          <w:tcPr>
            <w:cnfStyle w:val="001000000000" w:firstRow="0" w:lastRow="0" w:firstColumn="1" w:lastColumn="0" w:oddVBand="0" w:evenVBand="0" w:oddHBand="0" w:evenHBand="0" w:firstRowFirstColumn="0" w:firstRowLastColumn="0" w:lastRowFirstColumn="0" w:lastRowLastColumn="0"/>
            <w:tcW w:w="1548" w:type="dxa"/>
          </w:tcPr>
          <w:p w14:paraId="69675D58" w14:textId="7F02303B" w:rsidR="00985480" w:rsidRDefault="00985480" w:rsidP="00722471">
            <w:r>
              <w:t>0.1</w:t>
            </w:r>
          </w:p>
        </w:tc>
        <w:tc>
          <w:tcPr>
            <w:tcW w:w="5129" w:type="dxa"/>
          </w:tcPr>
          <w:p w14:paraId="3D74E983" w14:textId="12014D7C" w:rsidR="00A77A5D" w:rsidRDefault="00985480" w:rsidP="00C16A15">
            <w:pPr>
              <w:jc w:val="left"/>
              <w:cnfStyle w:val="000000000000" w:firstRow="0" w:lastRow="0" w:firstColumn="0" w:lastColumn="0" w:oddVBand="0" w:evenVBand="0" w:oddHBand="0" w:evenHBand="0" w:firstRowFirstColumn="0" w:firstRowLastColumn="0" w:lastRowFirstColumn="0" w:lastRowLastColumn="0"/>
            </w:pPr>
            <w:r>
              <w:t xml:space="preserve">First Draft </w:t>
            </w:r>
          </w:p>
        </w:tc>
        <w:tc>
          <w:tcPr>
            <w:tcW w:w="2565" w:type="dxa"/>
          </w:tcPr>
          <w:p w14:paraId="492F19AF" w14:textId="22477DAB" w:rsidR="00A77A5D" w:rsidRPr="00B31678" w:rsidRDefault="0054220F" w:rsidP="00392D56">
            <w:pPr>
              <w:ind w:right="-330"/>
              <w:jc w:val="left"/>
              <w:cnfStyle w:val="000000000000" w:firstRow="0" w:lastRow="0" w:firstColumn="0" w:lastColumn="0" w:oddVBand="0" w:evenVBand="0" w:oddHBand="0" w:evenHBand="0" w:firstRowFirstColumn="0" w:firstRowLastColumn="0" w:lastRowFirstColumn="0" w:lastRowLastColumn="0"/>
              <w:rPr>
                <w:szCs w:val="18"/>
              </w:rPr>
            </w:pPr>
            <w:r>
              <w:rPr>
                <w:szCs w:val="18"/>
              </w:rPr>
              <w:t>2017</w:t>
            </w:r>
            <w:r w:rsidR="00F1342D">
              <w:rPr>
                <w:szCs w:val="18"/>
              </w:rPr>
              <w:t>-0</w:t>
            </w:r>
            <w:r w:rsidR="00985480">
              <w:rPr>
                <w:szCs w:val="18"/>
              </w:rPr>
              <w:t>9</w:t>
            </w:r>
            <w:r w:rsidR="00F1342D">
              <w:rPr>
                <w:szCs w:val="18"/>
              </w:rPr>
              <w:t>-</w:t>
            </w:r>
            <w:r w:rsidR="00985480">
              <w:rPr>
                <w:szCs w:val="18"/>
              </w:rPr>
              <w:t>25</w:t>
            </w:r>
          </w:p>
        </w:tc>
      </w:tr>
    </w:tbl>
    <w:p w14:paraId="34686456" w14:textId="3B74DBDC" w:rsidR="00A2095F" w:rsidRDefault="00A2095F" w:rsidP="00A2095F">
      <w:pPr>
        <w:rPr>
          <w:rFonts w:eastAsia="SimSun"/>
          <w:lang w:val="en-GB" w:eastAsia="zh-CN"/>
        </w:rPr>
      </w:pPr>
    </w:p>
    <w:p w14:paraId="6FC27624" w14:textId="77777777" w:rsidR="006F4407" w:rsidRDefault="006F4407" w:rsidP="006F4407">
      <w:pPr>
        <w:pStyle w:val="Heading1"/>
        <w:numPr>
          <w:ilvl w:val="0"/>
          <w:numId w:val="0"/>
        </w:numPr>
        <w:jc w:val="both"/>
        <w:rPr>
          <w:rFonts w:eastAsia="SimSun"/>
          <w:lang w:eastAsia="zh-CN"/>
        </w:rPr>
      </w:pPr>
      <w:bookmarkStart w:id="1787" w:name="_Toc143101899"/>
      <w:r>
        <w:lastRenderedPageBreak/>
        <w:t>A</w:t>
      </w:r>
      <w:r w:rsidRPr="00F51F2B">
        <w:t xml:space="preserve">ppendix </w:t>
      </w:r>
      <w:r w:rsidRPr="00FE75B3">
        <w:t xml:space="preserve">D </w:t>
      </w:r>
      <w:r w:rsidRPr="00F51F2B">
        <w:t xml:space="preserve">– </w:t>
      </w:r>
      <w:r>
        <w:rPr>
          <w:rFonts w:eastAsia="SimSun" w:hint="eastAsia"/>
          <w:lang w:eastAsia="zh-CN"/>
        </w:rPr>
        <w:t>Sample source code</w:t>
      </w:r>
      <w:bookmarkEnd w:id="1787"/>
    </w:p>
    <w:p w14:paraId="123B435C" w14:textId="126C2BAB" w:rsidR="006F4407" w:rsidRDefault="00B97006" w:rsidP="006F4407">
      <w:pPr>
        <w:rPr>
          <w:rFonts w:eastAsia="SimSun"/>
          <w:lang w:val="en-GB" w:eastAsia="zh-CN"/>
        </w:rPr>
      </w:pPr>
      <w:r>
        <w:rPr>
          <w:rFonts w:eastAsia="SimSun"/>
          <w:lang w:val="en-GB" w:eastAsia="zh-CN"/>
        </w:rPr>
        <w:t>Below</w:t>
      </w:r>
      <w:r w:rsidR="00257A47">
        <w:rPr>
          <w:rFonts w:eastAsia="SimSun"/>
          <w:lang w:val="en-GB" w:eastAsia="zh-CN"/>
        </w:rPr>
        <w:t xml:space="preserve"> is</w:t>
      </w:r>
      <w:r>
        <w:rPr>
          <w:rFonts w:eastAsia="SimSun"/>
          <w:lang w:val="en-GB" w:eastAsia="zh-CN"/>
        </w:rPr>
        <w:t xml:space="preserve"> the</w:t>
      </w:r>
      <w:r w:rsidR="00257A47">
        <w:rPr>
          <w:rFonts w:eastAsia="SimSun"/>
          <w:lang w:val="en-GB" w:eastAsia="zh-CN"/>
        </w:rPr>
        <w:t xml:space="preserve"> source code</w:t>
      </w:r>
      <w:r>
        <w:rPr>
          <w:rFonts w:eastAsia="SimSun"/>
          <w:lang w:val="en-GB" w:eastAsia="zh-CN"/>
        </w:rPr>
        <w:t xml:space="preserve"> </w:t>
      </w:r>
      <w:r w:rsidR="00257A47">
        <w:rPr>
          <w:rFonts w:eastAsia="SimSun"/>
          <w:lang w:val="en-GB" w:eastAsia="zh-CN"/>
        </w:rPr>
        <w:t xml:space="preserve">of the application mentioned in (4.3), </w:t>
      </w:r>
      <w:r>
        <w:rPr>
          <w:rFonts w:eastAsia="SimSun"/>
          <w:lang w:val="en-GB" w:eastAsia="zh-CN"/>
        </w:rPr>
        <w:t xml:space="preserve">it can be imported to </w:t>
      </w:r>
      <w:r w:rsidRPr="00FE75B3">
        <w:rPr>
          <w:rFonts w:eastAsia="SimSun"/>
          <w:lang w:val="en-GB" w:eastAsia="zh-CN"/>
        </w:rPr>
        <w:t>STM32CubeIDE</w:t>
      </w:r>
      <w:r w:rsidR="00C97EDB">
        <w:rPr>
          <w:rFonts w:eastAsia="SimSun"/>
          <w:lang w:val="en-GB" w:eastAsia="zh-CN"/>
        </w:rPr>
        <w:t xml:space="preserve"> to be built and ra</w:t>
      </w:r>
      <w:r w:rsidRPr="00FE75B3">
        <w:rPr>
          <w:rFonts w:eastAsia="SimSun"/>
          <w:lang w:val="en-GB" w:eastAsia="zh-CN"/>
        </w:rPr>
        <w:t>n</w:t>
      </w:r>
      <w:r w:rsidR="001B6ED5">
        <w:rPr>
          <w:rFonts w:eastAsia="SimSun"/>
          <w:lang w:val="en-GB" w:eastAsia="zh-CN"/>
        </w:rPr>
        <w:t xml:space="preserve"> (see 4.3.3.1,</w:t>
      </w:r>
      <w:r w:rsidR="002E5238">
        <w:rPr>
          <w:rFonts w:eastAsia="SimSun"/>
          <w:lang w:val="en-GB" w:eastAsia="zh-CN"/>
        </w:rPr>
        <w:t xml:space="preserve"> at </w:t>
      </w:r>
      <w:r w:rsidR="001B6ED5">
        <w:rPr>
          <w:rFonts w:eastAsia="SimSun"/>
          <w:lang w:val="en-GB" w:eastAsia="zh-CN"/>
        </w:rPr>
        <w:t>2)</w:t>
      </w:r>
    </w:p>
    <w:p w14:paraId="42675B98" w14:textId="052D18F4" w:rsidR="00ED004D" w:rsidRPr="008854A8" w:rsidRDefault="000633D7" w:rsidP="008854A8">
      <w:pPr>
        <w:jc w:val="center"/>
        <w:rPr>
          <w:rFonts w:eastAsia="SimSun"/>
          <w:lang w:val="en-GB" w:eastAsia="zh-CN"/>
        </w:rPr>
      </w:pPr>
      <w:r>
        <w:rPr>
          <w:rFonts w:eastAsia="SimSun"/>
          <w:lang w:val="en-GB" w:eastAsia="zh-CN"/>
        </w:rPr>
        <w:t xml:space="preserve">Please check </w:t>
      </w:r>
      <w:proofErr w:type="gramStart"/>
      <w:r w:rsidRPr="000633D7">
        <w:rPr>
          <w:rFonts w:eastAsia="SimSun"/>
          <w:lang w:val="en-GB" w:eastAsia="zh-CN"/>
        </w:rPr>
        <w:t>STM32L476G_With_EVE.zip</w:t>
      </w:r>
      <w:proofErr w:type="gramEnd"/>
    </w:p>
    <w:p w14:paraId="4A1A99C4" w14:textId="77777777" w:rsidR="006F4407" w:rsidRDefault="006F4407" w:rsidP="00ED004D">
      <w:pPr>
        <w:pStyle w:val="Normal8Bold"/>
        <w:rPr>
          <w:rFonts w:ascii="Verdana" w:eastAsia="SimSun" w:hAnsi="Verdana"/>
          <w:sz w:val="28"/>
          <w:szCs w:val="28"/>
          <w:u w:val="single"/>
          <w:lang w:eastAsia="zh-CN"/>
        </w:rPr>
      </w:pPr>
    </w:p>
    <w:p w14:paraId="56E9E00E" w14:textId="77777777" w:rsidR="006F4407" w:rsidRDefault="006F4407" w:rsidP="00ED004D">
      <w:pPr>
        <w:pStyle w:val="Normal8Bold"/>
        <w:rPr>
          <w:rFonts w:ascii="Verdana" w:eastAsia="SimSun" w:hAnsi="Verdana"/>
          <w:sz w:val="28"/>
          <w:szCs w:val="28"/>
          <w:u w:val="single"/>
          <w:lang w:eastAsia="zh-CN"/>
        </w:rPr>
      </w:pPr>
    </w:p>
    <w:p w14:paraId="69C1BBD5" w14:textId="77777777" w:rsidR="006F4407" w:rsidRDefault="006F4407" w:rsidP="00ED004D">
      <w:pPr>
        <w:pStyle w:val="Normal8Bold"/>
        <w:rPr>
          <w:rFonts w:ascii="Verdana" w:eastAsia="SimSun" w:hAnsi="Verdana"/>
          <w:sz w:val="28"/>
          <w:szCs w:val="28"/>
          <w:u w:val="single"/>
          <w:lang w:eastAsia="zh-CN"/>
        </w:rPr>
      </w:pPr>
    </w:p>
    <w:p w14:paraId="23E8542E" w14:textId="77777777" w:rsidR="006F4407" w:rsidRDefault="006F4407" w:rsidP="00ED004D">
      <w:pPr>
        <w:pStyle w:val="Normal8Bold"/>
        <w:rPr>
          <w:rFonts w:ascii="Verdana" w:eastAsia="SimSun" w:hAnsi="Verdana"/>
          <w:sz w:val="28"/>
          <w:szCs w:val="28"/>
          <w:u w:val="single"/>
          <w:lang w:eastAsia="zh-CN"/>
        </w:rPr>
      </w:pPr>
    </w:p>
    <w:p w14:paraId="2F577843" w14:textId="77777777" w:rsidR="006F4407" w:rsidRDefault="006F4407" w:rsidP="00ED004D">
      <w:pPr>
        <w:pStyle w:val="Normal8Bold"/>
        <w:rPr>
          <w:rFonts w:ascii="Verdana" w:eastAsia="SimSun" w:hAnsi="Verdana"/>
          <w:sz w:val="28"/>
          <w:szCs w:val="28"/>
          <w:u w:val="single"/>
          <w:lang w:eastAsia="zh-CN"/>
        </w:rPr>
      </w:pPr>
    </w:p>
    <w:p w14:paraId="4AF0FAA7" w14:textId="77777777" w:rsidR="006F4407" w:rsidRDefault="006F4407" w:rsidP="00ED004D">
      <w:pPr>
        <w:pStyle w:val="Normal8Bold"/>
        <w:rPr>
          <w:rFonts w:ascii="Verdana" w:eastAsia="SimSun" w:hAnsi="Verdana"/>
          <w:sz w:val="28"/>
          <w:szCs w:val="28"/>
          <w:u w:val="single"/>
          <w:lang w:eastAsia="zh-CN"/>
        </w:rPr>
      </w:pPr>
    </w:p>
    <w:p w14:paraId="6642B40B" w14:textId="77777777" w:rsidR="006F4407" w:rsidRDefault="006F4407" w:rsidP="00ED004D">
      <w:pPr>
        <w:pStyle w:val="Normal8Bold"/>
        <w:rPr>
          <w:rFonts w:ascii="Verdana" w:eastAsia="SimSun" w:hAnsi="Verdana"/>
          <w:sz w:val="28"/>
          <w:szCs w:val="28"/>
          <w:u w:val="single"/>
          <w:lang w:eastAsia="zh-CN"/>
        </w:rPr>
      </w:pPr>
    </w:p>
    <w:p w14:paraId="78DAB5C7" w14:textId="77777777" w:rsidR="006F4407" w:rsidRDefault="006F4407" w:rsidP="00ED004D">
      <w:pPr>
        <w:pStyle w:val="Normal8Bold"/>
        <w:rPr>
          <w:rFonts w:ascii="Verdana" w:eastAsia="SimSun" w:hAnsi="Verdana"/>
          <w:sz w:val="28"/>
          <w:szCs w:val="28"/>
          <w:u w:val="single"/>
          <w:lang w:eastAsia="zh-CN"/>
        </w:rPr>
      </w:pPr>
    </w:p>
    <w:p w14:paraId="18F661B3" w14:textId="77777777" w:rsidR="006F4407" w:rsidRDefault="006F4407" w:rsidP="00ED004D">
      <w:pPr>
        <w:pStyle w:val="Normal8Bold"/>
        <w:rPr>
          <w:rFonts w:ascii="Verdana" w:eastAsia="SimSun" w:hAnsi="Verdana"/>
          <w:sz w:val="28"/>
          <w:szCs w:val="28"/>
          <w:u w:val="single"/>
          <w:lang w:eastAsia="zh-CN"/>
        </w:rPr>
      </w:pPr>
    </w:p>
    <w:p w14:paraId="3032168D" w14:textId="77777777" w:rsidR="006F4407" w:rsidRDefault="006F4407" w:rsidP="00ED004D">
      <w:pPr>
        <w:pStyle w:val="Normal8Bold"/>
        <w:rPr>
          <w:rFonts w:ascii="Verdana" w:eastAsia="SimSun" w:hAnsi="Verdana"/>
          <w:sz w:val="28"/>
          <w:szCs w:val="28"/>
          <w:u w:val="single"/>
          <w:lang w:eastAsia="zh-CN"/>
        </w:rPr>
      </w:pPr>
    </w:p>
    <w:p w14:paraId="398FFDAB" w14:textId="77777777" w:rsidR="006F4407" w:rsidRDefault="006F4407" w:rsidP="00ED004D">
      <w:pPr>
        <w:pStyle w:val="Normal8Bold"/>
        <w:rPr>
          <w:rFonts w:ascii="Verdana" w:eastAsia="SimSun" w:hAnsi="Verdana"/>
          <w:sz w:val="28"/>
          <w:szCs w:val="28"/>
          <w:u w:val="single"/>
          <w:lang w:eastAsia="zh-CN"/>
        </w:rPr>
      </w:pPr>
    </w:p>
    <w:p w14:paraId="7CD0148A" w14:textId="77777777" w:rsidR="006F4407" w:rsidRDefault="006F4407" w:rsidP="00ED004D">
      <w:pPr>
        <w:pStyle w:val="Normal8Bold"/>
        <w:rPr>
          <w:rFonts w:ascii="Verdana" w:eastAsia="SimSun" w:hAnsi="Verdana"/>
          <w:sz w:val="28"/>
          <w:szCs w:val="28"/>
          <w:u w:val="single"/>
          <w:lang w:eastAsia="zh-CN"/>
        </w:rPr>
      </w:pPr>
    </w:p>
    <w:p w14:paraId="50CC440D" w14:textId="77777777" w:rsidR="006F4407" w:rsidRDefault="006F4407" w:rsidP="00ED004D">
      <w:pPr>
        <w:pStyle w:val="Normal8Bold"/>
        <w:rPr>
          <w:rFonts w:ascii="Verdana" w:eastAsia="SimSun" w:hAnsi="Verdana"/>
          <w:sz w:val="28"/>
          <w:szCs w:val="28"/>
          <w:u w:val="single"/>
          <w:lang w:eastAsia="zh-CN"/>
        </w:rPr>
      </w:pPr>
    </w:p>
    <w:p w14:paraId="28010CF7" w14:textId="77777777" w:rsidR="006F4407" w:rsidRDefault="006F4407" w:rsidP="00ED004D">
      <w:pPr>
        <w:pStyle w:val="Normal8Bold"/>
        <w:rPr>
          <w:rFonts w:ascii="Verdana" w:eastAsia="SimSun" w:hAnsi="Verdana"/>
          <w:sz w:val="28"/>
          <w:szCs w:val="28"/>
          <w:u w:val="single"/>
          <w:lang w:eastAsia="zh-CN"/>
        </w:rPr>
      </w:pPr>
    </w:p>
    <w:p w14:paraId="56D4281B" w14:textId="77777777" w:rsidR="006F4407" w:rsidRDefault="006F4407" w:rsidP="00ED004D">
      <w:pPr>
        <w:pStyle w:val="Normal8Bold"/>
        <w:rPr>
          <w:rFonts w:ascii="Verdana" w:eastAsia="SimSun" w:hAnsi="Verdana"/>
          <w:sz w:val="28"/>
          <w:szCs w:val="28"/>
          <w:u w:val="single"/>
          <w:lang w:eastAsia="zh-CN"/>
        </w:rPr>
      </w:pPr>
    </w:p>
    <w:p w14:paraId="471C5D0B" w14:textId="77777777" w:rsidR="006F4407" w:rsidRDefault="006F4407" w:rsidP="00ED004D">
      <w:pPr>
        <w:pStyle w:val="Normal8Bold"/>
        <w:rPr>
          <w:rFonts w:ascii="Verdana" w:eastAsia="SimSun" w:hAnsi="Verdana"/>
          <w:sz w:val="28"/>
          <w:szCs w:val="28"/>
          <w:u w:val="single"/>
          <w:lang w:eastAsia="zh-CN"/>
        </w:rPr>
      </w:pPr>
    </w:p>
    <w:p w14:paraId="6835F13E" w14:textId="77777777" w:rsidR="006F4407" w:rsidRDefault="006F4407" w:rsidP="00ED004D">
      <w:pPr>
        <w:pStyle w:val="Normal8Bold"/>
        <w:rPr>
          <w:rFonts w:ascii="Verdana" w:eastAsia="SimSun" w:hAnsi="Verdana"/>
          <w:sz w:val="28"/>
          <w:szCs w:val="28"/>
          <w:u w:val="single"/>
          <w:lang w:eastAsia="zh-CN"/>
        </w:rPr>
      </w:pPr>
    </w:p>
    <w:p w14:paraId="09AC46D9" w14:textId="77777777" w:rsidR="006F4407" w:rsidRDefault="006F4407" w:rsidP="00ED004D">
      <w:pPr>
        <w:pStyle w:val="Normal8Bold"/>
        <w:rPr>
          <w:rFonts w:ascii="Verdana" w:eastAsia="SimSun" w:hAnsi="Verdana"/>
          <w:sz w:val="28"/>
          <w:szCs w:val="28"/>
          <w:u w:val="single"/>
          <w:lang w:eastAsia="zh-CN"/>
        </w:rPr>
      </w:pPr>
    </w:p>
    <w:p w14:paraId="7808D6C4" w14:textId="77777777" w:rsidR="006F4407" w:rsidRDefault="006F4407" w:rsidP="00ED004D">
      <w:pPr>
        <w:pStyle w:val="Normal8Bold"/>
        <w:rPr>
          <w:rFonts w:ascii="Verdana" w:eastAsia="SimSun" w:hAnsi="Verdana"/>
          <w:sz w:val="28"/>
          <w:szCs w:val="28"/>
          <w:u w:val="single"/>
          <w:lang w:eastAsia="zh-CN"/>
        </w:rPr>
      </w:pPr>
    </w:p>
    <w:p w14:paraId="187FCCBF" w14:textId="77777777" w:rsidR="006F4407" w:rsidRDefault="006F4407" w:rsidP="00ED004D">
      <w:pPr>
        <w:pStyle w:val="Normal8Bold"/>
        <w:rPr>
          <w:rFonts w:ascii="Verdana" w:eastAsia="SimSun" w:hAnsi="Verdana"/>
          <w:sz w:val="28"/>
          <w:szCs w:val="28"/>
          <w:u w:val="single"/>
          <w:lang w:eastAsia="zh-CN"/>
        </w:rPr>
      </w:pPr>
    </w:p>
    <w:p w14:paraId="07C0346A" w14:textId="77777777" w:rsidR="006F4407" w:rsidRDefault="006F4407" w:rsidP="00ED004D">
      <w:pPr>
        <w:pStyle w:val="Normal8Bold"/>
        <w:rPr>
          <w:rFonts w:ascii="Verdana" w:eastAsia="SimSun" w:hAnsi="Verdana"/>
          <w:sz w:val="28"/>
          <w:szCs w:val="28"/>
          <w:u w:val="single"/>
          <w:lang w:eastAsia="zh-CN"/>
        </w:rPr>
      </w:pPr>
    </w:p>
    <w:p w14:paraId="6D047B29" w14:textId="77777777" w:rsidR="006F4407" w:rsidRDefault="006F4407" w:rsidP="00ED004D">
      <w:pPr>
        <w:pStyle w:val="Normal8Bold"/>
        <w:rPr>
          <w:rFonts w:ascii="Verdana" w:eastAsia="SimSun" w:hAnsi="Verdana"/>
          <w:sz w:val="28"/>
          <w:szCs w:val="28"/>
          <w:u w:val="single"/>
          <w:lang w:eastAsia="zh-CN"/>
        </w:rPr>
      </w:pPr>
    </w:p>
    <w:p w14:paraId="04399006" w14:textId="77777777" w:rsidR="006F4407" w:rsidRDefault="006F4407" w:rsidP="00ED004D">
      <w:pPr>
        <w:pStyle w:val="Normal8Bold"/>
        <w:rPr>
          <w:rFonts w:ascii="Verdana" w:eastAsia="SimSun" w:hAnsi="Verdana"/>
          <w:sz w:val="28"/>
          <w:szCs w:val="28"/>
          <w:u w:val="single"/>
          <w:lang w:eastAsia="zh-CN"/>
        </w:rPr>
      </w:pPr>
    </w:p>
    <w:p w14:paraId="6650503A" w14:textId="77777777" w:rsidR="006F4407" w:rsidRDefault="006F4407" w:rsidP="00ED004D">
      <w:pPr>
        <w:pStyle w:val="Normal8Bold"/>
        <w:rPr>
          <w:rFonts w:ascii="Verdana" w:eastAsia="SimSun" w:hAnsi="Verdana"/>
          <w:sz w:val="28"/>
          <w:szCs w:val="28"/>
          <w:u w:val="single"/>
          <w:lang w:eastAsia="zh-CN"/>
        </w:rPr>
      </w:pPr>
    </w:p>
    <w:p w14:paraId="4C2025FB" w14:textId="77777777" w:rsidR="006F4407" w:rsidRDefault="006F4407" w:rsidP="00ED004D">
      <w:pPr>
        <w:pStyle w:val="Normal8Bold"/>
        <w:rPr>
          <w:rFonts w:ascii="Verdana" w:eastAsia="SimSun" w:hAnsi="Verdana"/>
          <w:sz w:val="28"/>
          <w:szCs w:val="28"/>
          <w:u w:val="single"/>
          <w:lang w:eastAsia="zh-CN"/>
        </w:rPr>
      </w:pPr>
    </w:p>
    <w:p w14:paraId="3459CF9E" w14:textId="77777777" w:rsidR="006F4407" w:rsidRDefault="006F4407" w:rsidP="00ED004D">
      <w:pPr>
        <w:pStyle w:val="Normal8Bold"/>
        <w:rPr>
          <w:rFonts w:ascii="Verdana" w:eastAsia="SimSun" w:hAnsi="Verdana"/>
          <w:sz w:val="28"/>
          <w:szCs w:val="28"/>
          <w:u w:val="single"/>
          <w:lang w:eastAsia="zh-CN"/>
        </w:rPr>
      </w:pPr>
    </w:p>
    <w:p w14:paraId="6A7FB9FC" w14:textId="77777777" w:rsidR="006F4407" w:rsidRDefault="006F4407" w:rsidP="00ED004D">
      <w:pPr>
        <w:pStyle w:val="Normal8Bold"/>
        <w:rPr>
          <w:rFonts w:ascii="Verdana" w:eastAsia="SimSun" w:hAnsi="Verdana"/>
          <w:sz w:val="28"/>
          <w:szCs w:val="28"/>
          <w:u w:val="single"/>
          <w:lang w:eastAsia="zh-CN"/>
        </w:rPr>
      </w:pPr>
    </w:p>
    <w:p w14:paraId="4FCFB521" w14:textId="77777777" w:rsidR="006F4407" w:rsidRDefault="006F4407" w:rsidP="00ED004D">
      <w:pPr>
        <w:pStyle w:val="Normal8Bold"/>
        <w:rPr>
          <w:rFonts w:ascii="Verdana" w:eastAsia="SimSun" w:hAnsi="Verdana"/>
          <w:sz w:val="28"/>
          <w:szCs w:val="28"/>
          <w:u w:val="single"/>
          <w:lang w:eastAsia="zh-CN"/>
        </w:rPr>
      </w:pPr>
    </w:p>
    <w:p w14:paraId="3022722D" w14:textId="09743180" w:rsidR="00863A73" w:rsidRDefault="00863A73">
      <w:pPr>
        <w:rPr>
          <w:rFonts w:eastAsia="SimSun" w:cs="Arial"/>
          <w:b/>
          <w:bCs/>
          <w:sz w:val="28"/>
          <w:szCs w:val="28"/>
          <w:u w:val="single"/>
          <w:lang w:val="en-GB" w:eastAsia="zh-CN"/>
        </w:rPr>
      </w:pPr>
      <w:r>
        <w:rPr>
          <w:rFonts w:eastAsia="SimSun"/>
          <w:sz w:val="28"/>
          <w:szCs w:val="28"/>
          <w:u w:val="single"/>
          <w:lang w:eastAsia="zh-CN"/>
        </w:rPr>
        <w:br w:type="page"/>
      </w:r>
    </w:p>
    <w:p w14:paraId="04CC57A4" w14:textId="77777777" w:rsidR="00ED004D" w:rsidRPr="00687D0D" w:rsidRDefault="00ED004D" w:rsidP="00ED004D">
      <w:pPr>
        <w:pStyle w:val="Normal8Bold"/>
        <w:rPr>
          <w:rFonts w:ascii="Verdana" w:hAnsi="Verdana"/>
          <w:sz w:val="28"/>
          <w:szCs w:val="28"/>
          <w:u w:val="single"/>
        </w:rPr>
      </w:pPr>
      <w:r w:rsidRPr="00687D0D">
        <w:rPr>
          <w:rFonts w:ascii="Verdana" w:hAnsi="Verdana"/>
          <w:sz w:val="28"/>
          <w:szCs w:val="28"/>
          <w:u w:val="single"/>
        </w:rPr>
        <w:lastRenderedPageBreak/>
        <w:t>Revision History</w:t>
      </w:r>
    </w:p>
    <w:p w14:paraId="2E4AD0D2" w14:textId="77777777" w:rsidR="00ED004D" w:rsidRPr="00005DBD" w:rsidRDefault="00ED004D" w:rsidP="00ED004D"/>
    <w:p w14:paraId="0739E282" w14:textId="77777777" w:rsidR="00ED004D" w:rsidRPr="00005DBD" w:rsidRDefault="00ED004D" w:rsidP="00ED004D">
      <w:r w:rsidRPr="00005DBD">
        <w:t xml:space="preserve">Revision history (internal use only, please clearly state </w:t>
      </w:r>
      <w:r>
        <w:t>all</w:t>
      </w:r>
      <w:r w:rsidRPr="00005DBD">
        <w:t xml:space="preserve"> changes here before saving the file)</w:t>
      </w:r>
    </w:p>
    <w:tbl>
      <w:tblPr>
        <w:tblStyle w:val="FTDITable"/>
        <w:tblW w:w="0" w:type="auto"/>
        <w:tblLook w:val="04A0" w:firstRow="1" w:lastRow="0" w:firstColumn="1" w:lastColumn="0" w:noHBand="0" w:noVBand="1"/>
      </w:tblPr>
      <w:tblGrid>
        <w:gridCol w:w="1256"/>
        <w:gridCol w:w="1697"/>
        <w:gridCol w:w="4558"/>
        <w:gridCol w:w="1731"/>
      </w:tblGrid>
      <w:tr w:rsidR="00ED004D" w:rsidRPr="00AC2D6A" w14:paraId="16C1AE3E" w14:textId="77777777" w:rsidTr="00DB42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tcPr>
          <w:p w14:paraId="52B33D03" w14:textId="77777777" w:rsidR="00ED004D" w:rsidRPr="00AC2D6A" w:rsidRDefault="00ED004D" w:rsidP="00F727FB">
            <w:r w:rsidRPr="00AC2D6A">
              <w:t>Revision</w:t>
            </w:r>
          </w:p>
        </w:tc>
        <w:tc>
          <w:tcPr>
            <w:tcW w:w="1697" w:type="dxa"/>
          </w:tcPr>
          <w:p w14:paraId="4138873D" w14:textId="77777777" w:rsidR="00ED004D" w:rsidRPr="00AC2D6A" w:rsidRDefault="00ED004D" w:rsidP="00F727FB">
            <w:pPr>
              <w:cnfStyle w:val="100000000000" w:firstRow="1" w:lastRow="0" w:firstColumn="0" w:lastColumn="0" w:oddVBand="0" w:evenVBand="0" w:oddHBand="0" w:evenHBand="0" w:firstRowFirstColumn="0" w:firstRowLastColumn="0" w:lastRowFirstColumn="0" w:lastRowLastColumn="0"/>
            </w:pPr>
            <w:r w:rsidRPr="00AC2D6A">
              <w:t>Date</w:t>
            </w:r>
          </w:p>
          <w:p w14:paraId="30A8FF42" w14:textId="77777777" w:rsidR="00ED004D" w:rsidRPr="00AC2D6A" w:rsidRDefault="00ED004D" w:rsidP="00F727FB">
            <w:pPr>
              <w:cnfStyle w:val="100000000000" w:firstRow="1" w:lastRow="0" w:firstColumn="0" w:lastColumn="0" w:oddVBand="0" w:evenVBand="0" w:oddHBand="0" w:evenHBand="0" w:firstRowFirstColumn="0" w:firstRowLastColumn="0" w:lastRowFirstColumn="0" w:lastRowLastColumn="0"/>
            </w:pPr>
            <w:r w:rsidRPr="00AC2D6A">
              <w:t>YYYY-MM-DD</w:t>
            </w:r>
          </w:p>
        </w:tc>
        <w:tc>
          <w:tcPr>
            <w:tcW w:w="4558" w:type="dxa"/>
          </w:tcPr>
          <w:p w14:paraId="5E55677C" w14:textId="77777777" w:rsidR="00ED004D" w:rsidRPr="00AC2D6A" w:rsidRDefault="00ED004D" w:rsidP="00F727FB">
            <w:pPr>
              <w:jc w:val="left"/>
              <w:cnfStyle w:val="100000000000" w:firstRow="1" w:lastRow="0" w:firstColumn="0" w:lastColumn="0" w:oddVBand="0" w:evenVBand="0" w:oddHBand="0" w:evenHBand="0" w:firstRowFirstColumn="0" w:firstRowLastColumn="0" w:lastRowFirstColumn="0" w:lastRowLastColumn="0"/>
            </w:pPr>
            <w:r w:rsidRPr="00AC2D6A">
              <w:t>Changes</w:t>
            </w:r>
          </w:p>
        </w:tc>
        <w:tc>
          <w:tcPr>
            <w:tcW w:w="1731" w:type="dxa"/>
          </w:tcPr>
          <w:p w14:paraId="0D6FD817" w14:textId="77777777" w:rsidR="00ED004D" w:rsidRPr="00AC2D6A" w:rsidRDefault="00ED004D" w:rsidP="00F727FB">
            <w:pPr>
              <w:jc w:val="left"/>
              <w:cnfStyle w:val="100000000000" w:firstRow="1" w:lastRow="0" w:firstColumn="0" w:lastColumn="0" w:oddVBand="0" w:evenVBand="0" w:oddHBand="0" w:evenHBand="0" w:firstRowFirstColumn="0" w:firstRowLastColumn="0" w:lastRowFirstColumn="0" w:lastRowLastColumn="0"/>
            </w:pPr>
            <w:r w:rsidRPr="00AC2D6A">
              <w:t>Editor</w:t>
            </w:r>
          </w:p>
        </w:tc>
      </w:tr>
      <w:tr w:rsidR="00ED004D" w:rsidRPr="00005DBD" w14:paraId="69C4BBDB" w14:textId="77777777" w:rsidTr="00DB42E6">
        <w:tc>
          <w:tcPr>
            <w:cnfStyle w:val="001000000000" w:firstRow="0" w:lastRow="0" w:firstColumn="1" w:lastColumn="0" w:oddVBand="0" w:evenVBand="0" w:oddHBand="0" w:evenHBand="0" w:firstRowFirstColumn="0" w:firstRowLastColumn="0" w:lastRowFirstColumn="0" w:lastRowLastColumn="0"/>
            <w:tcW w:w="1256" w:type="dxa"/>
          </w:tcPr>
          <w:p w14:paraId="1F4649BB" w14:textId="4BDEE075" w:rsidR="00ED004D" w:rsidRPr="00005DBD" w:rsidRDefault="00BB47E2" w:rsidP="00DB42E6">
            <w:pPr>
              <w:rPr>
                <w:rFonts w:eastAsiaTheme="minorEastAsia" w:cstheme="minorBidi"/>
                <w:bCs w:val="0"/>
                <w:szCs w:val="22"/>
                <w:lang w:val="en-SG" w:eastAsia="en-SG"/>
              </w:rPr>
            </w:pPr>
            <w:r>
              <w:rPr>
                <w:rFonts w:eastAsiaTheme="minorEastAsia" w:cstheme="minorBidi"/>
                <w:bCs w:val="0"/>
                <w:szCs w:val="22"/>
                <w:lang w:val="en-SG" w:eastAsia="en-SG"/>
              </w:rPr>
              <w:t>0</w:t>
            </w:r>
            <w:r w:rsidR="008F6923" w:rsidRPr="008F6923">
              <w:rPr>
                <w:rFonts w:eastAsiaTheme="minorEastAsia" w:cstheme="minorBidi"/>
                <w:bCs w:val="0"/>
                <w:szCs w:val="22"/>
                <w:lang w:val="en-SG" w:eastAsia="en-SG"/>
              </w:rPr>
              <w:t>.1</w:t>
            </w:r>
          </w:p>
        </w:tc>
        <w:tc>
          <w:tcPr>
            <w:tcW w:w="1697" w:type="dxa"/>
          </w:tcPr>
          <w:p w14:paraId="6687502A" w14:textId="55091CF4" w:rsidR="00ED004D" w:rsidRPr="00005DBD" w:rsidRDefault="008F6923">
            <w:pPr>
              <w:cnfStyle w:val="000000000000" w:firstRow="0" w:lastRow="0" w:firstColumn="0" w:lastColumn="0" w:oddVBand="0" w:evenVBand="0" w:oddHBand="0" w:evenHBand="0" w:firstRowFirstColumn="0" w:firstRowLastColumn="0" w:lastRowFirstColumn="0" w:lastRowLastColumn="0"/>
            </w:pPr>
            <w:r w:rsidRPr="008F6923">
              <w:t>2019-07-</w:t>
            </w:r>
            <w:r>
              <w:t>18</w:t>
            </w:r>
          </w:p>
        </w:tc>
        <w:tc>
          <w:tcPr>
            <w:tcW w:w="4558" w:type="dxa"/>
          </w:tcPr>
          <w:p w14:paraId="701B552A" w14:textId="31603345" w:rsidR="00ED004D" w:rsidRPr="00005DBD" w:rsidRDefault="008F6923" w:rsidP="00F727FB">
            <w:pPr>
              <w:jc w:val="left"/>
              <w:cnfStyle w:val="000000000000" w:firstRow="0" w:lastRow="0" w:firstColumn="0" w:lastColumn="0" w:oddVBand="0" w:evenVBand="0" w:oddHBand="0" w:evenHBand="0" w:firstRowFirstColumn="0" w:firstRowLastColumn="0" w:lastRowFirstColumn="0" w:lastRowLastColumn="0"/>
            </w:pPr>
            <w:r w:rsidRPr="008F6923">
              <w:t>Update to ESD 4.6, use STM32CubeIDE instead of TrueSTUDIO</w:t>
            </w:r>
          </w:p>
        </w:tc>
        <w:tc>
          <w:tcPr>
            <w:tcW w:w="1731" w:type="dxa"/>
          </w:tcPr>
          <w:p w14:paraId="639F1A67" w14:textId="529BAEFD" w:rsidR="00ED004D" w:rsidRPr="00005DBD" w:rsidRDefault="008F6923" w:rsidP="00F727FB">
            <w:pPr>
              <w:jc w:val="left"/>
              <w:cnfStyle w:val="000000000000" w:firstRow="0" w:lastRow="0" w:firstColumn="0" w:lastColumn="0" w:oddVBand="0" w:evenVBand="0" w:oddHBand="0" w:evenHBand="0" w:firstRowFirstColumn="0" w:firstRowLastColumn="0" w:lastRowFirstColumn="0" w:lastRowLastColumn="0"/>
            </w:pPr>
            <w:r>
              <w:t>Tuan Nguyen</w:t>
            </w:r>
          </w:p>
        </w:tc>
      </w:tr>
      <w:tr w:rsidR="007D5AAD" w:rsidRPr="00005DBD" w14:paraId="25A8DF5C" w14:textId="77777777" w:rsidTr="00DB42E6">
        <w:tc>
          <w:tcPr>
            <w:cnfStyle w:val="001000000000" w:firstRow="0" w:lastRow="0" w:firstColumn="1" w:lastColumn="0" w:oddVBand="0" w:evenVBand="0" w:oddHBand="0" w:evenHBand="0" w:firstRowFirstColumn="0" w:firstRowLastColumn="0" w:lastRowFirstColumn="0" w:lastRowLastColumn="0"/>
            <w:tcW w:w="1256" w:type="dxa"/>
          </w:tcPr>
          <w:p w14:paraId="10B60FAE" w14:textId="0FA3FD1C" w:rsidR="007D5AAD" w:rsidRDefault="007D5AAD" w:rsidP="00DB42E6">
            <w:r>
              <w:t>1.1</w:t>
            </w:r>
          </w:p>
        </w:tc>
        <w:tc>
          <w:tcPr>
            <w:tcW w:w="1697" w:type="dxa"/>
          </w:tcPr>
          <w:p w14:paraId="33843AE3" w14:textId="5203DB13" w:rsidR="007D5AAD" w:rsidRPr="008F6923" w:rsidRDefault="007D5AAD">
            <w:pPr>
              <w:cnfStyle w:val="000000000000" w:firstRow="0" w:lastRow="0" w:firstColumn="0" w:lastColumn="0" w:oddVBand="0" w:evenVBand="0" w:oddHBand="0" w:evenHBand="0" w:firstRowFirstColumn="0" w:firstRowLastColumn="0" w:lastRowFirstColumn="0" w:lastRowLastColumn="0"/>
            </w:pPr>
            <w:r>
              <w:t>2023-08-16</w:t>
            </w:r>
          </w:p>
        </w:tc>
        <w:tc>
          <w:tcPr>
            <w:tcW w:w="4558" w:type="dxa"/>
          </w:tcPr>
          <w:p w14:paraId="72D3E48A" w14:textId="6E1B6D6E" w:rsidR="007D5AAD" w:rsidRPr="008F6923" w:rsidRDefault="007D5AAD" w:rsidP="00520A09">
            <w:pPr>
              <w:jc w:val="left"/>
              <w:cnfStyle w:val="000000000000" w:firstRow="0" w:lastRow="0" w:firstColumn="0" w:lastColumn="0" w:oddVBand="0" w:evenVBand="0" w:oddHBand="0" w:evenHBand="0" w:firstRowFirstColumn="0" w:firstRowLastColumn="0" w:lastRowFirstColumn="0" w:lastRowLastColumn="0"/>
            </w:pPr>
            <w:r>
              <w:t>Update to ESD 4.16</w:t>
            </w:r>
          </w:p>
        </w:tc>
        <w:tc>
          <w:tcPr>
            <w:tcW w:w="1731" w:type="dxa"/>
          </w:tcPr>
          <w:p w14:paraId="45F36650" w14:textId="07C60842" w:rsidR="007D5AAD" w:rsidRDefault="007D5AAD" w:rsidP="00F727FB">
            <w:pPr>
              <w:cnfStyle w:val="000000000000" w:firstRow="0" w:lastRow="0" w:firstColumn="0" w:lastColumn="0" w:oddVBand="0" w:evenVBand="0" w:oddHBand="0" w:evenHBand="0" w:firstRowFirstColumn="0" w:firstRowLastColumn="0" w:lastRowFirstColumn="0" w:lastRowLastColumn="0"/>
            </w:pPr>
            <w:r>
              <w:t>Tuan Nguyen</w:t>
            </w:r>
          </w:p>
        </w:tc>
      </w:tr>
    </w:tbl>
    <w:p w14:paraId="31B55723" w14:textId="77777777" w:rsidR="007473FD" w:rsidRDefault="007473FD" w:rsidP="00AC6886">
      <w:pPr>
        <w:rPr>
          <w:noProof/>
          <w:lang w:eastAsia="zh-CN"/>
        </w:rPr>
      </w:pPr>
    </w:p>
    <w:p w14:paraId="0DF27BA4" w14:textId="042381B9" w:rsidR="007473FD" w:rsidRDefault="007473FD" w:rsidP="00AC6886">
      <w:pPr>
        <w:rPr>
          <w:noProof/>
          <w:lang w:eastAsia="zh-CN"/>
        </w:rPr>
      </w:pPr>
    </w:p>
    <w:p w14:paraId="3CBA0FBE" w14:textId="77777777" w:rsidR="007473FD" w:rsidRDefault="007473FD" w:rsidP="00AC6886">
      <w:pPr>
        <w:rPr>
          <w:noProof/>
          <w:lang w:eastAsia="zh-CN"/>
        </w:rPr>
      </w:pPr>
    </w:p>
    <w:p w14:paraId="7FBF34CC" w14:textId="0E88AC1D" w:rsidR="006D74A5" w:rsidRPr="0040758B" w:rsidRDefault="006D74A5" w:rsidP="00AC6886">
      <w:pPr>
        <w:rPr>
          <w:rFonts w:cs="Courier New"/>
          <w:b/>
        </w:rPr>
      </w:pPr>
    </w:p>
    <w:sectPr w:rsidR="006D74A5" w:rsidRPr="0040758B" w:rsidSect="00A31407">
      <w:headerReference w:type="default" r:id="rId68"/>
      <w:footerReference w:type="default" r:id="rId69"/>
      <w:footerReference w:type="first" r:id="rId70"/>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D102D" w14:textId="77777777" w:rsidR="00662E05" w:rsidRDefault="00662E05" w:rsidP="00626DD3">
      <w:pPr>
        <w:spacing w:after="0" w:line="240" w:lineRule="auto"/>
      </w:pPr>
      <w:r>
        <w:separator/>
      </w:r>
    </w:p>
  </w:endnote>
  <w:endnote w:type="continuationSeparator" w:id="0">
    <w:p w14:paraId="39BDBA80" w14:textId="77777777" w:rsidR="00662E05" w:rsidRDefault="00662E05" w:rsidP="00626DD3">
      <w:pPr>
        <w:spacing w:after="0" w:line="240" w:lineRule="auto"/>
      </w:pPr>
      <w:r>
        <w:continuationSeparator/>
      </w:r>
    </w:p>
  </w:endnote>
  <w:endnote w:type="continuationNotice" w:id="1">
    <w:p w14:paraId="63E57C68" w14:textId="77777777" w:rsidR="00662E05" w:rsidRDefault="00662E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DD731" w14:textId="0608C61E" w:rsidR="00F848DB" w:rsidRPr="000A0EE3" w:rsidRDefault="00F848DB" w:rsidP="00E61DCE">
    <w:pPr>
      <w:pStyle w:val="NoSpacing"/>
      <w:tabs>
        <w:tab w:val="right" w:pos="9000"/>
      </w:tabs>
      <w:rPr>
        <w:rFonts w:ascii="Verdana" w:hAnsi="Verdana"/>
        <w:i w:val="0"/>
      </w:rPr>
    </w:pPr>
    <w:r>
      <w:rPr>
        <w:noProof/>
        <w:lang w:val="en-US" w:eastAsia="en-US"/>
      </w:rPr>
      <mc:AlternateContent>
        <mc:Choice Requires="wps">
          <w:drawing>
            <wp:anchor distT="4294967295" distB="4294967295" distL="114300" distR="114300" simplePos="0" relativeHeight="251658242" behindDoc="0" locked="0" layoutInCell="1" allowOverlap="1" wp14:anchorId="5A09CC42" wp14:editId="09C5D854">
              <wp:simplePos x="0" y="0"/>
              <wp:positionH relativeFrom="column">
                <wp:posOffset>-114300</wp:posOffset>
              </wp:positionH>
              <wp:positionV relativeFrom="paragraph">
                <wp:posOffset>-15876</wp:posOffset>
              </wp:positionV>
              <wp:extent cx="5943600" cy="0"/>
              <wp:effectExtent l="0" t="19050" r="0" b="190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5B156BC" id="_x0000_t32" coordsize="21600,21600" o:spt="32" o:oned="t" path="m,l21600,21600e" filled="f">
              <v:path arrowok="t" fillok="f" o:connecttype="none"/>
              <o:lock v:ext="edit" shapetype="t"/>
            </v:shapetype>
            <v:shape id="Straight Arrow Connector 15" o:spid="_x0000_s1026" type="#_x0000_t32" style="position:absolute;margin-left:-9pt;margin-top:-1.25pt;width:468pt;height:0;z-index:25165824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" strokecolor="black [3213]" strokeweight="2.25pt"/>
          </w:pict>
        </mc:Fallback>
      </mc:AlternateContent>
    </w:r>
    <w:r>
      <w:tab/>
    </w:r>
    <w:r>
      <w:tab/>
    </w:r>
    <w:r w:rsidRPr="000A0EE3">
      <w:rPr>
        <w:rFonts w:ascii="Verdana" w:hAnsi="Verdana"/>
        <w:i w:val="0"/>
      </w:rPr>
      <w:fldChar w:fldCharType="begin"/>
    </w:r>
    <w:r w:rsidRPr="000A0EE3">
      <w:rPr>
        <w:rFonts w:ascii="Verdana" w:hAnsi="Verdana"/>
        <w:i w:val="0"/>
      </w:rPr>
      <w:instrText xml:space="preserve"> PAGE   \* MERGEFORMAT </w:instrText>
    </w:r>
    <w:r w:rsidRPr="000A0EE3">
      <w:rPr>
        <w:rFonts w:ascii="Verdana" w:hAnsi="Verdana"/>
        <w:i w:val="0"/>
      </w:rPr>
      <w:fldChar w:fldCharType="separate"/>
    </w:r>
    <w:r w:rsidR="0022524C">
      <w:rPr>
        <w:rFonts w:ascii="Verdana" w:hAnsi="Verdana"/>
        <w:i w:val="0"/>
        <w:noProof/>
      </w:rPr>
      <w:t>28</w:t>
    </w:r>
    <w:r w:rsidRPr="000A0EE3">
      <w:rPr>
        <w:rFonts w:ascii="Verdana" w:hAnsi="Verdana"/>
        <w:i w:val="0"/>
        <w:noProof/>
      </w:rPr>
      <w:fldChar w:fldCharType="end"/>
    </w:r>
  </w:p>
  <w:p w14:paraId="73655D1F" w14:textId="38B515D5" w:rsidR="00F848DB" w:rsidRPr="000A0EE3" w:rsidRDefault="00000000" w:rsidP="00E61DCE">
    <w:pPr>
      <w:pStyle w:val="NoSpacing"/>
      <w:tabs>
        <w:tab w:val="right" w:pos="9000"/>
      </w:tabs>
      <w:rPr>
        <w:rFonts w:ascii="Verdana" w:hAnsi="Verdana"/>
        <w:i w:val="0"/>
        <w:sz w:val="14"/>
        <w:szCs w:val="14"/>
      </w:rPr>
    </w:pPr>
    <w:hyperlink r:id="rId1" w:history="1">
      <w:r w:rsidR="00F848DB" w:rsidRPr="000A0EE3">
        <w:rPr>
          <w:rStyle w:val="Hyperlink"/>
          <w:rFonts w:ascii="Verdana" w:hAnsi="Verdana"/>
          <w:i w:val="0"/>
          <w:sz w:val="14"/>
          <w:szCs w:val="14"/>
        </w:rPr>
        <w:t>Product Page</w:t>
      </w:r>
    </w:hyperlink>
    <w:r w:rsidR="00F848DB" w:rsidRPr="000A0EE3">
      <w:rPr>
        <w:rFonts w:ascii="Verdana" w:hAnsi="Verdana"/>
        <w:i w:val="0"/>
        <w:sz w:val="14"/>
        <w:szCs w:val="14"/>
      </w:rPr>
      <w:tab/>
    </w:r>
  </w:p>
  <w:p w14:paraId="12B264CD" w14:textId="37013CC0" w:rsidR="00F848DB" w:rsidRPr="000A0EE3" w:rsidRDefault="00000000" w:rsidP="00E61DCE">
    <w:pPr>
      <w:pStyle w:val="NoSpacing"/>
      <w:tabs>
        <w:tab w:val="right" w:pos="9000"/>
      </w:tabs>
      <w:rPr>
        <w:rFonts w:ascii="Verdana" w:hAnsi="Verdana"/>
        <w:i w:val="0"/>
        <w:sz w:val="14"/>
        <w:szCs w:val="14"/>
      </w:rPr>
    </w:pPr>
    <w:hyperlink r:id="rId2" w:history="1">
      <w:r w:rsidR="00F848DB" w:rsidRPr="000A0EE3">
        <w:rPr>
          <w:rStyle w:val="Hyperlink"/>
          <w:rFonts w:ascii="Verdana" w:hAnsi="Verdana"/>
          <w:i w:val="0"/>
          <w:sz w:val="14"/>
          <w:szCs w:val="14"/>
        </w:rPr>
        <w:t>Document Feedback</w:t>
      </w:r>
    </w:hyperlink>
    <w:r w:rsidR="00F848DB" w:rsidRPr="000A0EE3">
      <w:rPr>
        <w:rFonts w:ascii="Verdana" w:hAnsi="Verdana"/>
        <w:i w:val="0"/>
        <w:sz w:val="14"/>
        <w:szCs w:val="14"/>
      </w:rPr>
      <w:tab/>
      <w:t>Copyright © Bridgetek</w:t>
    </w:r>
    <w:r w:rsidR="00F848DB">
      <w:rPr>
        <w:rFonts w:ascii="Verdana" w:hAnsi="Verdana"/>
        <w:i w:val="0"/>
        <w:sz w:val="14"/>
        <w:szCs w:val="14"/>
      </w:rPr>
      <w:t xml:space="preserve"> Pte</w:t>
    </w:r>
    <w:r w:rsidR="00F848DB" w:rsidRPr="000A0EE3">
      <w:rPr>
        <w:rFonts w:ascii="Verdana" w:hAnsi="Verdana"/>
        <w:i w:val="0"/>
        <w:sz w:val="14"/>
        <w:szCs w:val="14"/>
      </w:rPr>
      <w:t xml:space="preserve"> Limited</w:t>
    </w:r>
  </w:p>
  <w:p w14:paraId="7AE9A405" w14:textId="77777777" w:rsidR="00F848DB" w:rsidRDefault="00F848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69EE" w14:textId="77777777" w:rsidR="00F848DB" w:rsidRPr="00AC6886" w:rsidRDefault="00F848DB" w:rsidP="00AC6886">
    <w:pPr>
      <w:pStyle w:val="Footer"/>
      <w:jc w:val="both"/>
    </w:pPr>
    <w:r w:rsidRPr="00AC6886">
      <w:t xml:space="preserve">Use of Bridgetek Pte devices in life support and/or safety applications is entirely at the user’s risk, and the user agrees to defend, </w:t>
    </w:r>
    <w:proofErr w:type="gramStart"/>
    <w:r w:rsidRPr="00AC6886">
      <w:t>indemnify</w:t>
    </w:r>
    <w:proofErr w:type="gramEnd"/>
    <w:r w:rsidRPr="00AC6886">
      <w:t xml:space="preserve"> and hold Bridgetek Pte harmless from any and all damages, claims, suits or expense resulting from such use.</w:t>
    </w:r>
  </w:p>
  <w:p w14:paraId="6CDE8555" w14:textId="77777777" w:rsidR="00F848DB" w:rsidRDefault="00F848DB" w:rsidP="00CC6844">
    <w:pPr>
      <w:pStyle w:val="Footer"/>
    </w:pPr>
  </w:p>
  <w:p w14:paraId="2FADFEB9" w14:textId="77777777" w:rsidR="00F848DB" w:rsidRDefault="00F848DB" w:rsidP="00CC6844">
    <w:pPr>
      <w:pStyle w:val="Footer"/>
    </w:pPr>
  </w:p>
  <w:p w14:paraId="4111C7D0" w14:textId="77777777" w:rsidR="00F848DB" w:rsidRDefault="00F848DB" w:rsidP="00AC6886">
    <w:pPr>
      <w:pStyle w:val="Footer"/>
      <w:jc w:val="center"/>
      <w:rPr>
        <w:b/>
      </w:rPr>
    </w:pPr>
    <w:r w:rsidRPr="00AC6886">
      <w:rPr>
        <w:b/>
      </w:rPr>
      <w:t>Bridgetek Pte Limited (BRTChip)</w:t>
    </w:r>
  </w:p>
  <w:p w14:paraId="6F07DCC5" w14:textId="77777777" w:rsidR="00F848DB" w:rsidRPr="00AC6886" w:rsidRDefault="00F848DB" w:rsidP="00AC6886">
    <w:pPr>
      <w:pStyle w:val="Footer"/>
      <w:jc w:val="center"/>
      <w:rPr>
        <w:b/>
      </w:rPr>
    </w:pPr>
  </w:p>
  <w:p w14:paraId="2EDB9BEF" w14:textId="77777777" w:rsidR="00DB121C" w:rsidRPr="00DB121C" w:rsidRDefault="00DB121C" w:rsidP="00DB121C">
    <w:pPr>
      <w:pStyle w:val="NoSpacing"/>
      <w:jc w:val="center"/>
      <w:rPr>
        <w:rFonts w:ascii="Verdana" w:hAnsi="Verdana" w:cs="Helvetica"/>
        <w:i w:val="0"/>
        <w:szCs w:val="18"/>
      </w:rPr>
    </w:pPr>
    <w:r w:rsidRPr="00DB121C">
      <w:rPr>
        <w:rFonts w:ascii="Verdana" w:hAnsi="Verdana" w:cs="Helvetica"/>
        <w:i w:val="0"/>
        <w:szCs w:val="18"/>
      </w:rPr>
      <w:t>Address: 1 Tai Seng Avenue, Tower A #03-05 Singapore 536464</w:t>
    </w:r>
  </w:p>
  <w:p w14:paraId="39F9FED6" w14:textId="77777777" w:rsidR="00DB121C" w:rsidRPr="00DB121C" w:rsidRDefault="00DB121C" w:rsidP="00DB121C">
    <w:pPr>
      <w:pStyle w:val="NoSpacing"/>
      <w:jc w:val="center"/>
      <w:rPr>
        <w:rFonts w:ascii="Verdana" w:hAnsi="Verdana" w:cs="Helvetica"/>
        <w:i w:val="0"/>
        <w:szCs w:val="18"/>
      </w:rPr>
    </w:pPr>
    <w:r w:rsidRPr="00DB121C">
      <w:rPr>
        <w:rFonts w:ascii="Verdana" w:hAnsi="Verdana" w:cs="Helvetica"/>
        <w:i w:val="0"/>
        <w:szCs w:val="18"/>
      </w:rPr>
      <w:t xml:space="preserve">Tel </w:t>
    </w:r>
    <w:proofErr w:type="gramStart"/>
    <w:r w:rsidRPr="00DB121C">
      <w:rPr>
        <w:rFonts w:ascii="Verdana" w:hAnsi="Verdana" w:cs="Helvetica"/>
        <w:i w:val="0"/>
        <w:szCs w:val="18"/>
      </w:rPr>
      <w:t>No :</w:t>
    </w:r>
    <w:proofErr w:type="gramEnd"/>
    <w:r w:rsidRPr="00DB121C">
      <w:rPr>
        <w:rFonts w:ascii="Verdana" w:hAnsi="Verdana" w:cs="Helvetica"/>
        <w:i w:val="0"/>
        <w:szCs w:val="18"/>
      </w:rPr>
      <w:t xml:space="preserve"> (+65) 6547 4827</w:t>
    </w:r>
  </w:p>
  <w:p w14:paraId="0B6BCA34" w14:textId="393C9FCF" w:rsidR="00F848DB" w:rsidRPr="00AC6886" w:rsidRDefault="00F848DB" w:rsidP="00DB121C">
    <w:pPr>
      <w:pStyle w:val="NoSpacing"/>
      <w:jc w:val="center"/>
      <w:rPr>
        <w:rFonts w:ascii="Verdana" w:hAnsi="Verdana"/>
        <w:i w:val="0"/>
      </w:rPr>
    </w:pPr>
    <w:r w:rsidRPr="00AC6886">
      <w:rPr>
        <w:rFonts w:ascii="Verdana" w:hAnsi="Verdana"/>
        <w:i w:val="0"/>
      </w:rPr>
      <w:t xml:space="preserve">Web Site:  </w:t>
    </w:r>
    <w:hyperlink r:id="rId1" w:history="1">
      <w:r w:rsidRPr="00AC6886">
        <w:rPr>
          <w:rStyle w:val="Hyperlink"/>
          <w:rFonts w:ascii="Verdana" w:hAnsi="Verdana"/>
          <w:i w:val="0"/>
        </w:rPr>
        <w:t>http://brtchip.com</w:t>
      </w:r>
    </w:hyperlink>
    <w:r>
      <w:rPr>
        <w:rStyle w:val="Hyperlink"/>
        <w:rFonts w:ascii="Verdana" w:hAnsi="Verdana"/>
        <w:i w:val="0"/>
        <w:color w:val="auto"/>
      </w:rPr>
      <w:t xml:space="preserve"> </w:t>
    </w:r>
  </w:p>
  <w:p w14:paraId="4138D6A0" w14:textId="77777777" w:rsidR="00F848DB" w:rsidRPr="00AC6886" w:rsidRDefault="00F848DB" w:rsidP="00CC6844">
    <w:pPr>
      <w:pStyle w:val="NoSpacing"/>
      <w:jc w:val="center"/>
      <w:rPr>
        <w:rFonts w:ascii="Verdana" w:hAnsi="Verdana"/>
        <w:i w:val="0"/>
      </w:rPr>
    </w:pPr>
    <w:r w:rsidRPr="00AC6886">
      <w:rPr>
        <w:rFonts w:ascii="Verdana" w:hAnsi="Verdana"/>
        <w:i w:val="0"/>
      </w:rPr>
      <w:t>Copyright © Bridgetek Pte Limited</w:t>
    </w:r>
  </w:p>
  <w:p w14:paraId="61C44C4D" w14:textId="474D96AE" w:rsidR="00F848DB" w:rsidRDefault="00F848DB">
    <w:pPr>
      <w:pStyle w:val="Footer"/>
    </w:pPr>
  </w:p>
  <w:p w14:paraId="5C7FB592" w14:textId="77777777" w:rsidR="00F848DB" w:rsidRDefault="00F848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9DF18" w14:textId="77777777" w:rsidR="00662E05" w:rsidRDefault="00662E05" w:rsidP="00626DD3">
      <w:pPr>
        <w:spacing w:after="0" w:line="240" w:lineRule="auto"/>
      </w:pPr>
      <w:r>
        <w:separator/>
      </w:r>
    </w:p>
  </w:footnote>
  <w:footnote w:type="continuationSeparator" w:id="0">
    <w:p w14:paraId="783A1EE1" w14:textId="77777777" w:rsidR="00662E05" w:rsidRDefault="00662E05" w:rsidP="00626DD3">
      <w:pPr>
        <w:spacing w:after="0" w:line="240" w:lineRule="auto"/>
      </w:pPr>
      <w:r>
        <w:continuationSeparator/>
      </w:r>
    </w:p>
  </w:footnote>
  <w:footnote w:type="continuationNotice" w:id="1">
    <w:p w14:paraId="1AD2F006" w14:textId="77777777" w:rsidR="00662E05" w:rsidRDefault="00662E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1A16E" w14:textId="6D2828E0" w:rsidR="00F848DB" w:rsidRDefault="00F848DB" w:rsidP="00E61DCE">
    <w:pPr>
      <w:pStyle w:val="Header"/>
    </w:pPr>
    <w:r>
      <w:rPr>
        <w:noProof/>
        <w:lang w:val="en-US" w:eastAsia="en-US"/>
      </w:rPr>
      <mc:AlternateContent>
        <mc:Choice Requires="wps">
          <w:drawing>
            <wp:anchor distT="0" distB="0" distL="114300" distR="114300" simplePos="0" relativeHeight="251658240" behindDoc="0" locked="0" layoutInCell="1" allowOverlap="1" wp14:anchorId="034AD042" wp14:editId="76A4188A">
              <wp:simplePos x="0" y="0"/>
              <wp:positionH relativeFrom="column">
                <wp:posOffset>1913860</wp:posOffset>
              </wp:positionH>
              <wp:positionV relativeFrom="paragraph">
                <wp:posOffset>-258194</wp:posOffset>
              </wp:positionV>
              <wp:extent cx="4395259" cy="861237"/>
              <wp:effectExtent l="0" t="0" r="5715" b="0"/>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5259" cy="8612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3D4E62" w14:textId="77777777" w:rsidR="00F848DB" w:rsidRDefault="00F848DB" w:rsidP="00E61DCE">
                          <w:pPr>
                            <w:pStyle w:val="NoSpacing"/>
                            <w:jc w:val="right"/>
                            <w:rPr>
                              <w:b/>
                              <w:szCs w:val="20"/>
                            </w:rPr>
                          </w:pPr>
                        </w:p>
                        <w:p w14:paraId="4CD7F09A" w14:textId="77777777" w:rsidR="00F848DB" w:rsidRDefault="00F848DB" w:rsidP="00E61DCE">
                          <w:pPr>
                            <w:spacing w:after="0" w:line="240" w:lineRule="auto"/>
                            <w:jc w:val="right"/>
                            <w:rPr>
                              <w:rFonts w:eastAsia="PMingLiU" w:cs="Arial"/>
                              <w:bCs/>
                              <w:sz w:val="16"/>
                              <w:szCs w:val="16"/>
                              <w:lang w:val="en-GB" w:eastAsia="en-GB"/>
                            </w:rPr>
                          </w:pPr>
                          <w:r w:rsidRPr="00AE6DCB">
                            <w:rPr>
                              <w:rFonts w:eastAsia="PMingLiU" w:cs="Arial"/>
                              <w:bCs/>
                              <w:sz w:val="16"/>
                              <w:szCs w:val="16"/>
                              <w:lang w:val="en-GB" w:eastAsia="en-GB"/>
                            </w:rPr>
                            <w:fldChar w:fldCharType="begin"/>
                          </w:r>
                          <w:r w:rsidRPr="00AE6DCB">
                            <w:rPr>
                              <w:rFonts w:eastAsia="PMingLiU" w:cs="Arial"/>
                              <w:bCs/>
                              <w:sz w:val="16"/>
                              <w:szCs w:val="16"/>
                              <w:lang w:val="en-GB" w:eastAsia="en-GB"/>
                            </w:rPr>
                            <w:instrText xml:space="preserve"> DOCPROPERTY  Category  \* MERGEFORMAT </w:instrText>
                          </w:r>
                          <w:r w:rsidRPr="00AE6DCB">
                            <w:rPr>
                              <w:rFonts w:eastAsia="PMingLiU" w:cs="Arial"/>
                              <w:bCs/>
                              <w:sz w:val="16"/>
                              <w:szCs w:val="16"/>
                              <w:lang w:val="en-GB" w:eastAsia="en-GB"/>
                            </w:rPr>
                            <w:fldChar w:fldCharType="separate"/>
                          </w:r>
                          <w:r>
                            <w:rPr>
                              <w:rFonts w:eastAsia="PMingLiU" w:cs="Arial"/>
                              <w:bCs/>
                              <w:sz w:val="16"/>
                              <w:szCs w:val="16"/>
                              <w:lang w:val="en-GB" w:eastAsia="en-GB"/>
                            </w:rPr>
                            <w:t>Application Note</w:t>
                          </w:r>
                          <w:r w:rsidRPr="00AE6DCB">
                            <w:rPr>
                              <w:rFonts w:eastAsia="PMingLiU" w:cs="Arial"/>
                              <w:bCs/>
                              <w:sz w:val="16"/>
                              <w:szCs w:val="16"/>
                              <w:lang w:val="en-GB" w:eastAsia="en-GB"/>
                            </w:rPr>
                            <w:fldChar w:fldCharType="end"/>
                          </w:r>
                        </w:p>
                        <w:p w14:paraId="3846F994" w14:textId="0E3624DC" w:rsidR="00F848DB" w:rsidRPr="00F51F2B" w:rsidRDefault="00F848DB" w:rsidP="00E61DCE">
                          <w:pPr>
                            <w:pStyle w:val="NoSpacing"/>
                            <w:jc w:val="right"/>
                            <w:rPr>
                              <w:rFonts w:ascii="Verdana" w:hAnsi="Verdana"/>
                              <w:b/>
                              <w:i w:val="0"/>
                              <w:sz w:val="20"/>
                              <w:szCs w:val="20"/>
                            </w:rPr>
                          </w:pPr>
                          <w:r w:rsidRPr="00F51F2B">
                            <w:rPr>
                              <w:rFonts w:ascii="Verdana" w:hAnsi="Verdana"/>
                              <w:b/>
                              <w:i w:val="0"/>
                              <w:sz w:val="20"/>
                              <w:szCs w:val="20"/>
                            </w:rPr>
                            <w:fldChar w:fldCharType="begin"/>
                          </w:r>
                          <w:r w:rsidRPr="00F51F2B">
                            <w:rPr>
                              <w:rFonts w:ascii="Verdana" w:hAnsi="Verdana"/>
                              <w:b/>
                              <w:i w:val="0"/>
                              <w:sz w:val="20"/>
                              <w:szCs w:val="20"/>
                            </w:rPr>
                            <w:instrText xml:space="preserve"> SUBJECT   \* MERGEFORMAT </w:instrText>
                          </w:r>
                          <w:r w:rsidRPr="00F51F2B">
                            <w:rPr>
                              <w:rFonts w:ascii="Verdana" w:hAnsi="Verdana"/>
                              <w:b/>
                              <w:i w:val="0"/>
                              <w:sz w:val="20"/>
                              <w:szCs w:val="20"/>
                            </w:rPr>
                            <w:fldChar w:fldCharType="separate"/>
                          </w:r>
                          <w:r>
                            <w:rPr>
                              <w:rFonts w:ascii="Verdana" w:hAnsi="Verdana"/>
                              <w:b/>
                              <w:i w:val="0"/>
                              <w:sz w:val="20"/>
                              <w:szCs w:val="20"/>
                            </w:rPr>
                            <w:t>BRT_AN_022</w:t>
                          </w:r>
                          <w:r w:rsidRPr="00F51F2B">
                            <w:rPr>
                              <w:rFonts w:ascii="Verdana" w:hAnsi="Verdana"/>
                              <w:b/>
                              <w:i w:val="0"/>
                              <w:sz w:val="20"/>
                              <w:szCs w:val="20"/>
                            </w:rPr>
                            <w:fldChar w:fldCharType="end"/>
                          </w:r>
                          <w:r w:rsidRPr="00F51F2B">
                            <w:rPr>
                              <w:rFonts w:ascii="Verdana" w:hAnsi="Verdana"/>
                              <w:b/>
                              <w:i w:val="0"/>
                              <w:sz w:val="20"/>
                              <w:szCs w:val="20"/>
                            </w:rPr>
                            <w:t xml:space="preserve"> </w:t>
                          </w:r>
                          <w:r w:rsidRPr="00F51F2B">
                            <w:rPr>
                              <w:rFonts w:ascii="Verdana" w:hAnsi="Verdana"/>
                              <w:b/>
                              <w:i w:val="0"/>
                              <w:sz w:val="20"/>
                              <w:szCs w:val="20"/>
                            </w:rPr>
                            <w:fldChar w:fldCharType="begin"/>
                          </w:r>
                          <w:r w:rsidRPr="00F51F2B">
                            <w:rPr>
                              <w:rFonts w:ascii="Verdana" w:hAnsi="Verdana"/>
                              <w:b/>
                              <w:i w:val="0"/>
                              <w:sz w:val="20"/>
                              <w:szCs w:val="20"/>
                            </w:rPr>
                            <w:instrText xml:space="preserve"> TITLE  \* FirstCap  \* MERGEFORMAT </w:instrText>
                          </w:r>
                          <w:r w:rsidRPr="00F51F2B">
                            <w:rPr>
                              <w:rFonts w:ascii="Verdana" w:hAnsi="Verdana"/>
                              <w:b/>
                              <w:i w:val="0"/>
                              <w:sz w:val="20"/>
                              <w:szCs w:val="20"/>
                            </w:rPr>
                            <w:fldChar w:fldCharType="separate"/>
                          </w:r>
                          <w:r>
                            <w:rPr>
                              <w:rFonts w:ascii="Verdana" w:hAnsi="Verdana"/>
                              <w:b/>
                              <w:i w:val="0"/>
                              <w:sz w:val="20"/>
                              <w:szCs w:val="20"/>
                            </w:rPr>
                            <w:t xml:space="preserve">ESD </w:t>
                          </w:r>
                          <w:r w:rsidR="00EE7525">
                            <w:rPr>
                              <w:rFonts w:ascii="Verdana" w:hAnsi="Verdana"/>
                              <w:b/>
                              <w:i w:val="0"/>
                              <w:sz w:val="20"/>
                              <w:szCs w:val="20"/>
                            </w:rPr>
                            <w:t xml:space="preserve">4.16 </w:t>
                          </w:r>
                          <w:r>
                            <w:rPr>
                              <w:rFonts w:ascii="Verdana" w:hAnsi="Verdana"/>
                              <w:b/>
                              <w:i w:val="0"/>
                              <w:sz w:val="20"/>
                              <w:szCs w:val="20"/>
                            </w:rPr>
                            <w:t>Exported Project Porting Guide for STM32L4 Discovery Board</w:t>
                          </w:r>
                          <w:r w:rsidRPr="00F51F2B">
                            <w:rPr>
                              <w:rFonts w:ascii="Verdana" w:hAnsi="Verdana"/>
                              <w:b/>
                              <w:i w:val="0"/>
                              <w:sz w:val="20"/>
                              <w:szCs w:val="20"/>
                            </w:rPr>
                            <w:fldChar w:fldCharType="end"/>
                          </w:r>
                          <w:r w:rsidRPr="00F51F2B">
                            <w:rPr>
                              <w:rFonts w:ascii="Verdana" w:hAnsi="Verdana"/>
                              <w:b/>
                              <w:i w:val="0"/>
                              <w:sz w:val="20"/>
                              <w:szCs w:val="20"/>
                            </w:rPr>
                            <w:t xml:space="preserve">     </w:t>
                          </w:r>
                        </w:p>
                        <w:p w14:paraId="15E18214" w14:textId="08E23C7A" w:rsidR="00F848DB" w:rsidRPr="00F51F2B" w:rsidRDefault="00F848DB" w:rsidP="00E61DCE">
                          <w:pPr>
                            <w:pStyle w:val="NoSpacing"/>
                            <w:jc w:val="right"/>
                            <w:rPr>
                              <w:rFonts w:ascii="Verdana" w:hAnsi="Verdana"/>
                              <w:b/>
                              <w:i w:val="0"/>
                              <w:sz w:val="14"/>
                              <w:szCs w:val="14"/>
                            </w:rPr>
                          </w:pPr>
                          <w:r w:rsidRPr="00F51F2B">
                            <w:rPr>
                              <w:rFonts w:ascii="Verdana" w:hAnsi="Verdana"/>
                              <w:b/>
                              <w:i w:val="0"/>
                              <w:sz w:val="14"/>
                              <w:szCs w:val="14"/>
                            </w:rPr>
                            <w:fldChar w:fldCharType="begin"/>
                          </w:r>
                          <w:r w:rsidRPr="00F51F2B">
                            <w:rPr>
                              <w:rFonts w:ascii="Verdana" w:hAnsi="Verdana"/>
                              <w:b/>
                              <w:i w:val="0"/>
                              <w:sz w:val="14"/>
                              <w:szCs w:val="14"/>
                            </w:rPr>
                            <w:instrText xml:space="preserve"> DOCPROPERTY  Version  \* MERGEFORMAT </w:instrText>
                          </w:r>
                          <w:r w:rsidRPr="00F51F2B">
                            <w:rPr>
                              <w:rFonts w:ascii="Verdana" w:hAnsi="Verdana"/>
                              <w:b/>
                              <w:i w:val="0"/>
                              <w:sz w:val="14"/>
                              <w:szCs w:val="14"/>
                            </w:rPr>
                            <w:fldChar w:fldCharType="separate"/>
                          </w:r>
                          <w:r w:rsidRPr="00FE75B3">
                            <w:rPr>
                              <w:rFonts w:ascii="Verdana" w:hAnsi="Verdana"/>
                              <w:bCs/>
                              <w:i w:val="0"/>
                              <w:sz w:val="14"/>
                              <w:szCs w:val="14"/>
                              <w:lang w:val="en-US"/>
                            </w:rPr>
                            <w:t>Version 0.1</w:t>
                          </w:r>
                          <w:r w:rsidRPr="00F51F2B">
                            <w:rPr>
                              <w:rFonts w:ascii="Verdana" w:hAnsi="Verdana"/>
                              <w:b/>
                              <w:i w:val="0"/>
                              <w:sz w:val="14"/>
                              <w:szCs w:val="14"/>
                            </w:rPr>
                            <w:fldChar w:fldCharType="end"/>
                          </w:r>
                        </w:p>
                        <w:p w14:paraId="2E4D7CCC" w14:textId="77777777" w:rsidR="00F848DB" w:rsidRDefault="00F848DB" w:rsidP="00E61DCE">
                          <w:pPr>
                            <w:pStyle w:val="NoSpacing"/>
                            <w:jc w:val="right"/>
                            <w:rPr>
                              <w:rFonts w:ascii="Verdana" w:hAnsi="Verdana"/>
                              <w:i w:val="0"/>
                              <w:sz w:val="14"/>
                              <w:szCs w:val="14"/>
                            </w:rPr>
                          </w:pPr>
                        </w:p>
                        <w:p w14:paraId="0747EE8B" w14:textId="2CD2AA32" w:rsidR="00F848DB" w:rsidRPr="00E231E1" w:rsidRDefault="00F848DB" w:rsidP="00E61DCE">
                          <w:pPr>
                            <w:pStyle w:val="NoSpacing"/>
                            <w:jc w:val="right"/>
                            <w:rPr>
                              <w:sz w:val="14"/>
                              <w:szCs w:val="14"/>
                            </w:rPr>
                          </w:pPr>
                          <w:r w:rsidRPr="00F51F2B">
                            <w:rPr>
                              <w:rFonts w:ascii="Verdana" w:hAnsi="Verdana"/>
                              <w:i w:val="0"/>
                              <w:sz w:val="14"/>
                              <w:szCs w:val="14"/>
                            </w:rPr>
                            <w:t xml:space="preserve">Document No.: </w:t>
                          </w:r>
                          <w:r>
                            <w:rPr>
                              <w:rFonts w:ascii="Verdana" w:hAnsi="Verdana"/>
                              <w:i w:val="0"/>
                              <w:sz w:val="14"/>
                              <w:szCs w:val="14"/>
                            </w:rPr>
                            <w:fldChar w:fldCharType="begin"/>
                          </w:r>
                          <w:r>
                            <w:rPr>
                              <w:rFonts w:ascii="Verdana" w:hAnsi="Verdana"/>
                              <w:i w:val="0"/>
                              <w:sz w:val="14"/>
                              <w:szCs w:val="14"/>
                            </w:rPr>
                            <w:instrText xml:space="preserve"> DOCPROPERTY  "Document number"  \* MERGEFORMAT </w:instrText>
                          </w:r>
                          <w:r>
                            <w:rPr>
                              <w:rFonts w:ascii="Verdana" w:hAnsi="Verdana"/>
                              <w:i w:val="0"/>
                              <w:sz w:val="14"/>
                              <w:szCs w:val="14"/>
                            </w:rPr>
                            <w:fldChar w:fldCharType="separate"/>
                          </w:r>
                          <w:r>
                            <w:rPr>
                              <w:rFonts w:ascii="Verdana" w:hAnsi="Verdana"/>
                              <w:i w:val="0"/>
                              <w:sz w:val="14"/>
                              <w:szCs w:val="14"/>
                            </w:rPr>
                            <w:t>BRT_000206</w:t>
                          </w:r>
                          <w:r>
                            <w:rPr>
                              <w:rFonts w:ascii="Verdana" w:hAnsi="Verdana"/>
                              <w:i w:val="0"/>
                              <w:sz w:val="14"/>
                              <w:szCs w:val="14"/>
                            </w:rPr>
                            <w:fldChar w:fldCharType="end"/>
                          </w:r>
                          <w:r w:rsidRPr="00F51F2B">
                            <w:rPr>
                              <w:rFonts w:ascii="Verdana" w:hAnsi="Verdana"/>
                              <w:i w:val="0"/>
                              <w:sz w:val="14"/>
                              <w:szCs w:val="14"/>
                            </w:rPr>
                            <w:t xml:space="preserve">        Clearance No.: </w:t>
                          </w:r>
                          <w:r>
                            <w:rPr>
                              <w:rFonts w:ascii="Verdana" w:hAnsi="Verdana"/>
                              <w:i w:val="0"/>
                              <w:sz w:val="14"/>
                              <w:szCs w:val="14"/>
                            </w:rPr>
                            <w:fldChar w:fldCharType="begin"/>
                          </w:r>
                          <w:r>
                            <w:rPr>
                              <w:rFonts w:ascii="Verdana" w:hAnsi="Verdana"/>
                              <w:i w:val="0"/>
                              <w:sz w:val="14"/>
                              <w:szCs w:val="14"/>
                            </w:rPr>
                            <w:instrText xml:space="preserve"> DOCPROPERTY  Clearance #  \* MERGEFORMAT </w:instrText>
                          </w:r>
                          <w:r>
                            <w:rPr>
                              <w:rFonts w:ascii="Verdana" w:hAnsi="Verdana"/>
                              <w:i w:val="0"/>
                              <w:sz w:val="14"/>
                              <w:szCs w:val="14"/>
                            </w:rPr>
                            <w:fldChar w:fldCharType="separate"/>
                          </w:r>
                          <w:r>
                            <w:rPr>
                              <w:rFonts w:ascii="Verdana" w:hAnsi="Verdana"/>
                              <w:i w:val="0"/>
                              <w:sz w:val="14"/>
                              <w:szCs w:val="14"/>
                            </w:rPr>
                            <w:t>NA</w:t>
                          </w:r>
                          <w:r>
                            <w:rPr>
                              <w:rFonts w:ascii="Verdana" w:hAnsi="Verdana"/>
                              <w:i w:val="0"/>
                              <w:sz w:val="14"/>
                              <w:szCs w:val="14"/>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4AD042" id="_x0000_t202" coordsize="21600,21600" o:spt="202" path="m,l,21600r21600,l21600,xe">
              <v:stroke joinstyle="miter"/>
              <v:path gradientshapeok="t" o:connecttype="rect"/>
            </v:shapetype>
            <v:shape id="Text Box 1" o:spid="_x0000_s1034" type="#_x0000_t202" style="position:absolute;margin-left:150.7pt;margin-top:-20.35pt;width:346.1pt;height:67.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" stroked="f">
              <v:textbox>
                <w:txbxContent>
                  <w:p w14:paraId="333D4E62" w14:textId="77777777" w:rsidR="00F848DB" w:rsidRDefault="00F848DB" w:rsidP="00E61DCE">
                    <w:pPr>
                      <w:pStyle w:val="NoSpacing"/>
                      <w:jc w:val="right"/>
                      <w:rPr>
                        <w:b/>
                        <w:szCs w:val="20"/>
                      </w:rPr>
                    </w:pPr>
                  </w:p>
                  <w:p w14:paraId="4CD7F09A" w14:textId="77777777" w:rsidR="00F848DB" w:rsidRDefault="00F848DB" w:rsidP="00E61DCE">
                    <w:pPr>
                      <w:spacing w:after="0" w:line="240" w:lineRule="auto"/>
                      <w:jc w:val="right"/>
                      <w:rPr>
                        <w:rFonts w:eastAsia="PMingLiU" w:cs="Arial"/>
                        <w:bCs/>
                        <w:sz w:val="16"/>
                        <w:szCs w:val="16"/>
                        <w:lang w:val="en-GB" w:eastAsia="en-GB"/>
                      </w:rPr>
                    </w:pPr>
                    <w:r w:rsidRPr="00AE6DCB">
                      <w:rPr>
                        <w:rFonts w:eastAsia="PMingLiU" w:cs="Arial"/>
                        <w:bCs/>
                        <w:sz w:val="16"/>
                        <w:szCs w:val="16"/>
                        <w:lang w:val="en-GB" w:eastAsia="en-GB"/>
                      </w:rPr>
                      <w:fldChar w:fldCharType="begin"/>
                    </w:r>
                    <w:r w:rsidRPr="00AE6DCB">
                      <w:rPr>
                        <w:rFonts w:eastAsia="PMingLiU" w:cs="Arial"/>
                        <w:bCs/>
                        <w:sz w:val="16"/>
                        <w:szCs w:val="16"/>
                        <w:lang w:val="en-GB" w:eastAsia="en-GB"/>
                      </w:rPr>
                      <w:instrText xml:space="preserve"> DOCPROPERTY  Category  \* MERGEFORMAT </w:instrText>
                    </w:r>
                    <w:r w:rsidRPr="00AE6DCB">
                      <w:rPr>
                        <w:rFonts w:eastAsia="PMingLiU" w:cs="Arial"/>
                        <w:bCs/>
                        <w:sz w:val="16"/>
                        <w:szCs w:val="16"/>
                        <w:lang w:val="en-GB" w:eastAsia="en-GB"/>
                      </w:rPr>
                      <w:fldChar w:fldCharType="separate"/>
                    </w:r>
                    <w:r>
                      <w:rPr>
                        <w:rFonts w:eastAsia="PMingLiU" w:cs="Arial"/>
                        <w:bCs/>
                        <w:sz w:val="16"/>
                        <w:szCs w:val="16"/>
                        <w:lang w:val="en-GB" w:eastAsia="en-GB"/>
                      </w:rPr>
                      <w:t>Application Note</w:t>
                    </w:r>
                    <w:r w:rsidRPr="00AE6DCB">
                      <w:rPr>
                        <w:rFonts w:eastAsia="PMingLiU" w:cs="Arial"/>
                        <w:bCs/>
                        <w:sz w:val="16"/>
                        <w:szCs w:val="16"/>
                        <w:lang w:val="en-GB" w:eastAsia="en-GB"/>
                      </w:rPr>
                      <w:fldChar w:fldCharType="end"/>
                    </w:r>
                  </w:p>
                  <w:p w14:paraId="3846F994" w14:textId="0E3624DC" w:rsidR="00F848DB" w:rsidRPr="00F51F2B" w:rsidRDefault="00F848DB" w:rsidP="00E61DCE">
                    <w:pPr>
                      <w:pStyle w:val="NoSpacing"/>
                      <w:jc w:val="right"/>
                      <w:rPr>
                        <w:rFonts w:ascii="Verdana" w:hAnsi="Verdana"/>
                        <w:b/>
                        <w:i w:val="0"/>
                        <w:sz w:val="20"/>
                        <w:szCs w:val="20"/>
                      </w:rPr>
                    </w:pPr>
                    <w:r w:rsidRPr="00F51F2B">
                      <w:rPr>
                        <w:rFonts w:ascii="Verdana" w:hAnsi="Verdana"/>
                        <w:b/>
                        <w:i w:val="0"/>
                        <w:sz w:val="20"/>
                        <w:szCs w:val="20"/>
                      </w:rPr>
                      <w:fldChar w:fldCharType="begin"/>
                    </w:r>
                    <w:r w:rsidRPr="00F51F2B">
                      <w:rPr>
                        <w:rFonts w:ascii="Verdana" w:hAnsi="Verdana"/>
                        <w:b/>
                        <w:i w:val="0"/>
                        <w:sz w:val="20"/>
                        <w:szCs w:val="20"/>
                      </w:rPr>
                      <w:instrText xml:space="preserve"> SUBJECT   \* MERGEFORMAT </w:instrText>
                    </w:r>
                    <w:r w:rsidRPr="00F51F2B">
                      <w:rPr>
                        <w:rFonts w:ascii="Verdana" w:hAnsi="Verdana"/>
                        <w:b/>
                        <w:i w:val="0"/>
                        <w:sz w:val="20"/>
                        <w:szCs w:val="20"/>
                      </w:rPr>
                      <w:fldChar w:fldCharType="separate"/>
                    </w:r>
                    <w:r>
                      <w:rPr>
                        <w:rFonts w:ascii="Verdana" w:hAnsi="Verdana"/>
                        <w:b/>
                        <w:i w:val="0"/>
                        <w:sz w:val="20"/>
                        <w:szCs w:val="20"/>
                      </w:rPr>
                      <w:t>BRT_AN_022</w:t>
                    </w:r>
                    <w:r w:rsidRPr="00F51F2B">
                      <w:rPr>
                        <w:rFonts w:ascii="Verdana" w:hAnsi="Verdana"/>
                        <w:b/>
                        <w:i w:val="0"/>
                        <w:sz w:val="20"/>
                        <w:szCs w:val="20"/>
                      </w:rPr>
                      <w:fldChar w:fldCharType="end"/>
                    </w:r>
                    <w:r w:rsidRPr="00F51F2B">
                      <w:rPr>
                        <w:rFonts w:ascii="Verdana" w:hAnsi="Verdana"/>
                        <w:b/>
                        <w:i w:val="0"/>
                        <w:sz w:val="20"/>
                        <w:szCs w:val="20"/>
                      </w:rPr>
                      <w:t xml:space="preserve"> </w:t>
                    </w:r>
                    <w:r w:rsidRPr="00F51F2B">
                      <w:rPr>
                        <w:rFonts w:ascii="Verdana" w:hAnsi="Verdana"/>
                        <w:b/>
                        <w:i w:val="0"/>
                        <w:sz w:val="20"/>
                        <w:szCs w:val="20"/>
                      </w:rPr>
                      <w:fldChar w:fldCharType="begin"/>
                    </w:r>
                    <w:r w:rsidRPr="00F51F2B">
                      <w:rPr>
                        <w:rFonts w:ascii="Verdana" w:hAnsi="Verdana"/>
                        <w:b/>
                        <w:i w:val="0"/>
                        <w:sz w:val="20"/>
                        <w:szCs w:val="20"/>
                      </w:rPr>
                      <w:instrText xml:space="preserve"> TITLE  \* FirstCap  \* MERGEFORMAT </w:instrText>
                    </w:r>
                    <w:r w:rsidRPr="00F51F2B">
                      <w:rPr>
                        <w:rFonts w:ascii="Verdana" w:hAnsi="Verdana"/>
                        <w:b/>
                        <w:i w:val="0"/>
                        <w:sz w:val="20"/>
                        <w:szCs w:val="20"/>
                      </w:rPr>
                      <w:fldChar w:fldCharType="separate"/>
                    </w:r>
                    <w:r>
                      <w:rPr>
                        <w:rFonts w:ascii="Verdana" w:hAnsi="Verdana"/>
                        <w:b/>
                        <w:i w:val="0"/>
                        <w:sz w:val="20"/>
                        <w:szCs w:val="20"/>
                      </w:rPr>
                      <w:t xml:space="preserve">ESD </w:t>
                    </w:r>
                    <w:r w:rsidR="00EE7525">
                      <w:rPr>
                        <w:rFonts w:ascii="Verdana" w:hAnsi="Verdana"/>
                        <w:b/>
                        <w:i w:val="0"/>
                        <w:sz w:val="20"/>
                        <w:szCs w:val="20"/>
                      </w:rPr>
                      <w:t xml:space="preserve">4.16 </w:t>
                    </w:r>
                    <w:r>
                      <w:rPr>
                        <w:rFonts w:ascii="Verdana" w:hAnsi="Verdana"/>
                        <w:b/>
                        <w:i w:val="0"/>
                        <w:sz w:val="20"/>
                        <w:szCs w:val="20"/>
                      </w:rPr>
                      <w:t>Exported Project Porting Guide for STM32L4 Discovery Board</w:t>
                    </w:r>
                    <w:r w:rsidRPr="00F51F2B">
                      <w:rPr>
                        <w:rFonts w:ascii="Verdana" w:hAnsi="Verdana"/>
                        <w:b/>
                        <w:i w:val="0"/>
                        <w:sz w:val="20"/>
                        <w:szCs w:val="20"/>
                      </w:rPr>
                      <w:fldChar w:fldCharType="end"/>
                    </w:r>
                    <w:r w:rsidRPr="00F51F2B">
                      <w:rPr>
                        <w:rFonts w:ascii="Verdana" w:hAnsi="Verdana"/>
                        <w:b/>
                        <w:i w:val="0"/>
                        <w:sz w:val="20"/>
                        <w:szCs w:val="20"/>
                      </w:rPr>
                      <w:t xml:space="preserve">     </w:t>
                    </w:r>
                  </w:p>
                  <w:p w14:paraId="15E18214" w14:textId="08E23C7A" w:rsidR="00F848DB" w:rsidRPr="00F51F2B" w:rsidRDefault="00F848DB" w:rsidP="00E61DCE">
                    <w:pPr>
                      <w:pStyle w:val="NoSpacing"/>
                      <w:jc w:val="right"/>
                      <w:rPr>
                        <w:rFonts w:ascii="Verdana" w:hAnsi="Verdana"/>
                        <w:b/>
                        <w:i w:val="0"/>
                        <w:sz w:val="14"/>
                        <w:szCs w:val="14"/>
                      </w:rPr>
                    </w:pPr>
                    <w:r w:rsidRPr="00F51F2B">
                      <w:rPr>
                        <w:rFonts w:ascii="Verdana" w:hAnsi="Verdana"/>
                        <w:b/>
                        <w:i w:val="0"/>
                        <w:sz w:val="14"/>
                        <w:szCs w:val="14"/>
                      </w:rPr>
                      <w:fldChar w:fldCharType="begin"/>
                    </w:r>
                    <w:r w:rsidRPr="00F51F2B">
                      <w:rPr>
                        <w:rFonts w:ascii="Verdana" w:hAnsi="Verdana"/>
                        <w:b/>
                        <w:i w:val="0"/>
                        <w:sz w:val="14"/>
                        <w:szCs w:val="14"/>
                      </w:rPr>
                      <w:instrText xml:space="preserve"> DOCPROPERTY  Version  \* MERGEFORMAT </w:instrText>
                    </w:r>
                    <w:r w:rsidRPr="00F51F2B">
                      <w:rPr>
                        <w:rFonts w:ascii="Verdana" w:hAnsi="Verdana"/>
                        <w:b/>
                        <w:i w:val="0"/>
                        <w:sz w:val="14"/>
                        <w:szCs w:val="14"/>
                      </w:rPr>
                      <w:fldChar w:fldCharType="separate"/>
                    </w:r>
                    <w:r w:rsidRPr="00FE75B3">
                      <w:rPr>
                        <w:rFonts w:ascii="Verdana" w:hAnsi="Verdana"/>
                        <w:bCs/>
                        <w:i w:val="0"/>
                        <w:sz w:val="14"/>
                        <w:szCs w:val="14"/>
                        <w:lang w:val="en-US"/>
                      </w:rPr>
                      <w:t>Version 0.1</w:t>
                    </w:r>
                    <w:r w:rsidRPr="00F51F2B">
                      <w:rPr>
                        <w:rFonts w:ascii="Verdana" w:hAnsi="Verdana"/>
                        <w:b/>
                        <w:i w:val="0"/>
                        <w:sz w:val="14"/>
                        <w:szCs w:val="14"/>
                      </w:rPr>
                      <w:fldChar w:fldCharType="end"/>
                    </w:r>
                  </w:p>
                  <w:p w14:paraId="2E4D7CCC" w14:textId="77777777" w:rsidR="00F848DB" w:rsidRDefault="00F848DB" w:rsidP="00E61DCE">
                    <w:pPr>
                      <w:pStyle w:val="NoSpacing"/>
                      <w:jc w:val="right"/>
                      <w:rPr>
                        <w:rFonts w:ascii="Verdana" w:hAnsi="Verdana"/>
                        <w:i w:val="0"/>
                        <w:sz w:val="14"/>
                        <w:szCs w:val="14"/>
                      </w:rPr>
                    </w:pPr>
                  </w:p>
                  <w:p w14:paraId="0747EE8B" w14:textId="2CD2AA32" w:rsidR="00F848DB" w:rsidRPr="00E231E1" w:rsidRDefault="00F848DB" w:rsidP="00E61DCE">
                    <w:pPr>
                      <w:pStyle w:val="NoSpacing"/>
                      <w:jc w:val="right"/>
                      <w:rPr>
                        <w:sz w:val="14"/>
                        <w:szCs w:val="14"/>
                      </w:rPr>
                    </w:pPr>
                    <w:r w:rsidRPr="00F51F2B">
                      <w:rPr>
                        <w:rFonts w:ascii="Verdana" w:hAnsi="Verdana"/>
                        <w:i w:val="0"/>
                        <w:sz w:val="14"/>
                        <w:szCs w:val="14"/>
                      </w:rPr>
                      <w:t xml:space="preserve">Document No.: </w:t>
                    </w:r>
                    <w:r>
                      <w:rPr>
                        <w:rFonts w:ascii="Verdana" w:hAnsi="Verdana"/>
                        <w:i w:val="0"/>
                        <w:sz w:val="14"/>
                        <w:szCs w:val="14"/>
                      </w:rPr>
                      <w:fldChar w:fldCharType="begin"/>
                    </w:r>
                    <w:r>
                      <w:rPr>
                        <w:rFonts w:ascii="Verdana" w:hAnsi="Verdana"/>
                        <w:i w:val="0"/>
                        <w:sz w:val="14"/>
                        <w:szCs w:val="14"/>
                      </w:rPr>
                      <w:instrText xml:space="preserve"> DOCPROPERTY  "Document number"  \* MERGEFORMAT </w:instrText>
                    </w:r>
                    <w:r>
                      <w:rPr>
                        <w:rFonts w:ascii="Verdana" w:hAnsi="Verdana"/>
                        <w:i w:val="0"/>
                        <w:sz w:val="14"/>
                        <w:szCs w:val="14"/>
                      </w:rPr>
                      <w:fldChar w:fldCharType="separate"/>
                    </w:r>
                    <w:r>
                      <w:rPr>
                        <w:rFonts w:ascii="Verdana" w:hAnsi="Verdana"/>
                        <w:i w:val="0"/>
                        <w:sz w:val="14"/>
                        <w:szCs w:val="14"/>
                      </w:rPr>
                      <w:t>BRT_000206</w:t>
                    </w:r>
                    <w:r>
                      <w:rPr>
                        <w:rFonts w:ascii="Verdana" w:hAnsi="Verdana"/>
                        <w:i w:val="0"/>
                        <w:sz w:val="14"/>
                        <w:szCs w:val="14"/>
                      </w:rPr>
                      <w:fldChar w:fldCharType="end"/>
                    </w:r>
                    <w:r w:rsidRPr="00F51F2B">
                      <w:rPr>
                        <w:rFonts w:ascii="Verdana" w:hAnsi="Verdana"/>
                        <w:i w:val="0"/>
                        <w:sz w:val="14"/>
                        <w:szCs w:val="14"/>
                      </w:rPr>
                      <w:t xml:space="preserve">        Clearance No.: </w:t>
                    </w:r>
                    <w:r>
                      <w:rPr>
                        <w:rFonts w:ascii="Verdana" w:hAnsi="Verdana"/>
                        <w:i w:val="0"/>
                        <w:sz w:val="14"/>
                        <w:szCs w:val="14"/>
                      </w:rPr>
                      <w:fldChar w:fldCharType="begin"/>
                    </w:r>
                    <w:r>
                      <w:rPr>
                        <w:rFonts w:ascii="Verdana" w:hAnsi="Verdana"/>
                        <w:i w:val="0"/>
                        <w:sz w:val="14"/>
                        <w:szCs w:val="14"/>
                      </w:rPr>
                      <w:instrText xml:space="preserve"> DOCPROPERTY  Clearance #  \* MERGEFORMAT </w:instrText>
                    </w:r>
                    <w:r>
                      <w:rPr>
                        <w:rFonts w:ascii="Verdana" w:hAnsi="Verdana"/>
                        <w:i w:val="0"/>
                        <w:sz w:val="14"/>
                        <w:szCs w:val="14"/>
                      </w:rPr>
                      <w:fldChar w:fldCharType="separate"/>
                    </w:r>
                    <w:r>
                      <w:rPr>
                        <w:rFonts w:ascii="Verdana" w:hAnsi="Verdana"/>
                        <w:i w:val="0"/>
                        <w:sz w:val="14"/>
                        <w:szCs w:val="14"/>
                      </w:rPr>
                      <w:t>NA</w:t>
                    </w:r>
                    <w:r>
                      <w:rPr>
                        <w:rFonts w:ascii="Verdana" w:hAnsi="Verdana"/>
                        <w:i w:val="0"/>
                        <w:sz w:val="14"/>
                        <w:szCs w:val="14"/>
                      </w:rPr>
                      <w:fldChar w:fldCharType="end"/>
                    </w:r>
                  </w:p>
                </w:txbxContent>
              </v:textbox>
            </v:shape>
          </w:pict>
        </mc:Fallback>
      </mc:AlternateContent>
    </w:r>
    <w:r>
      <w:rPr>
        <w:noProof/>
        <w:lang w:val="en-US" w:eastAsia="en-US"/>
      </w:rPr>
      <w:drawing>
        <wp:inline distT="0" distB="0" distL="0" distR="0" wp14:anchorId="7D29A24B" wp14:editId="496E5B97">
          <wp:extent cx="1657910" cy="542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id:image001.jpg@01D26FE8.7E5D115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657910" cy="542290"/>
                  </a:xfrm>
                  <a:prstGeom prst="rect">
                    <a:avLst/>
                  </a:prstGeom>
                  <a:noFill/>
                  <a:ln>
                    <a:noFill/>
                  </a:ln>
                </pic:spPr>
              </pic:pic>
            </a:graphicData>
          </a:graphic>
        </wp:inline>
      </w:drawing>
    </w:r>
  </w:p>
  <w:p w14:paraId="07EC3E41" w14:textId="5B114207" w:rsidR="00F848DB" w:rsidRPr="00F51F2B" w:rsidRDefault="00F848DB" w:rsidP="00F51F2B">
    <w:pPr>
      <w:pStyle w:val="Header"/>
    </w:pPr>
    <w:r>
      <w:rPr>
        <w:noProof/>
        <w:lang w:val="en-US" w:eastAsia="en-US"/>
      </w:rPr>
      <mc:AlternateContent>
        <mc:Choice Requires="wps">
          <w:drawing>
            <wp:anchor distT="0" distB="0" distL="114300" distR="114300" simplePos="0" relativeHeight="251658241" behindDoc="0" locked="0" layoutInCell="1" allowOverlap="1" wp14:anchorId="0570C0D1" wp14:editId="7249FD09">
              <wp:simplePos x="0" y="0"/>
              <wp:positionH relativeFrom="page">
                <wp:posOffset>797442</wp:posOffset>
              </wp:positionH>
              <wp:positionV relativeFrom="paragraph">
                <wp:posOffset>60753</wp:posOffset>
              </wp:positionV>
              <wp:extent cx="6402646" cy="1"/>
              <wp:effectExtent l="0" t="0" r="17780" b="19050"/>
              <wp:wrapNone/>
              <wp:docPr id="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2646" cy="1"/>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69CA8D" id="Line 2"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2.8pt,4.8pt" to="566.9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" strokeweight="1.5pt">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EFC799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7E4149"/>
    <w:multiLevelType w:val="hybridMultilevel"/>
    <w:tmpl w:val="48B6C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23DEE"/>
    <w:multiLevelType w:val="multilevel"/>
    <w:tmpl w:val="55E231FC"/>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rPr>
        <w:b/>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12B5749"/>
    <w:multiLevelType w:val="hybridMultilevel"/>
    <w:tmpl w:val="C0D0A72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586928"/>
    <w:multiLevelType w:val="hybridMultilevel"/>
    <w:tmpl w:val="D448829E"/>
    <w:lvl w:ilvl="0" w:tplc="25E4FB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4C62CA"/>
    <w:multiLevelType w:val="hybridMultilevel"/>
    <w:tmpl w:val="5178BBB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A1253AC"/>
    <w:multiLevelType w:val="hybridMultilevel"/>
    <w:tmpl w:val="1AC09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FC4763"/>
    <w:multiLevelType w:val="hybridMultilevel"/>
    <w:tmpl w:val="35F8FB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16B02"/>
    <w:multiLevelType w:val="hybridMultilevel"/>
    <w:tmpl w:val="FF4A4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AB3569"/>
    <w:multiLevelType w:val="hybridMultilevel"/>
    <w:tmpl w:val="FF4A44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7BA54A5"/>
    <w:multiLevelType w:val="hybridMultilevel"/>
    <w:tmpl w:val="ECC854E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004DDD"/>
    <w:multiLevelType w:val="hybridMultilevel"/>
    <w:tmpl w:val="48B6C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106DA3"/>
    <w:multiLevelType w:val="hybridMultilevel"/>
    <w:tmpl w:val="BEF42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6554A0"/>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3737FB9"/>
    <w:multiLevelType w:val="multilevel"/>
    <w:tmpl w:val="DA686016"/>
    <w:styleLink w:val="Style3"/>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A3B289D"/>
    <w:multiLevelType w:val="hybridMultilevel"/>
    <w:tmpl w:val="96CC939C"/>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3A452E45"/>
    <w:multiLevelType w:val="hybridMultilevel"/>
    <w:tmpl w:val="90E8A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E946C5"/>
    <w:multiLevelType w:val="hybridMultilevel"/>
    <w:tmpl w:val="51C698C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3CBE0E67"/>
    <w:multiLevelType w:val="multilevel"/>
    <w:tmpl w:val="86C83B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3F8758F1"/>
    <w:multiLevelType w:val="hybridMultilevel"/>
    <w:tmpl w:val="C9A43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0D40CA"/>
    <w:multiLevelType w:val="hybridMultilevel"/>
    <w:tmpl w:val="8C4E0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9442F7"/>
    <w:multiLevelType w:val="hybridMultilevel"/>
    <w:tmpl w:val="73A4D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E01383"/>
    <w:multiLevelType w:val="hybridMultilevel"/>
    <w:tmpl w:val="7396DB4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496F7281"/>
    <w:multiLevelType w:val="multilevel"/>
    <w:tmpl w:val="DA686016"/>
    <w:numStyleLink w:val="Style3"/>
  </w:abstractNum>
  <w:abstractNum w:abstractNumId="24" w15:restartNumberingAfterBreak="0">
    <w:nsid w:val="49D244D5"/>
    <w:multiLevelType w:val="hybridMultilevel"/>
    <w:tmpl w:val="C71E6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E92050"/>
    <w:multiLevelType w:val="hybridMultilevel"/>
    <w:tmpl w:val="BAE45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1100E0"/>
    <w:multiLevelType w:val="hybridMultilevel"/>
    <w:tmpl w:val="35F8FB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BB08DA"/>
    <w:multiLevelType w:val="multilevel"/>
    <w:tmpl w:val="0409001D"/>
    <w:numStyleLink w:val="Style2"/>
  </w:abstractNum>
  <w:abstractNum w:abstractNumId="28" w15:restartNumberingAfterBreak="0">
    <w:nsid w:val="577F74D9"/>
    <w:multiLevelType w:val="hybridMultilevel"/>
    <w:tmpl w:val="E6E8EEC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590A19A8"/>
    <w:multiLevelType w:val="hybridMultilevel"/>
    <w:tmpl w:val="2BFA9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9D6FED"/>
    <w:multiLevelType w:val="hybridMultilevel"/>
    <w:tmpl w:val="2BFA9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0C0812"/>
    <w:multiLevelType w:val="hybridMultilevel"/>
    <w:tmpl w:val="1B70E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9F1183"/>
    <w:multiLevelType w:val="hybridMultilevel"/>
    <w:tmpl w:val="246EF9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2A7F4A"/>
    <w:multiLevelType w:val="hybridMultilevel"/>
    <w:tmpl w:val="07EC23B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63EE00C5"/>
    <w:multiLevelType w:val="multilevel"/>
    <w:tmpl w:val="F2C4EF60"/>
    <w:styleLink w:val="Style1"/>
    <w:lvl w:ilvl="0">
      <w:start w:val="1"/>
      <w:numFmt w:val="decimal"/>
      <w:suff w:val="space"/>
      <w:lvlText w:val="%1.0"/>
      <w:lvlJc w:val="left"/>
      <w:pPr>
        <w:ind w:left="1418" w:hanging="1418"/>
      </w:pPr>
      <w:rPr>
        <w:rFonts w:ascii="Arial" w:hAnsi="Arial" w:hint="default"/>
        <w:b/>
        <w:i w:val="0"/>
        <w:sz w:val="36"/>
      </w:rPr>
    </w:lvl>
    <w:lvl w:ilvl="1">
      <w:start w:val="1"/>
      <w:numFmt w:val="decimal"/>
      <w:suff w:val="space"/>
      <w:lvlText w:val="%1.%2"/>
      <w:lvlJc w:val="left"/>
      <w:pPr>
        <w:ind w:left="2438" w:hanging="1544"/>
      </w:pPr>
      <w:rPr>
        <w:rFonts w:ascii="Arial" w:hAnsi="Arial" w:hint="default"/>
        <w:b w:val="0"/>
        <w:i w:val="0"/>
        <w:sz w:val="28"/>
      </w:rPr>
    </w:lvl>
    <w:lvl w:ilvl="2">
      <w:start w:val="1"/>
      <w:numFmt w:val="decimal"/>
      <w:suff w:val="space"/>
      <w:lvlText w:val="%1.%2.%3"/>
      <w:lvlJc w:val="left"/>
      <w:pPr>
        <w:ind w:left="3686" w:hanging="1418"/>
      </w:pPr>
      <w:rPr>
        <w:rFonts w:hint="default"/>
      </w:rPr>
    </w:lvl>
    <w:lvl w:ilvl="3">
      <w:start w:val="1"/>
      <w:numFmt w:val="decimal"/>
      <w:suff w:val="space"/>
      <w:lvlText w:val="%1.%2.%3.%4"/>
      <w:lvlJc w:val="left"/>
      <w:pPr>
        <w:ind w:left="6407" w:hanging="3005"/>
      </w:pPr>
      <w:rPr>
        <w:rFonts w:hint="default"/>
      </w:rPr>
    </w:lvl>
    <w:lvl w:ilvl="4">
      <w:start w:val="1"/>
      <w:numFmt w:val="decimal"/>
      <w:lvlText w:val="%1.%2.%3.%4.%5"/>
      <w:lvlJc w:val="left"/>
      <w:pPr>
        <w:tabs>
          <w:tab w:val="num" w:pos="1161"/>
        </w:tabs>
        <w:ind w:left="1161" w:hanging="1008"/>
      </w:pPr>
      <w:rPr>
        <w:rFonts w:hint="default"/>
      </w:rPr>
    </w:lvl>
    <w:lvl w:ilvl="5">
      <w:start w:val="1"/>
      <w:numFmt w:val="decimal"/>
      <w:lvlText w:val="%1.%2.%3.%4.%5.%6"/>
      <w:lvlJc w:val="left"/>
      <w:pPr>
        <w:tabs>
          <w:tab w:val="num" w:pos="1305"/>
        </w:tabs>
        <w:ind w:left="1305" w:hanging="1152"/>
      </w:pPr>
      <w:rPr>
        <w:rFonts w:hint="default"/>
      </w:rPr>
    </w:lvl>
    <w:lvl w:ilvl="6">
      <w:start w:val="1"/>
      <w:numFmt w:val="decimal"/>
      <w:lvlText w:val="%1.%2.%3.%4.%5.%6.%7"/>
      <w:lvlJc w:val="left"/>
      <w:pPr>
        <w:tabs>
          <w:tab w:val="num" w:pos="1449"/>
        </w:tabs>
        <w:ind w:left="1449" w:hanging="1296"/>
      </w:pPr>
      <w:rPr>
        <w:rFonts w:hint="default"/>
      </w:rPr>
    </w:lvl>
    <w:lvl w:ilvl="7">
      <w:start w:val="1"/>
      <w:numFmt w:val="decimal"/>
      <w:lvlText w:val="%1.%2.%3.%4.%5.%6.%7.%8"/>
      <w:lvlJc w:val="left"/>
      <w:pPr>
        <w:tabs>
          <w:tab w:val="num" w:pos="1593"/>
        </w:tabs>
        <w:ind w:left="1593" w:hanging="1440"/>
      </w:pPr>
      <w:rPr>
        <w:rFonts w:hint="default"/>
      </w:rPr>
    </w:lvl>
    <w:lvl w:ilvl="8">
      <w:start w:val="1"/>
      <w:numFmt w:val="decimal"/>
      <w:lvlText w:val="%1.%2.%3.%4.%5.%6.%7.%8.%9"/>
      <w:lvlJc w:val="left"/>
      <w:pPr>
        <w:tabs>
          <w:tab w:val="num" w:pos="1737"/>
        </w:tabs>
        <w:ind w:left="1737" w:hanging="1584"/>
      </w:pPr>
      <w:rPr>
        <w:rFonts w:hint="default"/>
      </w:rPr>
    </w:lvl>
  </w:abstractNum>
  <w:abstractNum w:abstractNumId="35" w15:restartNumberingAfterBreak="0">
    <w:nsid w:val="644862A4"/>
    <w:multiLevelType w:val="hybridMultilevel"/>
    <w:tmpl w:val="F0488DB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FB66B74"/>
    <w:multiLevelType w:val="hybridMultilevel"/>
    <w:tmpl w:val="22100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FBC592A"/>
    <w:multiLevelType w:val="hybridMultilevel"/>
    <w:tmpl w:val="1AC09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034C80"/>
    <w:multiLevelType w:val="hybridMultilevel"/>
    <w:tmpl w:val="1AC09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3100DF3"/>
    <w:multiLevelType w:val="hybridMultilevel"/>
    <w:tmpl w:val="9646A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1D6B8B"/>
    <w:multiLevelType w:val="hybridMultilevel"/>
    <w:tmpl w:val="05BEC17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1" w15:restartNumberingAfterBreak="0">
    <w:nsid w:val="77734ADA"/>
    <w:multiLevelType w:val="hybridMultilevel"/>
    <w:tmpl w:val="2BFA9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6D3C6D"/>
    <w:multiLevelType w:val="hybridMultilevel"/>
    <w:tmpl w:val="2BFA9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8909885">
    <w:abstractNumId w:val="2"/>
  </w:num>
  <w:num w:numId="2" w16cid:durableId="557017018">
    <w:abstractNumId w:val="34"/>
  </w:num>
  <w:num w:numId="3" w16cid:durableId="1188911656">
    <w:abstractNumId w:val="0"/>
  </w:num>
  <w:num w:numId="4" w16cid:durableId="57174091">
    <w:abstractNumId w:val="33"/>
  </w:num>
  <w:num w:numId="5" w16cid:durableId="817109368">
    <w:abstractNumId w:val="22"/>
  </w:num>
  <w:num w:numId="6" w16cid:durableId="1326593243">
    <w:abstractNumId w:val="25"/>
  </w:num>
  <w:num w:numId="7" w16cid:durableId="1671785154">
    <w:abstractNumId w:val="21"/>
  </w:num>
  <w:num w:numId="8" w16cid:durableId="1810630554">
    <w:abstractNumId w:val="31"/>
  </w:num>
  <w:num w:numId="9" w16cid:durableId="1851479877">
    <w:abstractNumId w:val="12"/>
  </w:num>
  <w:num w:numId="10" w16cid:durableId="825362223">
    <w:abstractNumId w:val="19"/>
  </w:num>
  <w:num w:numId="11" w16cid:durableId="1824806855">
    <w:abstractNumId w:val="39"/>
  </w:num>
  <w:num w:numId="12" w16cid:durableId="1906601200">
    <w:abstractNumId w:val="18"/>
  </w:num>
  <w:num w:numId="13" w16cid:durableId="182007759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37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4111905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1642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676081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4932308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0227326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0581813">
    <w:abstractNumId w:val="40"/>
  </w:num>
  <w:num w:numId="21" w16cid:durableId="47345480">
    <w:abstractNumId w:val="28"/>
  </w:num>
  <w:num w:numId="22" w16cid:durableId="1816947913">
    <w:abstractNumId w:val="17"/>
  </w:num>
  <w:num w:numId="23" w16cid:durableId="869760098">
    <w:abstractNumId w:val="2"/>
  </w:num>
  <w:num w:numId="24" w16cid:durableId="1456872972">
    <w:abstractNumId w:val="2"/>
  </w:num>
  <w:num w:numId="25" w16cid:durableId="1986474151">
    <w:abstractNumId w:val="2"/>
  </w:num>
  <w:num w:numId="26" w16cid:durableId="1756248765">
    <w:abstractNumId w:val="2"/>
  </w:num>
  <w:num w:numId="27" w16cid:durableId="1717197351">
    <w:abstractNumId w:val="2"/>
  </w:num>
  <w:num w:numId="28" w16cid:durableId="326131098">
    <w:abstractNumId w:val="15"/>
  </w:num>
  <w:num w:numId="29" w16cid:durableId="673655916">
    <w:abstractNumId w:val="20"/>
  </w:num>
  <w:num w:numId="30" w16cid:durableId="64038342">
    <w:abstractNumId w:val="11"/>
  </w:num>
  <w:num w:numId="31" w16cid:durableId="1324971801">
    <w:abstractNumId w:val="16"/>
  </w:num>
  <w:num w:numId="32" w16cid:durableId="812059855">
    <w:abstractNumId w:val="36"/>
  </w:num>
  <w:num w:numId="33" w16cid:durableId="510025078">
    <w:abstractNumId w:val="1"/>
  </w:num>
  <w:num w:numId="34" w16cid:durableId="1569805524">
    <w:abstractNumId w:val="35"/>
  </w:num>
  <w:num w:numId="35" w16cid:durableId="1473327930">
    <w:abstractNumId w:val="37"/>
  </w:num>
  <w:num w:numId="36" w16cid:durableId="1217476398">
    <w:abstractNumId w:val="10"/>
  </w:num>
  <w:num w:numId="37" w16cid:durableId="1010060104">
    <w:abstractNumId w:val="8"/>
  </w:num>
  <w:num w:numId="38" w16cid:durableId="118106932">
    <w:abstractNumId w:val="6"/>
  </w:num>
  <w:num w:numId="39" w16cid:durableId="590747745">
    <w:abstractNumId w:val="42"/>
  </w:num>
  <w:num w:numId="40" w16cid:durableId="174880186">
    <w:abstractNumId w:val="29"/>
  </w:num>
  <w:num w:numId="41" w16cid:durableId="1232081053">
    <w:abstractNumId w:val="41"/>
  </w:num>
  <w:num w:numId="42" w16cid:durableId="1677537144">
    <w:abstractNumId w:val="30"/>
  </w:num>
  <w:num w:numId="43" w16cid:durableId="1752854642">
    <w:abstractNumId w:val="26"/>
  </w:num>
  <w:num w:numId="44" w16cid:durableId="1090587246">
    <w:abstractNumId w:val="24"/>
  </w:num>
  <w:num w:numId="45" w16cid:durableId="176430770">
    <w:abstractNumId w:val="7"/>
  </w:num>
  <w:num w:numId="46" w16cid:durableId="1461414584">
    <w:abstractNumId w:val="13"/>
  </w:num>
  <w:num w:numId="47" w16cid:durableId="1591352101">
    <w:abstractNumId w:val="27"/>
  </w:num>
  <w:num w:numId="48" w16cid:durableId="1070426148">
    <w:abstractNumId w:val="14"/>
  </w:num>
  <w:num w:numId="49" w16cid:durableId="1488864309">
    <w:abstractNumId w:val="23"/>
  </w:num>
  <w:num w:numId="50" w16cid:durableId="1024793817">
    <w:abstractNumId w:val="4"/>
  </w:num>
  <w:num w:numId="51" w16cid:durableId="294992900">
    <w:abstractNumId w:val="38"/>
  </w:num>
  <w:num w:numId="52" w16cid:durableId="1194878848">
    <w:abstractNumId w:val="32"/>
  </w:num>
  <w:num w:numId="53" w16cid:durableId="597368800">
    <w:abstractNumId w:val="3"/>
  </w:num>
  <w:num w:numId="54" w16cid:durableId="898826484">
    <w:abstractNumId w:val="9"/>
  </w:num>
  <w:num w:numId="55" w16cid:durableId="309091914">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grammar="clean"/>
  <w:defaultTabStop w:val="720"/>
  <w:drawingGridHorizontalSpacing w:val="9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wNzA2NLUwMLG0NDJW0lEKTi0uzszPAykwqQUABin+7iwAAAA="/>
  </w:docVars>
  <w:rsids>
    <w:rsidRoot w:val="000163DA"/>
    <w:rsid w:val="00005A15"/>
    <w:rsid w:val="0000658F"/>
    <w:rsid w:val="00006C14"/>
    <w:rsid w:val="00012BC6"/>
    <w:rsid w:val="00013005"/>
    <w:rsid w:val="00014EA7"/>
    <w:rsid w:val="000163DA"/>
    <w:rsid w:val="00016DAD"/>
    <w:rsid w:val="000176D9"/>
    <w:rsid w:val="00017A2C"/>
    <w:rsid w:val="00020DFA"/>
    <w:rsid w:val="00020EDF"/>
    <w:rsid w:val="000220DE"/>
    <w:rsid w:val="00022C9C"/>
    <w:rsid w:val="00024214"/>
    <w:rsid w:val="0002421D"/>
    <w:rsid w:val="0002579A"/>
    <w:rsid w:val="00025AE6"/>
    <w:rsid w:val="00033674"/>
    <w:rsid w:val="00034675"/>
    <w:rsid w:val="00034ADC"/>
    <w:rsid w:val="000358C7"/>
    <w:rsid w:val="00042996"/>
    <w:rsid w:val="00043EC9"/>
    <w:rsid w:val="00044C07"/>
    <w:rsid w:val="000565D2"/>
    <w:rsid w:val="00057CAD"/>
    <w:rsid w:val="00057F47"/>
    <w:rsid w:val="0006065B"/>
    <w:rsid w:val="0006203C"/>
    <w:rsid w:val="000633D7"/>
    <w:rsid w:val="000641D4"/>
    <w:rsid w:val="00065790"/>
    <w:rsid w:val="00066818"/>
    <w:rsid w:val="00077F1F"/>
    <w:rsid w:val="0008041A"/>
    <w:rsid w:val="0008143D"/>
    <w:rsid w:val="0008148C"/>
    <w:rsid w:val="00082230"/>
    <w:rsid w:val="00085C49"/>
    <w:rsid w:val="00085D18"/>
    <w:rsid w:val="00086E6D"/>
    <w:rsid w:val="00094B2C"/>
    <w:rsid w:val="0009517B"/>
    <w:rsid w:val="0009535A"/>
    <w:rsid w:val="00095440"/>
    <w:rsid w:val="0009672F"/>
    <w:rsid w:val="000A1CD8"/>
    <w:rsid w:val="000A3CB0"/>
    <w:rsid w:val="000B28BC"/>
    <w:rsid w:val="000B2B4E"/>
    <w:rsid w:val="000B4E72"/>
    <w:rsid w:val="000B51AD"/>
    <w:rsid w:val="000C253D"/>
    <w:rsid w:val="000C4AE9"/>
    <w:rsid w:val="000C5E7E"/>
    <w:rsid w:val="000C6404"/>
    <w:rsid w:val="000D1BF0"/>
    <w:rsid w:val="000E0882"/>
    <w:rsid w:val="000E1E4A"/>
    <w:rsid w:val="000E2756"/>
    <w:rsid w:val="000E4E51"/>
    <w:rsid w:val="000E5402"/>
    <w:rsid w:val="000F22A2"/>
    <w:rsid w:val="000F2E5A"/>
    <w:rsid w:val="000F3DFA"/>
    <w:rsid w:val="000F43AD"/>
    <w:rsid w:val="000F4B70"/>
    <w:rsid w:val="000F5533"/>
    <w:rsid w:val="000F663F"/>
    <w:rsid w:val="0010126E"/>
    <w:rsid w:val="00102A96"/>
    <w:rsid w:val="00107263"/>
    <w:rsid w:val="001110C1"/>
    <w:rsid w:val="00111CFC"/>
    <w:rsid w:val="0011261A"/>
    <w:rsid w:val="00114EF1"/>
    <w:rsid w:val="00116258"/>
    <w:rsid w:val="0012072A"/>
    <w:rsid w:val="001243B3"/>
    <w:rsid w:val="0012778B"/>
    <w:rsid w:val="0014681A"/>
    <w:rsid w:val="00147B25"/>
    <w:rsid w:val="0015009E"/>
    <w:rsid w:val="00152E63"/>
    <w:rsid w:val="0015595C"/>
    <w:rsid w:val="00157126"/>
    <w:rsid w:val="001624D9"/>
    <w:rsid w:val="00162D1D"/>
    <w:rsid w:val="00166FC6"/>
    <w:rsid w:val="0016710C"/>
    <w:rsid w:val="00170186"/>
    <w:rsid w:val="001709F0"/>
    <w:rsid w:val="00172052"/>
    <w:rsid w:val="00173460"/>
    <w:rsid w:val="001806B3"/>
    <w:rsid w:val="00180E98"/>
    <w:rsid w:val="001830B3"/>
    <w:rsid w:val="00185F20"/>
    <w:rsid w:val="0018648E"/>
    <w:rsid w:val="00187082"/>
    <w:rsid w:val="00192240"/>
    <w:rsid w:val="00193F95"/>
    <w:rsid w:val="0019490F"/>
    <w:rsid w:val="00195C59"/>
    <w:rsid w:val="001A076C"/>
    <w:rsid w:val="001A689B"/>
    <w:rsid w:val="001B1E75"/>
    <w:rsid w:val="001B3DA0"/>
    <w:rsid w:val="001B6ED5"/>
    <w:rsid w:val="001B7865"/>
    <w:rsid w:val="001C0682"/>
    <w:rsid w:val="001C211B"/>
    <w:rsid w:val="001C23FD"/>
    <w:rsid w:val="001D01E2"/>
    <w:rsid w:val="001D0D96"/>
    <w:rsid w:val="001D1CF8"/>
    <w:rsid w:val="001D2A82"/>
    <w:rsid w:val="001D30E1"/>
    <w:rsid w:val="001D3963"/>
    <w:rsid w:val="001D4155"/>
    <w:rsid w:val="001E1C74"/>
    <w:rsid w:val="001E2177"/>
    <w:rsid w:val="001E2843"/>
    <w:rsid w:val="001E445C"/>
    <w:rsid w:val="001E4806"/>
    <w:rsid w:val="001E4EE4"/>
    <w:rsid w:val="001E6A33"/>
    <w:rsid w:val="001E6CB3"/>
    <w:rsid w:val="001F0507"/>
    <w:rsid w:val="001F3CB6"/>
    <w:rsid w:val="001F7C3B"/>
    <w:rsid w:val="00200805"/>
    <w:rsid w:val="00201426"/>
    <w:rsid w:val="00202214"/>
    <w:rsid w:val="00202BFA"/>
    <w:rsid w:val="00206680"/>
    <w:rsid w:val="0020697C"/>
    <w:rsid w:val="00207554"/>
    <w:rsid w:val="00214C81"/>
    <w:rsid w:val="002160B0"/>
    <w:rsid w:val="00217425"/>
    <w:rsid w:val="00220D5B"/>
    <w:rsid w:val="002224BF"/>
    <w:rsid w:val="00223A4A"/>
    <w:rsid w:val="00224E32"/>
    <w:rsid w:val="0022524C"/>
    <w:rsid w:val="00230A84"/>
    <w:rsid w:val="00231B1A"/>
    <w:rsid w:val="00235027"/>
    <w:rsid w:val="00237367"/>
    <w:rsid w:val="00237A61"/>
    <w:rsid w:val="00241C82"/>
    <w:rsid w:val="00241FE6"/>
    <w:rsid w:val="0024287D"/>
    <w:rsid w:val="00250303"/>
    <w:rsid w:val="00251AE2"/>
    <w:rsid w:val="00252B35"/>
    <w:rsid w:val="00252E63"/>
    <w:rsid w:val="002531AB"/>
    <w:rsid w:val="00257A47"/>
    <w:rsid w:val="002625EE"/>
    <w:rsid w:val="00263B8E"/>
    <w:rsid w:val="00264903"/>
    <w:rsid w:val="00264A2C"/>
    <w:rsid w:val="00266E8C"/>
    <w:rsid w:val="002713FB"/>
    <w:rsid w:val="002739CF"/>
    <w:rsid w:val="00273B5C"/>
    <w:rsid w:val="00275AB6"/>
    <w:rsid w:val="00280B87"/>
    <w:rsid w:val="00281E11"/>
    <w:rsid w:val="002826FA"/>
    <w:rsid w:val="00282A00"/>
    <w:rsid w:val="00286762"/>
    <w:rsid w:val="00287386"/>
    <w:rsid w:val="00291010"/>
    <w:rsid w:val="0029246C"/>
    <w:rsid w:val="0029406B"/>
    <w:rsid w:val="00294E3E"/>
    <w:rsid w:val="00296542"/>
    <w:rsid w:val="002968C6"/>
    <w:rsid w:val="00296E88"/>
    <w:rsid w:val="00297104"/>
    <w:rsid w:val="002A0575"/>
    <w:rsid w:val="002A0FB4"/>
    <w:rsid w:val="002A11FB"/>
    <w:rsid w:val="002A2B15"/>
    <w:rsid w:val="002A5961"/>
    <w:rsid w:val="002A6537"/>
    <w:rsid w:val="002A66DA"/>
    <w:rsid w:val="002A6E9F"/>
    <w:rsid w:val="002A7E2D"/>
    <w:rsid w:val="002B30DF"/>
    <w:rsid w:val="002B4306"/>
    <w:rsid w:val="002B4564"/>
    <w:rsid w:val="002B4AA6"/>
    <w:rsid w:val="002B5268"/>
    <w:rsid w:val="002B646C"/>
    <w:rsid w:val="002B67B4"/>
    <w:rsid w:val="002C0056"/>
    <w:rsid w:val="002C2554"/>
    <w:rsid w:val="002C2A2B"/>
    <w:rsid w:val="002C3321"/>
    <w:rsid w:val="002C458D"/>
    <w:rsid w:val="002C7B7A"/>
    <w:rsid w:val="002D0261"/>
    <w:rsid w:val="002D2098"/>
    <w:rsid w:val="002D2D43"/>
    <w:rsid w:val="002E015D"/>
    <w:rsid w:val="002E08B9"/>
    <w:rsid w:val="002E20AD"/>
    <w:rsid w:val="002E49E3"/>
    <w:rsid w:val="002E5238"/>
    <w:rsid w:val="002E7010"/>
    <w:rsid w:val="002F1732"/>
    <w:rsid w:val="002F3391"/>
    <w:rsid w:val="002F43CB"/>
    <w:rsid w:val="002F5C35"/>
    <w:rsid w:val="00301316"/>
    <w:rsid w:val="00301B6E"/>
    <w:rsid w:val="003025BD"/>
    <w:rsid w:val="003030F1"/>
    <w:rsid w:val="00305696"/>
    <w:rsid w:val="003064D9"/>
    <w:rsid w:val="003073AD"/>
    <w:rsid w:val="0031171B"/>
    <w:rsid w:val="0031254F"/>
    <w:rsid w:val="00313D0F"/>
    <w:rsid w:val="003144FC"/>
    <w:rsid w:val="0031490C"/>
    <w:rsid w:val="0032346C"/>
    <w:rsid w:val="003236E7"/>
    <w:rsid w:val="00324182"/>
    <w:rsid w:val="00326790"/>
    <w:rsid w:val="00330156"/>
    <w:rsid w:val="00332CF3"/>
    <w:rsid w:val="00334412"/>
    <w:rsid w:val="00336C0F"/>
    <w:rsid w:val="00336ECF"/>
    <w:rsid w:val="00343658"/>
    <w:rsid w:val="003464BD"/>
    <w:rsid w:val="00347745"/>
    <w:rsid w:val="0035125A"/>
    <w:rsid w:val="00354373"/>
    <w:rsid w:val="00355BEF"/>
    <w:rsid w:val="00357E13"/>
    <w:rsid w:val="0036135D"/>
    <w:rsid w:val="00361761"/>
    <w:rsid w:val="00361B28"/>
    <w:rsid w:val="003626F8"/>
    <w:rsid w:val="00367649"/>
    <w:rsid w:val="0036796C"/>
    <w:rsid w:val="00371504"/>
    <w:rsid w:val="003734FA"/>
    <w:rsid w:val="003801F0"/>
    <w:rsid w:val="003818A6"/>
    <w:rsid w:val="0038215B"/>
    <w:rsid w:val="003833B9"/>
    <w:rsid w:val="003863A6"/>
    <w:rsid w:val="00387AA9"/>
    <w:rsid w:val="00390F41"/>
    <w:rsid w:val="00392D56"/>
    <w:rsid w:val="0039394E"/>
    <w:rsid w:val="00393AD3"/>
    <w:rsid w:val="0039608B"/>
    <w:rsid w:val="003979A6"/>
    <w:rsid w:val="003A21A9"/>
    <w:rsid w:val="003A21BF"/>
    <w:rsid w:val="003A2383"/>
    <w:rsid w:val="003A2A8E"/>
    <w:rsid w:val="003A7775"/>
    <w:rsid w:val="003B026B"/>
    <w:rsid w:val="003B34DF"/>
    <w:rsid w:val="003B4872"/>
    <w:rsid w:val="003B4892"/>
    <w:rsid w:val="003B49C3"/>
    <w:rsid w:val="003C0974"/>
    <w:rsid w:val="003C2B56"/>
    <w:rsid w:val="003C3865"/>
    <w:rsid w:val="003C51AA"/>
    <w:rsid w:val="003C5349"/>
    <w:rsid w:val="003C7A2A"/>
    <w:rsid w:val="003D0D69"/>
    <w:rsid w:val="003D173E"/>
    <w:rsid w:val="003D2C19"/>
    <w:rsid w:val="003D4F1E"/>
    <w:rsid w:val="003E29D7"/>
    <w:rsid w:val="003E541F"/>
    <w:rsid w:val="003F0564"/>
    <w:rsid w:val="003F2BF4"/>
    <w:rsid w:val="003F3A1B"/>
    <w:rsid w:val="003F59E0"/>
    <w:rsid w:val="003F5BFC"/>
    <w:rsid w:val="003F5DCF"/>
    <w:rsid w:val="00401B42"/>
    <w:rsid w:val="0040758B"/>
    <w:rsid w:val="00412557"/>
    <w:rsid w:val="00413932"/>
    <w:rsid w:val="00413FF7"/>
    <w:rsid w:val="00415321"/>
    <w:rsid w:val="004168D4"/>
    <w:rsid w:val="00420CB8"/>
    <w:rsid w:val="00420E6E"/>
    <w:rsid w:val="00423BC9"/>
    <w:rsid w:val="00425EB2"/>
    <w:rsid w:val="00433E9E"/>
    <w:rsid w:val="004346A4"/>
    <w:rsid w:val="0043633C"/>
    <w:rsid w:val="0043642E"/>
    <w:rsid w:val="00442CC9"/>
    <w:rsid w:val="00443FA5"/>
    <w:rsid w:val="00447152"/>
    <w:rsid w:val="00447666"/>
    <w:rsid w:val="00450907"/>
    <w:rsid w:val="00451933"/>
    <w:rsid w:val="0045276F"/>
    <w:rsid w:val="0045499B"/>
    <w:rsid w:val="00462729"/>
    <w:rsid w:val="00463C28"/>
    <w:rsid w:val="00464C78"/>
    <w:rsid w:val="004652AB"/>
    <w:rsid w:val="00466D53"/>
    <w:rsid w:val="00475709"/>
    <w:rsid w:val="00476D2F"/>
    <w:rsid w:val="00476FF3"/>
    <w:rsid w:val="004816B3"/>
    <w:rsid w:val="00481E94"/>
    <w:rsid w:val="00483419"/>
    <w:rsid w:val="004835FB"/>
    <w:rsid w:val="00485011"/>
    <w:rsid w:val="00487BB9"/>
    <w:rsid w:val="00490CA1"/>
    <w:rsid w:val="00491D7C"/>
    <w:rsid w:val="00493525"/>
    <w:rsid w:val="004943ED"/>
    <w:rsid w:val="004965EC"/>
    <w:rsid w:val="00497743"/>
    <w:rsid w:val="004A053A"/>
    <w:rsid w:val="004A098A"/>
    <w:rsid w:val="004A2B8D"/>
    <w:rsid w:val="004A2FEE"/>
    <w:rsid w:val="004A3CF3"/>
    <w:rsid w:val="004A527D"/>
    <w:rsid w:val="004A5C7B"/>
    <w:rsid w:val="004A7AFD"/>
    <w:rsid w:val="004B0DA1"/>
    <w:rsid w:val="004B209A"/>
    <w:rsid w:val="004B427B"/>
    <w:rsid w:val="004B6803"/>
    <w:rsid w:val="004C1005"/>
    <w:rsid w:val="004C2C94"/>
    <w:rsid w:val="004C3F9C"/>
    <w:rsid w:val="004C4021"/>
    <w:rsid w:val="004C4913"/>
    <w:rsid w:val="004C7000"/>
    <w:rsid w:val="004C7C5B"/>
    <w:rsid w:val="004D2F70"/>
    <w:rsid w:val="004D47BF"/>
    <w:rsid w:val="004D6E74"/>
    <w:rsid w:val="004D7DCF"/>
    <w:rsid w:val="004E01BD"/>
    <w:rsid w:val="004E0B33"/>
    <w:rsid w:val="004E4429"/>
    <w:rsid w:val="004E4533"/>
    <w:rsid w:val="004E7D9E"/>
    <w:rsid w:val="004E7F57"/>
    <w:rsid w:val="004F21AF"/>
    <w:rsid w:val="004F2C1C"/>
    <w:rsid w:val="004F2EF6"/>
    <w:rsid w:val="00502542"/>
    <w:rsid w:val="00502BF6"/>
    <w:rsid w:val="00503E5B"/>
    <w:rsid w:val="00504958"/>
    <w:rsid w:val="005066CF"/>
    <w:rsid w:val="00516669"/>
    <w:rsid w:val="00517316"/>
    <w:rsid w:val="00520A09"/>
    <w:rsid w:val="00522A13"/>
    <w:rsid w:val="00523CDD"/>
    <w:rsid w:val="005269E4"/>
    <w:rsid w:val="00531F09"/>
    <w:rsid w:val="00532EC4"/>
    <w:rsid w:val="005334C7"/>
    <w:rsid w:val="00533615"/>
    <w:rsid w:val="0054220F"/>
    <w:rsid w:val="005429F0"/>
    <w:rsid w:val="005432D5"/>
    <w:rsid w:val="00545254"/>
    <w:rsid w:val="005552DE"/>
    <w:rsid w:val="00560EA8"/>
    <w:rsid w:val="00561D00"/>
    <w:rsid w:val="0056255A"/>
    <w:rsid w:val="005655DE"/>
    <w:rsid w:val="00565CB5"/>
    <w:rsid w:val="0056723C"/>
    <w:rsid w:val="0057020A"/>
    <w:rsid w:val="005704D7"/>
    <w:rsid w:val="00571712"/>
    <w:rsid w:val="005724AD"/>
    <w:rsid w:val="0057303D"/>
    <w:rsid w:val="00574EBA"/>
    <w:rsid w:val="00576DB2"/>
    <w:rsid w:val="00577827"/>
    <w:rsid w:val="005812D1"/>
    <w:rsid w:val="005845EE"/>
    <w:rsid w:val="00585371"/>
    <w:rsid w:val="005872BF"/>
    <w:rsid w:val="00593CF0"/>
    <w:rsid w:val="005943C2"/>
    <w:rsid w:val="00596B07"/>
    <w:rsid w:val="005A1441"/>
    <w:rsid w:val="005A5B80"/>
    <w:rsid w:val="005A7AB2"/>
    <w:rsid w:val="005A7B00"/>
    <w:rsid w:val="005A7E39"/>
    <w:rsid w:val="005A7EFA"/>
    <w:rsid w:val="005B190F"/>
    <w:rsid w:val="005B2984"/>
    <w:rsid w:val="005B2DA8"/>
    <w:rsid w:val="005B67B7"/>
    <w:rsid w:val="005C0474"/>
    <w:rsid w:val="005C31DD"/>
    <w:rsid w:val="005C54B5"/>
    <w:rsid w:val="005C57EA"/>
    <w:rsid w:val="005C5EB6"/>
    <w:rsid w:val="005C7B12"/>
    <w:rsid w:val="005C7E05"/>
    <w:rsid w:val="005D285C"/>
    <w:rsid w:val="005D356C"/>
    <w:rsid w:val="005D37D2"/>
    <w:rsid w:val="005D4925"/>
    <w:rsid w:val="005D492F"/>
    <w:rsid w:val="005D75AF"/>
    <w:rsid w:val="005D7C84"/>
    <w:rsid w:val="005E1F04"/>
    <w:rsid w:val="005E314D"/>
    <w:rsid w:val="005E5BCF"/>
    <w:rsid w:val="005F0469"/>
    <w:rsid w:val="005F1590"/>
    <w:rsid w:val="005F200C"/>
    <w:rsid w:val="005F38D6"/>
    <w:rsid w:val="005F544D"/>
    <w:rsid w:val="005F5D2C"/>
    <w:rsid w:val="005F64B9"/>
    <w:rsid w:val="005F6D73"/>
    <w:rsid w:val="0060156F"/>
    <w:rsid w:val="00605C4E"/>
    <w:rsid w:val="00605E67"/>
    <w:rsid w:val="00606821"/>
    <w:rsid w:val="00611A48"/>
    <w:rsid w:val="00612FE1"/>
    <w:rsid w:val="00614D15"/>
    <w:rsid w:val="0061502A"/>
    <w:rsid w:val="00617706"/>
    <w:rsid w:val="00617C60"/>
    <w:rsid w:val="0062405E"/>
    <w:rsid w:val="00626DD3"/>
    <w:rsid w:val="0062797C"/>
    <w:rsid w:val="00633183"/>
    <w:rsid w:val="0063559B"/>
    <w:rsid w:val="00635B69"/>
    <w:rsid w:val="00635C62"/>
    <w:rsid w:val="00635EA6"/>
    <w:rsid w:val="00644103"/>
    <w:rsid w:val="0064413C"/>
    <w:rsid w:val="006451AC"/>
    <w:rsid w:val="00645738"/>
    <w:rsid w:val="00645B5C"/>
    <w:rsid w:val="006465B1"/>
    <w:rsid w:val="006466B3"/>
    <w:rsid w:val="00646E2E"/>
    <w:rsid w:val="00650C6E"/>
    <w:rsid w:val="00650CDB"/>
    <w:rsid w:val="006511CC"/>
    <w:rsid w:val="0065491F"/>
    <w:rsid w:val="00655D19"/>
    <w:rsid w:val="00661878"/>
    <w:rsid w:val="006623E7"/>
    <w:rsid w:val="00662E05"/>
    <w:rsid w:val="006636A1"/>
    <w:rsid w:val="00667843"/>
    <w:rsid w:val="006712D8"/>
    <w:rsid w:val="006725E5"/>
    <w:rsid w:val="0067431E"/>
    <w:rsid w:val="006769A3"/>
    <w:rsid w:val="006810E1"/>
    <w:rsid w:val="00681723"/>
    <w:rsid w:val="00681865"/>
    <w:rsid w:val="00681B4B"/>
    <w:rsid w:val="00683AFC"/>
    <w:rsid w:val="0068447F"/>
    <w:rsid w:val="0068570F"/>
    <w:rsid w:val="00686641"/>
    <w:rsid w:val="006867AD"/>
    <w:rsid w:val="00687B28"/>
    <w:rsid w:val="00696332"/>
    <w:rsid w:val="00697248"/>
    <w:rsid w:val="006A03F9"/>
    <w:rsid w:val="006A155F"/>
    <w:rsid w:val="006A190E"/>
    <w:rsid w:val="006A21DF"/>
    <w:rsid w:val="006A6687"/>
    <w:rsid w:val="006A6939"/>
    <w:rsid w:val="006B1517"/>
    <w:rsid w:val="006B46E9"/>
    <w:rsid w:val="006B5459"/>
    <w:rsid w:val="006B580F"/>
    <w:rsid w:val="006C0F35"/>
    <w:rsid w:val="006C1BEB"/>
    <w:rsid w:val="006C1FF4"/>
    <w:rsid w:val="006C27C7"/>
    <w:rsid w:val="006C32C6"/>
    <w:rsid w:val="006C691F"/>
    <w:rsid w:val="006D2EB2"/>
    <w:rsid w:val="006D37DF"/>
    <w:rsid w:val="006D5B2E"/>
    <w:rsid w:val="006D74A5"/>
    <w:rsid w:val="006E1A6D"/>
    <w:rsid w:val="006E3395"/>
    <w:rsid w:val="006E5488"/>
    <w:rsid w:val="006F1056"/>
    <w:rsid w:val="006F4407"/>
    <w:rsid w:val="006F5179"/>
    <w:rsid w:val="006F5460"/>
    <w:rsid w:val="006F68A9"/>
    <w:rsid w:val="00701022"/>
    <w:rsid w:val="00702F14"/>
    <w:rsid w:val="007061A8"/>
    <w:rsid w:val="00711DB4"/>
    <w:rsid w:val="00712844"/>
    <w:rsid w:val="00712FC7"/>
    <w:rsid w:val="0071588F"/>
    <w:rsid w:val="00715C32"/>
    <w:rsid w:val="00716E5B"/>
    <w:rsid w:val="00722471"/>
    <w:rsid w:val="007233DD"/>
    <w:rsid w:val="007237B1"/>
    <w:rsid w:val="00723F64"/>
    <w:rsid w:val="0072684F"/>
    <w:rsid w:val="00727ED5"/>
    <w:rsid w:val="007364EE"/>
    <w:rsid w:val="00736ECD"/>
    <w:rsid w:val="00737C02"/>
    <w:rsid w:val="00741DD5"/>
    <w:rsid w:val="00743D79"/>
    <w:rsid w:val="00744335"/>
    <w:rsid w:val="00744944"/>
    <w:rsid w:val="007473FD"/>
    <w:rsid w:val="007515EE"/>
    <w:rsid w:val="00754526"/>
    <w:rsid w:val="00755CF1"/>
    <w:rsid w:val="00761549"/>
    <w:rsid w:val="007658A1"/>
    <w:rsid w:val="007674CB"/>
    <w:rsid w:val="00767A1F"/>
    <w:rsid w:val="00767E9E"/>
    <w:rsid w:val="007725AC"/>
    <w:rsid w:val="0077375C"/>
    <w:rsid w:val="00774FB0"/>
    <w:rsid w:val="0077557E"/>
    <w:rsid w:val="00780B5C"/>
    <w:rsid w:val="00785272"/>
    <w:rsid w:val="00790878"/>
    <w:rsid w:val="00792D62"/>
    <w:rsid w:val="00792F89"/>
    <w:rsid w:val="0079320D"/>
    <w:rsid w:val="007A0E49"/>
    <w:rsid w:val="007B32FA"/>
    <w:rsid w:val="007B39C2"/>
    <w:rsid w:val="007C0E48"/>
    <w:rsid w:val="007C14E9"/>
    <w:rsid w:val="007C3E41"/>
    <w:rsid w:val="007C4BCC"/>
    <w:rsid w:val="007C6FE5"/>
    <w:rsid w:val="007C7024"/>
    <w:rsid w:val="007C790C"/>
    <w:rsid w:val="007D1BBE"/>
    <w:rsid w:val="007D2F56"/>
    <w:rsid w:val="007D316B"/>
    <w:rsid w:val="007D3D32"/>
    <w:rsid w:val="007D486E"/>
    <w:rsid w:val="007D5AAD"/>
    <w:rsid w:val="007D7D42"/>
    <w:rsid w:val="007E11E2"/>
    <w:rsid w:val="007E35BE"/>
    <w:rsid w:val="007E3AA5"/>
    <w:rsid w:val="007E4451"/>
    <w:rsid w:val="00805BC4"/>
    <w:rsid w:val="00805DDB"/>
    <w:rsid w:val="00806A08"/>
    <w:rsid w:val="00810B3C"/>
    <w:rsid w:val="00811F2A"/>
    <w:rsid w:val="00812791"/>
    <w:rsid w:val="00815617"/>
    <w:rsid w:val="0081729D"/>
    <w:rsid w:val="008174DF"/>
    <w:rsid w:val="008202CC"/>
    <w:rsid w:val="008219D9"/>
    <w:rsid w:val="00823830"/>
    <w:rsid w:val="00825E31"/>
    <w:rsid w:val="0083323D"/>
    <w:rsid w:val="0083340D"/>
    <w:rsid w:val="00833AAB"/>
    <w:rsid w:val="00833CE4"/>
    <w:rsid w:val="00833CFF"/>
    <w:rsid w:val="00834655"/>
    <w:rsid w:val="00840802"/>
    <w:rsid w:val="00842B6B"/>
    <w:rsid w:val="00846A74"/>
    <w:rsid w:val="00851E4B"/>
    <w:rsid w:val="00856B7E"/>
    <w:rsid w:val="00863A73"/>
    <w:rsid w:val="00866E86"/>
    <w:rsid w:val="008717B2"/>
    <w:rsid w:val="00873C12"/>
    <w:rsid w:val="00874B31"/>
    <w:rsid w:val="008774D0"/>
    <w:rsid w:val="00882330"/>
    <w:rsid w:val="00885191"/>
    <w:rsid w:val="008854A8"/>
    <w:rsid w:val="00890D6C"/>
    <w:rsid w:val="00891433"/>
    <w:rsid w:val="008959E8"/>
    <w:rsid w:val="008A2E77"/>
    <w:rsid w:val="008A3571"/>
    <w:rsid w:val="008A4E4C"/>
    <w:rsid w:val="008A4EAC"/>
    <w:rsid w:val="008A51A0"/>
    <w:rsid w:val="008A6B84"/>
    <w:rsid w:val="008A6D89"/>
    <w:rsid w:val="008B643C"/>
    <w:rsid w:val="008C0E98"/>
    <w:rsid w:val="008C1DA2"/>
    <w:rsid w:val="008C2D14"/>
    <w:rsid w:val="008C3093"/>
    <w:rsid w:val="008C33F4"/>
    <w:rsid w:val="008C3659"/>
    <w:rsid w:val="008C3BB8"/>
    <w:rsid w:val="008C5256"/>
    <w:rsid w:val="008C5FDD"/>
    <w:rsid w:val="008C7E83"/>
    <w:rsid w:val="008D0A61"/>
    <w:rsid w:val="008D0AE4"/>
    <w:rsid w:val="008D1618"/>
    <w:rsid w:val="008D477D"/>
    <w:rsid w:val="008D491B"/>
    <w:rsid w:val="008D4BFA"/>
    <w:rsid w:val="008D5B45"/>
    <w:rsid w:val="008E30B3"/>
    <w:rsid w:val="008E5C46"/>
    <w:rsid w:val="008E71CD"/>
    <w:rsid w:val="008F6829"/>
    <w:rsid w:val="008F6923"/>
    <w:rsid w:val="008F694A"/>
    <w:rsid w:val="009003A1"/>
    <w:rsid w:val="0090112F"/>
    <w:rsid w:val="00901C1B"/>
    <w:rsid w:val="00903BD2"/>
    <w:rsid w:val="00905042"/>
    <w:rsid w:val="00905637"/>
    <w:rsid w:val="0090649B"/>
    <w:rsid w:val="00912E68"/>
    <w:rsid w:val="009149EF"/>
    <w:rsid w:val="00914B63"/>
    <w:rsid w:val="009159A4"/>
    <w:rsid w:val="00917B50"/>
    <w:rsid w:val="00917DCC"/>
    <w:rsid w:val="0092359F"/>
    <w:rsid w:val="00924597"/>
    <w:rsid w:val="00924F72"/>
    <w:rsid w:val="00925C82"/>
    <w:rsid w:val="00925CAB"/>
    <w:rsid w:val="0093455F"/>
    <w:rsid w:val="00934B7B"/>
    <w:rsid w:val="009410FB"/>
    <w:rsid w:val="00941473"/>
    <w:rsid w:val="009425C5"/>
    <w:rsid w:val="0094268A"/>
    <w:rsid w:val="00942B09"/>
    <w:rsid w:val="00942F56"/>
    <w:rsid w:val="00943386"/>
    <w:rsid w:val="00946545"/>
    <w:rsid w:val="00947068"/>
    <w:rsid w:val="0095090A"/>
    <w:rsid w:val="00951D72"/>
    <w:rsid w:val="009548A6"/>
    <w:rsid w:val="00961DBF"/>
    <w:rsid w:val="00961F0A"/>
    <w:rsid w:val="0096528F"/>
    <w:rsid w:val="00965D0E"/>
    <w:rsid w:val="009673BC"/>
    <w:rsid w:val="0097173A"/>
    <w:rsid w:val="00980EF5"/>
    <w:rsid w:val="00983CA7"/>
    <w:rsid w:val="00984513"/>
    <w:rsid w:val="00985480"/>
    <w:rsid w:val="00985814"/>
    <w:rsid w:val="0098683E"/>
    <w:rsid w:val="0099271B"/>
    <w:rsid w:val="009932EB"/>
    <w:rsid w:val="00995077"/>
    <w:rsid w:val="00996E4D"/>
    <w:rsid w:val="009977FE"/>
    <w:rsid w:val="00997867"/>
    <w:rsid w:val="009A2694"/>
    <w:rsid w:val="009A48BA"/>
    <w:rsid w:val="009A5541"/>
    <w:rsid w:val="009B4047"/>
    <w:rsid w:val="009B418C"/>
    <w:rsid w:val="009B5A95"/>
    <w:rsid w:val="009B6D2C"/>
    <w:rsid w:val="009B6F0D"/>
    <w:rsid w:val="009B7C59"/>
    <w:rsid w:val="009C155F"/>
    <w:rsid w:val="009C1971"/>
    <w:rsid w:val="009C2498"/>
    <w:rsid w:val="009C391E"/>
    <w:rsid w:val="009C43B2"/>
    <w:rsid w:val="009C5164"/>
    <w:rsid w:val="009D19F7"/>
    <w:rsid w:val="009D53C1"/>
    <w:rsid w:val="009E7F67"/>
    <w:rsid w:val="009F07C9"/>
    <w:rsid w:val="009F0B5E"/>
    <w:rsid w:val="009F0EC0"/>
    <w:rsid w:val="009F703E"/>
    <w:rsid w:val="00A004EB"/>
    <w:rsid w:val="00A02EE0"/>
    <w:rsid w:val="00A033A9"/>
    <w:rsid w:val="00A10744"/>
    <w:rsid w:val="00A11E7E"/>
    <w:rsid w:val="00A122AD"/>
    <w:rsid w:val="00A13124"/>
    <w:rsid w:val="00A14295"/>
    <w:rsid w:val="00A15952"/>
    <w:rsid w:val="00A16C9B"/>
    <w:rsid w:val="00A2095F"/>
    <w:rsid w:val="00A21350"/>
    <w:rsid w:val="00A213C7"/>
    <w:rsid w:val="00A21E05"/>
    <w:rsid w:val="00A26FB8"/>
    <w:rsid w:val="00A31407"/>
    <w:rsid w:val="00A32D7C"/>
    <w:rsid w:val="00A35D03"/>
    <w:rsid w:val="00A366EA"/>
    <w:rsid w:val="00A367AC"/>
    <w:rsid w:val="00A37498"/>
    <w:rsid w:val="00A40650"/>
    <w:rsid w:val="00A45231"/>
    <w:rsid w:val="00A45FEA"/>
    <w:rsid w:val="00A46E9A"/>
    <w:rsid w:val="00A4789F"/>
    <w:rsid w:val="00A47F09"/>
    <w:rsid w:val="00A5072B"/>
    <w:rsid w:val="00A51E7D"/>
    <w:rsid w:val="00A52B61"/>
    <w:rsid w:val="00A53647"/>
    <w:rsid w:val="00A53CC8"/>
    <w:rsid w:val="00A56635"/>
    <w:rsid w:val="00A57FA4"/>
    <w:rsid w:val="00A61BF7"/>
    <w:rsid w:val="00A62A04"/>
    <w:rsid w:val="00A630AF"/>
    <w:rsid w:val="00A63DC2"/>
    <w:rsid w:val="00A64100"/>
    <w:rsid w:val="00A64F34"/>
    <w:rsid w:val="00A6656F"/>
    <w:rsid w:val="00A67CE3"/>
    <w:rsid w:val="00A70289"/>
    <w:rsid w:val="00A72B8B"/>
    <w:rsid w:val="00A733CB"/>
    <w:rsid w:val="00A741A7"/>
    <w:rsid w:val="00A752ED"/>
    <w:rsid w:val="00A75D76"/>
    <w:rsid w:val="00A77A5D"/>
    <w:rsid w:val="00A82DB9"/>
    <w:rsid w:val="00A853F5"/>
    <w:rsid w:val="00A857CB"/>
    <w:rsid w:val="00A8729B"/>
    <w:rsid w:val="00A914D3"/>
    <w:rsid w:val="00A92448"/>
    <w:rsid w:val="00AA03F1"/>
    <w:rsid w:val="00AA0AD9"/>
    <w:rsid w:val="00AA1C64"/>
    <w:rsid w:val="00AA2ECC"/>
    <w:rsid w:val="00AA7DA0"/>
    <w:rsid w:val="00AB05F3"/>
    <w:rsid w:val="00AB7C73"/>
    <w:rsid w:val="00AC27D8"/>
    <w:rsid w:val="00AC50A9"/>
    <w:rsid w:val="00AC6886"/>
    <w:rsid w:val="00AC7182"/>
    <w:rsid w:val="00AC72B3"/>
    <w:rsid w:val="00AD19DF"/>
    <w:rsid w:val="00AD28B5"/>
    <w:rsid w:val="00AD3E49"/>
    <w:rsid w:val="00AD65C1"/>
    <w:rsid w:val="00AE2916"/>
    <w:rsid w:val="00AE2CF9"/>
    <w:rsid w:val="00AE63D9"/>
    <w:rsid w:val="00AF08F8"/>
    <w:rsid w:val="00AF336A"/>
    <w:rsid w:val="00AF3984"/>
    <w:rsid w:val="00AF42AC"/>
    <w:rsid w:val="00B013B3"/>
    <w:rsid w:val="00B05BB0"/>
    <w:rsid w:val="00B06B4D"/>
    <w:rsid w:val="00B07D33"/>
    <w:rsid w:val="00B12101"/>
    <w:rsid w:val="00B141AF"/>
    <w:rsid w:val="00B143E6"/>
    <w:rsid w:val="00B20582"/>
    <w:rsid w:val="00B23096"/>
    <w:rsid w:val="00B31678"/>
    <w:rsid w:val="00B33896"/>
    <w:rsid w:val="00B34389"/>
    <w:rsid w:val="00B35ABA"/>
    <w:rsid w:val="00B36E59"/>
    <w:rsid w:val="00B377B6"/>
    <w:rsid w:val="00B37BD3"/>
    <w:rsid w:val="00B37D75"/>
    <w:rsid w:val="00B4053B"/>
    <w:rsid w:val="00B445A8"/>
    <w:rsid w:val="00B46552"/>
    <w:rsid w:val="00B475C0"/>
    <w:rsid w:val="00B51BBD"/>
    <w:rsid w:val="00B55B40"/>
    <w:rsid w:val="00B561C8"/>
    <w:rsid w:val="00B6254B"/>
    <w:rsid w:val="00B62D1A"/>
    <w:rsid w:val="00B6312A"/>
    <w:rsid w:val="00B635A4"/>
    <w:rsid w:val="00B65A06"/>
    <w:rsid w:val="00B67B4A"/>
    <w:rsid w:val="00B67F3F"/>
    <w:rsid w:val="00B74F95"/>
    <w:rsid w:val="00B8198D"/>
    <w:rsid w:val="00B83874"/>
    <w:rsid w:val="00B84888"/>
    <w:rsid w:val="00B91A72"/>
    <w:rsid w:val="00B96CE9"/>
    <w:rsid w:val="00B96D9C"/>
    <w:rsid w:val="00B97006"/>
    <w:rsid w:val="00B97A10"/>
    <w:rsid w:val="00BA06E0"/>
    <w:rsid w:val="00BA0912"/>
    <w:rsid w:val="00BA262E"/>
    <w:rsid w:val="00BA2F6F"/>
    <w:rsid w:val="00BA41EF"/>
    <w:rsid w:val="00BA4288"/>
    <w:rsid w:val="00BA55C1"/>
    <w:rsid w:val="00BA7E04"/>
    <w:rsid w:val="00BB3679"/>
    <w:rsid w:val="00BB466E"/>
    <w:rsid w:val="00BB47E2"/>
    <w:rsid w:val="00BB5E37"/>
    <w:rsid w:val="00BB606C"/>
    <w:rsid w:val="00BB7168"/>
    <w:rsid w:val="00BB72D5"/>
    <w:rsid w:val="00BC0AD1"/>
    <w:rsid w:val="00BC5EB1"/>
    <w:rsid w:val="00BC62FF"/>
    <w:rsid w:val="00BC6421"/>
    <w:rsid w:val="00BD0714"/>
    <w:rsid w:val="00BD35F8"/>
    <w:rsid w:val="00BD7FA2"/>
    <w:rsid w:val="00BE09D6"/>
    <w:rsid w:val="00BE1F3C"/>
    <w:rsid w:val="00BE3704"/>
    <w:rsid w:val="00BE486A"/>
    <w:rsid w:val="00BE5715"/>
    <w:rsid w:val="00BE6059"/>
    <w:rsid w:val="00BE6C52"/>
    <w:rsid w:val="00BF0D00"/>
    <w:rsid w:val="00BF167E"/>
    <w:rsid w:val="00BF618B"/>
    <w:rsid w:val="00C00290"/>
    <w:rsid w:val="00C003B8"/>
    <w:rsid w:val="00C050B3"/>
    <w:rsid w:val="00C07862"/>
    <w:rsid w:val="00C07AA9"/>
    <w:rsid w:val="00C10C12"/>
    <w:rsid w:val="00C16A15"/>
    <w:rsid w:val="00C17A16"/>
    <w:rsid w:val="00C21488"/>
    <w:rsid w:val="00C21C34"/>
    <w:rsid w:val="00C304A3"/>
    <w:rsid w:val="00C3127E"/>
    <w:rsid w:val="00C31506"/>
    <w:rsid w:val="00C31CDE"/>
    <w:rsid w:val="00C32632"/>
    <w:rsid w:val="00C43021"/>
    <w:rsid w:val="00C431C1"/>
    <w:rsid w:val="00C4414B"/>
    <w:rsid w:val="00C44AFC"/>
    <w:rsid w:val="00C453B4"/>
    <w:rsid w:val="00C50537"/>
    <w:rsid w:val="00C50DAC"/>
    <w:rsid w:val="00C512B9"/>
    <w:rsid w:val="00C56B80"/>
    <w:rsid w:val="00C57118"/>
    <w:rsid w:val="00C73BBD"/>
    <w:rsid w:val="00C762BC"/>
    <w:rsid w:val="00C7681C"/>
    <w:rsid w:val="00C83061"/>
    <w:rsid w:val="00C845D5"/>
    <w:rsid w:val="00C84B2A"/>
    <w:rsid w:val="00C86B17"/>
    <w:rsid w:val="00C86F41"/>
    <w:rsid w:val="00C87AB0"/>
    <w:rsid w:val="00C90FFF"/>
    <w:rsid w:val="00C96E31"/>
    <w:rsid w:val="00C9762A"/>
    <w:rsid w:val="00C978F3"/>
    <w:rsid w:val="00C97EDB"/>
    <w:rsid w:val="00CA190A"/>
    <w:rsid w:val="00CA4828"/>
    <w:rsid w:val="00CA5E06"/>
    <w:rsid w:val="00CA5FCE"/>
    <w:rsid w:val="00CA6720"/>
    <w:rsid w:val="00CA6A79"/>
    <w:rsid w:val="00CB25CD"/>
    <w:rsid w:val="00CB4A6C"/>
    <w:rsid w:val="00CC0CC9"/>
    <w:rsid w:val="00CC252B"/>
    <w:rsid w:val="00CC4AD3"/>
    <w:rsid w:val="00CC6844"/>
    <w:rsid w:val="00CC70BE"/>
    <w:rsid w:val="00CD07F0"/>
    <w:rsid w:val="00CD30F2"/>
    <w:rsid w:val="00CD643F"/>
    <w:rsid w:val="00CD67DE"/>
    <w:rsid w:val="00CD7554"/>
    <w:rsid w:val="00CE0CB1"/>
    <w:rsid w:val="00CE0F47"/>
    <w:rsid w:val="00CE47B7"/>
    <w:rsid w:val="00CE648E"/>
    <w:rsid w:val="00CE6ED0"/>
    <w:rsid w:val="00CE70D9"/>
    <w:rsid w:val="00CF2E6E"/>
    <w:rsid w:val="00CF79DB"/>
    <w:rsid w:val="00D00133"/>
    <w:rsid w:val="00D00204"/>
    <w:rsid w:val="00D020D5"/>
    <w:rsid w:val="00D043E6"/>
    <w:rsid w:val="00D12A21"/>
    <w:rsid w:val="00D12AA3"/>
    <w:rsid w:val="00D13435"/>
    <w:rsid w:val="00D17223"/>
    <w:rsid w:val="00D17F05"/>
    <w:rsid w:val="00D21224"/>
    <w:rsid w:val="00D21883"/>
    <w:rsid w:val="00D23DC1"/>
    <w:rsid w:val="00D241EC"/>
    <w:rsid w:val="00D303B5"/>
    <w:rsid w:val="00D31E70"/>
    <w:rsid w:val="00D42343"/>
    <w:rsid w:val="00D42F12"/>
    <w:rsid w:val="00D46C8D"/>
    <w:rsid w:val="00D47F57"/>
    <w:rsid w:val="00D514E1"/>
    <w:rsid w:val="00D54132"/>
    <w:rsid w:val="00D54E1B"/>
    <w:rsid w:val="00D553C0"/>
    <w:rsid w:val="00D57550"/>
    <w:rsid w:val="00D60CEE"/>
    <w:rsid w:val="00D75557"/>
    <w:rsid w:val="00D755B2"/>
    <w:rsid w:val="00D76010"/>
    <w:rsid w:val="00D7697E"/>
    <w:rsid w:val="00D80D2C"/>
    <w:rsid w:val="00D8119F"/>
    <w:rsid w:val="00D81C6D"/>
    <w:rsid w:val="00D81D8D"/>
    <w:rsid w:val="00D83688"/>
    <w:rsid w:val="00D85940"/>
    <w:rsid w:val="00D904C1"/>
    <w:rsid w:val="00D91832"/>
    <w:rsid w:val="00DA033E"/>
    <w:rsid w:val="00DA186A"/>
    <w:rsid w:val="00DA31C2"/>
    <w:rsid w:val="00DA68B1"/>
    <w:rsid w:val="00DA7205"/>
    <w:rsid w:val="00DB121C"/>
    <w:rsid w:val="00DB1FD6"/>
    <w:rsid w:val="00DB25F4"/>
    <w:rsid w:val="00DB2F08"/>
    <w:rsid w:val="00DB3F70"/>
    <w:rsid w:val="00DB42E6"/>
    <w:rsid w:val="00DB59F3"/>
    <w:rsid w:val="00DB6580"/>
    <w:rsid w:val="00DB7ED2"/>
    <w:rsid w:val="00DC201E"/>
    <w:rsid w:val="00DC533B"/>
    <w:rsid w:val="00DC78EB"/>
    <w:rsid w:val="00DD0796"/>
    <w:rsid w:val="00DD0E2F"/>
    <w:rsid w:val="00DD16AF"/>
    <w:rsid w:val="00DD2D14"/>
    <w:rsid w:val="00DD3A5C"/>
    <w:rsid w:val="00DD446A"/>
    <w:rsid w:val="00DF2BB8"/>
    <w:rsid w:val="00DF42D8"/>
    <w:rsid w:val="00DF42F0"/>
    <w:rsid w:val="00DF5235"/>
    <w:rsid w:val="00DF5548"/>
    <w:rsid w:val="00E00949"/>
    <w:rsid w:val="00E015DF"/>
    <w:rsid w:val="00E04B93"/>
    <w:rsid w:val="00E0704F"/>
    <w:rsid w:val="00E07410"/>
    <w:rsid w:val="00E106CE"/>
    <w:rsid w:val="00E16657"/>
    <w:rsid w:val="00E20A06"/>
    <w:rsid w:val="00E21BC0"/>
    <w:rsid w:val="00E220D2"/>
    <w:rsid w:val="00E22685"/>
    <w:rsid w:val="00E24171"/>
    <w:rsid w:val="00E24778"/>
    <w:rsid w:val="00E27393"/>
    <w:rsid w:val="00E3024A"/>
    <w:rsid w:val="00E3063E"/>
    <w:rsid w:val="00E3083B"/>
    <w:rsid w:val="00E31848"/>
    <w:rsid w:val="00E338D0"/>
    <w:rsid w:val="00E33D81"/>
    <w:rsid w:val="00E3411A"/>
    <w:rsid w:val="00E3430A"/>
    <w:rsid w:val="00E3686B"/>
    <w:rsid w:val="00E41C99"/>
    <w:rsid w:val="00E4284F"/>
    <w:rsid w:val="00E4367A"/>
    <w:rsid w:val="00E437AF"/>
    <w:rsid w:val="00E43BC3"/>
    <w:rsid w:val="00E46547"/>
    <w:rsid w:val="00E469F8"/>
    <w:rsid w:val="00E474E4"/>
    <w:rsid w:val="00E47AB4"/>
    <w:rsid w:val="00E50325"/>
    <w:rsid w:val="00E50DB3"/>
    <w:rsid w:val="00E5441D"/>
    <w:rsid w:val="00E54D89"/>
    <w:rsid w:val="00E6039C"/>
    <w:rsid w:val="00E6041F"/>
    <w:rsid w:val="00E619A0"/>
    <w:rsid w:val="00E61DCE"/>
    <w:rsid w:val="00E64926"/>
    <w:rsid w:val="00E65578"/>
    <w:rsid w:val="00E6730B"/>
    <w:rsid w:val="00E677F2"/>
    <w:rsid w:val="00E70CCD"/>
    <w:rsid w:val="00E70FAE"/>
    <w:rsid w:val="00E80785"/>
    <w:rsid w:val="00E820F2"/>
    <w:rsid w:val="00E854E8"/>
    <w:rsid w:val="00E857E9"/>
    <w:rsid w:val="00E85BB6"/>
    <w:rsid w:val="00E877DC"/>
    <w:rsid w:val="00E947B0"/>
    <w:rsid w:val="00E94A19"/>
    <w:rsid w:val="00E95ACF"/>
    <w:rsid w:val="00EB104C"/>
    <w:rsid w:val="00EB3877"/>
    <w:rsid w:val="00EB644C"/>
    <w:rsid w:val="00EB7FBA"/>
    <w:rsid w:val="00EC228E"/>
    <w:rsid w:val="00EC34DC"/>
    <w:rsid w:val="00EC3591"/>
    <w:rsid w:val="00ED004D"/>
    <w:rsid w:val="00ED0A60"/>
    <w:rsid w:val="00ED0AFE"/>
    <w:rsid w:val="00ED22F3"/>
    <w:rsid w:val="00ED2A7F"/>
    <w:rsid w:val="00ED38AD"/>
    <w:rsid w:val="00ED4D92"/>
    <w:rsid w:val="00ED5980"/>
    <w:rsid w:val="00ED6448"/>
    <w:rsid w:val="00ED6C7B"/>
    <w:rsid w:val="00EE3698"/>
    <w:rsid w:val="00EE64C1"/>
    <w:rsid w:val="00EE7525"/>
    <w:rsid w:val="00EF0B9C"/>
    <w:rsid w:val="00EF35FB"/>
    <w:rsid w:val="00EF5206"/>
    <w:rsid w:val="00EF75C0"/>
    <w:rsid w:val="00EF7A4A"/>
    <w:rsid w:val="00F014AF"/>
    <w:rsid w:val="00F11963"/>
    <w:rsid w:val="00F124FC"/>
    <w:rsid w:val="00F1342D"/>
    <w:rsid w:val="00F1743F"/>
    <w:rsid w:val="00F17CD3"/>
    <w:rsid w:val="00F208C7"/>
    <w:rsid w:val="00F20F13"/>
    <w:rsid w:val="00F23A39"/>
    <w:rsid w:val="00F26236"/>
    <w:rsid w:val="00F311F0"/>
    <w:rsid w:val="00F32574"/>
    <w:rsid w:val="00F3378D"/>
    <w:rsid w:val="00F33C79"/>
    <w:rsid w:val="00F34BDA"/>
    <w:rsid w:val="00F35720"/>
    <w:rsid w:val="00F37097"/>
    <w:rsid w:val="00F376DB"/>
    <w:rsid w:val="00F404A5"/>
    <w:rsid w:val="00F44E1C"/>
    <w:rsid w:val="00F45BA7"/>
    <w:rsid w:val="00F471E6"/>
    <w:rsid w:val="00F5016D"/>
    <w:rsid w:val="00F50CB3"/>
    <w:rsid w:val="00F51F2B"/>
    <w:rsid w:val="00F5610A"/>
    <w:rsid w:val="00F561AA"/>
    <w:rsid w:val="00F569D2"/>
    <w:rsid w:val="00F57AC9"/>
    <w:rsid w:val="00F57D20"/>
    <w:rsid w:val="00F605B8"/>
    <w:rsid w:val="00F61F3D"/>
    <w:rsid w:val="00F62F99"/>
    <w:rsid w:val="00F65030"/>
    <w:rsid w:val="00F6729F"/>
    <w:rsid w:val="00F67E16"/>
    <w:rsid w:val="00F702CB"/>
    <w:rsid w:val="00F704A8"/>
    <w:rsid w:val="00F70A80"/>
    <w:rsid w:val="00F7259F"/>
    <w:rsid w:val="00F727FB"/>
    <w:rsid w:val="00F72C67"/>
    <w:rsid w:val="00F739FF"/>
    <w:rsid w:val="00F77967"/>
    <w:rsid w:val="00F77977"/>
    <w:rsid w:val="00F77FE6"/>
    <w:rsid w:val="00F8052C"/>
    <w:rsid w:val="00F80F09"/>
    <w:rsid w:val="00F848DB"/>
    <w:rsid w:val="00F902DE"/>
    <w:rsid w:val="00F93469"/>
    <w:rsid w:val="00F970A1"/>
    <w:rsid w:val="00FA0D4B"/>
    <w:rsid w:val="00FA1DAE"/>
    <w:rsid w:val="00FA3AFB"/>
    <w:rsid w:val="00FA3B36"/>
    <w:rsid w:val="00FA4688"/>
    <w:rsid w:val="00FB0891"/>
    <w:rsid w:val="00FB1285"/>
    <w:rsid w:val="00FB12A5"/>
    <w:rsid w:val="00FB1320"/>
    <w:rsid w:val="00FB15B5"/>
    <w:rsid w:val="00FB3C5E"/>
    <w:rsid w:val="00FB4525"/>
    <w:rsid w:val="00FB4934"/>
    <w:rsid w:val="00FB4FB8"/>
    <w:rsid w:val="00FB66F3"/>
    <w:rsid w:val="00FC2CE8"/>
    <w:rsid w:val="00FC4312"/>
    <w:rsid w:val="00FC5EE1"/>
    <w:rsid w:val="00FD1D4B"/>
    <w:rsid w:val="00FD3815"/>
    <w:rsid w:val="00FD56D8"/>
    <w:rsid w:val="00FD76F1"/>
    <w:rsid w:val="00FE2DA1"/>
    <w:rsid w:val="00FE4A04"/>
    <w:rsid w:val="00FE75B3"/>
    <w:rsid w:val="00FE7618"/>
    <w:rsid w:val="00FF0A07"/>
    <w:rsid w:val="00FF3746"/>
    <w:rsid w:val="00FF3B44"/>
    <w:rsid w:val="00FF3B63"/>
    <w:rsid w:val="00FF3E79"/>
    <w:rsid w:val="00FF40B8"/>
    <w:rsid w:val="00FF7F1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601A45"/>
  <w15:docId w15:val="{B45FC06B-CF5B-4DDB-9F14-6EF32F588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en-SG"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C12"/>
    <w:rPr>
      <w:rFonts w:ascii="Verdana" w:hAnsi="Verdana"/>
      <w:sz w:val="18"/>
    </w:rPr>
  </w:style>
  <w:style w:type="paragraph" w:styleId="Heading1">
    <w:name w:val="heading 1"/>
    <w:next w:val="Normal"/>
    <w:link w:val="Heading1Char"/>
    <w:qFormat/>
    <w:rsid w:val="000163DA"/>
    <w:pPr>
      <w:keepNext/>
      <w:pageBreakBefore/>
      <w:numPr>
        <w:numId w:val="1"/>
      </w:numPr>
      <w:spacing w:before="120" w:after="0" w:line="360" w:lineRule="auto"/>
      <w:outlineLvl w:val="0"/>
    </w:pPr>
    <w:rPr>
      <w:rFonts w:ascii="Verdana" w:eastAsia="PMingLiU" w:hAnsi="Verdana" w:cs="Arial"/>
      <w:b/>
      <w:bCs/>
      <w:kern w:val="32"/>
      <w:sz w:val="28"/>
      <w:szCs w:val="32"/>
      <w:lang w:val="en-GB" w:eastAsia="en-GB"/>
    </w:rPr>
  </w:style>
  <w:style w:type="paragraph" w:styleId="Heading2">
    <w:name w:val="heading 2"/>
    <w:next w:val="Normal"/>
    <w:link w:val="Heading2Char"/>
    <w:autoRedefine/>
    <w:uiPriority w:val="9"/>
    <w:qFormat/>
    <w:rsid w:val="00033674"/>
    <w:pPr>
      <w:spacing w:before="120" w:after="0" w:line="360" w:lineRule="auto"/>
      <w:ind w:left="576"/>
      <w:jc w:val="both"/>
      <w:outlineLvl w:val="1"/>
    </w:pPr>
    <w:rPr>
      <w:rFonts w:ascii="Verdana" w:eastAsia="PMingLiU" w:hAnsi="Verdana" w:cs="Arial"/>
      <w:b/>
      <w:bCs/>
      <w:iCs/>
      <w:noProof/>
      <w:sz w:val="26"/>
      <w:szCs w:val="26"/>
      <w:lang w:val="en-GB" w:eastAsia="en-GB"/>
    </w:rPr>
  </w:style>
  <w:style w:type="paragraph" w:styleId="Heading3">
    <w:name w:val="heading 3"/>
    <w:next w:val="Normal"/>
    <w:link w:val="Heading3Char"/>
    <w:autoRedefine/>
    <w:qFormat/>
    <w:rsid w:val="00E61DCE"/>
    <w:pPr>
      <w:keepNext/>
      <w:numPr>
        <w:ilvl w:val="2"/>
        <w:numId w:val="1"/>
      </w:numPr>
      <w:spacing w:before="120" w:after="0" w:line="360" w:lineRule="auto"/>
      <w:jc w:val="both"/>
      <w:outlineLvl w:val="2"/>
    </w:pPr>
    <w:rPr>
      <w:rFonts w:ascii="Verdana" w:eastAsia="PMingLiU" w:hAnsi="Verdana" w:cs="Courier New"/>
      <w:b/>
      <w:bCs/>
      <w:lang w:val="en-GB" w:eastAsia="en-GB"/>
    </w:rPr>
  </w:style>
  <w:style w:type="paragraph" w:styleId="Heading4">
    <w:name w:val="heading 4"/>
    <w:next w:val="Normal"/>
    <w:link w:val="Heading4Char"/>
    <w:qFormat/>
    <w:rsid w:val="000163DA"/>
    <w:pPr>
      <w:keepNext/>
      <w:numPr>
        <w:ilvl w:val="3"/>
        <w:numId w:val="1"/>
      </w:numPr>
      <w:spacing w:before="240" w:after="60" w:line="360" w:lineRule="auto"/>
      <w:outlineLvl w:val="3"/>
    </w:pPr>
    <w:rPr>
      <w:rFonts w:ascii="Arial" w:eastAsia="PMingLiU" w:hAnsi="Arial" w:cs="Times New Roman"/>
      <w:b/>
      <w:szCs w:val="28"/>
      <w:lang w:val="en-GB" w:eastAsia="en-GB"/>
    </w:rPr>
  </w:style>
  <w:style w:type="paragraph" w:styleId="Heading5">
    <w:name w:val="heading 5"/>
    <w:next w:val="Normal"/>
    <w:link w:val="Heading5Char"/>
    <w:qFormat/>
    <w:rsid w:val="000163DA"/>
    <w:pPr>
      <w:numPr>
        <w:ilvl w:val="4"/>
        <w:numId w:val="1"/>
      </w:numPr>
      <w:spacing w:before="240" w:after="60" w:line="360" w:lineRule="auto"/>
      <w:outlineLvl w:val="4"/>
    </w:pPr>
    <w:rPr>
      <w:rFonts w:ascii="Arial" w:eastAsia="PMingLiU" w:hAnsi="Arial" w:cs="Arial"/>
      <w:b/>
      <w:iCs/>
      <w:sz w:val="20"/>
      <w:szCs w:val="26"/>
      <w:lang w:val="en-GB" w:eastAsia="en-GB"/>
    </w:rPr>
  </w:style>
  <w:style w:type="paragraph" w:styleId="Heading6">
    <w:name w:val="heading 6"/>
    <w:next w:val="Normal"/>
    <w:link w:val="Heading6Char"/>
    <w:qFormat/>
    <w:rsid w:val="000163DA"/>
    <w:pPr>
      <w:numPr>
        <w:ilvl w:val="5"/>
        <w:numId w:val="1"/>
      </w:numPr>
      <w:spacing w:before="240" w:after="60" w:line="360" w:lineRule="auto"/>
      <w:outlineLvl w:val="5"/>
    </w:pPr>
    <w:rPr>
      <w:rFonts w:ascii="Arial" w:eastAsia="PMingLiU" w:hAnsi="Arial" w:cs="Times New Roman"/>
      <w:b/>
      <w:sz w:val="20"/>
      <w:lang w:val="en-GB" w:eastAsia="en-GB"/>
    </w:rPr>
  </w:style>
  <w:style w:type="paragraph" w:styleId="Heading7">
    <w:name w:val="heading 7"/>
    <w:next w:val="Normal"/>
    <w:link w:val="Heading7Char"/>
    <w:qFormat/>
    <w:rsid w:val="000163DA"/>
    <w:pPr>
      <w:numPr>
        <w:ilvl w:val="6"/>
        <w:numId w:val="1"/>
      </w:numPr>
      <w:spacing w:before="240" w:after="60" w:line="360" w:lineRule="auto"/>
      <w:outlineLvl w:val="6"/>
    </w:pPr>
    <w:rPr>
      <w:rFonts w:ascii="Arial" w:eastAsia="PMingLiU" w:hAnsi="Arial" w:cs="Times New Roman"/>
      <w:b/>
      <w:bCs/>
      <w:sz w:val="18"/>
      <w:szCs w:val="24"/>
      <w:lang w:val="en-GB" w:eastAsia="en-GB"/>
    </w:rPr>
  </w:style>
  <w:style w:type="paragraph" w:styleId="Heading8">
    <w:name w:val="heading 8"/>
    <w:next w:val="Normal"/>
    <w:link w:val="Heading8Char"/>
    <w:qFormat/>
    <w:rsid w:val="000163DA"/>
    <w:pPr>
      <w:numPr>
        <w:ilvl w:val="7"/>
        <w:numId w:val="1"/>
      </w:numPr>
      <w:spacing w:before="240" w:after="60" w:line="360" w:lineRule="auto"/>
      <w:outlineLvl w:val="7"/>
    </w:pPr>
    <w:rPr>
      <w:rFonts w:ascii="Arial" w:eastAsia="PMingLiU" w:hAnsi="Arial" w:cs="Times New Roman"/>
      <w:b/>
      <w:bCs/>
      <w:iCs/>
      <w:sz w:val="18"/>
      <w:szCs w:val="24"/>
      <w:lang w:val="en-GB" w:eastAsia="en-GB"/>
    </w:rPr>
  </w:style>
  <w:style w:type="paragraph" w:styleId="Heading9">
    <w:name w:val="heading 9"/>
    <w:basedOn w:val="Normal"/>
    <w:next w:val="Normal"/>
    <w:link w:val="Heading9Char"/>
    <w:qFormat/>
    <w:rsid w:val="000163DA"/>
    <w:pPr>
      <w:numPr>
        <w:ilvl w:val="8"/>
        <w:numId w:val="1"/>
      </w:numPr>
      <w:spacing w:before="240" w:after="60" w:line="240" w:lineRule="auto"/>
      <w:outlineLvl w:val="8"/>
    </w:pPr>
    <w:rPr>
      <w:rFonts w:eastAsia="PMingLiU" w:cs="Arial"/>
      <w:bCs/>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ontPage">
    <w:name w:val="Front Page"/>
    <w:next w:val="Normal"/>
    <w:rsid w:val="000163DA"/>
    <w:pPr>
      <w:widowControl w:val="0"/>
      <w:spacing w:before="120" w:after="0" w:line="360" w:lineRule="auto"/>
      <w:jc w:val="center"/>
    </w:pPr>
    <w:rPr>
      <w:rFonts w:ascii="Arial" w:eastAsia="PMingLiU" w:hAnsi="Arial" w:cs="Arial"/>
      <w:b/>
      <w:bCs/>
      <w:kern w:val="28"/>
      <w:sz w:val="44"/>
      <w:szCs w:val="32"/>
      <w:lang w:val="en-GB" w:eastAsia="en-GB"/>
    </w:rPr>
  </w:style>
  <w:style w:type="paragraph" w:styleId="BalloonText">
    <w:name w:val="Balloon Text"/>
    <w:basedOn w:val="Normal"/>
    <w:link w:val="BalloonTextChar"/>
    <w:uiPriority w:val="99"/>
    <w:semiHidden/>
    <w:unhideWhenUsed/>
    <w:rsid w:val="000163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63DA"/>
    <w:rPr>
      <w:rFonts w:ascii="Tahoma" w:hAnsi="Tahoma" w:cs="Tahoma"/>
      <w:sz w:val="16"/>
      <w:szCs w:val="16"/>
    </w:rPr>
  </w:style>
  <w:style w:type="character" w:customStyle="1" w:styleId="ListChar">
    <w:name w:val="List Char"/>
    <w:basedOn w:val="DefaultParagraphFont"/>
    <w:link w:val="List"/>
    <w:rsid w:val="000163DA"/>
    <w:rPr>
      <w:rFonts w:ascii="Arial" w:hAnsi="Arial" w:cs="Arial"/>
      <w:b/>
      <w:noProof/>
      <w:sz w:val="28"/>
      <w:lang w:val="en-GB" w:eastAsia="en-GB"/>
    </w:rPr>
  </w:style>
  <w:style w:type="paragraph" w:styleId="List">
    <w:name w:val="List"/>
    <w:next w:val="Normal"/>
    <w:link w:val="ListChar"/>
    <w:rsid w:val="000163DA"/>
    <w:pPr>
      <w:pageBreakBefore/>
      <w:spacing w:before="120" w:after="0" w:line="360" w:lineRule="auto"/>
    </w:pPr>
    <w:rPr>
      <w:rFonts w:ascii="Arial" w:hAnsi="Arial" w:cs="Arial"/>
      <w:b/>
      <w:noProof/>
      <w:sz w:val="28"/>
      <w:lang w:val="en-GB" w:eastAsia="en-GB"/>
    </w:rPr>
  </w:style>
  <w:style w:type="paragraph" w:customStyle="1" w:styleId="ClearanceApproval">
    <w:name w:val="Clearance Approval"/>
    <w:rsid w:val="000163DA"/>
    <w:pPr>
      <w:spacing w:before="120" w:after="0" w:line="240" w:lineRule="auto"/>
      <w:jc w:val="center"/>
    </w:pPr>
    <w:rPr>
      <w:rFonts w:ascii="Arial" w:eastAsia="PMingLiU" w:hAnsi="Arial" w:cs="Arial"/>
      <w:b/>
      <w:bCs/>
      <w:sz w:val="20"/>
      <w:szCs w:val="24"/>
      <w:lang w:val="en-GB" w:eastAsia="en-GB"/>
    </w:rPr>
  </w:style>
  <w:style w:type="character" w:customStyle="1" w:styleId="Heading1Char">
    <w:name w:val="Heading 1 Char"/>
    <w:basedOn w:val="DefaultParagraphFont"/>
    <w:link w:val="Heading1"/>
    <w:rsid w:val="000163DA"/>
    <w:rPr>
      <w:rFonts w:ascii="Verdana" w:eastAsia="PMingLiU" w:hAnsi="Verdana" w:cs="Arial"/>
      <w:b/>
      <w:bCs/>
      <w:kern w:val="32"/>
      <w:sz w:val="28"/>
      <w:szCs w:val="32"/>
      <w:lang w:val="en-GB" w:eastAsia="en-GB"/>
    </w:rPr>
  </w:style>
  <w:style w:type="character" w:customStyle="1" w:styleId="Heading2Char">
    <w:name w:val="Heading 2 Char"/>
    <w:basedOn w:val="DefaultParagraphFont"/>
    <w:link w:val="Heading2"/>
    <w:uiPriority w:val="9"/>
    <w:rsid w:val="00033674"/>
    <w:rPr>
      <w:rFonts w:ascii="Verdana" w:eastAsia="PMingLiU" w:hAnsi="Verdana" w:cs="Arial"/>
      <w:b/>
      <w:bCs/>
      <w:iCs/>
      <w:noProof/>
      <w:sz w:val="26"/>
      <w:szCs w:val="26"/>
      <w:lang w:val="en-GB" w:eastAsia="en-GB"/>
    </w:rPr>
  </w:style>
  <w:style w:type="character" w:customStyle="1" w:styleId="Heading3Char">
    <w:name w:val="Heading 3 Char"/>
    <w:basedOn w:val="DefaultParagraphFont"/>
    <w:link w:val="Heading3"/>
    <w:rsid w:val="00E61DCE"/>
    <w:rPr>
      <w:rFonts w:ascii="Verdana" w:eastAsia="PMingLiU" w:hAnsi="Verdana" w:cs="Courier New"/>
      <w:b/>
      <w:bCs/>
      <w:lang w:val="en-GB" w:eastAsia="en-GB"/>
    </w:rPr>
  </w:style>
  <w:style w:type="character" w:customStyle="1" w:styleId="Heading4Char">
    <w:name w:val="Heading 4 Char"/>
    <w:basedOn w:val="DefaultParagraphFont"/>
    <w:link w:val="Heading4"/>
    <w:rsid w:val="000163DA"/>
    <w:rPr>
      <w:rFonts w:ascii="Arial" w:eastAsia="PMingLiU" w:hAnsi="Arial" w:cs="Times New Roman"/>
      <w:b/>
      <w:szCs w:val="28"/>
      <w:lang w:val="en-GB" w:eastAsia="en-GB"/>
    </w:rPr>
  </w:style>
  <w:style w:type="character" w:customStyle="1" w:styleId="Heading5Char">
    <w:name w:val="Heading 5 Char"/>
    <w:basedOn w:val="DefaultParagraphFont"/>
    <w:link w:val="Heading5"/>
    <w:rsid w:val="000163DA"/>
    <w:rPr>
      <w:rFonts w:ascii="Arial" w:eastAsia="PMingLiU" w:hAnsi="Arial" w:cs="Arial"/>
      <w:b/>
      <w:iCs/>
      <w:sz w:val="20"/>
      <w:szCs w:val="26"/>
      <w:lang w:val="en-GB" w:eastAsia="en-GB"/>
    </w:rPr>
  </w:style>
  <w:style w:type="character" w:customStyle="1" w:styleId="Heading6Char">
    <w:name w:val="Heading 6 Char"/>
    <w:basedOn w:val="DefaultParagraphFont"/>
    <w:link w:val="Heading6"/>
    <w:rsid w:val="000163DA"/>
    <w:rPr>
      <w:rFonts w:ascii="Arial" w:eastAsia="PMingLiU" w:hAnsi="Arial" w:cs="Times New Roman"/>
      <w:b/>
      <w:sz w:val="20"/>
      <w:lang w:val="en-GB" w:eastAsia="en-GB"/>
    </w:rPr>
  </w:style>
  <w:style w:type="character" w:customStyle="1" w:styleId="Heading7Char">
    <w:name w:val="Heading 7 Char"/>
    <w:basedOn w:val="DefaultParagraphFont"/>
    <w:link w:val="Heading7"/>
    <w:rsid w:val="000163DA"/>
    <w:rPr>
      <w:rFonts w:ascii="Arial" w:eastAsia="PMingLiU" w:hAnsi="Arial" w:cs="Times New Roman"/>
      <w:b/>
      <w:bCs/>
      <w:sz w:val="18"/>
      <w:szCs w:val="24"/>
      <w:lang w:val="en-GB" w:eastAsia="en-GB"/>
    </w:rPr>
  </w:style>
  <w:style w:type="character" w:customStyle="1" w:styleId="Heading8Char">
    <w:name w:val="Heading 8 Char"/>
    <w:basedOn w:val="DefaultParagraphFont"/>
    <w:link w:val="Heading8"/>
    <w:rsid w:val="000163DA"/>
    <w:rPr>
      <w:rFonts w:ascii="Arial" w:eastAsia="PMingLiU" w:hAnsi="Arial" w:cs="Times New Roman"/>
      <w:b/>
      <w:bCs/>
      <w:iCs/>
      <w:sz w:val="18"/>
      <w:szCs w:val="24"/>
      <w:lang w:val="en-GB" w:eastAsia="en-GB"/>
    </w:rPr>
  </w:style>
  <w:style w:type="character" w:customStyle="1" w:styleId="Heading9Char">
    <w:name w:val="Heading 9 Char"/>
    <w:basedOn w:val="DefaultParagraphFont"/>
    <w:link w:val="Heading9"/>
    <w:rsid w:val="000163DA"/>
    <w:rPr>
      <w:rFonts w:ascii="Verdana" w:eastAsia="PMingLiU" w:hAnsi="Verdana" w:cs="Arial"/>
      <w:bCs/>
      <w:sz w:val="18"/>
      <w:lang w:val="en-GB" w:eastAsia="en-GB"/>
    </w:rPr>
  </w:style>
  <w:style w:type="paragraph" w:styleId="ListParagraph">
    <w:name w:val="List Paragraph"/>
    <w:basedOn w:val="Normal"/>
    <w:uiPriority w:val="34"/>
    <w:qFormat/>
    <w:rsid w:val="000163DA"/>
    <w:pPr>
      <w:spacing w:before="120" w:after="0" w:line="240" w:lineRule="auto"/>
      <w:ind w:left="720"/>
      <w:contextualSpacing/>
    </w:pPr>
    <w:rPr>
      <w:rFonts w:eastAsia="PMingLiU" w:cs="Arial"/>
      <w:bCs/>
      <w:szCs w:val="24"/>
      <w:lang w:val="en-GB" w:eastAsia="en-GB"/>
    </w:rPr>
  </w:style>
  <w:style w:type="paragraph" w:styleId="DocumentMap">
    <w:name w:val="Document Map"/>
    <w:basedOn w:val="Normal"/>
    <w:link w:val="DocumentMapChar"/>
    <w:uiPriority w:val="99"/>
    <w:semiHidden/>
    <w:unhideWhenUsed/>
    <w:rsid w:val="00C86B1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C86B17"/>
    <w:rPr>
      <w:rFonts w:ascii="Tahoma" w:hAnsi="Tahoma" w:cs="Tahoma"/>
      <w:sz w:val="16"/>
      <w:szCs w:val="16"/>
    </w:rPr>
  </w:style>
  <w:style w:type="numbering" w:customStyle="1" w:styleId="Style1">
    <w:name w:val="Style1"/>
    <w:basedOn w:val="NoList"/>
    <w:rsid w:val="007D7D42"/>
    <w:pPr>
      <w:numPr>
        <w:numId w:val="2"/>
      </w:numPr>
    </w:pPr>
  </w:style>
  <w:style w:type="paragraph" w:styleId="TOCHeading">
    <w:name w:val="TOC Heading"/>
    <w:basedOn w:val="Heading1"/>
    <w:next w:val="Normal"/>
    <w:uiPriority w:val="39"/>
    <w:unhideWhenUsed/>
    <w:qFormat/>
    <w:rsid w:val="00347745"/>
    <w:pPr>
      <w:keepLines/>
      <w:pageBreakBefore w:val="0"/>
      <w:numPr>
        <w:numId w:val="0"/>
      </w:numPr>
      <w:spacing w:before="480" w:line="276" w:lineRule="auto"/>
      <w:outlineLvl w:val="9"/>
    </w:pPr>
    <w:rPr>
      <w:rFonts w:asciiTheme="majorHAnsi" w:eastAsiaTheme="majorEastAsia" w:hAnsiTheme="majorHAnsi" w:cstheme="majorBidi"/>
      <w:color w:val="365F91" w:themeColor="accent1" w:themeShade="BF"/>
      <w:kern w:val="0"/>
      <w:szCs w:val="28"/>
      <w:lang w:val="en-US" w:eastAsia="en-US"/>
    </w:rPr>
  </w:style>
  <w:style w:type="paragraph" w:styleId="TOC1">
    <w:name w:val="toc 1"/>
    <w:basedOn w:val="Normal"/>
    <w:next w:val="Normal"/>
    <w:autoRedefine/>
    <w:uiPriority w:val="39"/>
    <w:unhideWhenUsed/>
    <w:rsid w:val="005D492F"/>
    <w:pPr>
      <w:spacing w:after="100"/>
    </w:pPr>
    <w:rPr>
      <w:b/>
      <w:sz w:val="28"/>
    </w:rPr>
  </w:style>
  <w:style w:type="paragraph" w:styleId="TOC2">
    <w:name w:val="toc 2"/>
    <w:basedOn w:val="Normal"/>
    <w:next w:val="Normal"/>
    <w:autoRedefine/>
    <w:uiPriority w:val="39"/>
    <w:unhideWhenUsed/>
    <w:rsid w:val="005D492F"/>
    <w:pPr>
      <w:spacing w:after="100"/>
      <w:ind w:left="220"/>
    </w:pPr>
    <w:rPr>
      <w:b/>
      <w:sz w:val="24"/>
    </w:rPr>
  </w:style>
  <w:style w:type="paragraph" w:styleId="TOC3">
    <w:name w:val="toc 3"/>
    <w:basedOn w:val="Normal"/>
    <w:next w:val="Normal"/>
    <w:autoRedefine/>
    <w:uiPriority w:val="39"/>
    <w:unhideWhenUsed/>
    <w:rsid w:val="00E61DCE"/>
    <w:pPr>
      <w:spacing w:after="100"/>
      <w:ind w:left="440"/>
    </w:pPr>
    <w:rPr>
      <w:sz w:val="20"/>
    </w:rPr>
  </w:style>
  <w:style w:type="character" w:styleId="Hyperlink">
    <w:name w:val="Hyperlink"/>
    <w:basedOn w:val="DefaultParagraphFont"/>
    <w:uiPriority w:val="99"/>
    <w:unhideWhenUsed/>
    <w:rsid w:val="00347745"/>
    <w:rPr>
      <w:color w:val="0000FF" w:themeColor="hyperlink"/>
      <w:u w:val="single"/>
    </w:rPr>
  </w:style>
  <w:style w:type="paragraph" w:customStyle="1" w:styleId="Disclaimer">
    <w:name w:val="Disclaimer"/>
    <w:next w:val="Normal"/>
    <w:autoRedefine/>
    <w:rsid w:val="00503E5B"/>
    <w:pPr>
      <w:widowControl w:val="0"/>
      <w:spacing w:after="0" w:line="240" w:lineRule="auto"/>
      <w:jc w:val="both"/>
    </w:pPr>
    <w:rPr>
      <w:rFonts w:ascii="Verdana" w:eastAsia="PMingLiU" w:hAnsi="Verdana" w:cs="Arial"/>
      <w:bCs/>
      <w:sz w:val="16"/>
      <w:szCs w:val="16"/>
      <w:lang w:val="en-GB" w:eastAsia="en-GB"/>
    </w:rPr>
  </w:style>
  <w:style w:type="paragraph" w:styleId="TableofFigures">
    <w:name w:val="table of figures"/>
    <w:next w:val="Normal"/>
    <w:uiPriority w:val="99"/>
    <w:rsid w:val="004C4913"/>
    <w:pPr>
      <w:widowControl w:val="0"/>
      <w:tabs>
        <w:tab w:val="right" w:leader="dot" w:pos="9628"/>
      </w:tabs>
      <w:spacing w:before="120" w:after="0" w:line="240" w:lineRule="auto"/>
    </w:pPr>
    <w:rPr>
      <w:rFonts w:ascii="Verdana" w:eastAsia="PMingLiU" w:hAnsi="Verdana" w:cs="Arial"/>
      <w:bCs/>
      <w:sz w:val="18"/>
      <w:szCs w:val="24"/>
      <w:lang w:val="en-GB" w:eastAsia="en-GB"/>
    </w:rPr>
  </w:style>
  <w:style w:type="paragraph" w:customStyle="1" w:styleId="ContactAddress">
    <w:name w:val="ContactAddress"/>
    <w:next w:val="Normal"/>
    <w:rsid w:val="00503E5B"/>
    <w:pPr>
      <w:spacing w:after="0" w:line="240" w:lineRule="auto"/>
    </w:pPr>
    <w:rPr>
      <w:rFonts w:ascii="Arial" w:eastAsia="PMingLiU" w:hAnsi="Arial" w:cs="Arial"/>
      <w:b/>
      <w:bCs/>
      <w:sz w:val="18"/>
      <w:szCs w:val="24"/>
      <w:lang w:val="en-GB" w:eastAsia="en-GB"/>
    </w:rPr>
  </w:style>
  <w:style w:type="paragraph" w:styleId="Revision">
    <w:name w:val="Revision"/>
    <w:next w:val="Normal"/>
    <w:rsid w:val="00503E5B"/>
    <w:pPr>
      <w:widowControl w:val="0"/>
      <w:spacing w:before="120" w:after="0" w:line="240" w:lineRule="auto"/>
      <w:jc w:val="center"/>
    </w:pPr>
    <w:rPr>
      <w:rFonts w:ascii="Verdana" w:eastAsia="PMingLiU" w:hAnsi="Verdana" w:cs="Arial"/>
      <w:b/>
      <w:bCs/>
      <w:sz w:val="20"/>
      <w:szCs w:val="24"/>
      <w:lang w:val="en-GB" w:eastAsia="en-GB"/>
    </w:rPr>
  </w:style>
  <w:style w:type="paragraph" w:customStyle="1" w:styleId="Normal8Bold">
    <w:name w:val="Normal 8 Bold"/>
    <w:next w:val="Normal"/>
    <w:rsid w:val="00503E5B"/>
    <w:pPr>
      <w:spacing w:after="0" w:line="240" w:lineRule="auto"/>
    </w:pPr>
    <w:rPr>
      <w:rFonts w:ascii="Arial" w:eastAsia="PMingLiU" w:hAnsi="Arial" w:cs="Arial"/>
      <w:b/>
      <w:bCs/>
      <w:sz w:val="16"/>
      <w:szCs w:val="24"/>
      <w:lang w:val="en-GB" w:eastAsia="en-GB"/>
    </w:rPr>
  </w:style>
  <w:style w:type="paragraph" w:customStyle="1" w:styleId="NormalU">
    <w:name w:val="Normal U"/>
    <w:next w:val="Normal"/>
    <w:rsid w:val="00503E5B"/>
    <w:pPr>
      <w:spacing w:after="0" w:line="240" w:lineRule="auto"/>
    </w:pPr>
    <w:rPr>
      <w:rFonts w:ascii="Arial" w:eastAsia="PMingLiU" w:hAnsi="Arial" w:cs="Arial"/>
      <w:b/>
      <w:bCs/>
      <w:sz w:val="16"/>
      <w:szCs w:val="24"/>
      <w:u w:val="single"/>
      <w:lang w:val="en-GB" w:eastAsia="en-GB"/>
    </w:rPr>
  </w:style>
  <w:style w:type="character" w:styleId="CommentReference">
    <w:name w:val="annotation reference"/>
    <w:basedOn w:val="DefaultParagraphFont"/>
    <w:rsid w:val="00503E5B"/>
    <w:rPr>
      <w:sz w:val="16"/>
      <w:szCs w:val="16"/>
    </w:rPr>
  </w:style>
  <w:style w:type="paragraph" w:styleId="CommentText">
    <w:name w:val="annotation text"/>
    <w:basedOn w:val="Normal"/>
    <w:link w:val="CommentTextChar"/>
    <w:rsid w:val="00503E5B"/>
    <w:pPr>
      <w:spacing w:before="120" w:after="0" w:line="240" w:lineRule="auto"/>
    </w:pPr>
    <w:rPr>
      <w:rFonts w:eastAsia="PMingLiU" w:cs="Arial"/>
      <w:bCs/>
      <w:sz w:val="20"/>
      <w:szCs w:val="20"/>
      <w:lang w:val="en-GB" w:eastAsia="en-GB"/>
    </w:rPr>
  </w:style>
  <w:style w:type="character" w:customStyle="1" w:styleId="CommentTextChar">
    <w:name w:val="Comment Text Char"/>
    <w:basedOn w:val="DefaultParagraphFont"/>
    <w:link w:val="CommentText"/>
    <w:rsid w:val="00503E5B"/>
    <w:rPr>
      <w:rFonts w:ascii="Verdana" w:eastAsia="PMingLiU" w:hAnsi="Verdana" w:cs="Arial"/>
      <w:bCs/>
      <w:sz w:val="20"/>
      <w:szCs w:val="20"/>
      <w:lang w:val="en-GB" w:eastAsia="en-GB"/>
    </w:rPr>
  </w:style>
  <w:style w:type="paragraph" w:styleId="Header">
    <w:name w:val="header"/>
    <w:basedOn w:val="Normal"/>
    <w:link w:val="HeaderChar"/>
    <w:uiPriority w:val="99"/>
    <w:unhideWhenUsed/>
    <w:rsid w:val="00626D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6DD3"/>
  </w:style>
  <w:style w:type="paragraph" w:styleId="Footer">
    <w:name w:val="footer"/>
    <w:basedOn w:val="Normal"/>
    <w:link w:val="FooterChar"/>
    <w:uiPriority w:val="99"/>
    <w:unhideWhenUsed/>
    <w:rsid w:val="00626D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6DD3"/>
  </w:style>
  <w:style w:type="paragraph" w:customStyle="1" w:styleId="Footer-Cen">
    <w:name w:val="Footer - Cen."/>
    <w:next w:val="Normal"/>
    <w:autoRedefine/>
    <w:rsid w:val="00626DD3"/>
    <w:pPr>
      <w:spacing w:before="120" w:after="0" w:line="360" w:lineRule="auto"/>
      <w:jc w:val="center"/>
    </w:pPr>
    <w:rPr>
      <w:rFonts w:ascii="Verdana" w:eastAsia="PMingLiU" w:hAnsi="Verdana" w:cs="Arial"/>
      <w:b/>
      <w:bCs/>
      <w:sz w:val="18"/>
      <w:szCs w:val="18"/>
      <w:lang w:val="en-GB" w:eastAsia="en-GB"/>
    </w:rPr>
  </w:style>
  <w:style w:type="paragraph" w:customStyle="1" w:styleId="Style14ptBoldCentered">
    <w:name w:val="Style 14 pt Bold Centered"/>
    <w:basedOn w:val="Normal"/>
    <w:next w:val="Normal"/>
    <w:autoRedefine/>
    <w:rsid w:val="00626DD3"/>
    <w:pPr>
      <w:spacing w:after="0" w:line="240" w:lineRule="auto"/>
      <w:jc w:val="center"/>
    </w:pPr>
    <w:rPr>
      <w:rFonts w:eastAsia="PMingLiU" w:cs="Times New Roman"/>
      <w:b/>
      <w:noProof/>
      <w:sz w:val="28"/>
      <w:szCs w:val="20"/>
      <w:lang w:val="en-GB" w:eastAsia="en-GB"/>
    </w:rPr>
  </w:style>
  <w:style w:type="paragraph" w:styleId="NoSpacing">
    <w:name w:val="No Spacing"/>
    <w:uiPriority w:val="1"/>
    <w:qFormat/>
    <w:rsid w:val="005D7C84"/>
    <w:pPr>
      <w:spacing w:after="0" w:line="240" w:lineRule="auto"/>
    </w:pPr>
    <w:rPr>
      <w:i/>
      <w:sz w:val="18"/>
    </w:rPr>
  </w:style>
  <w:style w:type="character" w:styleId="Strong">
    <w:name w:val="Strong"/>
    <w:basedOn w:val="DefaultParagraphFont"/>
    <w:uiPriority w:val="22"/>
    <w:qFormat/>
    <w:rsid w:val="00DA31C2"/>
    <w:rPr>
      <w:rFonts w:ascii="Verdana" w:hAnsi="Verdana"/>
      <w:b/>
      <w:bCs/>
    </w:rPr>
  </w:style>
  <w:style w:type="paragraph" w:styleId="ListBullet">
    <w:name w:val="List Bullet"/>
    <w:basedOn w:val="Normal"/>
    <w:uiPriority w:val="99"/>
    <w:unhideWhenUsed/>
    <w:rsid w:val="00A40650"/>
    <w:pPr>
      <w:numPr>
        <w:numId w:val="3"/>
      </w:numPr>
      <w:contextualSpacing/>
    </w:pPr>
  </w:style>
  <w:style w:type="paragraph" w:styleId="Caption">
    <w:name w:val="caption"/>
    <w:basedOn w:val="Normal"/>
    <w:next w:val="Normal"/>
    <w:uiPriority w:val="35"/>
    <w:unhideWhenUsed/>
    <w:qFormat/>
    <w:rsid w:val="00DA7205"/>
    <w:pPr>
      <w:spacing w:line="240" w:lineRule="auto"/>
    </w:pPr>
    <w:rPr>
      <w:b/>
      <w:bCs/>
      <w:szCs w:val="18"/>
    </w:rPr>
  </w:style>
  <w:style w:type="table" w:customStyle="1" w:styleId="FTDITable">
    <w:name w:val="FTDI Table"/>
    <w:basedOn w:val="TableGrid"/>
    <w:rsid w:val="00C16A15"/>
    <w:pPr>
      <w:spacing w:before="120" w:after="120"/>
      <w:jc w:val="center"/>
    </w:pPr>
    <w:rPr>
      <w:rFonts w:ascii="Verdana" w:eastAsia="Times New Roman" w:hAnsi="Verdana" w:cs="Times New Roman"/>
      <w:sz w:val="16"/>
      <w:szCs w:val="20"/>
      <w:lang w:val="en-US" w:eastAsia="en-US"/>
    </w:rPr>
    <w:tblPr/>
    <w:tcPr>
      <w:vAlign w:val="center"/>
    </w:tcPr>
    <w:tblStylePr w:type="firstRow">
      <w:rPr>
        <w:rFonts w:ascii="Verdana" w:hAnsi="Verdana"/>
        <w:b/>
        <w:bCs/>
        <w:sz w:val="16"/>
      </w:rPr>
      <w:tblPr/>
      <w:tcPr>
        <w:shd w:val="clear" w:color="auto" w:fill="E0E0E0"/>
      </w:tcPr>
    </w:tblStylePr>
    <w:tblStylePr w:type="lastRow">
      <w:rPr>
        <w:rFonts w:ascii="Verdana" w:hAnsi="Verdana"/>
        <w:b w:val="0"/>
        <w:bCs/>
        <w:color w:val="auto"/>
        <w:sz w:val="16"/>
      </w:rPr>
    </w:tblStylePr>
    <w:tblStylePr w:type="firstCol">
      <w:rPr>
        <w:b w:val="0"/>
        <w:bCs/>
      </w:rPr>
    </w:tblStylePr>
    <w:tblStylePr w:type="lastCol">
      <w:rPr>
        <w:rFonts w:ascii="Verdana" w:hAnsi="Verdana"/>
        <w:b w:val="0"/>
        <w:bCs/>
        <w:sz w:val="16"/>
      </w:rPr>
    </w:tblStylePr>
    <w:tblStylePr w:type="neCell">
      <w:rPr>
        <w:b/>
        <w:bCs/>
      </w:rPr>
    </w:tblStylePr>
    <w:tblStylePr w:type="swCell">
      <w:rPr>
        <w:b w:val="0"/>
        <w:bCs/>
      </w:rPr>
    </w:tblStylePr>
  </w:style>
  <w:style w:type="table" w:styleId="TableGrid">
    <w:name w:val="Table Grid"/>
    <w:basedOn w:val="TableNormal"/>
    <w:uiPriority w:val="99"/>
    <w:rsid w:val="00C16A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16A15"/>
    <w:rPr>
      <w:color w:val="800080" w:themeColor="followedHyperlink"/>
      <w:u w:val="single"/>
    </w:rPr>
  </w:style>
  <w:style w:type="table" w:customStyle="1" w:styleId="TableStyle1">
    <w:name w:val="Table Style1"/>
    <w:basedOn w:val="TableNormal"/>
    <w:rsid w:val="00C83061"/>
    <w:pPr>
      <w:spacing w:after="0" w:line="240" w:lineRule="auto"/>
    </w:pPr>
    <w:rPr>
      <w:rFonts w:ascii="Times New Roman" w:eastAsia="Times New Roman" w:hAnsi="Times New Roman" w:cs="Times New Roman"/>
      <w:sz w:val="20"/>
      <w:szCs w:val="20"/>
      <w:lang w:val="en-US" w:eastAsia="en-US"/>
    </w:rPr>
    <w:tblPr/>
  </w:style>
  <w:style w:type="paragraph" w:styleId="NormalWeb">
    <w:name w:val="Normal (Web)"/>
    <w:basedOn w:val="Normal"/>
    <w:uiPriority w:val="99"/>
    <w:semiHidden/>
    <w:unhideWhenUsed/>
    <w:rsid w:val="00E43BC3"/>
    <w:pPr>
      <w:spacing w:before="100" w:beforeAutospacing="1" w:after="100" w:afterAutospacing="1" w:line="240" w:lineRule="auto"/>
    </w:pPr>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925C82"/>
    <w:pPr>
      <w:spacing w:before="0" w:after="200"/>
    </w:pPr>
    <w:rPr>
      <w:rFonts w:eastAsiaTheme="minorEastAsia" w:cstheme="minorBidi"/>
      <w:b/>
      <w:lang w:val="en-SG" w:eastAsia="en-SG"/>
    </w:rPr>
  </w:style>
  <w:style w:type="character" w:customStyle="1" w:styleId="CommentSubjectChar">
    <w:name w:val="Comment Subject Char"/>
    <w:basedOn w:val="CommentTextChar"/>
    <w:link w:val="CommentSubject"/>
    <w:uiPriority w:val="99"/>
    <w:semiHidden/>
    <w:rsid w:val="00925C82"/>
    <w:rPr>
      <w:rFonts w:ascii="Verdana" w:eastAsia="PMingLiU" w:hAnsi="Verdana" w:cs="Arial"/>
      <w:b/>
      <w:bCs/>
      <w:sz w:val="20"/>
      <w:szCs w:val="20"/>
      <w:lang w:val="en-GB" w:eastAsia="en-GB"/>
    </w:rPr>
  </w:style>
  <w:style w:type="paragraph" w:styleId="Title">
    <w:name w:val="Title"/>
    <w:basedOn w:val="Normal"/>
    <w:next w:val="Normal"/>
    <w:link w:val="TitleChar"/>
    <w:uiPriority w:val="10"/>
    <w:qFormat/>
    <w:rsid w:val="005C31DD"/>
    <w:pPr>
      <w:spacing w:before="120" w:after="300" w:line="240" w:lineRule="auto"/>
      <w:contextualSpacing/>
    </w:pPr>
    <w:rPr>
      <w:rFonts w:eastAsiaTheme="majorEastAsia" w:cstheme="majorBidi"/>
      <w:b/>
      <w:spacing w:val="5"/>
      <w:kern w:val="28"/>
      <w:sz w:val="44"/>
      <w:szCs w:val="52"/>
      <w:lang w:val="en-US" w:eastAsia="en-US"/>
    </w:rPr>
  </w:style>
  <w:style w:type="character" w:customStyle="1" w:styleId="TitleChar">
    <w:name w:val="Title Char"/>
    <w:basedOn w:val="DefaultParagraphFont"/>
    <w:link w:val="Title"/>
    <w:uiPriority w:val="10"/>
    <w:rsid w:val="005C31DD"/>
    <w:rPr>
      <w:rFonts w:ascii="Verdana" w:eastAsiaTheme="majorEastAsia" w:hAnsi="Verdana" w:cstheme="majorBidi"/>
      <w:b/>
      <w:spacing w:val="5"/>
      <w:kern w:val="28"/>
      <w:sz w:val="44"/>
      <w:szCs w:val="52"/>
      <w:lang w:val="en-US" w:eastAsia="en-US"/>
    </w:rPr>
  </w:style>
  <w:style w:type="character" w:styleId="PlaceholderText">
    <w:name w:val="Placeholder Text"/>
    <w:basedOn w:val="DefaultParagraphFont"/>
    <w:uiPriority w:val="99"/>
    <w:semiHidden/>
    <w:rsid w:val="005C31DD"/>
    <w:rPr>
      <w:color w:val="808080"/>
    </w:rPr>
  </w:style>
  <w:style w:type="character" w:customStyle="1" w:styleId="apple-converted-space">
    <w:name w:val="apple-converted-space"/>
    <w:basedOn w:val="DefaultParagraphFont"/>
    <w:rsid w:val="00B37BD3"/>
  </w:style>
  <w:style w:type="paragraph" w:customStyle="1" w:styleId="codestyle">
    <w:name w:val="code style"/>
    <w:basedOn w:val="Normal"/>
    <w:link w:val="codestyleChar"/>
    <w:autoRedefine/>
    <w:qFormat/>
    <w:rsid w:val="0056255A"/>
    <w:pPr>
      <w:autoSpaceDE w:val="0"/>
      <w:autoSpaceDN w:val="0"/>
      <w:adjustRightInd w:val="0"/>
      <w:spacing w:after="0" w:line="240" w:lineRule="auto"/>
    </w:pPr>
    <w:rPr>
      <w:rFonts w:ascii="Courier New" w:hAnsi="Courier New" w:cs="Courier New"/>
      <w:i/>
      <w:noProof/>
      <w:sz w:val="16"/>
      <w:szCs w:val="18"/>
      <w:lang w:val="en-US"/>
    </w:rPr>
  </w:style>
  <w:style w:type="character" w:customStyle="1" w:styleId="codestyleChar">
    <w:name w:val="code style Char"/>
    <w:basedOn w:val="DefaultParagraphFont"/>
    <w:link w:val="codestyle"/>
    <w:rsid w:val="0056255A"/>
    <w:rPr>
      <w:rFonts w:ascii="Courier New" w:hAnsi="Courier New" w:cs="Courier New"/>
      <w:i/>
      <w:noProof/>
      <w:sz w:val="16"/>
      <w:szCs w:val="18"/>
      <w:lang w:val="en-US"/>
    </w:rPr>
  </w:style>
  <w:style w:type="paragraph" w:styleId="FootnoteText">
    <w:name w:val="footnote text"/>
    <w:basedOn w:val="Normal"/>
    <w:link w:val="FootnoteTextChar"/>
    <w:uiPriority w:val="99"/>
    <w:semiHidden/>
    <w:unhideWhenUsed/>
    <w:rsid w:val="00DB25F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B25F4"/>
    <w:rPr>
      <w:rFonts w:ascii="Verdana" w:hAnsi="Verdana"/>
      <w:sz w:val="20"/>
      <w:szCs w:val="20"/>
    </w:rPr>
  </w:style>
  <w:style w:type="character" w:styleId="FootnoteReference">
    <w:name w:val="footnote reference"/>
    <w:basedOn w:val="DefaultParagraphFont"/>
    <w:uiPriority w:val="99"/>
    <w:semiHidden/>
    <w:unhideWhenUsed/>
    <w:rsid w:val="00DB25F4"/>
    <w:rPr>
      <w:vertAlign w:val="superscript"/>
    </w:rPr>
  </w:style>
  <w:style w:type="numbering" w:customStyle="1" w:styleId="Style2">
    <w:name w:val="Style2"/>
    <w:uiPriority w:val="99"/>
    <w:rsid w:val="007233DD"/>
    <w:pPr>
      <w:numPr>
        <w:numId w:val="46"/>
      </w:numPr>
    </w:pPr>
  </w:style>
  <w:style w:type="numbering" w:customStyle="1" w:styleId="Style3">
    <w:name w:val="Style3"/>
    <w:uiPriority w:val="99"/>
    <w:rsid w:val="007233DD"/>
    <w:pPr>
      <w:numPr>
        <w:numId w:val="48"/>
      </w:numPr>
    </w:pPr>
  </w:style>
  <w:style w:type="character" w:styleId="UnresolvedMention">
    <w:name w:val="Unresolved Mention"/>
    <w:basedOn w:val="DefaultParagraphFont"/>
    <w:uiPriority w:val="99"/>
    <w:semiHidden/>
    <w:unhideWhenUsed/>
    <w:rsid w:val="00DB12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77615">
      <w:bodyDiv w:val="1"/>
      <w:marLeft w:val="0"/>
      <w:marRight w:val="0"/>
      <w:marTop w:val="0"/>
      <w:marBottom w:val="0"/>
      <w:divBdr>
        <w:top w:val="none" w:sz="0" w:space="0" w:color="auto"/>
        <w:left w:val="none" w:sz="0" w:space="0" w:color="auto"/>
        <w:bottom w:val="none" w:sz="0" w:space="0" w:color="auto"/>
        <w:right w:val="none" w:sz="0" w:space="0" w:color="auto"/>
      </w:divBdr>
    </w:div>
    <w:div w:id="90585387">
      <w:bodyDiv w:val="1"/>
      <w:marLeft w:val="0"/>
      <w:marRight w:val="0"/>
      <w:marTop w:val="0"/>
      <w:marBottom w:val="0"/>
      <w:divBdr>
        <w:top w:val="none" w:sz="0" w:space="0" w:color="auto"/>
        <w:left w:val="none" w:sz="0" w:space="0" w:color="auto"/>
        <w:bottom w:val="none" w:sz="0" w:space="0" w:color="auto"/>
        <w:right w:val="none" w:sz="0" w:space="0" w:color="auto"/>
      </w:divBdr>
    </w:div>
    <w:div w:id="103576145">
      <w:bodyDiv w:val="1"/>
      <w:marLeft w:val="0"/>
      <w:marRight w:val="0"/>
      <w:marTop w:val="0"/>
      <w:marBottom w:val="0"/>
      <w:divBdr>
        <w:top w:val="none" w:sz="0" w:space="0" w:color="auto"/>
        <w:left w:val="none" w:sz="0" w:space="0" w:color="auto"/>
        <w:bottom w:val="none" w:sz="0" w:space="0" w:color="auto"/>
        <w:right w:val="none" w:sz="0" w:space="0" w:color="auto"/>
      </w:divBdr>
    </w:div>
    <w:div w:id="175969309">
      <w:bodyDiv w:val="1"/>
      <w:marLeft w:val="0"/>
      <w:marRight w:val="0"/>
      <w:marTop w:val="0"/>
      <w:marBottom w:val="0"/>
      <w:divBdr>
        <w:top w:val="none" w:sz="0" w:space="0" w:color="auto"/>
        <w:left w:val="none" w:sz="0" w:space="0" w:color="auto"/>
        <w:bottom w:val="none" w:sz="0" w:space="0" w:color="auto"/>
        <w:right w:val="none" w:sz="0" w:space="0" w:color="auto"/>
      </w:divBdr>
    </w:div>
    <w:div w:id="243999727">
      <w:bodyDiv w:val="1"/>
      <w:marLeft w:val="0"/>
      <w:marRight w:val="0"/>
      <w:marTop w:val="0"/>
      <w:marBottom w:val="0"/>
      <w:divBdr>
        <w:top w:val="none" w:sz="0" w:space="0" w:color="auto"/>
        <w:left w:val="none" w:sz="0" w:space="0" w:color="auto"/>
        <w:bottom w:val="none" w:sz="0" w:space="0" w:color="auto"/>
        <w:right w:val="none" w:sz="0" w:space="0" w:color="auto"/>
      </w:divBdr>
    </w:div>
    <w:div w:id="417100585">
      <w:bodyDiv w:val="1"/>
      <w:marLeft w:val="0"/>
      <w:marRight w:val="0"/>
      <w:marTop w:val="0"/>
      <w:marBottom w:val="0"/>
      <w:divBdr>
        <w:top w:val="none" w:sz="0" w:space="0" w:color="auto"/>
        <w:left w:val="none" w:sz="0" w:space="0" w:color="auto"/>
        <w:bottom w:val="none" w:sz="0" w:space="0" w:color="auto"/>
        <w:right w:val="none" w:sz="0" w:space="0" w:color="auto"/>
      </w:divBdr>
    </w:div>
    <w:div w:id="594825177">
      <w:bodyDiv w:val="1"/>
      <w:marLeft w:val="0"/>
      <w:marRight w:val="0"/>
      <w:marTop w:val="0"/>
      <w:marBottom w:val="0"/>
      <w:divBdr>
        <w:top w:val="none" w:sz="0" w:space="0" w:color="auto"/>
        <w:left w:val="none" w:sz="0" w:space="0" w:color="auto"/>
        <w:bottom w:val="none" w:sz="0" w:space="0" w:color="auto"/>
        <w:right w:val="none" w:sz="0" w:space="0" w:color="auto"/>
      </w:divBdr>
    </w:div>
    <w:div w:id="633753545">
      <w:bodyDiv w:val="1"/>
      <w:marLeft w:val="0"/>
      <w:marRight w:val="0"/>
      <w:marTop w:val="0"/>
      <w:marBottom w:val="0"/>
      <w:divBdr>
        <w:top w:val="none" w:sz="0" w:space="0" w:color="auto"/>
        <w:left w:val="none" w:sz="0" w:space="0" w:color="auto"/>
        <w:bottom w:val="none" w:sz="0" w:space="0" w:color="auto"/>
        <w:right w:val="none" w:sz="0" w:space="0" w:color="auto"/>
      </w:divBdr>
    </w:div>
    <w:div w:id="764155586">
      <w:bodyDiv w:val="1"/>
      <w:marLeft w:val="0"/>
      <w:marRight w:val="0"/>
      <w:marTop w:val="0"/>
      <w:marBottom w:val="0"/>
      <w:divBdr>
        <w:top w:val="none" w:sz="0" w:space="0" w:color="auto"/>
        <w:left w:val="none" w:sz="0" w:space="0" w:color="auto"/>
        <w:bottom w:val="none" w:sz="0" w:space="0" w:color="auto"/>
        <w:right w:val="none" w:sz="0" w:space="0" w:color="auto"/>
      </w:divBdr>
      <w:divsChild>
        <w:div w:id="1691028382">
          <w:marLeft w:val="0"/>
          <w:marRight w:val="0"/>
          <w:marTop w:val="0"/>
          <w:marBottom w:val="0"/>
          <w:divBdr>
            <w:top w:val="none" w:sz="0" w:space="0" w:color="auto"/>
            <w:left w:val="none" w:sz="0" w:space="0" w:color="auto"/>
            <w:bottom w:val="none" w:sz="0" w:space="0" w:color="auto"/>
            <w:right w:val="none" w:sz="0" w:space="0" w:color="auto"/>
          </w:divBdr>
          <w:divsChild>
            <w:div w:id="148316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890114">
      <w:bodyDiv w:val="1"/>
      <w:marLeft w:val="0"/>
      <w:marRight w:val="0"/>
      <w:marTop w:val="0"/>
      <w:marBottom w:val="0"/>
      <w:divBdr>
        <w:top w:val="none" w:sz="0" w:space="0" w:color="auto"/>
        <w:left w:val="none" w:sz="0" w:space="0" w:color="auto"/>
        <w:bottom w:val="none" w:sz="0" w:space="0" w:color="auto"/>
        <w:right w:val="none" w:sz="0" w:space="0" w:color="auto"/>
      </w:divBdr>
    </w:div>
    <w:div w:id="972752035">
      <w:bodyDiv w:val="1"/>
      <w:marLeft w:val="0"/>
      <w:marRight w:val="0"/>
      <w:marTop w:val="0"/>
      <w:marBottom w:val="0"/>
      <w:divBdr>
        <w:top w:val="none" w:sz="0" w:space="0" w:color="auto"/>
        <w:left w:val="none" w:sz="0" w:space="0" w:color="auto"/>
        <w:bottom w:val="none" w:sz="0" w:space="0" w:color="auto"/>
        <w:right w:val="none" w:sz="0" w:space="0" w:color="auto"/>
      </w:divBdr>
    </w:div>
    <w:div w:id="978195478">
      <w:bodyDiv w:val="1"/>
      <w:marLeft w:val="0"/>
      <w:marRight w:val="0"/>
      <w:marTop w:val="0"/>
      <w:marBottom w:val="0"/>
      <w:divBdr>
        <w:top w:val="none" w:sz="0" w:space="0" w:color="auto"/>
        <w:left w:val="none" w:sz="0" w:space="0" w:color="auto"/>
        <w:bottom w:val="none" w:sz="0" w:space="0" w:color="auto"/>
        <w:right w:val="none" w:sz="0" w:space="0" w:color="auto"/>
      </w:divBdr>
    </w:div>
    <w:div w:id="1017342868">
      <w:bodyDiv w:val="1"/>
      <w:marLeft w:val="0"/>
      <w:marRight w:val="0"/>
      <w:marTop w:val="0"/>
      <w:marBottom w:val="0"/>
      <w:divBdr>
        <w:top w:val="none" w:sz="0" w:space="0" w:color="auto"/>
        <w:left w:val="none" w:sz="0" w:space="0" w:color="auto"/>
        <w:bottom w:val="none" w:sz="0" w:space="0" w:color="auto"/>
        <w:right w:val="none" w:sz="0" w:space="0" w:color="auto"/>
      </w:divBdr>
    </w:div>
    <w:div w:id="1030034615">
      <w:bodyDiv w:val="1"/>
      <w:marLeft w:val="0"/>
      <w:marRight w:val="0"/>
      <w:marTop w:val="0"/>
      <w:marBottom w:val="0"/>
      <w:divBdr>
        <w:top w:val="none" w:sz="0" w:space="0" w:color="auto"/>
        <w:left w:val="none" w:sz="0" w:space="0" w:color="auto"/>
        <w:bottom w:val="none" w:sz="0" w:space="0" w:color="auto"/>
        <w:right w:val="none" w:sz="0" w:space="0" w:color="auto"/>
      </w:divBdr>
    </w:div>
    <w:div w:id="1050377857">
      <w:bodyDiv w:val="1"/>
      <w:marLeft w:val="0"/>
      <w:marRight w:val="0"/>
      <w:marTop w:val="0"/>
      <w:marBottom w:val="0"/>
      <w:divBdr>
        <w:top w:val="none" w:sz="0" w:space="0" w:color="auto"/>
        <w:left w:val="none" w:sz="0" w:space="0" w:color="auto"/>
        <w:bottom w:val="none" w:sz="0" w:space="0" w:color="auto"/>
        <w:right w:val="none" w:sz="0" w:space="0" w:color="auto"/>
      </w:divBdr>
    </w:div>
    <w:div w:id="1052385346">
      <w:bodyDiv w:val="1"/>
      <w:marLeft w:val="0"/>
      <w:marRight w:val="0"/>
      <w:marTop w:val="0"/>
      <w:marBottom w:val="0"/>
      <w:divBdr>
        <w:top w:val="none" w:sz="0" w:space="0" w:color="auto"/>
        <w:left w:val="none" w:sz="0" w:space="0" w:color="auto"/>
        <w:bottom w:val="none" w:sz="0" w:space="0" w:color="auto"/>
        <w:right w:val="none" w:sz="0" w:space="0" w:color="auto"/>
      </w:divBdr>
    </w:div>
    <w:div w:id="1087270238">
      <w:bodyDiv w:val="1"/>
      <w:marLeft w:val="0"/>
      <w:marRight w:val="0"/>
      <w:marTop w:val="0"/>
      <w:marBottom w:val="0"/>
      <w:divBdr>
        <w:top w:val="none" w:sz="0" w:space="0" w:color="auto"/>
        <w:left w:val="none" w:sz="0" w:space="0" w:color="auto"/>
        <w:bottom w:val="none" w:sz="0" w:space="0" w:color="auto"/>
        <w:right w:val="none" w:sz="0" w:space="0" w:color="auto"/>
      </w:divBdr>
    </w:div>
    <w:div w:id="1111049071">
      <w:bodyDiv w:val="1"/>
      <w:marLeft w:val="0"/>
      <w:marRight w:val="0"/>
      <w:marTop w:val="0"/>
      <w:marBottom w:val="0"/>
      <w:divBdr>
        <w:top w:val="none" w:sz="0" w:space="0" w:color="auto"/>
        <w:left w:val="none" w:sz="0" w:space="0" w:color="auto"/>
        <w:bottom w:val="none" w:sz="0" w:space="0" w:color="auto"/>
        <w:right w:val="none" w:sz="0" w:space="0" w:color="auto"/>
      </w:divBdr>
    </w:div>
    <w:div w:id="1136679870">
      <w:bodyDiv w:val="1"/>
      <w:marLeft w:val="0"/>
      <w:marRight w:val="0"/>
      <w:marTop w:val="0"/>
      <w:marBottom w:val="0"/>
      <w:divBdr>
        <w:top w:val="none" w:sz="0" w:space="0" w:color="auto"/>
        <w:left w:val="none" w:sz="0" w:space="0" w:color="auto"/>
        <w:bottom w:val="none" w:sz="0" w:space="0" w:color="auto"/>
        <w:right w:val="none" w:sz="0" w:space="0" w:color="auto"/>
      </w:divBdr>
    </w:div>
    <w:div w:id="1193110286">
      <w:bodyDiv w:val="1"/>
      <w:marLeft w:val="0"/>
      <w:marRight w:val="0"/>
      <w:marTop w:val="0"/>
      <w:marBottom w:val="0"/>
      <w:divBdr>
        <w:top w:val="none" w:sz="0" w:space="0" w:color="auto"/>
        <w:left w:val="none" w:sz="0" w:space="0" w:color="auto"/>
        <w:bottom w:val="none" w:sz="0" w:space="0" w:color="auto"/>
        <w:right w:val="none" w:sz="0" w:space="0" w:color="auto"/>
      </w:divBdr>
    </w:div>
    <w:div w:id="1341396740">
      <w:bodyDiv w:val="1"/>
      <w:marLeft w:val="0"/>
      <w:marRight w:val="0"/>
      <w:marTop w:val="0"/>
      <w:marBottom w:val="0"/>
      <w:divBdr>
        <w:top w:val="none" w:sz="0" w:space="0" w:color="auto"/>
        <w:left w:val="none" w:sz="0" w:space="0" w:color="auto"/>
        <w:bottom w:val="none" w:sz="0" w:space="0" w:color="auto"/>
        <w:right w:val="none" w:sz="0" w:space="0" w:color="auto"/>
      </w:divBdr>
    </w:div>
    <w:div w:id="1345866982">
      <w:bodyDiv w:val="1"/>
      <w:marLeft w:val="0"/>
      <w:marRight w:val="0"/>
      <w:marTop w:val="0"/>
      <w:marBottom w:val="0"/>
      <w:divBdr>
        <w:top w:val="none" w:sz="0" w:space="0" w:color="auto"/>
        <w:left w:val="none" w:sz="0" w:space="0" w:color="auto"/>
        <w:bottom w:val="none" w:sz="0" w:space="0" w:color="auto"/>
        <w:right w:val="none" w:sz="0" w:space="0" w:color="auto"/>
      </w:divBdr>
    </w:div>
    <w:div w:id="1353455113">
      <w:bodyDiv w:val="1"/>
      <w:marLeft w:val="0"/>
      <w:marRight w:val="0"/>
      <w:marTop w:val="0"/>
      <w:marBottom w:val="0"/>
      <w:divBdr>
        <w:top w:val="none" w:sz="0" w:space="0" w:color="auto"/>
        <w:left w:val="none" w:sz="0" w:space="0" w:color="auto"/>
        <w:bottom w:val="none" w:sz="0" w:space="0" w:color="auto"/>
        <w:right w:val="none" w:sz="0" w:space="0" w:color="auto"/>
      </w:divBdr>
    </w:div>
    <w:div w:id="1357729394">
      <w:bodyDiv w:val="1"/>
      <w:marLeft w:val="0"/>
      <w:marRight w:val="0"/>
      <w:marTop w:val="0"/>
      <w:marBottom w:val="0"/>
      <w:divBdr>
        <w:top w:val="none" w:sz="0" w:space="0" w:color="auto"/>
        <w:left w:val="none" w:sz="0" w:space="0" w:color="auto"/>
        <w:bottom w:val="none" w:sz="0" w:space="0" w:color="auto"/>
        <w:right w:val="none" w:sz="0" w:space="0" w:color="auto"/>
      </w:divBdr>
    </w:div>
    <w:div w:id="1416627484">
      <w:bodyDiv w:val="1"/>
      <w:marLeft w:val="0"/>
      <w:marRight w:val="0"/>
      <w:marTop w:val="0"/>
      <w:marBottom w:val="0"/>
      <w:divBdr>
        <w:top w:val="none" w:sz="0" w:space="0" w:color="auto"/>
        <w:left w:val="none" w:sz="0" w:space="0" w:color="auto"/>
        <w:bottom w:val="none" w:sz="0" w:space="0" w:color="auto"/>
        <w:right w:val="none" w:sz="0" w:space="0" w:color="auto"/>
      </w:divBdr>
    </w:div>
    <w:div w:id="1429081999">
      <w:bodyDiv w:val="1"/>
      <w:marLeft w:val="0"/>
      <w:marRight w:val="0"/>
      <w:marTop w:val="0"/>
      <w:marBottom w:val="0"/>
      <w:divBdr>
        <w:top w:val="none" w:sz="0" w:space="0" w:color="auto"/>
        <w:left w:val="none" w:sz="0" w:space="0" w:color="auto"/>
        <w:bottom w:val="none" w:sz="0" w:space="0" w:color="auto"/>
        <w:right w:val="none" w:sz="0" w:space="0" w:color="auto"/>
      </w:divBdr>
    </w:div>
    <w:div w:id="1439327798">
      <w:bodyDiv w:val="1"/>
      <w:marLeft w:val="0"/>
      <w:marRight w:val="0"/>
      <w:marTop w:val="0"/>
      <w:marBottom w:val="0"/>
      <w:divBdr>
        <w:top w:val="none" w:sz="0" w:space="0" w:color="auto"/>
        <w:left w:val="none" w:sz="0" w:space="0" w:color="auto"/>
        <w:bottom w:val="none" w:sz="0" w:space="0" w:color="auto"/>
        <w:right w:val="none" w:sz="0" w:space="0" w:color="auto"/>
      </w:divBdr>
    </w:div>
    <w:div w:id="1496068234">
      <w:bodyDiv w:val="1"/>
      <w:marLeft w:val="0"/>
      <w:marRight w:val="0"/>
      <w:marTop w:val="0"/>
      <w:marBottom w:val="0"/>
      <w:divBdr>
        <w:top w:val="none" w:sz="0" w:space="0" w:color="auto"/>
        <w:left w:val="none" w:sz="0" w:space="0" w:color="auto"/>
        <w:bottom w:val="none" w:sz="0" w:space="0" w:color="auto"/>
        <w:right w:val="none" w:sz="0" w:space="0" w:color="auto"/>
      </w:divBdr>
    </w:div>
    <w:div w:id="1601327823">
      <w:bodyDiv w:val="1"/>
      <w:marLeft w:val="0"/>
      <w:marRight w:val="0"/>
      <w:marTop w:val="0"/>
      <w:marBottom w:val="0"/>
      <w:divBdr>
        <w:top w:val="none" w:sz="0" w:space="0" w:color="auto"/>
        <w:left w:val="none" w:sz="0" w:space="0" w:color="auto"/>
        <w:bottom w:val="none" w:sz="0" w:space="0" w:color="auto"/>
        <w:right w:val="none" w:sz="0" w:space="0" w:color="auto"/>
      </w:divBdr>
    </w:div>
    <w:div w:id="1624384609">
      <w:bodyDiv w:val="1"/>
      <w:marLeft w:val="0"/>
      <w:marRight w:val="0"/>
      <w:marTop w:val="0"/>
      <w:marBottom w:val="0"/>
      <w:divBdr>
        <w:top w:val="none" w:sz="0" w:space="0" w:color="auto"/>
        <w:left w:val="none" w:sz="0" w:space="0" w:color="auto"/>
        <w:bottom w:val="none" w:sz="0" w:space="0" w:color="auto"/>
        <w:right w:val="none" w:sz="0" w:space="0" w:color="auto"/>
      </w:divBdr>
    </w:div>
    <w:div w:id="1671907802">
      <w:bodyDiv w:val="1"/>
      <w:marLeft w:val="0"/>
      <w:marRight w:val="0"/>
      <w:marTop w:val="0"/>
      <w:marBottom w:val="0"/>
      <w:divBdr>
        <w:top w:val="none" w:sz="0" w:space="0" w:color="auto"/>
        <w:left w:val="none" w:sz="0" w:space="0" w:color="auto"/>
        <w:bottom w:val="none" w:sz="0" w:space="0" w:color="auto"/>
        <w:right w:val="none" w:sz="0" w:space="0" w:color="auto"/>
      </w:divBdr>
    </w:div>
    <w:div w:id="1837065373">
      <w:bodyDiv w:val="1"/>
      <w:marLeft w:val="0"/>
      <w:marRight w:val="0"/>
      <w:marTop w:val="0"/>
      <w:marBottom w:val="0"/>
      <w:divBdr>
        <w:top w:val="none" w:sz="0" w:space="0" w:color="auto"/>
        <w:left w:val="none" w:sz="0" w:space="0" w:color="auto"/>
        <w:bottom w:val="none" w:sz="0" w:space="0" w:color="auto"/>
        <w:right w:val="none" w:sz="0" w:space="0" w:color="auto"/>
      </w:divBdr>
      <w:divsChild>
        <w:div w:id="1819682561">
          <w:marLeft w:val="0"/>
          <w:marRight w:val="0"/>
          <w:marTop w:val="0"/>
          <w:marBottom w:val="0"/>
          <w:divBdr>
            <w:top w:val="none" w:sz="0" w:space="0" w:color="auto"/>
            <w:left w:val="none" w:sz="0" w:space="0" w:color="auto"/>
            <w:bottom w:val="none" w:sz="0" w:space="0" w:color="auto"/>
            <w:right w:val="none" w:sz="0" w:space="0" w:color="auto"/>
          </w:divBdr>
          <w:divsChild>
            <w:div w:id="26535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689774">
      <w:bodyDiv w:val="1"/>
      <w:marLeft w:val="0"/>
      <w:marRight w:val="0"/>
      <w:marTop w:val="0"/>
      <w:marBottom w:val="0"/>
      <w:divBdr>
        <w:top w:val="none" w:sz="0" w:space="0" w:color="auto"/>
        <w:left w:val="none" w:sz="0" w:space="0" w:color="auto"/>
        <w:bottom w:val="none" w:sz="0" w:space="0" w:color="auto"/>
        <w:right w:val="none" w:sz="0" w:space="0" w:color="auto"/>
      </w:divBdr>
    </w:div>
    <w:div w:id="1970163953">
      <w:bodyDiv w:val="1"/>
      <w:marLeft w:val="0"/>
      <w:marRight w:val="0"/>
      <w:marTop w:val="0"/>
      <w:marBottom w:val="0"/>
      <w:divBdr>
        <w:top w:val="none" w:sz="0" w:space="0" w:color="auto"/>
        <w:left w:val="none" w:sz="0" w:space="0" w:color="auto"/>
        <w:bottom w:val="none" w:sz="0" w:space="0" w:color="auto"/>
        <w:right w:val="none" w:sz="0" w:space="0" w:color="auto"/>
      </w:divBdr>
    </w:div>
    <w:div w:id="2130656951">
      <w:bodyDiv w:val="1"/>
      <w:marLeft w:val="0"/>
      <w:marRight w:val="0"/>
      <w:marTop w:val="0"/>
      <w:marBottom w:val="0"/>
      <w:divBdr>
        <w:top w:val="none" w:sz="0" w:space="0" w:color="auto"/>
        <w:left w:val="none" w:sz="0" w:space="0" w:color="auto"/>
        <w:bottom w:val="none" w:sz="0" w:space="0" w:color="auto"/>
        <w:right w:val="none" w:sz="0" w:space="0" w:color="auto"/>
      </w:divBdr>
    </w:div>
    <w:div w:id="2143569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hyperlink" Target="http://www.st.com/resource/en/reference_manual/dm00083560.pdf" TargetMode="External"/><Relationship Id="rId6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4.png"/><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mailto:sales.apac@brtchip.com" TargetMode="External"/><Relationship Id="rId58" Type="http://schemas.openxmlformats.org/officeDocument/2006/relationships/hyperlink" Target="mailto:sales.apac@brtchip.com" TargetMode="External"/><Relationship Id="rId66" Type="http://schemas.openxmlformats.org/officeDocument/2006/relationships/hyperlink" Target="http://brtchip.com/wp-content/uploads/Support/Documentation/Datasheets/ICs/EVE/DS_FT81x.pdf" TargetMode="External"/><Relationship Id="rId5" Type="http://schemas.openxmlformats.org/officeDocument/2006/relationships/customXml" Target="../customXml/item5.xml"/><Relationship Id="rId61" Type="http://schemas.openxmlformats.org/officeDocument/2006/relationships/hyperlink" Target="http://brtchip.com/" TargetMode="External"/><Relationship Id="rId19" Type="http://schemas.openxmlformats.org/officeDocument/2006/relationships/image" Target="media/image6.jpe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yperlink" Target="mailto:support.apac@brtchip.com" TargetMode="External"/><Relationship Id="rId64" Type="http://schemas.openxmlformats.org/officeDocument/2006/relationships/hyperlink" Target="http://www.st.com/resource/en/datasheet/stm32l476je.pdf" TargetMode="External"/><Relationship Id="rId69"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image" Target="media/image36.png"/><Relationship Id="rId72"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brtchip.com/eve-2-development-modules-landing/" TargetMode="External"/><Relationship Id="rId25" Type="http://schemas.openxmlformats.org/officeDocument/2006/relationships/hyperlink" Target="http://www.st.com/en/development-tools/stm32cubemx.html"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hyperlink" Target="mailto:support.emea@brtchip.com" TargetMode="External"/><Relationship Id="rId67" Type="http://schemas.openxmlformats.org/officeDocument/2006/relationships/hyperlink" Target="mailto:docufeedback@brtchip.com?subject=Document%20Feedback:%20BRT_AN_001%20Version%201.0" TargetMode="External"/><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hyperlink" Target="mailto:sales.apac@brtchip.com" TargetMode="External"/><Relationship Id="rId62" Type="http://schemas.openxmlformats.org/officeDocument/2006/relationships/hyperlink" Target="http://brtchip.com/contact-us/" TargetMode="External"/><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st.com/en/development-tools/stm32cubeide.html" TargetMode="External"/><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hyperlink" Target="mailto:sales.emea@brtichip.com" TargetMode="External"/><Relationship Id="rId10" Type="http://schemas.openxmlformats.org/officeDocument/2006/relationships/footnotes" Target="foot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yperlink" Target="mailto:support.apac@brtchip.com" TargetMode="External"/><Relationship Id="rId65" Type="http://schemas.openxmlformats.org/officeDocument/2006/relationships/hyperlink" Target="http://www.st.com/resource/en/user_manual/dm00172179.pdf"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st.com/en/evaluation-tools/32l476gdiscovery.html" TargetMode="External"/><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hyperlink" Target="mailto:support.apac@brtchip.com" TargetMode="External"/><Relationship Id="rId7" Type="http://schemas.openxmlformats.org/officeDocument/2006/relationships/styles" Target="styles.xml"/><Relationship Id="rId71"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docufeedback@brtchip.com?subject=BRT_AN_001%20Version%201.0" TargetMode="External"/><Relationship Id="rId1" Type="http://schemas.openxmlformats.org/officeDocument/2006/relationships/hyperlink" Target="http://brtchip.com/ev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brtchi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A6A55E26EC4244ABEB758B2D54AB6D"/>
        <w:category>
          <w:name w:val="General"/>
          <w:gallery w:val="placeholder"/>
        </w:category>
        <w:types>
          <w:type w:val="bbPlcHdr"/>
        </w:types>
        <w:behaviors>
          <w:behavior w:val="content"/>
        </w:behaviors>
        <w:guid w:val="{B75C59F6-5C71-44BD-8677-69AE9C5533CF}"/>
      </w:docPartPr>
      <w:docPartBody>
        <w:p w:rsidR="00263713" w:rsidRDefault="00263713" w:rsidP="00263713">
          <w:pPr>
            <w:pStyle w:val="0CA6A55E26EC4244ABEB758B2D54AB6D"/>
          </w:pPr>
          <w:r w:rsidRPr="0068614D">
            <w:rPr>
              <w:rStyle w:val="PlaceholderText"/>
            </w:rPr>
            <w:t>[Category]</w:t>
          </w:r>
        </w:p>
      </w:docPartBody>
    </w:docPart>
    <w:docPart>
      <w:docPartPr>
        <w:name w:val="161DB09928484DC8A02145D645D962C2"/>
        <w:category>
          <w:name w:val="General"/>
          <w:gallery w:val="placeholder"/>
        </w:category>
        <w:types>
          <w:type w:val="bbPlcHdr"/>
        </w:types>
        <w:behaviors>
          <w:behavior w:val="content"/>
        </w:behaviors>
        <w:guid w:val="{E62C27D0-B6FB-4CD3-911E-85A9DC38EFDB}"/>
      </w:docPartPr>
      <w:docPartBody>
        <w:p w:rsidR="00263713" w:rsidRDefault="00263713" w:rsidP="00263713">
          <w:pPr>
            <w:pStyle w:val="161DB09928484DC8A02145D645D962C2"/>
          </w:pPr>
          <w:r w:rsidRPr="0068614D">
            <w:rPr>
              <w:rStyle w:val="PlaceholderText"/>
            </w:rPr>
            <w:t>[Subject]</w:t>
          </w:r>
        </w:p>
      </w:docPartBody>
    </w:docPart>
    <w:docPart>
      <w:docPartPr>
        <w:name w:val="30047C852A4D48348063FECE7A92E521"/>
        <w:category>
          <w:name w:val="General"/>
          <w:gallery w:val="placeholder"/>
        </w:category>
        <w:types>
          <w:type w:val="bbPlcHdr"/>
        </w:types>
        <w:behaviors>
          <w:behavior w:val="content"/>
        </w:behaviors>
        <w:guid w:val="{246ACD06-4236-40CC-A511-D57B8C213CB1}"/>
      </w:docPartPr>
      <w:docPartBody>
        <w:p w:rsidR="00263713" w:rsidRDefault="00263713" w:rsidP="00263713">
          <w:pPr>
            <w:pStyle w:val="30047C852A4D48348063FECE7A92E521"/>
          </w:pPr>
          <w:r w:rsidRPr="0068614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63713"/>
    <w:rsid w:val="00065008"/>
    <w:rsid w:val="000C3B76"/>
    <w:rsid w:val="001B72E2"/>
    <w:rsid w:val="00203F97"/>
    <w:rsid w:val="00263713"/>
    <w:rsid w:val="00310DEF"/>
    <w:rsid w:val="00334D23"/>
    <w:rsid w:val="00351721"/>
    <w:rsid w:val="004836BF"/>
    <w:rsid w:val="004A5143"/>
    <w:rsid w:val="00541509"/>
    <w:rsid w:val="00562DEE"/>
    <w:rsid w:val="00566785"/>
    <w:rsid w:val="005F7D4F"/>
    <w:rsid w:val="00650EAC"/>
    <w:rsid w:val="00683247"/>
    <w:rsid w:val="006B1E2D"/>
    <w:rsid w:val="00732C94"/>
    <w:rsid w:val="007A3505"/>
    <w:rsid w:val="00814DAF"/>
    <w:rsid w:val="0082073E"/>
    <w:rsid w:val="00980E67"/>
    <w:rsid w:val="00B06153"/>
    <w:rsid w:val="00B5036A"/>
    <w:rsid w:val="00BC691B"/>
    <w:rsid w:val="00BD4EA5"/>
    <w:rsid w:val="00C235C3"/>
    <w:rsid w:val="00C35BC7"/>
    <w:rsid w:val="00C651F5"/>
    <w:rsid w:val="00C82BFF"/>
    <w:rsid w:val="00CF335B"/>
    <w:rsid w:val="00DB7564"/>
    <w:rsid w:val="00E27DB1"/>
    <w:rsid w:val="00E86F4A"/>
    <w:rsid w:val="00EA5163"/>
    <w:rsid w:val="00F01832"/>
    <w:rsid w:val="00FB34DC"/>
  </w:rsids>
  <m:mathPr>
    <m:mathFont m:val="Cambria Math"/>
    <m:brkBin m:val="before"/>
    <m:brkBinSub m:val="--"/>
    <m:smallFrac m:val="0"/>
    <m:dispDef/>
    <m:lMargin m:val="0"/>
    <m:rMargin m:val="0"/>
    <m:defJc m:val="centerGroup"/>
    <m:wrapIndent m:val="1440"/>
    <m:intLim m:val="subSup"/>
    <m:naryLim m:val="undOvr"/>
  </m:mathPr>
  <w:themeFontLang w:val="en-SG"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en-SG"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3713"/>
    <w:rPr>
      <w:color w:val="808080"/>
    </w:rPr>
  </w:style>
  <w:style w:type="paragraph" w:customStyle="1" w:styleId="0CA6A55E26EC4244ABEB758B2D54AB6D">
    <w:name w:val="0CA6A55E26EC4244ABEB758B2D54AB6D"/>
    <w:rsid w:val="00263713"/>
  </w:style>
  <w:style w:type="paragraph" w:customStyle="1" w:styleId="161DB09928484DC8A02145D645D962C2">
    <w:name w:val="161DB09928484DC8A02145D645D962C2"/>
    <w:rsid w:val="00263713"/>
  </w:style>
  <w:style w:type="paragraph" w:customStyle="1" w:styleId="30047C852A4D48348063FECE7A92E521">
    <w:name w:val="30047C852A4D48348063FECE7A92E521"/>
    <w:rsid w:val="002637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5320A2E8D47E47825DED78344E79AB" ma:contentTypeVersion="19" ma:contentTypeDescription="Create a new document." ma:contentTypeScope="" ma:versionID="34998f72d36d9367512b2ad1360ed941">
  <xsd:schema xmlns:xsd="http://www.w3.org/2001/XMLSchema" xmlns:xs="http://www.w3.org/2001/XMLSchema" xmlns:p="http://schemas.microsoft.com/office/2006/metadata/properties" xmlns:ns2="315d0383-2da6-466c-b91b-1b93b0ca648b" xmlns:ns3="889f7e6a-66b3-4fb3-a459-86fe3cef9a1b" xmlns:ns4="b14c4b9a-6fab-4413-97cf-609f5fdf39ef" targetNamespace="http://schemas.microsoft.com/office/2006/metadata/properties" ma:root="true" ma:fieldsID="f30f63f4c5d4b6e841218a9e24639012" ns2:_="" ns3:_="" ns4:_="">
    <xsd:import namespace="315d0383-2da6-466c-b91b-1b93b0ca648b"/>
    <xsd:import namespace="889f7e6a-66b3-4fb3-a459-86fe3cef9a1b"/>
    <xsd:import namespace="b14c4b9a-6fab-4413-97cf-609f5fdf39ef"/>
    <xsd:element name="properties">
      <xsd:complexType>
        <xsd:sequence>
          <xsd:element name="documentManagement">
            <xsd:complexType>
              <xsd:all>
                <xsd:element ref="ns2:Collect_x0020_Feedback" minOccurs="0"/>
                <xsd:element ref="ns2:Approval0" minOccurs="0"/>
                <xsd:element ref="ns3:_dlc_DocId" minOccurs="0"/>
                <xsd:element ref="ns3:_dlc_DocIdUrl" minOccurs="0"/>
                <xsd:element ref="ns3:_dlc_DocIdPersistId" minOccurs="0"/>
                <xsd:element ref="ns4:My_x0020_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5d0383-2da6-466c-b91b-1b93b0ca648b" elementFormDefault="qualified">
    <xsd:import namespace="http://schemas.microsoft.com/office/2006/documentManagement/types"/>
    <xsd:import namespace="http://schemas.microsoft.com/office/infopath/2007/PartnerControls"/>
    <xsd:element name="Collect_x0020_Feedback" ma:index="12" nillable="true" ma:displayName="Collect Feedback" ma:description="Status" ma:internalName="Collect_x0020_Feedback">
      <xsd:simpleType>
        <xsd:restriction base="dms:Text">
          <xsd:maxLength value="255"/>
        </xsd:restriction>
      </xsd:simpleType>
    </xsd:element>
    <xsd:element name="Approval0" ma:index="13" nillable="true" ma:displayName="Approval" ma:description="Approval Status" ma:internalName="Approval00">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9f7e6a-66b3-4fb3-a459-86fe3cef9a1b"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14c4b9a-6fab-4413-97cf-609f5fdf39ef" elementFormDefault="qualified">
    <xsd:import namespace="http://schemas.microsoft.com/office/2006/documentManagement/types"/>
    <xsd:import namespace="http://schemas.microsoft.com/office/infopath/2007/PartnerControls"/>
    <xsd:element name="My_x0020_Review" ma:index="19" nillable="true" ma:displayName="My Review" ma:list="{8dac3eb7-91b1-4bbf-badb-799dadae7974}" ma:internalName="My_x0020_Review" ma:showField="Title" ma:web="e0f7bcad-1ddf-4725-b0b5-60d9abb23743">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documentManagement>
    <Approval0 xmlns="315d0383-2da6-466c-b91b-1b93b0ca648b">Approved by LCE</Approval0>
    <Collect_x0020_Feedback xmlns="315d0383-2da6-466c-b91b-1b93b0ca648b">Completed</Collect_x0020_Feedback>
    <_dlc_DocId xmlns="889f7e6a-66b3-4fb3-a459-86fe3cef9a1b">Q63S7NARSD2D-1551364302-2962</_dlc_DocId>
    <_dlc_DocIdUrl xmlns="889f7e6a-66b3-4fb3-a459-86fe3cef9a1b">
      <Url>http://sharepoint.brtchip.local/BRT%20Documents/RnA/_layouts/15/DocIdRedir.aspx?ID=Q63S7NARSD2D-1551364302-2962</Url>
      <Description>Q63S7NARSD2D-1551364302-2962</Description>
    </_dlc_DocIdUrl>
    <My_x0020_Review xmlns="b14c4b9a-6fab-4413-97cf-609f5fdf39e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CA2763-0135-4F67-A696-E1FB450383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5d0383-2da6-466c-b91b-1b93b0ca648b"/>
    <ds:schemaRef ds:uri="889f7e6a-66b3-4fb3-a459-86fe3cef9a1b"/>
    <ds:schemaRef ds:uri="b14c4b9a-6fab-4413-97cf-609f5fdf39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101082-06BF-405F-BD03-562691642FC1}">
  <ds:schemaRefs>
    <ds:schemaRef ds:uri="http://schemas.microsoft.com/sharepoint/events"/>
  </ds:schemaRefs>
</ds:datastoreItem>
</file>

<file path=customXml/itemProps3.xml><?xml version="1.0" encoding="utf-8"?>
<ds:datastoreItem xmlns:ds="http://schemas.openxmlformats.org/officeDocument/2006/customXml" ds:itemID="{C58C56A1-7FDE-4259-8EA2-7639A68093AC}">
  <ds:schemaRefs>
    <ds:schemaRef ds:uri="http://schemas.microsoft.com/office/2006/metadata/properties"/>
    <ds:schemaRef ds:uri="315d0383-2da6-466c-b91b-1b93b0ca648b"/>
    <ds:schemaRef ds:uri="889f7e6a-66b3-4fb3-a459-86fe3cef9a1b"/>
    <ds:schemaRef ds:uri="b14c4b9a-6fab-4413-97cf-609f5fdf39ef"/>
  </ds:schemaRefs>
</ds:datastoreItem>
</file>

<file path=customXml/itemProps4.xml><?xml version="1.0" encoding="utf-8"?>
<ds:datastoreItem xmlns:ds="http://schemas.openxmlformats.org/officeDocument/2006/customXml" ds:itemID="{D77AB3A3-F041-4C4A-9F60-72BB216CC0D9}">
  <ds:schemaRefs>
    <ds:schemaRef ds:uri="http://schemas.microsoft.com/sharepoint/v3/contenttype/forms"/>
  </ds:schemaRefs>
</ds:datastoreItem>
</file>

<file path=customXml/itemProps5.xml><?xml version="1.0" encoding="utf-8"?>
<ds:datastoreItem xmlns:ds="http://schemas.openxmlformats.org/officeDocument/2006/customXml" ds:itemID="{B8B21B00-068A-40C6-851A-325CB6C08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4</TotalTime>
  <Pages>35</Pages>
  <Words>4612</Words>
  <Characters>2629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ESD Exported Project Porting Guide for STM32L4 Discovery Board</vt:lpstr>
    </vt:vector>
  </TitlesOfParts>
  <Manager>sree.b@ftdichip.com</Manager>
  <Company>Bridgetek Pte Ltd</Company>
  <LinksUpToDate>false</LinksUpToDate>
  <CharactersWithSpaces>30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D Exported Project Porting Guide for STM32L4 Discovery Board</dc:title>
  <dc:subject>BRT_AN_073</dc:subject>
  <dc:creator>jiao shouwu paul</dc:creator>
  <cp:keywords>ARM STM32 Cortex-M4 ESD3</cp:keywords>
  <cp:lastModifiedBy>Nguyen Van Tuan (BRT-VN)</cp:lastModifiedBy>
  <cp:revision>356</cp:revision>
  <cp:lastPrinted>2019-07-18T09:40:00Z</cp:lastPrinted>
  <dcterms:created xsi:type="dcterms:W3CDTF">2019-07-04T07:48:00Z</dcterms:created>
  <dcterms:modified xsi:type="dcterms:W3CDTF">2023-08-16T11:13:00Z</dcterms:modified>
  <cp:category>Application No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5320A2E8D47E47825DED78344E79AB</vt:lpwstr>
  </property>
  <property fmtid="{D5CDD505-2E9C-101B-9397-08002B2CF9AE}" pid="3" name="Issue Date">
    <vt:lpwstr>2019-07-17</vt:lpwstr>
  </property>
  <property fmtid="{D5CDD505-2E9C-101B-9397-08002B2CF9AE}" pid="4" name="Document number">
    <vt:lpwstr>BRT_000206</vt:lpwstr>
  </property>
  <property fmtid="{D5CDD505-2E9C-101B-9397-08002B2CF9AE}" pid="5" name="Version">
    <vt:lpwstr>Version 0.1</vt:lpwstr>
  </property>
  <property fmtid="{D5CDD505-2E9C-101B-9397-08002B2CF9AE}" pid="6" name="Clearance #">
    <vt:lpwstr>BRT_xxxx</vt:lpwstr>
  </property>
  <property fmtid="{D5CDD505-2E9C-101B-9397-08002B2CF9AE}" pid="7" name="_dlc_DocIdItemGuid">
    <vt:lpwstr>7f04df93-002f-40ba-8857-17eeb00c5d01</vt:lpwstr>
  </property>
  <property fmtid="{D5CDD505-2E9C-101B-9397-08002B2CF9AE}" pid="8" name="Clearance">
    <vt:lpwstr>NA</vt:lpwstr>
  </property>
</Properties>
</file>